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4C9BA9E" w14:textId="1B8566CA" w:rsidR="00C337F3" w:rsidRDefault="00C337F3" w:rsidP="00C337F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</w:t>
      </w:r>
      <w:r w:rsidR="00C1122C">
        <w:rPr>
          <w:b/>
          <w:noProof/>
          <w:sz w:val="24"/>
        </w:rPr>
        <w:t>2</w:t>
      </w:r>
      <w:r>
        <w:rPr>
          <w:b/>
          <w:noProof/>
          <w:sz w:val="24"/>
        </w:rPr>
        <w:t>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F44AA6" w:rsidRPr="00F44AA6">
        <w:rPr>
          <w:b/>
          <w:i/>
          <w:noProof/>
          <w:sz w:val="28"/>
        </w:rPr>
        <w:t>S5-204210</w:t>
      </w:r>
    </w:p>
    <w:p w14:paraId="3BC23BC0" w14:textId="16114A3D" w:rsidR="00C86F97" w:rsidRDefault="00C337F3" w:rsidP="00C86F97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 xml:space="preserve">e-meeting </w:t>
      </w:r>
      <w:r w:rsidR="00C1122C">
        <w:rPr>
          <w:b/>
          <w:noProof/>
          <w:sz w:val="24"/>
        </w:rPr>
        <w:t>17</w:t>
      </w:r>
      <w:r w:rsidRPr="0069395D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</w:t>
      </w:r>
      <w:r w:rsidR="00C1122C">
        <w:rPr>
          <w:b/>
          <w:noProof/>
          <w:sz w:val="24"/>
        </w:rPr>
        <w:t>Aug</w:t>
      </w:r>
      <w:r>
        <w:rPr>
          <w:b/>
          <w:noProof/>
          <w:sz w:val="24"/>
        </w:rPr>
        <w:t>-</w:t>
      </w:r>
      <w:r w:rsidR="00C1122C">
        <w:rPr>
          <w:b/>
          <w:noProof/>
          <w:sz w:val="24"/>
        </w:rPr>
        <w:t>28</w:t>
      </w:r>
      <w:r w:rsidR="00C1122C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</w:t>
      </w:r>
      <w:r w:rsidR="006F2C05">
        <w:rPr>
          <w:b/>
          <w:noProof/>
          <w:sz w:val="24"/>
        </w:rPr>
        <w:t>Aug</w:t>
      </w:r>
      <w:r>
        <w:rPr>
          <w:b/>
          <w:noProof/>
          <w:sz w:val="24"/>
        </w:rPr>
        <w:t xml:space="preserve"> 2020</w:t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noProof/>
        </w:rPr>
        <w:t>Revision of S5-20xxxx</w:t>
      </w:r>
    </w:p>
    <w:tbl>
      <w:tblPr>
        <w:tblW w:w="9617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38"/>
        <w:gridCol w:w="1556"/>
        <w:gridCol w:w="705"/>
        <w:gridCol w:w="1273"/>
        <w:gridCol w:w="705"/>
        <w:gridCol w:w="989"/>
        <w:gridCol w:w="2405"/>
        <w:gridCol w:w="1697"/>
        <w:gridCol w:w="142"/>
        <w:gridCol w:w="7"/>
      </w:tblGrid>
      <w:tr w:rsidR="001E41F3" w14:paraId="6C63DD73" w14:textId="77777777" w:rsidTr="00CE2926">
        <w:trPr>
          <w:trHeight w:val="49"/>
        </w:trPr>
        <w:tc>
          <w:tcPr>
            <w:tcW w:w="9617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DA4A5E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BA3EC5">
              <w:rPr>
                <w:i/>
                <w:noProof/>
                <w:sz w:val="14"/>
              </w:rPr>
              <w:t>1</w:t>
            </w:r>
            <w:r w:rsidR="001B7A65">
              <w:rPr>
                <w:i/>
                <w:noProof/>
                <w:sz w:val="14"/>
              </w:rPr>
              <w:t>1</w:t>
            </w:r>
            <w:r w:rsidR="00BD6BB8">
              <w:rPr>
                <w:i/>
                <w:noProof/>
                <w:sz w:val="14"/>
              </w:rPr>
              <w:t>.</w:t>
            </w:r>
            <w:r w:rsidR="00E34898">
              <w:rPr>
                <w:i/>
                <w:noProof/>
                <w:sz w:val="14"/>
              </w:rPr>
              <w:t>4</w:t>
            </w:r>
          </w:p>
        </w:tc>
      </w:tr>
      <w:tr w:rsidR="001E41F3" w14:paraId="27147EDE" w14:textId="77777777" w:rsidTr="00CE2926">
        <w:trPr>
          <w:trHeight w:val="114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4E3374CB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21D6AA99" w14:textId="77777777" w:rsidTr="00CE2926">
        <w:trPr>
          <w:trHeight w:val="26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5853CC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E2926" w14:paraId="7993A900" w14:textId="77777777" w:rsidTr="00CE2926">
        <w:trPr>
          <w:gridAfter w:val="1"/>
          <w:wAfter w:w="7" w:type="dxa"/>
          <w:trHeight w:val="101"/>
        </w:trPr>
        <w:tc>
          <w:tcPr>
            <w:tcW w:w="138" w:type="dxa"/>
            <w:tcBorders>
              <w:left w:val="single" w:sz="4" w:space="0" w:color="auto"/>
            </w:tcBorders>
          </w:tcPr>
          <w:p w14:paraId="435B751E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6" w:type="dxa"/>
            <w:shd w:val="pct30" w:color="FFFF00" w:fill="auto"/>
          </w:tcPr>
          <w:p w14:paraId="26A8C8F5" w14:textId="2B297D7C" w:rsidR="001E41F3" w:rsidRPr="00410371" w:rsidRDefault="00B7244C" w:rsidP="00020F1F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F9488F"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020F1F">
              <w:rPr>
                <w:b/>
                <w:noProof/>
                <w:sz w:val="28"/>
              </w:rPr>
              <w:t>91</w:t>
            </w:r>
          </w:p>
        </w:tc>
        <w:tc>
          <w:tcPr>
            <w:tcW w:w="705" w:type="dxa"/>
          </w:tcPr>
          <w:p w14:paraId="3432164D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3" w:type="dxa"/>
            <w:shd w:val="pct30" w:color="FFFF00" w:fill="auto"/>
          </w:tcPr>
          <w:p w14:paraId="008E63C4" w14:textId="2D63E59C" w:rsidR="00114881" w:rsidRPr="00410371" w:rsidRDefault="00045523" w:rsidP="003E48D5">
            <w:pPr>
              <w:pStyle w:val="CRCoverPage"/>
              <w:spacing w:after="0"/>
              <w:rPr>
                <w:noProof/>
              </w:rPr>
            </w:pPr>
            <w:r w:rsidRPr="00045523">
              <w:rPr>
                <w:b/>
                <w:noProof/>
                <w:sz w:val="28"/>
              </w:rPr>
              <w:t>0259</w:t>
            </w:r>
          </w:p>
        </w:tc>
        <w:tc>
          <w:tcPr>
            <w:tcW w:w="705" w:type="dxa"/>
          </w:tcPr>
          <w:p w14:paraId="7195F6DF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89" w:type="dxa"/>
            <w:shd w:val="pct30" w:color="FFFF00" w:fill="auto"/>
          </w:tcPr>
          <w:p w14:paraId="212CAA59" w14:textId="013B8FE1" w:rsidR="001E41F3" w:rsidRPr="00410371" w:rsidRDefault="00673DD6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05" w:type="dxa"/>
          </w:tcPr>
          <w:p w14:paraId="498FD58C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697" w:type="dxa"/>
            <w:shd w:val="pct30" w:color="FFFF00" w:fill="auto"/>
          </w:tcPr>
          <w:p w14:paraId="2E00450F" w14:textId="58E37D22" w:rsidR="001E41F3" w:rsidRPr="00410371" w:rsidRDefault="0050398C" w:rsidP="00020F1F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6.</w:t>
            </w:r>
            <w:r w:rsidR="00020F1F">
              <w:rPr>
                <w:b/>
                <w:noProof/>
                <w:sz w:val="28"/>
              </w:rPr>
              <w:t>4</w:t>
            </w:r>
            <w:r w:rsidRPr="0050398C">
              <w:rPr>
                <w:b/>
                <w:noProof/>
                <w:sz w:val="28"/>
              </w:rPr>
              <w:t>.</w:t>
            </w:r>
            <w:r w:rsidR="00020F1F">
              <w:rPr>
                <w:b/>
                <w:noProof/>
                <w:sz w:val="28"/>
              </w:rPr>
              <w:t>2</w:t>
            </w:r>
          </w:p>
        </w:tc>
        <w:tc>
          <w:tcPr>
            <w:tcW w:w="142" w:type="dxa"/>
            <w:tcBorders>
              <w:right w:val="single" w:sz="4" w:space="0" w:color="auto"/>
            </w:tcBorders>
          </w:tcPr>
          <w:p w14:paraId="5B662B30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AC7A18D" w14:textId="77777777" w:rsidTr="00CE2926">
        <w:trPr>
          <w:trHeight w:val="70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30C759A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D5D0047" w14:textId="77777777" w:rsidTr="00CE2926">
        <w:trPr>
          <w:trHeight w:val="564"/>
        </w:trPr>
        <w:tc>
          <w:tcPr>
            <w:tcW w:w="9617" w:type="dxa"/>
            <w:gridSpan w:val="10"/>
            <w:tcBorders>
              <w:top w:val="single" w:sz="4" w:space="0" w:color="auto"/>
            </w:tcBorders>
          </w:tcPr>
          <w:p w14:paraId="078D936A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6ABB6DEC" w14:textId="77777777" w:rsidTr="00CE2926">
        <w:trPr>
          <w:trHeight w:val="26"/>
        </w:trPr>
        <w:tc>
          <w:tcPr>
            <w:tcW w:w="9617" w:type="dxa"/>
            <w:gridSpan w:val="10"/>
          </w:tcPr>
          <w:p w14:paraId="53E09B8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374D572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34EEB9AF" w14:textId="77777777" w:rsidTr="00A7671C">
        <w:tc>
          <w:tcPr>
            <w:tcW w:w="2835" w:type="dxa"/>
          </w:tcPr>
          <w:p w14:paraId="242D40AC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7716BA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DF183A7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546AC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290DDE2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A9D0A8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5A9DEA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0D0291A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CC5A243" w14:textId="77777777" w:rsidR="00F25D98" w:rsidRDefault="00B530D2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45564424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5721656" w14:textId="77777777" w:rsidTr="00547111">
        <w:tc>
          <w:tcPr>
            <w:tcW w:w="9640" w:type="dxa"/>
            <w:gridSpan w:val="11"/>
          </w:tcPr>
          <w:p w14:paraId="1981038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B1F178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4CF9A1E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581F35" w14:textId="1ACA806A" w:rsidR="001E41F3" w:rsidRDefault="003207EC" w:rsidP="00416B4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3207EC">
              <w:rPr>
                <w:noProof/>
                <w:lang w:eastAsia="zh-CN"/>
              </w:rPr>
              <w:t>Add the enhanced Diagnostics for 5G Charging</w:t>
            </w:r>
          </w:p>
        </w:tc>
      </w:tr>
      <w:tr w:rsidR="001E41F3" w14:paraId="6C92949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B8971C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DF537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02E0D7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E5C195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44CB0A" w14:textId="77777777" w:rsidR="001E41F3" w:rsidRDefault="00C8631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1E41F3" w14:paraId="7D1E100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1C71EA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EF4B07" w14:textId="77777777" w:rsidR="001E41F3" w:rsidRDefault="00345D8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1E41F3" w14:paraId="10CC1C9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559B7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DD35E0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52DD3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171E77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9C85C9A" w14:textId="070FB7A1" w:rsidR="001E41F3" w:rsidRDefault="00FF6C72" w:rsidP="00657C9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FF6C72">
              <w:rPr>
                <w:noProof/>
                <w:lang w:eastAsia="zh-CN"/>
              </w:rPr>
              <w:t xml:space="preserve">TEI16, </w:t>
            </w:r>
            <w:r w:rsidR="00F13404" w:rsidRPr="00F13404">
              <w:rPr>
                <w:noProof/>
                <w:lang w:eastAsia="zh-CN"/>
              </w:rPr>
              <w:t>5GS_Ph1-</w:t>
            </w:r>
            <w:r w:rsidR="00020F1F">
              <w:rPr>
                <w:noProof/>
                <w:lang w:eastAsia="zh-CN"/>
              </w:rPr>
              <w:t>SBI</w:t>
            </w:r>
            <w:r w:rsidR="00CB7746">
              <w:rPr>
                <w:noProof/>
                <w:lang w:eastAsia="zh-CN"/>
              </w:rPr>
              <w:t>_CH</w:t>
            </w:r>
          </w:p>
        </w:tc>
        <w:tc>
          <w:tcPr>
            <w:tcW w:w="567" w:type="dxa"/>
            <w:tcBorders>
              <w:left w:val="nil"/>
            </w:tcBorders>
          </w:tcPr>
          <w:p w14:paraId="66953A2A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5E547C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7FF1EF1" w14:textId="7F2B9FCF" w:rsidR="001E41F3" w:rsidRDefault="003F5B97" w:rsidP="00673DD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1</w:t>
            </w:r>
            <w:r w:rsidR="00B442C0">
              <w:rPr>
                <w:noProof/>
              </w:rPr>
              <w:t>9</w:t>
            </w:r>
            <w:r>
              <w:rPr>
                <w:noProof/>
              </w:rPr>
              <w:t>-</w:t>
            </w:r>
            <w:r w:rsidR="00B442C0">
              <w:rPr>
                <w:noProof/>
              </w:rPr>
              <w:t>0</w:t>
            </w:r>
            <w:r w:rsidR="00424D89">
              <w:rPr>
                <w:noProof/>
              </w:rPr>
              <w:t>8</w:t>
            </w:r>
            <w:r w:rsidR="00B442C0">
              <w:rPr>
                <w:noProof/>
              </w:rPr>
              <w:t>-</w:t>
            </w:r>
            <w:r w:rsidR="00673DD6">
              <w:rPr>
                <w:noProof/>
              </w:rPr>
              <w:t>2</w:t>
            </w:r>
            <w:r w:rsidR="00FA4F3F">
              <w:rPr>
                <w:noProof/>
              </w:rPr>
              <w:t>5</w:t>
            </w:r>
          </w:p>
        </w:tc>
      </w:tr>
      <w:tr w:rsidR="001E41F3" w14:paraId="2C4DCD0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2FE574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266609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C950E2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D4CB1A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2492CF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EA4BDEE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FBF573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A81B25F" w14:textId="3CEC0DD0" w:rsidR="001E41F3" w:rsidRDefault="003207EC" w:rsidP="006029AF">
            <w:pPr>
              <w:pStyle w:val="CRCoverPage"/>
              <w:spacing w:after="0"/>
              <w:ind w:left="100" w:right="-609"/>
              <w:rPr>
                <w:b/>
                <w:noProof/>
                <w:lang w:eastAsia="zh-CN"/>
              </w:rPr>
            </w:pPr>
            <w:r>
              <w:rPr>
                <w:b/>
                <w:noProof/>
                <w:lang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CA4B4B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5B68269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5B5E87D" w14:textId="77777777" w:rsidR="001E41F3" w:rsidRDefault="006029AF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6</w:t>
            </w:r>
          </w:p>
        </w:tc>
      </w:tr>
      <w:tr w:rsidR="001E41F3" w14:paraId="28FE8A5D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11727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0659DD4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25649919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F5207B6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61F8B22E" w14:textId="77777777" w:rsidTr="00547111">
        <w:tc>
          <w:tcPr>
            <w:tcW w:w="1843" w:type="dxa"/>
          </w:tcPr>
          <w:p w14:paraId="480EE2E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E24B9C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E5B0DF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CD87E4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8715564" w14:textId="2E5BCD1E" w:rsidR="001C3B0E" w:rsidRDefault="00A83DA7" w:rsidP="00A83DA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s per the TS 32.291 for 5G c</w:t>
            </w:r>
            <w:r w:rsidR="005F7559">
              <w:rPr>
                <w:noProof/>
                <w:lang w:eastAsia="zh-CN"/>
              </w:rPr>
              <w:t>harging</w:t>
            </w:r>
            <w:r>
              <w:rPr>
                <w:noProof/>
                <w:lang w:eastAsia="zh-CN"/>
              </w:rPr>
              <w:t xml:space="preserve"> in Rel16, the attribute of d</w:t>
            </w:r>
            <w:r w:rsidRPr="003207EC">
              <w:rPr>
                <w:noProof/>
                <w:lang w:eastAsia="zh-CN"/>
              </w:rPr>
              <w:t>iagnostics</w:t>
            </w:r>
            <w:r w:rsidR="005F7559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 xml:space="preserve">is </w:t>
            </w:r>
            <w:r w:rsidRPr="00A83DA7">
              <w:rPr>
                <w:noProof/>
                <w:lang w:eastAsia="zh-CN"/>
              </w:rPr>
              <w:t>integer</w:t>
            </w:r>
            <w:r>
              <w:rPr>
                <w:noProof/>
                <w:lang w:eastAsia="zh-CN"/>
              </w:rPr>
              <w:t xml:space="preserve">.The </w:t>
            </w:r>
            <w:r w:rsidR="00673DD6" w:rsidRPr="003207EC">
              <w:rPr>
                <w:noProof/>
                <w:lang w:eastAsia="zh-CN"/>
              </w:rPr>
              <w:t xml:space="preserve">enhanced </w:t>
            </w:r>
            <w:r w:rsidRPr="003207EC">
              <w:rPr>
                <w:noProof/>
                <w:lang w:eastAsia="zh-CN"/>
              </w:rPr>
              <w:t>Diagnostics</w:t>
            </w:r>
            <w:r>
              <w:rPr>
                <w:noProof/>
                <w:lang w:eastAsia="zh-CN"/>
              </w:rPr>
              <w:t xml:space="preserve"> for other data type is required. </w:t>
            </w:r>
          </w:p>
        </w:tc>
      </w:tr>
      <w:tr w:rsidR="001E41F3" w14:paraId="5F2FD63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F492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1665DF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02ACD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3A2E7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81531F8" w14:textId="2323EF23" w:rsidR="00FA4F3F" w:rsidRDefault="0003125B" w:rsidP="005F755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</w:t>
            </w:r>
            <w:r w:rsidR="00673DD6" w:rsidRPr="003207EC">
              <w:rPr>
                <w:noProof/>
                <w:lang w:eastAsia="zh-CN"/>
              </w:rPr>
              <w:t xml:space="preserve">enhanced </w:t>
            </w:r>
            <w:r w:rsidR="00FA4F3F" w:rsidRPr="003207EC">
              <w:rPr>
                <w:noProof/>
                <w:lang w:eastAsia="zh-CN"/>
              </w:rPr>
              <w:t>Diagnostics</w:t>
            </w:r>
            <w:r w:rsidR="00FA4F3F">
              <w:rPr>
                <w:noProof/>
                <w:lang w:eastAsia="zh-CN"/>
              </w:rPr>
              <w:t xml:space="preserve"> in PDU </w:t>
            </w:r>
            <w:r w:rsidR="005F7559">
              <w:rPr>
                <w:noProof/>
                <w:lang w:eastAsia="zh-CN"/>
              </w:rPr>
              <w:t>s</w:t>
            </w:r>
            <w:r w:rsidR="00FA4F3F">
              <w:rPr>
                <w:noProof/>
                <w:lang w:eastAsia="zh-CN"/>
              </w:rPr>
              <w:t>ession</w:t>
            </w:r>
            <w:r w:rsidR="00FA4F3F">
              <w:rPr>
                <w:rFonts w:hint="eastAsia"/>
                <w:noProof/>
                <w:lang w:eastAsia="zh-CN"/>
              </w:rPr>
              <w:t xml:space="preserve"> </w:t>
            </w:r>
            <w:r w:rsidR="00FA4F3F">
              <w:rPr>
                <w:noProof/>
                <w:lang w:eastAsia="zh-CN"/>
              </w:rPr>
              <w:t>charging information.</w:t>
            </w:r>
          </w:p>
        </w:tc>
      </w:tr>
      <w:tr w:rsidR="001E41F3" w14:paraId="58384E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17189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2169AAB" w14:textId="77777777" w:rsidR="001E41F3" w:rsidRPr="008809D5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1F5855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31807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1A9DAB" w14:textId="0B1D4FBE" w:rsidR="001E41F3" w:rsidRDefault="0003125B" w:rsidP="009914E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</w:t>
            </w:r>
            <w:r w:rsidR="002D4593">
              <w:rPr>
                <w:noProof/>
                <w:lang w:eastAsia="zh-CN"/>
              </w:rPr>
              <w:t xml:space="preserve"> </w:t>
            </w:r>
            <w:r w:rsidR="00673DD6" w:rsidRPr="003207EC">
              <w:rPr>
                <w:noProof/>
                <w:lang w:eastAsia="zh-CN"/>
              </w:rPr>
              <w:t xml:space="preserve">enhanced </w:t>
            </w:r>
            <w:r w:rsidR="005F7559" w:rsidRPr="003207EC">
              <w:rPr>
                <w:noProof/>
                <w:lang w:eastAsia="zh-CN"/>
              </w:rPr>
              <w:t>Diagnostics</w:t>
            </w:r>
            <w:r w:rsidR="005F7559">
              <w:rPr>
                <w:noProof/>
                <w:lang w:eastAsia="zh-CN"/>
              </w:rPr>
              <w:t xml:space="preserve"> is absent</w:t>
            </w:r>
            <w:r w:rsidR="001B64B9">
              <w:rPr>
                <w:noProof/>
                <w:lang w:eastAsia="zh-CN"/>
              </w:rPr>
              <w:t>.</w:t>
            </w:r>
          </w:p>
        </w:tc>
      </w:tr>
      <w:tr w:rsidR="001E41F3" w14:paraId="7CAFB376" w14:textId="77777777" w:rsidTr="00547111">
        <w:tc>
          <w:tcPr>
            <w:tcW w:w="2694" w:type="dxa"/>
            <w:gridSpan w:val="2"/>
          </w:tcPr>
          <w:p w14:paraId="4A8C69A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7BD1A8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5A2B69B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B84B0D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C806B57" w14:textId="1FB58AB0" w:rsidR="001E41F3" w:rsidRDefault="0049565B" w:rsidP="008A72C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1.6.2.2.8,7.2,A.2</w:t>
            </w:r>
          </w:p>
        </w:tc>
      </w:tr>
      <w:tr w:rsidR="001E41F3" w14:paraId="3D2097C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E4435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9C607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395490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6BFF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3A251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9ACE0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8373550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90518C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0FD472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1FD2E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CEBED8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204DBB6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F6DDCBD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4BA0FCE" w14:textId="77777777" w:rsidR="001E41F3" w:rsidRDefault="00E252AB" w:rsidP="001230B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2875DAB7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A04E3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3E51E5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7C90C2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6E4F2C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8420991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2F0889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546C8E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DD567C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FA9E6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F9C755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04F72B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0638B1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B5900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0624D3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2C7E22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8075E3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DB6A43F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093C914C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39EC5E1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E1ADFD6" w14:textId="77777777" w:rsidR="003130A1" w:rsidRDefault="003130A1" w:rsidP="003130A1">
      <w:pPr>
        <w:pStyle w:val="6"/>
        <w:rPr>
          <w:lang w:eastAsia="zh-CN"/>
        </w:rPr>
      </w:pPr>
      <w:bookmarkStart w:id="2" w:name="_Toc44671083"/>
      <w:bookmarkStart w:id="3" w:name="_Toc28709464"/>
      <w:bookmarkStart w:id="4" w:name="_Toc27749537"/>
      <w:bookmarkStart w:id="5" w:name="_Toc20227305"/>
      <w:r>
        <w:rPr>
          <w:lang w:eastAsia="zh-CN"/>
        </w:rPr>
        <w:t>6.1.6.2.2.8</w:t>
      </w:r>
      <w:r>
        <w:rPr>
          <w:lang w:eastAsia="zh-CN"/>
        </w:rPr>
        <w:tab/>
        <w:t>Type PDUSessionInformation</w:t>
      </w:r>
      <w:bookmarkEnd w:id="2"/>
      <w:bookmarkEnd w:id="3"/>
      <w:bookmarkEnd w:id="4"/>
      <w:bookmarkEnd w:id="5"/>
    </w:p>
    <w:p w14:paraId="2809F57A" w14:textId="77777777" w:rsidR="003130A1" w:rsidRDefault="003130A1" w:rsidP="003130A1">
      <w:pPr>
        <w:pStyle w:val="TH"/>
      </w:pPr>
      <w:r>
        <w:t>Table </w:t>
      </w:r>
      <w:r>
        <w:rPr>
          <w:lang w:eastAsia="zh-CN"/>
        </w:rPr>
        <w:t>6.1.6.2.2.8-1</w:t>
      </w:r>
      <w:r>
        <w:t xml:space="preserve">: Definition of type </w:t>
      </w:r>
      <w:r>
        <w:rPr>
          <w:lang w:eastAsia="zh-CN"/>
        </w:rPr>
        <w:t>PDU</w:t>
      </w:r>
      <w:r>
        <w:t>SessionInformation</w:t>
      </w:r>
    </w:p>
    <w:tbl>
      <w:tblPr>
        <w:tblW w:w="9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56"/>
        <w:gridCol w:w="1794"/>
        <w:gridCol w:w="474"/>
        <w:gridCol w:w="992"/>
        <w:gridCol w:w="2689"/>
        <w:gridCol w:w="1843"/>
      </w:tblGrid>
      <w:tr w:rsidR="003130A1" w14:paraId="5482DF8E" w14:textId="77777777" w:rsidTr="00550F98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11B0FE8" w14:textId="77777777" w:rsidR="003130A1" w:rsidRDefault="003130A1">
            <w:pPr>
              <w:pStyle w:val="TAH"/>
            </w:pPr>
            <w:r>
              <w:t>Attribute na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63DEECE" w14:textId="77777777" w:rsidR="003130A1" w:rsidRDefault="003130A1">
            <w:pPr>
              <w:pStyle w:val="TAH"/>
            </w:pPr>
            <w:r>
              <w:t>Data 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0FF1F2B" w14:textId="77777777" w:rsidR="003130A1" w:rsidRDefault="003130A1">
            <w:pPr>
              <w:pStyle w:val="TAH"/>
            </w:pPr>
            <w:r>
              <w:t>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65B6F4A" w14:textId="77777777" w:rsidR="003130A1" w:rsidRDefault="003130A1">
            <w:pPr>
              <w:pStyle w:val="TAH"/>
              <w:jc w:val="left"/>
            </w:pPr>
            <w:r>
              <w:t>Cardinality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CC94C57" w14:textId="77777777" w:rsidR="003130A1" w:rsidRDefault="003130A1">
            <w:pPr>
              <w:pStyle w:val="TAH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Descrip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1827302" w14:textId="77777777" w:rsidR="003130A1" w:rsidRDefault="003130A1">
            <w:pPr>
              <w:pStyle w:val="TAH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pplicability</w:t>
            </w:r>
          </w:p>
        </w:tc>
      </w:tr>
      <w:tr w:rsidR="003130A1" w14:paraId="5D0A18AE" w14:textId="77777777" w:rsidTr="00550F98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C71D88" w14:textId="77777777" w:rsidR="003130A1" w:rsidRDefault="003130A1">
            <w:pPr>
              <w:pStyle w:val="TAL"/>
              <w:rPr>
                <w:lang w:eastAsia="zh-CN"/>
              </w:rPr>
            </w:pPr>
            <w:r>
              <w:t>networkSlicingInfo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4C72A" w14:textId="77777777" w:rsidR="003130A1" w:rsidRDefault="003130A1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N</w:t>
            </w:r>
            <w:r>
              <w:t xml:space="preserve">etworkSlicingInfo 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199183" w14:textId="06ADC42B" w:rsidR="003130A1" w:rsidRDefault="00550F98">
            <w:pPr>
              <w:pStyle w:val="TAC"/>
              <w:rPr>
                <w:lang w:eastAsia="zh-CN"/>
              </w:rPr>
            </w:pPr>
            <w:ins w:id="6" w:author="Huawei" w:date="2020-08-05T11:51:00Z">
              <w:r>
                <w:t>O</w:t>
              </w:r>
            </w:ins>
            <w:ins w:id="7" w:author="Huawei" w:date="2020-08-05T11:52:00Z">
              <w:r w:rsidRPr="00550F98">
                <w:rPr>
                  <w:vertAlign w:val="subscript"/>
                  <w:rPrChange w:id="8" w:author="Huawei" w:date="2020-08-05T11:52:00Z">
                    <w:rPr/>
                  </w:rPrChange>
                </w:rPr>
                <w:t>M</w:t>
              </w:r>
            </w:ins>
            <w:del w:id="9" w:author="Huawei" w:date="2020-08-05T11:51:00Z">
              <w:r w:rsidR="003130A1" w:rsidDel="00550F98">
                <w:rPr>
                  <w:lang w:bidi="ar-IQ"/>
                </w:rPr>
                <w:delText>O</w:delText>
              </w:r>
              <w:r w:rsidR="003130A1" w:rsidDel="00550F98">
                <w:rPr>
                  <w:position w:val="-6"/>
                  <w:sz w:val="14"/>
                  <w:szCs w:val="14"/>
                  <w:lang w:bidi="ar-IQ"/>
                </w:rPr>
                <w:delText>M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F04714" w14:textId="77777777" w:rsidR="003130A1" w:rsidRDefault="003130A1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E380BE" w14:textId="77777777" w:rsidR="003130A1" w:rsidRDefault="003130A1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formation of network slice serving the PDU sess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EAE85" w14:textId="77777777" w:rsidR="003130A1" w:rsidRDefault="003130A1">
            <w:pPr>
              <w:pStyle w:val="TAL"/>
              <w:rPr>
                <w:rFonts w:cs="Arial"/>
                <w:szCs w:val="18"/>
              </w:rPr>
            </w:pPr>
          </w:p>
        </w:tc>
      </w:tr>
      <w:tr w:rsidR="003130A1" w14:paraId="58DD7D77" w14:textId="77777777" w:rsidTr="00550F98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61A86B" w14:textId="77777777" w:rsidR="003130A1" w:rsidRDefault="003130A1">
            <w:pPr>
              <w:pStyle w:val="TAL"/>
            </w:pPr>
            <w:r>
              <w:t>pduSessionID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870F94" w14:textId="77777777" w:rsidR="003130A1" w:rsidRDefault="003130A1">
            <w:pPr>
              <w:pStyle w:val="TAL"/>
            </w:pPr>
            <w:r>
              <w:rPr>
                <w:lang w:eastAsia="zh-CN"/>
              </w:rPr>
              <w:t>PduSessionId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6D5A29" w14:textId="77777777" w:rsidR="003130A1" w:rsidRDefault="003130A1">
            <w:pPr>
              <w:pStyle w:val="TAC"/>
              <w:rPr>
                <w:lang w:eastAsia="zh-CN"/>
              </w:rPr>
            </w:pPr>
            <w: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28B5FA" w14:textId="77777777" w:rsidR="003130A1" w:rsidRDefault="003130A1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A24EA" w14:textId="77777777" w:rsidR="003130A1" w:rsidRDefault="003130A1">
            <w:pPr>
              <w:pStyle w:val="TAH"/>
              <w:jc w:val="left"/>
              <w:rPr>
                <w:b w:val="0"/>
                <w:noProof/>
                <w:lang w:eastAsia="zh-CN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710D4" w14:textId="77777777" w:rsidR="003130A1" w:rsidRDefault="003130A1">
            <w:pPr>
              <w:pStyle w:val="TAL"/>
              <w:rPr>
                <w:rFonts w:cs="Arial"/>
                <w:szCs w:val="18"/>
              </w:rPr>
            </w:pPr>
          </w:p>
        </w:tc>
      </w:tr>
      <w:tr w:rsidR="003130A1" w14:paraId="1CEA12B0" w14:textId="77777777" w:rsidTr="00550F98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232029" w14:textId="77777777" w:rsidR="003130A1" w:rsidRDefault="003130A1">
            <w:pPr>
              <w:pStyle w:val="TAL"/>
              <w:rPr>
                <w:lang w:eastAsia="zh-CN"/>
              </w:rPr>
            </w:pPr>
            <w:r>
              <w:t>pduTyp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95AE3F" w14:textId="77777777" w:rsidR="003130A1" w:rsidRDefault="003130A1">
            <w:pPr>
              <w:pStyle w:val="TAL"/>
              <w:rPr>
                <w:lang w:eastAsia="zh-CN"/>
              </w:rPr>
            </w:pPr>
            <w:r>
              <w:t>PduSession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4A6934" w14:textId="3ED7F5F9" w:rsidR="003130A1" w:rsidRDefault="00550F98">
            <w:pPr>
              <w:pStyle w:val="TAC"/>
              <w:rPr>
                <w:lang w:eastAsia="zh-CN"/>
              </w:rPr>
            </w:pPr>
            <w:ins w:id="10" w:author="Huawei" w:date="2020-08-05T11:52:00Z">
              <w:r>
                <w:t>O</w:t>
              </w:r>
              <w:r w:rsidRPr="00F10049">
                <w:rPr>
                  <w:vertAlign w:val="subscript"/>
                </w:rPr>
                <w:t>M</w:t>
              </w:r>
            </w:ins>
            <w:del w:id="11" w:author="Huawei" w:date="2020-08-05T11:51:00Z">
              <w:r w:rsidR="003130A1" w:rsidDel="00550F98">
                <w:rPr>
                  <w:lang w:bidi="ar-IQ"/>
                </w:rPr>
                <w:delText>O</w:delText>
              </w:r>
              <w:r w:rsidR="003130A1" w:rsidDel="00550F98">
                <w:rPr>
                  <w:position w:val="-6"/>
                  <w:sz w:val="14"/>
                  <w:szCs w:val="14"/>
                  <w:lang w:bidi="ar-IQ"/>
                </w:rPr>
                <w:delText>M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B299DA" w14:textId="77777777" w:rsidR="003130A1" w:rsidRDefault="003130A1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C50F3E" w14:textId="77777777" w:rsidR="003130A1" w:rsidRDefault="003130A1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ype of the PDU sess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6AF91" w14:textId="77777777" w:rsidR="003130A1" w:rsidRDefault="003130A1">
            <w:pPr>
              <w:pStyle w:val="TAL"/>
              <w:rPr>
                <w:rFonts w:cs="Arial"/>
                <w:szCs w:val="18"/>
              </w:rPr>
            </w:pPr>
          </w:p>
        </w:tc>
      </w:tr>
      <w:tr w:rsidR="003130A1" w14:paraId="61C3D6E8" w14:textId="77777777" w:rsidTr="00550F98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DBA894" w14:textId="77777777" w:rsidR="003130A1" w:rsidRDefault="003130A1">
            <w:pPr>
              <w:pStyle w:val="TAL"/>
              <w:rPr>
                <w:lang w:eastAsia="zh-CN"/>
              </w:rPr>
            </w:pPr>
            <w:r>
              <w:t>sscMod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DF09E9" w14:textId="77777777" w:rsidR="003130A1" w:rsidRDefault="003130A1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S</w:t>
            </w:r>
            <w:r>
              <w:t>scMod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C08D0" w14:textId="77777777" w:rsidR="003130A1" w:rsidRDefault="003130A1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ACCE2" w14:textId="77777777" w:rsidR="003130A1" w:rsidRDefault="003130A1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D2D238" w14:textId="77777777" w:rsidR="003130A1" w:rsidRDefault="003130A1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formation of SSC Mode type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79033" w14:textId="77777777" w:rsidR="003130A1" w:rsidRDefault="003130A1">
            <w:pPr>
              <w:pStyle w:val="TAL"/>
              <w:rPr>
                <w:rFonts w:cs="Arial"/>
                <w:szCs w:val="18"/>
              </w:rPr>
            </w:pPr>
          </w:p>
        </w:tc>
      </w:tr>
      <w:tr w:rsidR="003130A1" w14:paraId="75AA1E59" w14:textId="77777777" w:rsidTr="00550F98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186F14" w14:textId="77777777" w:rsidR="003130A1" w:rsidRDefault="003130A1">
            <w:pPr>
              <w:pStyle w:val="TAL"/>
              <w:rPr>
                <w:lang w:eastAsia="zh-CN"/>
              </w:rPr>
            </w:pPr>
            <w:r>
              <w:t>hPlmnId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6A2238" w14:textId="77777777" w:rsidR="003130A1" w:rsidRDefault="003130A1">
            <w:pPr>
              <w:pStyle w:val="TAL"/>
              <w:rPr>
                <w:lang w:eastAsia="zh-CN"/>
              </w:rPr>
            </w:pPr>
            <w:r>
              <w:t>PlmnId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AF6A8E" w14:textId="77777777" w:rsidR="003130A1" w:rsidRDefault="003130A1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978381" w14:textId="77777777" w:rsidR="003130A1" w:rsidRDefault="003130A1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9CD55E" w14:textId="77777777" w:rsidR="003130A1" w:rsidRDefault="003130A1">
            <w:pPr>
              <w:pStyle w:val="TAL"/>
              <w:rPr>
                <w:noProof/>
              </w:rPr>
            </w:pPr>
            <w:r>
              <w:rPr>
                <w:noProof/>
                <w:szCs w:val="18"/>
                <w:lang w:eastAsia="zh-CN"/>
              </w:rPr>
              <w:t>PLMN identifier of the home network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22109" w14:textId="77777777" w:rsidR="003130A1" w:rsidRDefault="003130A1">
            <w:pPr>
              <w:pStyle w:val="TAL"/>
              <w:rPr>
                <w:rFonts w:cs="Arial"/>
                <w:szCs w:val="18"/>
              </w:rPr>
            </w:pPr>
          </w:p>
        </w:tc>
      </w:tr>
      <w:tr w:rsidR="00550F98" w14:paraId="5C5B2BFB" w14:textId="77777777" w:rsidTr="00550F98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5B327F" w14:textId="77777777" w:rsidR="00550F98" w:rsidRDefault="00550F98" w:rsidP="00550F98">
            <w:pPr>
              <w:pStyle w:val="TAL"/>
              <w:rPr>
                <w:lang w:eastAsia="zh-CN" w:bidi="ar-IQ"/>
              </w:rPr>
            </w:pPr>
            <w:r>
              <w:rPr>
                <w:lang w:bidi="ar-IQ"/>
              </w:rPr>
              <w:t>servingNetworkFunctionID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ACF6D9" w14:textId="77777777" w:rsidR="00550F98" w:rsidRDefault="00550F98" w:rsidP="00550F98">
            <w:pPr>
              <w:pStyle w:val="TAC"/>
              <w:jc w:val="left"/>
              <w:rPr>
                <w:lang w:eastAsia="zh-CN"/>
              </w:rPr>
            </w:pPr>
            <w:r>
              <w:rPr>
                <w:lang w:bidi="ar-IQ"/>
              </w:rPr>
              <w:t>ServingNetworkFunctionID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86ABF7" w14:textId="7C3C16A3" w:rsidR="00550F98" w:rsidRDefault="00550F98" w:rsidP="00550F98">
            <w:pPr>
              <w:pStyle w:val="TAC"/>
              <w:rPr>
                <w:lang w:eastAsia="zh-CN"/>
              </w:rPr>
            </w:pPr>
            <w:ins w:id="12" w:author="Huawei" w:date="2020-08-05T11:51:00Z">
              <w:r w:rsidRPr="00915779">
                <w:t>O</w:t>
              </w:r>
              <w:r w:rsidRPr="00915779">
                <w:rPr>
                  <w:vertAlign w:val="subscript"/>
                </w:rPr>
                <w:t>C</w:t>
              </w:r>
            </w:ins>
            <w:del w:id="13" w:author="Huawei" w:date="2020-08-05T11:51:00Z">
              <w:r w:rsidDel="000250D7">
                <w:rPr>
                  <w:lang w:eastAsia="zh-CN"/>
                </w:rPr>
                <w:delText>Oc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7FE0FF" w14:textId="77777777" w:rsidR="00550F98" w:rsidRDefault="00550F98" w:rsidP="00550F98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E76E4F" w14:textId="77777777" w:rsidR="00550F98" w:rsidRDefault="00550F98" w:rsidP="00550F98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This field holds serving Network Function identifier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F793E" w14:textId="77777777" w:rsidR="00550F98" w:rsidRDefault="00550F98" w:rsidP="00550F98">
            <w:pPr>
              <w:pStyle w:val="TAL"/>
              <w:rPr>
                <w:rFonts w:cs="Arial"/>
                <w:szCs w:val="18"/>
              </w:rPr>
            </w:pPr>
          </w:p>
        </w:tc>
      </w:tr>
      <w:tr w:rsidR="00550F98" w14:paraId="35B66A36" w14:textId="77777777" w:rsidTr="00550F98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B32649" w14:textId="77777777" w:rsidR="00550F98" w:rsidRDefault="00550F98" w:rsidP="00550F98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servingCNPlmnId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079C9" w14:textId="77777777" w:rsidR="00550F98" w:rsidRDefault="00550F98" w:rsidP="00550F98">
            <w:pPr>
              <w:pStyle w:val="TAL"/>
              <w:rPr>
                <w:lang w:eastAsia="zh-CN"/>
              </w:rPr>
            </w:pPr>
            <w:r>
              <w:t>PlmnId</w:t>
            </w:r>
          </w:p>
          <w:p w14:paraId="4FDD07DC" w14:textId="77777777" w:rsidR="00550F98" w:rsidRDefault="00550F98" w:rsidP="00550F98">
            <w:pPr>
              <w:pStyle w:val="TAC"/>
              <w:jc w:val="left"/>
              <w:rPr>
                <w:lang w:bidi="ar-IQ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8355B7" w14:textId="57CA5421" w:rsidR="00550F98" w:rsidRDefault="00550F98" w:rsidP="00550F98">
            <w:pPr>
              <w:pStyle w:val="TAC"/>
              <w:rPr>
                <w:lang w:eastAsia="zh-CN"/>
              </w:rPr>
            </w:pPr>
            <w:ins w:id="14" w:author="Huawei" w:date="2020-08-05T11:51:00Z">
              <w:r w:rsidRPr="00915779">
                <w:t>O</w:t>
              </w:r>
              <w:r w:rsidRPr="00915779">
                <w:rPr>
                  <w:vertAlign w:val="subscript"/>
                </w:rPr>
                <w:t>C</w:t>
              </w:r>
            </w:ins>
            <w:del w:id="15" w:author="Huawei" w:date="2020-08-05T11:51:00Z">
              <w:r w:rsidDel="000250D7">
                <w:rPr>
                  <w:lang w:bidi="ar-IQ"/>
                </w:rPr>
                <w:delText>Oc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7C42AB" w14:textId="77777777" w:rsidR="00550F98" w:rsidRDefault="00550F98" w:rsidP="00550F98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67742" w14:textId="77777777" w:rsidR="00550F98" w:rsidRDefault="00550F98" w:rsidP="00550F98">
            <w:pPr>
              <w:pStyle w:val="TAL"/>
              <w:rPr>
                <w:lang w:bidi="ar-IQ"/>
              </w:rPr>
            </w:pPr>
            <w:r>
              <w:t>Serving Core Network Operator PLMN ID selected by the UE in shared networks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9F058" w14:textId="77777777" w:rsidR="00550F98" w:rsidRDefault="00550F98" w:rsidP="00550F98">
            <w:pPr>
              <w:pStyle w:val="TAL"/>
              <w:rPr>
                <w:rFonts w:cs="Arial"/>
                <w:szCs w:val="18"/>
              </w:rPr>
            </w:pPr>
          </w:p>
        </w:tc>
      </w:tr>
      <w:tr w:rsidR="003130A1" w14:paraId="74293924" w14:textId="77777777" w:rsidTr="00550F98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157867" w14:textId="77777777" w:rsidR="003130A1" w:rsidRDefault="003130A1">
            <w:pPr>
              <w:pStyle w:val="TAL"/>
              <w:rPr>
                <w:lang w:eastAsia="zh-CN"/>
              </w:rPr>
            </w:pPr>
            <w:r>
              <w:t>ratTyp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8D8A3" w14:textId="77777777" w:rsidR="003130A1" w:rsidRDefault="003130A1">
            <w:pPr>
              <w:pStyle w:val="TAC"/>
              <w:jc w:val="left"/>
              <w:rPr>
                <w:lang w:eastAsia="zh-CN"/>
              </w:rPr>
            </w:pPr>
            <w:r>
              <w:t>RatTyp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5BE185" w14:textId="77777777" w:rsidR="003130A1" w:rsidRDefault="003130A1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E79259" w14:textId="77777777" w:rsidR="003130A1" w:rsidRDefault="003130A1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E60A70" w14:textId="77777777" w:rsidR="003130A1" w:rsidRDefault="003130A1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RAT Type of the PDU sess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B6E09" w14:textId="77777777" w:rsidR="003130A1" w:rsidRDefault="003130A1">
            <w:pPr>
              <w:pStyle w:val="TAL"/>
              <w:rPr>
                <w:rFonts w:cs="Arial"/>
                <w:szCs w:val="18"/>
              </w:rPr>
            </w:pPr>
          </w:p>
        </w:tc>
      </w:tr>
      <w:tr w:rsidR="003130A1" w14:paraId="64BB959D" w14:textId="77777777" w:rsidTr="00550F98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820D2A" w14:textId="77777777" w:rsidR="003130A1" w:rsidRDefault="003130A1">
            <w:pPr>
              <w:pStyle w:val="TAL"/>
              <w:rPr>
                <w:lang w:eastAsia="zh-CN"/>
              </w:rPr>
            </w:pPr>
            <w:r>
              <w:t>dnnI</w:t>
            </w:r>
            <w:r>
              <w:rPr>
                <w:lang w:eastAsia="zh-CN"/>
              </w:rPr>
              <w:t>d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400476" w14:textId="77777777" w:rsidR="003130A1" w:rsidRDefault="003130A1">
            <w:pPr>
              <w:pStyle w:val="TAL"/>
              <w:rPr>
                <w:lang w:eastAsia="zh-CN"/>
              </w:rPr>
            </w:pPr>
            <w:r>
              <w:t>Dnn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F7F49D" w14:textId="77777777" w:rsidR="003130A1" w:rsidRDefault="003130A1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700B64" w14:textId="77777777" w:rsidR="003130A1" w:rsidRDefault="003130A1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71EBCC" w14:textId="77777777" w:rsidR="003130A1" w:rsidRDefault="003130A1">
            <w:pPr>
              <w:pStyle w:val="TAL"/>
              <w:rPr>
                <w:noProof/>
              </w:rPr>
            </w:pPr>
            <w:r>
              <w:rPr>
                <w:lang w:eastAsia="zh-CN"/>
              </w:rPr>
              <w:t>a Data Network Nam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FBD3E" w14:textId="77777777" w:rsidR="003130A1" w:rsidRDefault="003130A1">
            <w:pPr>
              <w:pStyle w:val="TAL"/>
              <w:rPr>
                <w:rFonts w:cs="Arial"/>
                <w:szCs w:val="18"/>
              </w:rPr>
            </w:pPr>
          </w:p>
        </w:tc>
      </w:tr>
      <w:tr w:rsidR="003130A1" w14:paraId="7FA92A3E" w14:textId="77777777" w:rsidTr="00550F98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679AAE" w14:textId="77777777" w:rsidR="003130A1" w:rsidRDefault="003130A1">
            <w:pPr>
              <w:pStyle w:val="TAL"/>
            </w:pPr>
            <w:r>
              <w:t>dnnSelectionMod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A5B53E" w14:textId="77777777" w:rsidR="003130A1" w:rsidRDefault="003130A1">
            <w:pPr>
              <w:pStyle w:val="TAL"/>
            </w:pPr>
            <w:r>
              <w:t>DnnSelectionMod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26CF90" w14:textId="77777777" w:rsidR="003130A1" w:rsidRDefault="003130A1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F57817" w14:textId="77777777" w:rsidR="003130A1" w:rsidRDefault="003130A1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CEDB6" w14:textId="77777777" w:rsidR="003130A1" w:rsidRDefault="003130A1">
            <w:pPr>
              <w:pStyle w:val="TAL"/>
              <w:rPr>
                <w:lang w:eastAsia="zh-CN"/>
              </w:rPr>
            </w:pPr>
            <w:r>
              <w:rPr>
                <w:lang w:bidi="ar-IQ"/>
              </w:rPr>
              <w:t>This field indicates how the DNN was selected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8336A" w14:textId="77777777" w:rsidR="003130A1" w:rsidRDefault="003130A1">
            <w:pPr>
              <w:pStyle w:val="TAL"/>
              <w:rPr>
                <w:rFonts w:cs="Arial"/>
                <w:szCs w:val="18"/>
              </w:rPr>
            </w:pPr>
          </w:p>
        </w:tc>
      </w:tr>
      <w:tr w:rsidR="00550F98" w14:paraId="79448E43" w14:textId="77777777" w:rsidTr="00550F98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C68A55" w14:textId="77777777" w:rsidR="00550F98" w:rsidRDefault="00550F98" w:rsidP="00550F98">
            <w:pPr>
              <w:pStyle w:val="TAL"/>
            </w:pPr>
            <w:r>
              <w:rPr>
                <w:lang w:eastAsia="zh-CN" w:bidi="ar-IQ"/>
              </w:rPr>
              <w:t>c</w:t>
            </w:r>
            <w:r>
              <w:rPr>
                <w:lang w:bidi="ar-IQ"/>
              </w:rPr>
              <w:t>hargingCharacteristics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B59175" w14:textId="77777777" w:rsidR="00550F98" w:rsidRDefault="00550F98" w:rsidP="00550F98">
            <w:pPr>
              <w:pStyle w:val="TAL"/>
            </w:pPr>
            <w:r>
              <w:t>string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9A0048" w14:textId="42BBA667" w:rsidR="00550F98" w:rsidRDefault="00550F98" w:rsidP="00550F98">
            <w:pPr>
              <w:pStyle w:val="TAC"/>
              <w:rPr>
                <w:lang w:eastAsia="zh-CN"/>
              </w:rPr>
            </w:pPr>
            <w:ins w:id="16" w:author="Huawei" w:date="2020-08-05T11:51:00Z">
              <w:r w:rsidRPr="00195D9E">
                <w:t>O</w:t>
              </w:r>
              <w:r w:rsidRPr="00195D9E">
                <w:rPr>
                  <w:vertAlign w:val="subscript"/>
                </w:rPr>
                <w:t>C</w:t>
              </w:r>
            </w:ins>
            <w:del w:id="17" w:author="Huawei" w:date="2020-08-05T11:51:00Z">
              <w:r w:rsidDel="00FD1D5D">
                <w:delText>O</w:delText>
              </w:r>
              <w:r w:rsidDel="00FD1D5D">
                <w:rPr>
                  <w:position w:val="-6"/>
                  <w:sz w:val="14"/>
                  <w:szCs w:val="14"/>
                </w:rPr>
                <w:delText>C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09AEA3" w14:textId="77777777" w:rsidR="00550F98" w:rsidRDefault="00550F98" w:rsidP="00550F98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7D6D04" w14:textId="77777777" w:rsidR="00550F98" w:rsidRDefault="00550F98" w:rsidP="00550F98">
            <w:pPr>
              <w:pStyle w:val="TAL"/>
              <w:rPr>
                <w:noProof/>
              </w:rPr>
            </w:pPr>
            <w:r>
              <w:t>the Charging Characteristics for this PDU session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C2F70" w14:textId="77777777" w:rsidR="00550F98" w:rsidRDefault="00550F98" w:rsidP="00550F98">
            <w:pPr>
              <w:pStyle w:val="TAL"/>
              <w:rPr>
                <w:rFonts w:cs="Arial"/>
                <w:szCs w:val="18"/>
              </w:rPr>
            </w:pPr>
          </w:p>
        </w:tc>
      </w:tr>
      <w:tr w:rsidR="00550F98" w14:paraId="4FCE4C96" w14:textId="77777777" w:rsidTr="00550F98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12917B" w14:textId="77777777" w:rsidR="00550F98" w:rsidRDefault="00550F98" w:rsidP="00550F98">
            <w:pPr>
              <w:pStyle w:val="TAL"/>
            </w:pPr>
            <w:r>
              <w:rPr>
                <w:lang w:eastAsia="zh-CN" w:bidi="ar-IQ"/>
              </w:rPr>
              <w:t>c</w:t>
            </w:r>
            <w:r>
              <w:rPr>
                <w:lang w:bidi="ar-IQ"/>
              </w:rPr>
              <w:t>hargingCharacteristicsSelectionMod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640051" w14:textId="77777777" w:rsidR="00550F98" w:rsidRDefault="00550F98" w:rsidP="00550F98">
            <w:pPr>
              <w:pStyle w:val="TAL"/>
            </w:pPr>
            <w:r>
              <w:rPr>
                <w:lang w:eastAsia="zh-CN" w:bidi="ar-IQ"/>
              </w:rPr>
              <w:t>C</w:t>
            </w:r>
            <w:r>
              <w:rPr>
                <w:lang w:bidi="ar-IQ"/>
              </w:rPr>
              <w:t>hargingCharacteristicsSelectionMod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6CD4BB" w14:textId="57E5E346" w:rsidR="00550F98" w:rsidRDefault="00550F98" w:rsidP="00550F98">
            <w:pPr>
              <w:pStyle w:val="TAC"/>
              <w:rPr>
                <w:lang w:eastAsia="zh-CN"/>
              </w:rPr>
            </w:pPr>
            <w:ins w:id="18" w:author="Huawei" w:date="2020-08-05T11:51:00Z">
              <w:r w:rsidRPr="00195D9E">
                <w:t>O</w:t>
              </w:r>
              <w:r w:rsidRPr="00195D9E">
                <w:rPr>
                  <w:vertAlign w:val="subscript"/>
                </w:rPr>
                <w:t>C</w:t>
              </w:r>
            </w:ins>
            <w:del w:id="19" w:author="Huawei" w:date="2020-08-05T11:51:00Z">
              <w:r w:rsidDel="00FD1D5D">
                <w:delText>O</w:delText>
              </w:r>
              <w:r w:rsidDel="00FD1D5D">
                <w:rPr>
                  <w:position w:val="-6"/>
                  <w:sz w:val="14"/>
                  <w:szCs w:val="14"/>
                </w:rPr>
                <w:delText>C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29D157" w14:textId="77777777" w:rsidR="00550F98" w:rsidRDefault="00550F98" w:rsidP="00550F98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50D46B" w14:textId="77777777" w:rsidR="00550F98" w:rsidRDefault="00550F98" w:rsidP="00550F98">
            <w:pPr>
              <w:pStyle w:val="TAL"/>
              <w:rPr>
                <w:noProof/>
              </w:rPr>
            </w:pPr>
            <w:r>
              <w:t xml:space="preserve">information about how the "Charging Characteristics" was selected. 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1D03B" w14:textId="77777777" w:rsidR="00550F98" w:rsidRDefault="00550F98" w:rsidP="00550F98">
            <w:pPr>
              <w:pStyle w:val="TAL"/>
              <w:rPr>
                <w:rFonts w:cs="Arial"/>
                <w:szCs w:val="18"/>
              </w:rPr>
            </w:pPr>
          </w:p>
        </w:tc>
      </w:tr>
      <w:tr w:rsidR="00550F98" w14:paraId="2B3F218A" w14:textId="77777777" w:rsidTr="00550F98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CF893" w14:textId="77777777" w:rsidR="00550F98" w:rsidRDefault="00550F98" w:rsidP="00550F98">
            <w:pPr>
              <w:pStyle w:val="TAL"/>
              <w:rPr>
                <w:lang w:eastAsia="zh-CN"/>
              </w:rPr>
            </w:pPr>
            <w:r>
              <w:t>startTi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B8F053" w14:textId="77777777" w:rsidR="00550F98" w:rsidRDefault="00550F98" w:rsidP="00550F98">
            <w:pPr>
              <w:pStyle w:val="TAL"/>
              <w:rPr>
                <w:lang w:eastAsia="zh-CN"/>
              </w:rPr>
            </w:pPr>
            <w:r>
              <w:t>DateTim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E88097" w14:textId="25B668AF" w:rsidR="00550F98" w:rsidRDefault="00550F98" w:rsidP="00550F98">
            <w:pPr>
              <w:pStyle w:val="TAC"/>
              <w:rPr>
                <w:lang w:eastAsia="zh-CN"/>
              </w:rPr>
            </w:pPr>
            <w:ins w:id="20" w:author="Huawei" w:date="2020-08-05T11:51:00Z">
              <w:r w:rsidRPr="00195D9E">
                <w:t>O</w:t>
              </w:r>
              <w:r w:rsidRPr="00195D9E">
                <w:rPr>
                  <w:vertAlign w:val="subscript"/>
                </w:rPr>
                <w:t>C</w:t>
              </w:r>
            </w:ins>
            <w:del w:id="21" w:author="Huawei" w:date="2020-08-05T11:51:00Z">
              <w:r w:rsidDel="00FD1D5D">
                <w:rPr>
                  <w:rFonts w:cs="Arial"/>
                </w:rPr>
                <w:delText>O</w:delText>
              </w:r>
              <w:r w:rsidDel="00FD1D5D">
                <w:rPr>
                  <w:rFonts w:cs="Arial"/>
                  <w:position w:val="-6"/>
                  <w:sz w:val="14"/>
                </w:rPr>
                <w:delText>C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99CB91" w14:textId="77777777" w:rsidR="00550F98" w:rsidRDefault="00550F98" w:rsidP="00550F98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2341AF" w14:textId="77777777" w:rsidR="00550F98" w:rsidRDefault="00550F98" w:rsidP="00550F98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</w:rPr>
              <w:t>the time in UTC format which represents the start of a</w:t>
            </w:r>
            <w:r>
              <w:rPr>
                <w:noProof/>
                <w:lang w:eastAsia="zh-CN"/>
              </w:rPr>
              <w:t xml:space="preserve"> PDU session </w:t>
            </w:r>
            <w:r>
              <w:rPr>
                <w:noProof/>
              </w:rPr>
              <w:t xml:space="preserve">at the </w:t>
            </w:r>
            <w:r>
              <w:rPr>
                <w:noProof/>
                <w:lang w:eastAsia="zh-CN"/>
              </w:rPr>
              <w:t>SMF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B9F67" w14:textId="77777777" w:rsidR="00550F98" w:rsidRDefault="00550F98" w:rsidP="00550F98">
            <w:pPr>
              <w:pStyle w:val="TAL"/>
              <w:rPr>
                <w:rFonts w:cs="Arial"/>
                <w:szCs w:val="18"/>
              </w:rPr>
            </w:pPr>
          </w:p>
        </w:tc>
      </w:tr>
      <w:tr w:rsidR="00550F98" w14:paraId="53486E7B" w14:textId="77777777" w:rsidTr="00550F98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F66CEC" w14:textId="77777777" w:rsidR="00550F98" w:rsidRDefault="00550F98" w:rsidP="00550F98">
            <w:pPr>
              <w:pStyle w:val="TAL"/>
              <w:rPr>
                <w:lang w:eastAsia="zh-CN"/>
              </w:rPr>
            </w:pPr>
            <w:r>
              <w:t>stopTim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BD5FA5" w14:textId="77777777" w:rsidR="00550F98" w:rsidRDefault="00550F98" w:rsidP="00550F98">
            <w:pPr>
              <w:pStyle w:val="TAL"/>
              <w:rPr>
                <w:lang w:eastAsia="zh-CN"/>
              </w:rPr>
            </w:pPr>
            <w:r>
              <w:t>DateTime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0B0279" w14:textId="5584392D" w:rsidR="00550F98" w:rsidRDefault="00550F98" w:rsidP="00550F98">
            <w:pPr>
              <w:pStyle w:val="TAC"/>
              <w:rPr>
                <w:lang w:eastAsia="zh-CN"/>
              </w:rPr>
            </w:pPr>
            <w:ins w:id="22" w:author="Huawei" w:date="2020-08-05T11:51:00Z">
              <w:r w:rsidRPr="00195D9E">
                <w:t>O</w:t>
              </w:r>
              <w:r w:rsidRPr="00195D9E">
                <w:rPr>
                  <w:vertAlign w:val="subscript"/>
                </w:rPr>
                <w:t>C</w:t>
              </w:r>
            </w:ins>
            <w:del w:id="23" w:author="Huawei" w:date="2020-08-05T11:51:00Z">
              <w:r w:rsidDel="00FD1D5D">
                <w:rPr>
                  <w:rFonts w:cs="Arial"/>
                </w:rPr>
                <w:delText>O</w:delText>
              </w:r>
              <w:r w:rsidDel="00FD1D5D">
                <w:rPr>
                  <w:rFonts w:cs="Arial"/>
                  <w:position w:val="-6"/>
                  <w:sz w:val="14"/>
                </w:rPr>
                <w:delText>C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6ACB61" w14:textId="77777777" w:rsidR="00550F98" w:rsidRDefault="00550F98" w:rsidP="00550F98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08FF8A" w14:textId="77777777" w:rsidR="00550F98" w:rsidRDefault="00550F98" w:rsidP="00550F98">
            <w:pPr>
              <w:pStyle w:val="TAL"/>
              <w:rPr>
                <w:noProof/>
              </w:rPr>
            </w:pPr>
            <w:r>
              <w:rPr>
                <w:noProof/>
              </w:rPr>
              <w:t xml:space="preserve">the time in UTC format which represents the </w:t>
            </w:r>
            <w:r>
              <w:rPr>
                <w:noProof/>
                <w:lang w:eastAsia="zh-CN"/>
              </w:rPr>
              <w:t>stop</w:t>
            </w:r>
            <w:r>
              <w:rPr>
                <w:noProof/>
              </w:rPr>
              <w:t xml:space="preserve"> of a</w:t>
            </w:r>
            <w:r>
              <w:rPr>
                <w:noProof/>
                <w:lang w:eastAsia="zh-CN"/>
              </w:rPr>
              <w:t xml:space="preserve"> PDU session </w:t>
            </w:r>
            <w:r>
              <w:rPr>
                <w:noProof/>
              </w:rPr>
              <w:t xml:space="preserve">at the </w:t>
            </w:r>
            <w:r>
              <w:rPr>
                <w:noProof/>
                <w:lang w:eastAsia="zh-CN"/>
              </w:rPr>
              <w:t>SMF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0068F" w14:textId="77777777" w:rsidR="00550F98" w:rsidRDefault="00550F98" w:rsidP="00550F98">
            <w:pPr>
              <w:pStyle w:val="TAL"/>
              <w:rPr>
                <w:rFonts w:cs="Arial"/>
                <w:szCs w:val="18"/>
              </w:rPr>
            </w:pPr>
          </w:p>
        </w:tc>
      </w:tr>
      <w:tr w:rsidR="00550F98" w14:paraId="17F5F26E" w14:textId="77777777" w:rsidTr="00550F98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C354AB" w14:textId="77777777" w:rsidR="00550F98" w:rsidRDefault="00550F98" w:rsidP="00550F98">
            <w:pPr>
              <w:pStyle w:val="TAL"/>
            </w:pPr>
            <w:r>
              <w:rPr>
                <w:lang w:eastAsia="zh-CN"/>
              </w:rPr>
              <w:t>3gppPSDataOffStatus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93D62D" w14:textId="77777777" w:rsidR="00550F98" w:rsidRDefault="00550F98" w:rsidP="00550F98">
            <w:pPr>
              <w:pStyle w:val="TAL"/>
            </w:pPr>
            <w:r>
              <w:rPr>
                <w:lang w:eastAsia="zh-CN"/>
              </w:rPr>
              <w:t>3GPPPSDataOffStatus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8C3CB7" w14:textId="600052A9" w:rsidR="00550F98" w:rsidRDefault="00550F98" w:rsidP="00550F98">
            <w:pPr>
              <w:pStyle w:val="TAC"/>
              <w:rPr>
                <w:lang w:eastAsia="zh-CN"/>
              </w:rPr>
            </w:pPr>
            <w:ins w:id="24" w:author="Huawei" w:date="2020-08-05T11:51:00Z">
              <w:r w:rsidRPr="00195D9E">
                <w:t>O</w:t>
              </w:r>
              <w:r w:rsidRPr="00195D9E">
                <w:rPr>
                  <w:vertAlign w:val="subscript"/>
                </w:rPr>
                <w:t>C</w:t>
              </w:r>
            </w:ins>
            <w:del w:id="25" w:author="Huawei" w:date="2020-08-05T11:51:00Z">
              <w:r w:rsidDel="00FD1D5D">
                <w:rPr>
                  <w:rFonts w:cs="Arial"/>
                  <w:szCs w:val="18"/>
                  <w:lang w:bidi="ar-IQ"/>
                </w:rPr>
                <w:delText>O</w:delText>
              </w:r>
              <w:r w:rsidDel="00FD1D5D">
                <w:rPr>
                  <w:position w:val="-6"/>
                  <w:sz w:val="14"/>
                  <w:szCs w:val="14"/>
                  <w:lang w:bidi="ar-IQ"/>
                </w:rPr>
                <w:delText>C</w:delText>
              </w:r>
              <w:r w:rsidDel="00FD1D5D">
                <w:rPr>
                  <w:rFonts w:cs="Arial"/>
                  <w:szCs w:val="18"/>
                  <w:lang w:bidi="ar-IQ"/>
                </w:rPr>
                <w:delText xml:space="preserve"> 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01ED16" w14:textId="77777777" w:rsidR="00550F98" w:rsidRDefault="00550F98" w:rsidP="00550F98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F105BD" w14:textId="77777777" w:rsidR="00550F98" w:rsidRDefault="00550F98" w:rsidP="00550F98">
            <w:pPr>
              <w:pStyle w:val="TAL"/>
              <w:rPr>
                <w:noProof/>
              </w:rPr>
            </w:pPr>
            <w:r>
              <w:rPr>
                <w:lang w:bidi="ar-IQ"/>
              </w:rPr>
              <w:t xml:space="preserve">This field holds the 3GPP Data off Status when UE’s 3GPP Data Off status is Activated </w:t>
            </w:r>
            <w:r>
              <w:rPr>
                <w:lang w:eastAsia="zh-CN" w:bidi="ar-IQ"/>
              </w:rPr>
              <w:t>or Deactivated</w:t>
            </w:r>
            <w:r>
              <w:rPr>
                <w:lang w:bidi="ar-IQ"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5E598" w14:textId="77777777" w:rsidR="00550F98" w:rsidRDefault="00550F98" w:rsidP="00550F98">
            <w:pPr>
              <w:pStyle w:val="TAL"/>
              <w:rPr>
                <w:rFonts w:cs="Arial"/>
                <w:szCs w:val="18"/>
              </w:rPr>
            </w:pPr>
          </w:p>
        </w:tc>
      </w:tr>
      <w:tr w:rsidR="00550F98" w14:paraId="40F87871" w14:textId="77777777" w:rsidTr="00550F98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622354" w14:textId="77777777" w:rsidR="00550F98" w:rsidRDefault="00550F98" w:rsidP="00550F98">
            <w:pPr>
              <w:pStyle w:val="TAL"/>
            </w:pPr>
            <w:r>
              <w:rPr>
                <w:lang w:bidi="ar-IQ"/>
              </w:rPr>
              <w:t>sessionStopIndicator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F21E4A" w14:textId="77777777" w:rsidR="00550F98" w:rsidRDefault="00550F98" w:rsidP="00550F98">
            <w:pPr>
              <w:pStyle w:val="TAL"/>
            </w:pPr>
            <w:r>
              <w:t>boolean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80CF61" w14:textId="56003A66" w:rsidR="00550F98" w:rsidRDefault="00550F98" w:rsidP="00550F98">
            <w:pPr>
              <w:pStyle w:val="TAC"/>
              <w:rPr>
                <w:lang w:eastAsia="zh-CN"/>
              </w:rPr>
            </w:pPr>
            <w:ins w:id="26" w:author="Huawei" w:date="2020-08-05T11:51:00Z">
              <w:r w:rsidRPr="00195D9E">
                <w:t>O</w:t>
              </w:r>
              <w:r w:rsidRPr="00195D9E">
                <w:rPr>
                  <w:vertAlign w:val="subscript"/>
                </w:rPr>
                <w:t>C</w:t>
              </w:r>
            </w:ins>
            <w:del w:id="27" w:author="Huawei" w:date="2020-08-05T11:51:00Z">
              <w:r w:rsidDel="00FD1D5D">
                <w:rPr>
                  <w:lang w:eastAsia="zh-CN"/>
                </w:rPr>
                <w:delText>O</w:delText>
              </w:r>
              <w:r w:rsidDel="00FD1D5D">
                <w:rPr>
                  <w:vertAlign w:val="subscript"/>
                  <w:lang w:eastAsia="zh-CN"/>
                </w:rPr>
                <w:delText>C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A0958D" w14:textId="77777777" w:rsidR="00550F98" w:rsidRDefault="00550F98" w:rsidP="00550F98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962FD7" w14:textId="77777777" w:rsidR="00550F98" w:rsidRDefault="00550F98" w:rsidP="00550F98">
            <w:pPr>
              <w:pStyle w:val="TAL"/>
              <w:rPr>
                <w:noProof/>
              </w:rPr>
            </w:pPr>
            <w:r>
              <w:rPr>
                <w:noProof/>
                <w:szCs w:val="18"/>
              </w:rPr>
              <w:t>This field indicates to the CHF that the PDU session has been terminated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6416B" w14:textId="77777777" w:rsidR="00550F98" w:rsidRDefault="00550F98" w:rsidP="00550F98">
            <w:pPr>
              <w:pStyle w:val="TAL"/>
              <w:rPr>
                <w:rFonts w:cs="Arial"/>
                <w:szCs w:val="18"/>
              </w:rPr>
            </w:pPr>
          </w:p>
        </w:tc>
      </w:tr>
      <w:tr w:rsidR="00550F98" w14:paraId="6DCB4BCB" w14:textId="77777777" w:rsidTr="00550F98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316756" w14:textId="77777777" w:rsidR="00550F98" w:rsidRDefault="00550F98" w:rsidP="00550F98">
            <w:pPr>
              <w:pStyle w:val="TAL"/>
            </w:pPr>
            <w:r>
              <w:t>pd</w:t>
            </w:r>
            <w:r>
              <w:rPr>
                <w:lang w:eastAsia="zh-CN"/>
              </w:rPr>
              <w:t>u</w:t>
            </w:r>
            <w:r>
              <w:t>Address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61160" w14:textId="77777777" w:rsidR="00550F98" w:rsidRDefault="00550F98" w:rsidP="00550F98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PDUAddress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5867C" w14:textId="75AC338F" w:rsidR="00550F98" w:rsidRDefault="00550F98" w:rsidP="00550F98">
            <w:pPr>
              <w:pStyle w:val="TAC"/>
              <w:rPr>
                <w:lang w:eastAsia="zh-CN"/>
              </w:rPr>
            </w:pPr>
            <w:ins w:id="28" w:author="Huawei" w:date="2020-08-05T11:51:00Z">
              <w:r w:rsidRPr="00195D9E">
                <w:t>O</w:t>
              </w:r>
              <w:r w:rsidRPr="00195D9E">
                <w:rPr>
                  <w:vertAlign w:val="subscript"/>
                </w:rPr>
                <w:t>C</w:t>
              </w:r>
            </w:ins>
            <w:del w:id="29" w:author="Huawei" w:date="2020-08-05T11:51:00Z">
              <w:r w:rsidDel="00FD1D5D">
                <w:rPr>
                  <w:rFonts w:cs="Arial"/>
                </w:rPr>
                <w:delText>O</w:delText>
              </w:r>
              <w:r w:rsidDel="00FD1D5D">
                <w:rPr>
                  <w:rFonts w:cs="Arial"/>
                  <w:position w:val="-6"/>
                  <w:sz w:val="14"/>
                </w:rPr>
                <w:delText>C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5317F" w14:textId="77777777" w:rsidR="00550F98" w:rsidRDefault="00550F98" w:rsidP="00550F98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287E93" w14:textId="77777777" w:rsidR="00550F98" w:rsidRDefault="00550F98" w:rsidP="00550F98">
            <w:pPr>
              <w:pStyle w:val="TAL"/>
              <w:rPr>
                <w:noProof/>
              </w:rPr>
            </w:pPr>
            <w:r>
              <w:rPr>
                <w:lang w:eastAsia="zh-CN"/>
              </w:rPr>
              <w:t>Group of user ip address/prefix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C920A" w14:textId="77777777" w:rsidR="00550F98" w:rsidRDefault="00550F98" w:rsidP="00550F98">
            <w:pPr>
              <w:pStyle w:val="TAL"/>
              <w:rPr>
                <w:rFonts w:cs="Arial"/>
                <w:szCs w:val="18"/>
              </w:rPr>
            </w:pPr>
          </w:p>
        </w:tc>
      </w:tr>
      <w:tr w:rsidR="00550F98" w14:paraId="148B2956" w14:textId="77777777" w:rsidTr="00550F98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27937F" w14:textId="77777777" w:rsidR="00550F98" w:rsidRDefault="00550F98" w:rsidP="00550F98">
            <w:pPr>
              <w:pStyle w:val="TAL"/>
            </w:pPr>
            <w:r>
              <w:t>diagnostics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524694" w14:textId="77777777" w:rsidR="00550F98" w:rsidRDefault="00550F98" w:rsidP="00550F98">
            <w:pPr>
              <w:pStyle w:val="TAL"/>
            </w:pPr>
            <w:r>
              <w:rPr>
                <w:lang w:eastAsia="zh-CN"/>
              </w:rPr>
              <w:t>D</w:t>
            </w:r>
            <w:r>
              <w:t>iagnostics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6A74A1" w14:textId="7075A3D1" w:rsidR="00550F98" w:rsidRDefault="00550F98" w:rsidP="00550F98">
            <w:pPr>
              <w:pStyle w:val="TAC"/>
              <w:rPr>
                <w:lang w:eastAsia="zh-CN"/>
              </w:rPr>
            </w:pPr>
            <w:ins w:id="30" w:author="Huawei" w:date="2020-08-05T11:51:00Z">
              <w:r w:rsidRPr="00195D9E">
                <w:t>O</w:t>
              </w:r>
              <w:r w:rsidRPr="00195D9E">
                <w:rPr>
                  <w:vertAlign w:val="subscript"/>
                </w:rPr>
                <w:t>C</w:t>
              </w:r>
            </w:ins>
            <w:del w:id="31" w:author="Huawei" w:date="2020-08-05T11:51:00Z">
              <w:r w:rsidDel="00FD1D5D">
                <w:delText>O</w:delText>
              </w:r>
              <w:r w:rsidDel="00FD1D5D">
                <w:rPr>
                  <w:position w:val="-6"/>
                  <w:sz w:val="14"/>
                  <w:szCs w:val="14"/>
                </w:rPr>
                <w:delText>C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092EA9" w14:textId="77777777" w:rsidR="00550F98" w:rsidRDefault="00550F98" w:rsidP="00550F98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4FF211" w14:textId="3E94121E" w:rsidR="00550F98" w:rsidRDefault="00550F98" w:rsidP="00550F98">
            <w:pPr>
              <w:pStyle w:val="TAL"/>
              <w:rPr>
                <w:noProof/>
              </w:rPr>
            </w:pPr>
            <w:r>
              <w:rPr>
                <w:noProof/>
              </w:rPr>
              <w:t xml:space="preserve">provides a </w:t>
            </w:r>
            <w:del w:id="32" w:author="Huawei" w:date="2020-08-05T11:52:00Z">
              <w:r w:rsidDel="00550F98">
                <w:rPr>
                  <w:noProof/>
                </w:rPr>
                <w:delText xml:space="preserve">more </w:delText>
              </w:r>
            </w:del>
            <w:r>
              <w:rPr>
                <w:noProof/>
              </w:rPr>
              <w:t xml:space="preserve">detailed cause value from </w:t>
            </w:r>
            <w:r>
              <w:rPr>
                <w:noProof/>
                <w:lang w:eastAsia="zh-CN"/>
              </w:rPr>
              <w:t>SMF</w:t>
            </w:r>
            <w:r>
              <w:rPr>
                <w:noProof/>
              </w:rPr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66CDC" w14:textId="77777777" w:rsidR="00550F98" w:rsidRDefault="00550F98" w:rsidP="00550F98">
            <w:pPr>
              <w:pStyle w:val="TAL"/>
              <w:rPr>
                <w:rFonts w:cs="Arial"/>
                <w:szCs w:val="18"/>
              </w:rPr>
            </w:pPr>
          </w:p>
        </w:tc>
      </w:tr>
      <w:tr w:rsidR="00550F98" w14:paraId="4866961B" w14:textId="77777777" w:rsidTr="00550F98">
        <w:trPr>
          <w:jc w:val="center"/>
          <w:ins w:id="33" w:author="Huawei" w:date="2020-08-05T11:50:00Z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F4A05" w14:textId="05E3B22B" w:rsidR="00550F98" w:rsidRDefault="00794E2C" w:rsidP="00533537">
            <w:pPr>
              <w:pStyle w:val="TAL"/>
              <w:rPr>
                <w:ins w:id="34" w:author="Huawei" w:date="2020-08-05T11:50:00Z"/>
                <w:lang w:eastAsia="zh-CN"/>
              </w:rPr>
            </w:pPr>
            <w:ins w:id="35" w:author="Huawei-08" w:date="2020-08-25T17:23:00Z">
              <w:r w:rsidRPr="003207EC">
                <w:rPr>
                  <w:noProof/>
                  <w:lang w:eastAsia="zh-CN"/>
                </w:rPr>
                <w:t>enhanced</w:t>
              </w:r>
            </w:ins>
            <w:ins w:id="36" w:author="Huawei" w:date="2020-08-05T11:51:00Z">
              <w:r w:rsidR="00550F98" w:rsidRPr="00550F98">
                <w:t>Diagnostics</w:t>
              </w:r>
            </w:ins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76660" w14:textId="21AEE1F9" w:rsidR="00550F98" w:rsidRDefault="00A5059D">
            <w:pPr>
              <w:pStyle w:val="TAL"/>
              <w:rPr>
                <w:ins w:id="37" w:author="Huawei" w:date="2020-08-05T11:50:00Z"/>
                <w:lang w:eastAsia="zh-CN"/>
              </w:rPr>
            </w:pPr>
            <w:ins w:id="38" w:author="Huawei" w:date="2020-08-05T13:54:00Z">
              <w:r w:rsidRPr="00A5059D">
                <w:rPr>
                  <w:lang w:eastAsia="zh-CN"/>
                </w:rPr>
                <w:t>array(string)</w:t>
              </w:r>
            </w:ins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F526F" w14:textId="3139DA30" w:rsidR="00550F98" w:rsidRDefault="00550F98" w:rsidP="00550F98">
            <w:pPr>
              <w:pStyle w:val="TAC"/>
              <w:rPr>
                <w:ins w:id="39" w:author="Huawei" w:date="2020-08-05T11:50:00Z"/>
              </w:rPr>
            </w:pPr>
            <w:ins w:id="40" w:author="Huawei" w:date="2020-08-05T11:51:00Z">
              <w:r>
                <w:t>O</w:t>
              </w:r>
              <w:r w:rsidRPr="00550F98">
                <w:rPr>
                  <w:vertAlign w:val="subscript"/>
                  <w:rPrChange w:id="41" w:author="Huawei" w:date="2020-08-05T11:51:00Z">
                    <w:rPr/>
                  </w:rPrChange>
                </w:rPr>
                <w:t>C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A32D4" w14:textId="4A179C9F" w:rsidR="00550F98" w:rsidRDefault="00550F98">
            <w:pPr>
              <w:pStyle w:val="TAL"/>
              <w:rPr>
                <w:ins w:id="42" w:author="Huawei" w:date="2020-08-05T11:50:00Z"/>
                <w:lang w:eastAsia="zh-CN" w:bidi="ar-IQ"/>
              </w:rPr>
            </w:pPr>
            <w:ins w:id="43" w:author="Huawei" w:date="2020-08-05T11:52:00Z">
              <w:r>
                <w:rPr>
                  <w:rFonts w:hint="eastAsia"/>
                  <w:lang w:eastAsia="zh-CN" w:bidi="ar-IQ"/>
                </w:rPr>
                <w:t>0</w:t>
              </w:r>
              <w:r>
                <w:rPr>
                  <w:lang w:eastAsia="zh-CN" w:bidi="ar-IQ"/>
                </w:rPr>
                <w:t>..N</w:t>
              </w:r>
            </w:ins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CEC4C" w14:textId="0A8F82A8" w:rsidR="00550F98" w:rsidRDefault="00550F98">
            <w:pPr>
              <w:pStyle w:val="TAL"/>
              <w:rPr>
                <w:ins w:id="44" w:author="Huawei" w:date="2020-08-05T11:50:00Z"/>
                <w:noProof/>
              </w:rPr>
            </w:pPr>
            <w:ins w:id="45" w:author="Huawei" w:date="2020-08-05T11:52:00Z">
              <w:r>
                <w:rPr>
                  <w:noProof/>
                </w:rPr>
                <w:t xml:space="preserve">provides a more detailed cause value from </w:t>
              </w:r>
              <w:r>
                <w:rPr>
                  <w:noProof/>
                  <w:lang w:eastAsia="zh-CN"/>
                </w:rPr>
                <w:t>SMF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1EE10" w14:textId="77777777" w:rsidR="00550F98" w:rsidRDefault="00550F98">
            <w:pPr>
              <w:pStyle w:val="TAL"/>
              <w:rPr>
                <w:ins w:id="46" w:author="Huawei" w:date="2020-08-05T11:50:00Z"/>
                <w:rFonts w:cs="Arial"/>
                <w:szCs w:val="18"/>
              </w:rPr>
            </w:pPr>
          </w:p>
        </w:tc>
      </w:tr>
      <w:tr w:rsidR="003130A1" w14:paraId="75A00F2D" w14:textId="77777777" w:rsidTr="00550F98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BD93EC" w14:textId="77777777" w:rsidR="003130A1" w:rsidRDefault="003130A1">
            <w:pPr>
              <w:pStyle w:val="TAL"/>
            </w:pPr>
            <w:r>
              <w:rPr>
                <w:lang w:bidi="ar-IQ"/>
              </w:rPr>
              <w:t>authorizedQoSInformation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E089BE" w14:textId="77777777" w:rsidR="003130A1" w:rsidRDefault="003130A1">
            <w:pPr>
              <w:pStyle w:val="TAL"/>
              <w:rPr>
                <w:lang w:eastAsia="zh-CN"/>
              </w:rPr>
            </w:pPr>
            <w:r>
              <w:rPr>
                <w:noProof/>
              </w:rPr>
              <w:t>AuthorizedDefaultQos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112308" w14:textId="77777777" w:rsidR="003130A1" w:rsidRDefault="003130A1">
            <w:pPr>
              <w:pStyle w:val="TAC"/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7997B0" w14:textId="77777777" w:rsidR="003130A1" w:rsidRDefault="003130A1">
            <w:pPr>
              <w:pStyle w:val="TAL"/>
              <w:rPr>
                <w:noProof/>
                <w:lang w:eastAsia="zh-CN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BD1419" w14:textId="77777777" w:rsidR="003130A1" w:rsidRDefault="003130A1">
            <w:pPr>
              <w:pStyle w:val="TAL"/>
              <w:rPr>
                <w:noProof/>
              </w:rPr>
            </w:pPr>
            <w:r>
              <w:t>This field holds the authorized QoS applied to PDU session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90922" w14:textId="77777777" w:rsidR="003130A1" w:rsidRDefault="003130A1">
            <w:pPr>
              <w:pStyle w:val="TAL"/>
              <w:rPr>
                <w:rFonts w:cs="Arial"/>
                <w:szCs w:val="18"/>
              </w:rPr>
            </w:pPr>
          </w:p>
        </w:tc>
      </w:tr>
      <w:tr w:rsidR="003130A1" w14:paraId="4FEA1E7D" w14:textId="77777777" w:rsidTr="00550F98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732989" w14:textId="77777777" w:rsidR="003130A1" w:rsidRDefault="003130A1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subscribedQoSInformation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0D2DBC" w14:textId="77777777" w:rsidR="003130A1" w:rsidRDefault="003130A1">
            <w:pPr>
              <w:pStyle w:val="TAL"/>
              <w:rPr>
                <w:noProof/>
              </w:rPr>
            </w:pPr>
            <w:r>
              <w:t>SubscribedDefaultQos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04B48" w14:textId="77777777" w:rsidR="003130A1" w:rsidRDefault="003130A1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74D5A8" w14:textId="77777777" w:rsidR="003130A1" w:rsidRDefault="003130A1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357954" w14:textId="77777777" w:rsidR="003130A1" w:rsidRDefault="003130A1">
            <w:pPr>
              <w:pStyle w:val="TAL"/>
            </w:pPr>
            <w:r>
              <w:t xml:space="preserve">This field holds the subscribed Default QoS 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C698D" w14:textId="77777777" w:rsidR="003130A1" w:rsidRDefault="003130A1">
            <w:pPr>
              <w:pStyle w:val="TAL"/>
              <w:rPr>
                <w:rFonts w:cs="Arial"/>
                <w:szCs w:val="18"/>
              </w:rPr>
            </w:pPr>
          </w:p>
        </w:tc>
      </w:tr>
      <w:tr w:rsidR="003130A1" w14:paraId="17C08F56" w14:textId="77777777" w:rsidTr="00550F98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A07A33" w14:textId="77777777" w:rsidR="003130A1" w:rsidRDefault="003130A1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authorizedSessionAMBR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7CD9BC" w14:textId="77777777" w:rsidR="003130A1" w:rsidRDefault="003130A1">
            <w:pPr>
              <w:pStyle w:val="TAL"/>
              <w:rPr>
                <w:noProof/>
              </w:rPr>
            </w:pPr>
            <w:r>
              <w:rPr>
                <w:noProof/>
              </w:rPr>
              <w:t>Ambr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B9C7A8" w14:textId="77777777" w:rsidR="003130A1" w:rsidRDefault="003130A1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2D4104" w14:textId="77777777" w:rsidR="003130A1" w:rsidRDefault="003130A1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23E6C8" w14:textId="77777777" w:rsidR="003130A1" w:rsidRDefault="003130A1">
            <w:pPr>
              <w:pStyle w:val="TAL"/>
            </w:pPr>
            <w:r>
              <w:t>This field holds the authorized session-AMBR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96692" w14:textId="77777777" w:rsidR="003130A1" w:rsidRDefault="003130A1">
            <w:pPr>
              <w:pStyle w:val="TAL"/>
              <w:rPr>
                <w:rFonts w:cs="Arial"/>
                <w:szCs w:val="18"/>
              </w:rPr>
            </w:pPr>
          </w:p>
        </w:tc>
      </w:tr>
      <w:tr w:rsidR="003130A1" w14:paraId="153751EC" w14:textId="77777777" w:rsidTr="00550F98">
        <w:trPr>
          <w:jc w:val="center"/>
        </w:trPr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4794BB" w14:textId="77777777" w:rsidR="003130A1" w:rsidRDefault="003130A1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subscribedSessionAMBR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21B681" w14:textId="77777777" w:rsidR="003130A1" w:rsidRDefault="003130A1">
            <w:pPr>
              <w:pStyle w:val="TAL"/>
              <w:rPr>
                <w:noProof/>
              </w:rPr>
            </w:pPr>
            <w:r>
              <w:rPr>
                <w:noProof/>
              </w:rPr>
              <w:t>Ambr</w:t>
            </w:r>
          </w:p>
        </w:tc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35446" w14:textId="77777777" w:rsidR="003130A1" w:rsidRDefault="003130A1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A4BA00" w14:textId="77777777" w:rsidR="003130A1" w:rsidRDefault="003130A1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0..1</w:t>
            </w:r>
          </w:p>
        </w:tc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807128" w14:textId="77777777" w:rsidR="003130A1" w:rsidRDefault="003130A1">
            <w:pPr>
              <w:pStyle w:val="TAL"/>
            </w:pPr>
            <w:r>
              <w:t>This field holds the subscribed session-AMBR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1FF99" w14:textId="77777777" w:rsidR="003130A1" w:rsidRDefault="003130A1">
            <w:pPr>
              <w:pStyle w:val="TAL"/>
              <w:rPr>
                <w:rFonts w:cs="Arial"/>
                <w:szCs w:val="18"/>
              </w:rPr>
            </w:pPr>
          </w:p>
        </w:tc>
      </w:tr>
    </w:tbl>
    <w:p w14:paraId="064E8D33" w14:textId="77777777" w:rsidR="003130A1" w:rsidRDefault="003130A1" w:rsidP="003130A1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342BD" w:rsidRPr="007215AA" w14:paraId="43DE7874" w14:textId="77777777" w:rsidTr="00F10049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6CA8F0C" w14:textId="77777777" w:rsidR="001342BD" w:rsidRPr="007215AA" w:rsidRDefault="001342BD" w:rsidP="00F1004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47" w:name="_Toc44671224"/>
            <w:bookmarkStart w:id="48" w:name="_Toc28709604"/>
            <w:bookmarkStart w:id="49" w:name="_Toc27749677"/>
            <w:bookmarkStart w:id="50" w:name="_Toc20227432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6D57A88" w14:textId="77777777" w:rsidR="001342BD" w:rsidRPr="001342BD" w:rsidRDefault="001342BD" w:rsidP="001342BD"/>
    <w:p w14:paraId="231873B8" w14:textId="77777777" w:rsidR="003130A1" w:rsidRDefault="003130A1" w:rsidP="003130A1">
      <w:pPr>
        <w:pStyle w:val="2"/>
      </w:pPr>
      <w:r>
        <w:lastRenderedPageBreak/>
        <w:t>7.2</w:t>
      </w:r>
      <w:r>
        <w:tab/>
        <w:t>Bindings for 5G data connectivity</w:t>
      </w:r>
      <w:bookmarkEnd w:id="47"/>
      <w:bookmarkEnd w:id="48"/>
      <w:bookmarkEnd w:id="49"/>
      <w:bookmarkEnd w:id="50"/>
    </w:p>
    <w:p w14:paraId="7C1C1482" w14:textId="77777777" w:rsidR="003130A1" w:rsidRDefault="003130A1" w:rsidP="003130A1">
      <w:pPr>
        <w:pStyle w:val="TH"/>
        <w:rPr>
          <w:lang w:bidi="ar-IQ"/>
        </w:rPr>
      </w:pPr>
      <w:r>
        <w:rPr>
          <w:noProof/>
        </w:rPr>
        <w:t xml:space="preserve">Table </w:t>
      </w:r>
      <w:r>
        <w:rPr>
          <w:noProof/>
          <w:lang w:eastAsia="zh-CN"/>
        </w:rPr>
        <w:t>7</w:t>
      </w:r>
      <w:r>
        <w:rPr>
          <w:noProof/>
        </w:rPr>
        <w:t xml:space="preserve">.2-1: Bindings of 5G data connectivity CDR </w:t>
      </w:r>
      <w:r>
        <w:rPr>
          <w:rFonts w:eastAsia="Times New Roman"/>
        </w:rPr>
        <w:t>field</w:t>
      </w:r>
      <w:r>
        <w:rPr>
          <w:noProof/>
        </w:rPr>
        <w:t xml:space="preserve">, Information Element and </w:t>
      </w:r>
      <w:r>
        <w:t>Resource Attribute</w:t>
      </w:r>
      <w:r>
        <w:rPr>
          <w:noProof/>
          <w:lang w:eastAsia="zh-CN"/>
        </w:rPr>
        <w:t xml:space="preserve"> </w:t>
      </w:r>
    </w:p>
    <w:tbl>
      <w:tblPr>
        <w:tblW w:w="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33"/>
        <w:gridCol w:w="2866"/>
        <w:gridCol w:w="33"/>
        <w:gridCol w:w="3159"/>
        <w:gridCol w:w="33"/>
        <w:gridCol w:w="3925"/>
        <w:gridCol w:w="33"/>
      </w:tblGrid>
      <w:tr w:rsidR="003130A1" w14:paraId="18B4C3DA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C4BC80B" w14:textId="77777777" w:rsidR="003130A1" w:rsidRDefault="003130A1">
            <w:pPr>
              <w:pStyle w:val="TAH"/>
              <w:rPr>
                <w:rFonts w:eastAsia="等线"/>
              </w:rPr>
            </w:pPr>
            <w:r>
              <w:rPr>
                <w:rFonts w:eastAsia="等线"/>
              </w:rPr>
              <w:lastRenderedPageBreak/>
              <w:t>Information Element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24641E9" w14:textId="77777777" w:rsidR="003130A1" w:rsidRDefault="003130A1">
            <w:pPr>
              <w:pStyle w:val="TAH"/>
              <w:rPr>
                <w:rFonts w:eastAsia="等线"/>
              </w:rPr>
            </w:pPr>
            <w:r>
              <w:rPr>
                <w:rFonts w:eastAsia="等线"/>
              </w:rPr>
              <w:t>CDR Fiel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C5B6169" w14:textId="77777777" w:rsidR="003130A1" w:rsidRDefault="003130A1">
            <w:pPr>
              <w:pStyle w:val="TAH"/>
              <w:rPr>
                <w:rFonts w:eastAsia="等线"/>
              </w:rPr>
            </w:pPr>
            <w:r>
              <w:rPr>
                <w:rFonts w:eastAsia="等线"/>
              </w:rPr>
              <w:t>Resource Attribute</w:t>
            </w:r>
          </w:p>
        </w:tc>
      </w:tr>
      <w:tr w:rsidR="003130A1" w14:paraId="4F6E01E5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</w:tcPr>
          <w:p w14:paraId="69CA3957" w14:textId="77777777" w:rsidR="003130A1" w:rsidRDefault="003130A1" w:rsidP="003130A1">
            <w:pPr>
              <w:pStyle w:val="TAC"/>
            </w:pP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</w:tcPr>
          <w:p w14:paraId="0E06B2D3" w14:textId="77777777" w:rsidR="003130A1" w:rsidRDefault="003130A1" w:rsidP="003130A1">
            <w:pPr>
              <w:pStyle w:val="TAL"/>
              <w:rPr>
                <w:rFonts w:eastAsia="等线"/>
              </w:rPr>
            </w:pP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3206F190" w14:textId="77777777" w:rsidR="003130A1" w:rsidRDefault="003130A1">
            <w:pPr>
              <w:pStyle w:val="TAC"/>
              <w:jc w:val="left"/>
              <w:rPr>
                <w:rFonts w:eastAsia="等线"/>
                <w:lang w:eastAsia="zh-CN"/>
              </w:rPr>
            </w:pPr>
            <w:r>
              <w:rPr>
                <w:rFonts w:eastAsia="等线"/>
                <w:b/>
              </w:rPr>
              <w:t>ChargingData</w:t>
            </w:r>
            <w:r>
              <w:rPr>
                <w:rFonts w:eastAsia="等线"/>
                <w:b/>
                <w:lang w:eastAsia="zh-CN"/>
              </w:rPr>
              <w:t>Request</w:t>
            </w:r>
          </w:p>
        </w:tc>
      </w:tr>
      <w:tr w:rsidR="003130A1" w14:paraId="2E16C1C0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4A4B8D33" w14:textId="77777777" w:rsidR="003130A1" w:rsidRDefault="003130A1">
            <w:pPr>
              <w:pStyle w:val="TAL"/>
              <w:rPr>
                <w:szCs w:val="18"/>
              </w:rPr>
            </w:pPr>
            <w:r>
              <w:t xml:space="preserve">Multiple </w:t>
            </w:r>
            <w:r>
              <w:rPr>
                <w:lang w:eastAsia="zh-CN"/>
              </w:rPr>
              <w:t>Unit</w:t>
            </w:r>
            <w:r>
              <w:t xml:space="preserve"> Usag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4F74C3A7" w14:textId="77777777" w:rsidR="003130A1" w:rsidRDefault="003130A1">
            <w:pPr>
              <w:pStyle w:val="TAL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 xml:space="preserve"> List of Multiple Uni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4D82CD9C" w14:textId="77777777" w:rsidR="003130A1" w:rsidRDefault="003130A1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/</w:t>
            </w:r>
            <w:r>
              <w:rPr>
                <w:lang w:eastAsia="zh-CN"/>
              </w:rPr>
              <w:t>multipleUnitUsage</w:t>
            </w:r>
          </w:p>
        </w:tc>
      </w:tr>
      <w:tr w:rsidR="003130A1" w14:paraId="485669C2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A13A1B1" w14:textId="77777777" w:rsidR="003130A1" w:rsidRDefault="003130A1">
            <w:pPr>
              <w:pStyle w:val="TAL"/>
              <w:ind w:firstLineChars="100" w:firstLine="180"/>
            </w:pPr>
            <w:r>
              <w:rPr>
                <w:lang w:eastAsia="zh-CN"/>
              </w:rPr>
              <w:t>UPF ID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E2ECCF5" w14:textId="77777777" w:rsidR="003130A1" w:rsidRDefault="003130A1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UPF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4799BB0" w14:textId="77777777" w:rsidR="003130A1" w:rsidRDefault="003130A1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/</w:t>
            </w:r>
            <w:r>
              <w:rPr>
                <w:lang w:eastAsia="zh-CN"/>
              </w:rPr>
              <w:t>multipleUnitUsage/uPFID</w:t>
            </w:r>
          </w:p>
        </w:tc>
      </w:tr>
      <w:tr w:rsidR="003130A1" w14:paraId="6C45BF65" w14:textId="77777777" w:rsidTr="003130A1">
        <w:trPr>
          <w:gridAfter w:val="1"/>
          <w:wAfter w:w="33" w:type="dxa"/>
          <w:trHeight w:val="463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6240182" w14:textId="77777777" w:rsidR="003130A1" w:rsidRDefault="003130A1">
            <w:pPr>
              <w:pStyle w:val="TAL"/>
              <w:ind w:left="284" w:firstLineChars="100" w:firstLine="180"/>
              <w:rPr>
                <w:szCs w:val="18"/>
                <w:lang w:eastAsia="zh-CN"/>
              </w:rPr>
            </w:pPr>
            <w:r>
              <w:rPr>
                <w:lang w:eastAsia="zh-CN"/>
              </w:rPr>
              <w:t>Used Unit Container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E5A9D63" w14:textId="77777777" w:rsidR="003130A1" w:rsidRDefault="003130A1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 xml:space="preserve">Used Unit Container 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554AB8B" w14:textId="77777777" w:rsidR="003130A1" w:rsidRDefault="003130A1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</w:t>
            </w:r>
          </w:p>
        </w:tc>
      </w:tr>
      <w:tr w:rsidR="003130A1" w14:paraId="2FD21147" w14:textId="77777777" w:rsidTr="003130A1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ACC85F8" w14:textId="77777777" w:rsidR="003130A1" w:rsidRDefault="003130A1">
            <w:pPr>
              <w:pStyle w:val="TAL"/>
              <w:ind w:firstLineChars="100" w:firstLine="180"/>
              <w:rPr>
                <w:lang w:eastAsia="zh-CN"/>
              </w:rPr>
            </w:pPr>
            <w:r>
              <w:rPr>
                <w:lang w:eastAsia="zh-CN"/>
              </w:rPr>
              <w:t>PDU Container Information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33C53BC" w14:textId="77777777" w:rsidR="003130A1" w:rsidRDefault="003130A1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bidi="ar-IQ"/>
              </w:rPr>
              <w:t xml:space="preserve">PDU </w:t>
            </w:r>
            <w:r>
              <w:rPr>
                <w:lang w:eastAsia="zh-CN"/>
              </w:rPr>
              <w:t>Container</w:t>
            </w:r>
            <w:r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C652890" w14:textId="77777777" w:rsidR="003130A1" w:rsidRDefault="003130A1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</w:t>
            </w:r>
          </w:p>
        </w:tc>
      </w:tr>
      <w:tr w:rsidR="003130A1" w14:paraId="0498811E" w14:textId="77777777" w:rsidTr="003130A1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8ED9907" w14:textId="77777777" w:rsidR="003130A1" w:rsidRDefault="003130A1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lang w:bidi="ar-IQ"/>
              </w:rPr>
              <w:t>Time of First Usag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E1458EA" w14:textId="77777777" w:rsidR="003130A1" w:rsidRDefault="003130A1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DA3EBC4" w14:textId="77777777" w:rsidR="003130A1" w:rsidRDefault="003130A1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 w:bidi="ar-IQ"/>
              </w:rPr>
              <w:t>t</w:t>
            </w:r>
            <w:r>
              <w:rPr>
                <w:lang w:bidi="ar-IQ"/>
              </w:rPr>
              <w:t>imeofFirstUsage</w:t>
            </w:r>
          </w:p>
        </w:tc>
      </w:tr>
      <w:tr w:rsidR="003130A1" w14:paraId="68B36DEA" w14:textId="77777777" w:rsidTr="003130A1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99E173D" w14:textId="77777777" w:rsidR="003130A1" w:rsidRDefault="003130A1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lang w:bidi="ar-IQ"/>
              </w:rPr>
              <w:t>Time of Last Usag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0EE79F7" w14:textId="77777777" w:rsidR="003130A1" w:rsidRDefault="003130A1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7C9EDC6" w14:textId="77777777" w:rsidR="003130A1" w:rsidRDefault="003130A1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 w:bidi="ar-IQ"/>
              </w:rPr>
              <w:t>t</w:t>
            </w:r>
            <w:r>
              <w:rPr>
                <w:lang w:bidi="ar-IQ"/>
              </w:rPr>
              <w:t>imeofLast</w:t>
            </w:r>
            <w:r>
              <w:rPr>
                <w:lang w:eastAsia="zh-CN" w:bidi="ar-IQ"/>
              </w:rPr>
              <w:t>U</w:t>
            </w:r>
            <w:r>
              <w:rPr>
                <w:lang w:bidi="ar-IQ"/>
              </w:rPr>
              <w:t>sage</w:t>
            </w:r>
          </w:p>
        </w:tc>
      </w:tr>
      <w:tr w:rsidR="003130A1" w14:paraId="3155ABF2" w14:textId="77777777" w:rsidTr="003130A1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68C918F" w14:textId="77777777" w:rsidR="003130A1" w:rsidRDefault="003130A1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lang w:bidi="ar-IQ"/>
              </w:rPr>
              <w:t>QoS Information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9B8F5D7" w14:textId="77777777" w:rsidR="003130A1" w:rsidRDefault="003130A1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QoS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7BBF93E" w14:textId="77777777" w:rsidR="003130A1" w:rsidRDefault="003130A1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bidi="ar-IQ"/>
              </w:rPr>
              <w:t>qoSInformation</w:t>
            </w:r>
          </w:p>
        </w:tc>
      </w:tr>
      <w:tr w:rsidR="003130A1" w14:paraId="55DB9222" w14:textId="77777777" w:rsidTr="003130A1">
        <w:trPr>
          <w:gridBefore w:val="1"/>
          <w:wBefore w:w="33" w:type="dxa"/>
          <w:trHeight w:val="271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EB23662" w14:textId="77777777" w:rsidR="003130A1" w:rsidRDefault="003130A1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noProof/>
              </w:rPr>
              <w:t>QoS Characteristics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5DD34C7" w14:textId="77777777" w:rsidR="003130A1" w:rsidRDefault="003130A1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noProof/>
              </w:rPr>
              <w:t>QoS Characteri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23E94B4" w14:textId="77777777" w:rsidR="003130A1" w:rsidRDefault="003130A1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noProof/>
              </w:rPr>
              <w:t>qoSCharacteristics</w:t>
            </w:r>
          </w:p>
        </w:tc>
      </w:tr>
      <w:tr w:rsidR="003130A1" w14:paraId="5C9A4DC6" w14:textId="77777777" w:rsidTr="003130A1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3820CE6" w14:textId="77777777" w:rsidR="003130A1" w:rsidRDefault="003130A1">
            <w:pPr>
              <w:pStyle w:val="TAL"/>
              <w:ind w:firstLineChars="335" w:firstLine="603"/>
              <w:rPr>
                <w:lang w:bidi="ar-IQ"/>
              </w:rPr>
            </w:pPr>
            <w:r>
              <w:t>AF Charging Identifier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F35B8A3" w14:textId="77777777" w:rsidR="003130A1" w:rsidRDefault="003130A1">
            <w:pPr>
              <w:pStyle w:val="TAL"/>
              <w:ind w:firstLineChars="146" w:firstLine="263"/>
              <w:rPr>
                <w:lang w:bidi="ar-IQ"/>
              </w:rPr>
            </w:pPr>
            <w:r>
              <w:t>AF Charging Identifi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AF8F9F8" w14:textId="77777777" w:rsidR="003130A1" w:rsidRDefault="003130A1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/>
              </w:rPr>
              <w:t>afChargingIdentifier</w:t>
            </w:r>
          </w:p>
        </w:tc>
      </w:tr>
      <w:tr w:rsidR="003130A1" w14:paraId="74949E46" w14:textId="77777777" w:rsidTr="003130A1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6A684FD" w14:textId="77777777" w:rsidR="003130A1" w:rsidRDefault="003130A1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lang w:bidi="ar-IQ"/>
              </w:rPr>
              <w:t>User Location Information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D48B281" w14:textId="77777777" w:rsidR="003130A1" w:rsidRDefault="003130A1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8F4DB79" w14:textId="77777777" w:rsidR="003130A1" w:rsidRDefault="003130A1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 w:bidi="ar-IQ"/>
              </w:rPr>
              <w:t>u</w:t>
            </w:r>
            <w:r>
              <w:rPr>
                <w:lang w:bidi="ar-IQ"/>
              </w:rPr>
              <w:t>serLocationInformation</w:t>
            </w:r>
          </w:p>
        </w:tc>
      </w:tr>
      <w:tr w:rsidR="003130A1" w14:paraId="08D942F8" w14:textId="77777777" w:rsidTr="003130A1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488E429" w14:textId="77777777" w:rsidR="003130A1" w:rsidRDefault="003130A1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lang w:bidi="ar-IQ"/>
              </w:rPr>
              <w:t>UE Time Zon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2A5AEC5" w14:textId="77777777" w:rsidR="003130A1" w:rsidRDefault="003130A1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92E860B" w14:textId="77777777" w:rsidR="003130A1" w:rsidRDefault="003130A1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/>
              </w:rPr>
              <w:t>uetimeZone</w:t>
            </w:r>
          </w:p>
        </w:tc>
      </w:tr>
      <w:tr w:rsidR="003130A1" w14:paraId="414D62BE" w14:textId="77777777" w:rsidTr="003130A1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1EAD806" w14:textId="77777777" w:rsidR="003130A1" w:rsidRDefault="003130A1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lang w:eastAsia="zh-CN" w:bidi="ar-IQ"/>
              </w:rPr>
              <w:t>RAT Typ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96E0CEF" w14:textId="77777777" w:rsidR="003130A1" w:rsidRDefault="003130A1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DF313DB" w14:textId="77777777" w:rsidR="003130A1" w:rsidRDefault="003130A1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 w:bidi="ar-IQ"/>
              </w:rPr>
              <w:t>rATType</w:t>
            </w:r>
          </w:p>
        </w:tc>
      </w:tr>
      <w:tr w:rsidR="003130A1" w14:paraId="3EB8CF4A" w14:textId="77777777" w:rsidTr="003130A1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0D1F6FA" w14:textId="77777777" w:rsidR="003130A1" w:rsidRDefault="003130A1">
            <w:pPr>
              <w:pStyle w:val="TAL"/>
              <w:ind w:left="566"/>
              <w:rPr>
                <w:rFonts w:eastAsia="Times New Roman"/>
                <w:szCs w:val="18"/>
              </w:rPr>
            </w:pPr>
            <w:r>
              <w:rPr>
                <w:rFonts w:eastAsia="Times New Roman"/>
                <w:szCs w:val="18"/>
              </w:rPr>
              <w:t>Serving Network Function ID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1FCBA80" w14:textId="77777777" w:rsidR="003130A1" w:rsidRDefault="003130A1">
            <w:pPr>
              <w:pStyle w:val="TAL"/>
              <w:ind w:firstLineChars="146" w:firstLine="263"/>
              <w:rPr>
                <w:rFonts w:eastAsia="宋体"/>
                <w:lang w:bidi="ar-IQ"/>
              </w:rPr>
            </w:pPr>
            <w:r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778B86A1" w14:textId="77777777" w:rsidR="003130A1" w:rsidRDefault="003130A1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rFonts w:eastAsia="等线"/>
              </w:rPr>
              <w:t>servingNodeID</w:t>
            </w:r>
          </w:p>
        </w:tc>
      </w:tr>
      <w:tr w:rsidR="003130A1" w14:paraId="5D5E397D" w14:textId="77777777" w:rsidTr="003130A1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2F52D03" w14:textId="77777777" w:rsidR="003130A1" w:rsidRDefault="003130A1">
            <w:pPr>
              <w:pStyle w:val="TAL"/>
              <w:ind w:left="566"/>
              <w:rPr>
                <w:rFonts w:eastAsia="Times New Roman"/>
                <w:szCs w:val="18"/>
              </w:rPr>
            </w:pPr>
            <w:r>
              <w:rPr>
                <w:rFonts w:eastAsia="Times New Roman"/>
                <w:szCs w:val="18"/>
              </w:rPr>
              <w:t>Presence Reporting Area Information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2CCB1D8" w14:textId="77777777" w:rsidR="003130A1" w:rsidRDefault="003130A1">
            <w:pPr>
              <w:pStyle w:val="TAL"/>
              <w:ind w:firstLineChars="146" w:firstLine="263"/>
              <w:rPr>
                <w:rFonts w:eastAsia="宋体"/>
                <w:lang w:bidi="ar-IQ"/>
              </w:rPr>
            </w:pPr>
            <w:r>
              <w:rPr>
                <w:lang w:bidi="ar-IQ"/>
              </w:rPr>
              <w:t>Presence Reporting Area</w:t>
            </w:r>
          </w:p>
          <w:p w14:paraId="21CF7892" w14:textId="77777777" w:rsidR="003130A1" w:rsidRDefault="003130A1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2F514F5C" w14:textId="77777777" w:rsidR="003130A1" w:rsidRDefault="003130A1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rFonts w:eastAsia="等线"/>
              </w:rPr>
              <w:t xml:space="preserve"> presenceReportingAreaInformation</w:t>
            </w:r>
          </w:p>
        </w:tc>
      </w:tr>
      <w:tr w:rsidR="003130A1" w14:paraId="0FAAB9B3" w14:textId="77777777" w:rsidTr="003130A1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2D04BAD" w14:textId="77777777" w:rsidR="003130A1" w:rsidRDefault="003130A1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lang w:eastAsia="zh-CN"/>
              </w:rPr>
              <w:t>3GPP PS Data Off Status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BF3E878" w14:textId="77777777" w:rsidR="003130A1" w:rsidRDefault="003130A1">
            <w:pPr>
              <w:pStyle w:val="TAL"/>
              <w:ind w:firstLineChars="146" w:firstLine="263"/>
              <w:rPr>
                <w:lang w:eastAsia="zh-CN" w:bidi="ar-IQ"/>
              </w:rPr>
            </w:pPr>
            <w:r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2729F50D" w14:textId="77777777" w:rsidR="003130A1" w:rsidRDefault="003130A1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/>
              </w:rPr>
              <w:t>3gppPSDataOffStatus</w:t>
            </w:r>
          </w:p>
        </w:tc>
      </w:tr>
      <w:tr w:rsidR="003130A1" w14:paraId="30918F8B" w14:textId="77777777" w:rsidTr="003130A1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3A2C549" w14:textId="77777777" w:rsidR="003130A1" w:rsidRDefault="003130A1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lang w:bidi="ar-IQ"/>
              </w:rPr>
              <w:t>Sponsor Identity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67734A9" w14:textId="77777777" w:rsidR="003130A1" w:rsidRDefault="003130A1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Sponsor Identity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62BFCE5" w14:textId="77777777" w:rsidR="003130A1" w:rsidRDefault="003130A1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 w:bidi="ar-IQ"/>
              </w:rPr>
              <w:t>s</w:t>
            </w:r>
            <w:r>
              <w:rPr>
                <w:lang w:bidi="ar-IQ"/>
              </w:rPr>
              <w:t>ponsorIdentity</w:t>
            </w:r>
          </w:p>
        </w:tc>
      </w:tr>
      <w:tr w:rsidR="003130A1" w14:paraId="3B988BB8" w14:textId="77777777" w:rsidTr="003130A1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B3CA3BB" w14:textId="77777777" w:rsidR="003130A1" w:rsidRDefault="003130A1">
            <w:pPr>
              <w:pStyle w:val="TAL"/>
              <w:ind w:left="566"/>
              <w:rPr>
                <w:rFonts w:eastAsia="Times New Roman"/>
                <w:szCs w:val="18"/>
              </w:rPr>
            </w:pPr>
            <w:r>
              <w:rPr>
                <w:rFonts w:eastAsia="Times New Roman"/>
                <w:szCs w:val="18"/>
              </w:rPr>
              <w:t>Application Service Provider Identity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0622DC7" w14:textId="77777777" w:rsidR="003130A1" w:rsidRDefault="003130A1">
            <w:pPr>
              <w:pStyle w:val="TAL"/>
              <w:ind w:firstLineChars="146" w:firstLine="263"/>
              <w:rPr>
                <w:rFonts w:eastAsia="宋体"/>
                <w:lang w:bidi="ar-IQ"/>
              </w:rPr>
            </w:pPr>
            <w:r>
              <w:rPr>
                <w:lang w:bidi="ar-IQ"/>
              </w:rPr>
              <w:t>Application Service Provider</w:t>
            </w:r>
          </w:p>
          <w:p w14:paraId="1182F3E7" w14:textId="77777777" w:rsidR="003130A1" w:rsidRDefault="003130A1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Identity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7D398C4" w14:textId="77777777" w:rsidR="003130A1" w:rsidRDefault="003130A1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</w:t>
            </w:r>
            <w:r>
              <w:rPr>
                <w:lang w:eastAsia="zh-CN" w:bidi="ar-IQ"/>
              </w:rPr>
              <w:t>a</w:t>
            </w:r>
            <w:r>
              <w:rPr>
                <w:lang w:bidi="ar-IQ"/>
              </w:rPr>
              <w:t>pplication</w:t>
            </w:r>
            <w:r>
              <w:rPr>
                <w:lang w:eastAsia="zh-CN" w:bidi="ar-IQ"/>
              </w:rPr>
              <w:t>s</w:t>
            </w:r>
            <w:r>
              <w:rPr>
                <w:lang w:bidi="ar-IQ"/>
              </w:rPr>
              <w:t>erviceProviderIdentity</w:t>
            </w:r>
          </w:p>
        </w:tc>
      </w:tr>
      <w:tr w:rsidR="003130A1" w14:paraId="03CF850B" w14:textId="77777777" w:rsidTr="003130A1">
        <w:trPr>
          <w:gridAfter w:val="1"/>
          <w:wAfter w:w="33" w:type="dxa"/>
          <w:trHeight w:val="271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634D6A0" w14:textId="77777777" w:rsidR="003130A1" w:rsidRDefault="003130A1">
            <w:pPr>
              <w:pStyle w:val="TAL"/>
              <w:ind w:firstLineChars="335" w:firstLine="603"/>
              <w:rPr>
                <w:lang w:bidi="ar-IQ"/>
              </w:rPr>
            </w:pPr>
            <w:r>
              <w:rPr>
                <w:lang w:bidi="ar-IQ"/>
              </w:rPr>
              <w:t>Charging Rule Base Nam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41AAE97" w14:textId="77777777" w:rsidR="003130A1" w:rsidRDefault="003130A1">
            <w:pPr>
              <w:pStyle w:val="TAL"/>
              <w:ind w:firstLineChars="146" w:firstLine="263"/>
              <w:rPr>
                <w:lang w:bidi="ar-IQ"/>
              </w:rPr>
            </w:pPr>
            <w:r>
              <w:rPr>
                <w:lang w:bidi="ar-IQ"/>
              </w:rPr>
              <w:t>Charging Rule Base Na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EA89100" w14:textId="77777777" w:rsidR="003130A1" w:rsidRDefault="003130A1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/multipleUnitUsage/usedUnitContainer/</w:t>
            </w:r>
            <w:r>
              <w:rPr>
                <w:lang w:eastAsia="zh-CN"/>
              </w:rPr>
              <w:t>p</w:t>
            </w:r>
            <w:r>
              <w:t>DU</w:t>
            </w:r>
            <w:r>
              <w:rPr>
                <w:lang w:eastAsia="zh-CN"/>
              </w:rPr>
              <w:t>Container</w:t>
            </w:r>
            <w:r>
              <w:t>Information/chargingRuleBaseName</w:t>
            </w:r>
          </w:p>
        </w:tc>
      </w:tr>
      <w:tr w:rsidR="003130A1" w14:paraId="0B4DB460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4B2FBAE1" w14:textId="77777777" w:rsidR="003130A1" w:rsidRDefault="003130A1">
            <w:pPr>
              <w:pStyle w:val="TAH"/>
              <w:jc w:val="left"/>
              <w:rPr>
                <w:rFonts w:eastAsia="等线"/>
                <w:b w:val="0"/>
              </w:rPr>
            </w:pPr>
            <w:r>
              <w:rPr>
                <w:b w:val="0"/>
              </w:rPr>
              <w:t>PDU Session Charging Information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01213950" w14:textId="77777777" w:rsidR="003130A1" w:rsidRDefault="003130A1">
            <w:pPr>
              <w:pStyle w:val="TAH"/>
              <w:jc w:val="left"/>
              <w:rPr>
                <w:rFonts w:eastAsia="等线"/>
                <w:b w:val="0"/>
              </w:rPr>
            </w:pPr>
            <w:r>
              <w:rPr>
                <w:rFonts w:eastAsia="等线"/>
                <w:b w:val="0"/>
              </w:rPr>
              <w:t>PDU Session Charging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72A050EE" w14:textId="77777777" w:rsidR="003130A1" w:rsidRDefault="003130A1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 xml:space="preserve"> </w:t>
            </w:r>
          </w:p>
        </w:tc>
      </w:tr>
      <w:tr w:rsidR="003130A1" w14:paraId="0D91FDED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F0D73E8" w14:textId="77777777" w:rsidR="003130A1" w:rsidRDefault="003130A1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eastAsia="zh-CN" w:bidi="ar-IQ"/>
              </w:rPr>
              <w:t>Charging Id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2246B7E" w14:textId="77777777" w:rsidR="003130A1" w:rsidRDefault="003130A1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eastAsia="zh-CN" w:bidi="ar-IQ"/>
              </w:rPr>
              <w:t>Charging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A3C7CF1" w14:textId="77777777" w:rsidR="003130A1" w:rsidRDefault="003130A1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pDUSessionChargingInformation/chargingId</w:t>
            </w:r>
          </w:p>
        </w:tc>
      </w:tr>
      <w:tr w:rsidR="003130A1" w14:paraId="030D13A8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4C72572" w14:textId="77777777" w:rsidR="003130A1" w:rsidRDefault="003130A1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6F450AB" w14:textId="77777777" w:rsidR="003130A1" w:rsidRDefault="003130A1">
            <w:pPr>
              <w:pStyle w:val="TAL"/>
              <w:ind w:firstLineChars="100" w:firstLine="180"/>
              <w:rPr>
                <w:lang w:val="fr-FR"/>
              </w:rPr>
            </w:pPr>
            <w:r>
              <w:rPr>
                <w:lang w:val="fr-FR"/>
              </w:rPr>
              <w:t>Home Provided Charging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5C78A2F" w14:textId="77777777" w:rsidR="003130A1" w:rsidRDefault="003130A1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  <w:lang w:val="fr-FR"/>
              </w:rPr>
              <w:t>/pDUSessionChargingInformation/</w:t>
            </w:r>
            <w:r>
              <w:rPr>
                <w:lang w:val="fr-FR"/>
              </w:rPr>
              <w:t xml:space="preserve"> homeProvidedChargingId</w:t>
            </w:r>
          </w:p>
        </w:tc>
      </w:tr>
      <w:tr w:rsidR="003130A1" w14:paraId="0B8CE6F8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7B7BAC5" w14:textId="77777777" w:rsidR="003130A1" w:rsidRDefault="003130A1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eastAsia="zh-CN" w:bidi="ar-IQ"/>
              </w:rPr>
              <w:t>User Information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E84EDE3" w14:textId="77777777" w:rsidR="003130A1" w:rsidRDefault="003130A1">
            <w:pPr>
              <w:pStyle w:val="TAL"/>
              <w:ind w:firstLineChars="100" w:firstLine="180"/>
              <w:rPr>
                <w:rFonts w:eastAsia="等线"/>
              </w:rPr>
            </w:pPr>
            <w:r>
              <w:rPr>
                <w:lang w:eastAsia="zh-CN" w:bidi="ar-IQ"/>
              </w:rPr>
              <w:t>User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CA6F188" w14:textId="77777777" w:rsidR="003130A1" w:rsidRDefault="003130A1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pDUSessionChargingInformation</w:t>
            </w:r>
            <w:r>
              <w:rPr>
                <w:noProof/>
                <w:lang w:eastAsia="zh-CN"/>
              </w:rPr>
              <w:t>/</w:t>
            </w:r>
            <w:r>
              <w:t xml:space="preserve"> userInformation</w:t>
            </w:r>
          </w:p>
        </w:tc>
      </w:tr>
      <w:tr w:rsidR="003130A1" w14:paraId="5FCE106B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7857589" w14:textId="77777777" w:rsidR="003130A1" w:rsidRDefault="003130A1">
            <w:pPr>
              <w:pStyle w:val="TAL"/>
              <w:ind w:firstLineChars="200" w:firstLine="360"/>
              <w:rPr>
                <w:rFonts w:eastAsia="等线"/>
              </w:rPr>
            </w:pPr>
            <w:r>
              <w:rPr>
                <w:rFonts w:cs="Arial"/>
                <w:szCs w:val="18"/>
              </w:rPr>
              <w:t>User Identifier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5FAE083" w14:textId="77777777" w:rsidR="003130A1" w:rsidRDefault="003130A1">
            <w:pPr>
              <w:pStyle w:val="TAL"/>
              <w:ind w:firstLineChars="200" w:firstLine="360"/>
              <w:rPr>
                <w:rFonts w:eastAsia="宋体" w:cs="Arial"/>
                <w:szCs w:val="18"/>
              </w:rPr>
            </w:pPr>
            <w:r>
              <w:rPr>
                <w:rFonts w:cs="Arial"/>
                <w:szCs w:val="18"/>
              </w:rPr>
              <w:t>User Identifi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483CFF7" w14:textId="77777777" w:rsidR="003130A1" w:rsidRDefault="003130A1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pDUSessionChargingInformation</w:t>
            </w:r>
            <w:r>
              <w:rPr>
                <w:noProof/>
                <w:lang w:eastAsia="zh-CN"/>
              </w:rPr>
              <w:t>/</w:t>
            </w:r>
            <w:r>
              <w:rPr>
                <w:rFonts w:eastAsia="等线"/>
              </w:rPr>
              <w:t>userInformation/servedGPSI</w:t>
            </w:r>
          </w:p>
        </w:tc>
      </w:tr>
      <w:tr w:rsidR="003130A1" w14:paraId="3E3BC507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F58C2F7" w14:textId="77777777" w:rsidR="003130A1" w:rsidRDefault="003130A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B3C85BB" w14:textId="77777777" w:rsidR="003130A1" w:rsidRDefault="003130A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BE2FE1F" w14:textId="77777777" w:rsidR="003130A1" w:rsidRDefault="003130A1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pDUSessionChargingInformation/userInformation/</w:t>
            </w:r>
            <w:r>
              <w:t xml:space="preserve"> </w:t>
            </w:r>
            <w:r>
              <w:rPr>
                <w:rFonts w:eastAsia="等线"/>
              </w:rPr>
              <w:t>servedPEI</w:t>
            </w:r>
          </w:p>
        </w:tc>
      </w:tr>
      <w:tr w:rsidR="003130A1" w14:paraId="150CD7A2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6026840" w14:textId="77777777" w:rsidR="003130A1" w:rsidRDefault="003130A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5661665" w14:textId="77777777" w:rsidR="003130A1" w:rsidRDefault="003130A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87614E7" w14:textId="77777777" w:rsidR="003130A1" w:rsidRDefault="003130A1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pDUSessionChargingInformation/userInformation/</w:t>
            </w:r>
            <w:r>
              <w:t xml:space="preserve"> </w:t>
            </w:r>
            <w:r>
              <w:rPr>
                <w:rFonts w:eastAsia="等线"/>
              </w:rPr>
              <w:t>unauthenticatedFlag</w:t>
            </w:r>
          </w:p>
        </w:tc>
      </w:tr>
      <w:tr w:rsidR="003130A1" w14:paraId="1A3D9B5A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8B9230A" w14:textId="77777777" w:rsidR="003130A1" w:rsidRDefault="003130A1">
            <w:pPr>
              <w:pStyle w:val="TAL"/>
              <w:ind w:firstLineChars="200" w:firstLine="360"/>
              <w:rPr>
                <w:rFonts w:cs="Arial"/>
                <w:szCs w:val="18"/>
                <w:lang w:eastAsia="zh-CN"/>
              </w:rPr>
            </w:pPr>
            <w:r>
              <w:t>Roamer In Out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1821185" w14:textId="77777777" w:rsidR="003130A1" w:rsidRDefault="003130A1">
            <w:pPr>
              <w:pStyle w:val="TAL"/>
              <w:ind w:firstLineChars="200" w:firstLine="360"/>
            </w:pPr>
            <w:r>
              <w:t>Roamer In Out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5E701D1" w14:textId="77777777" w:rsidR="003130A1" w:rsidRDefault="003130A1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pDUSessionChargingInformation/userInformation/</w:t>
            </w:r>
            <w:r>
              <w:t xml:space="preserve"> roamerInOut</w:t>
            </w:r>
          </w:p>
        </w:tc>
      </w:tr>
      <w:tr w:rsidR="003130A1" w14:paraId="14E8763A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87D78CD" w14:textId="77777777" w:rsidR="003130A1" w:rsidRDefault="003130A1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User Location Info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09037A7" w14:textId="77777777" w:rsidR="003130A1" w:rsidRDefault="003130A1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rFonts w:cs="Arial"/>
                <w:szCs w:val="18"/>
              </w:rPr>
              <w:t>User</w:t>
            </w:r>
            <w:r>
              <w:rPr>
                <w:lang w:eastAsia="zh-CN" w:bidi="ar-IQ"/>
              </w:rPr>
              <w:t xml:space="preserve"> Location Info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7B3B9B8" w14:textId="77777777" w:rsidR="003130A1" w:rsidRDefault="003130A1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pDUSessionChargingInformation/ userLocationinfo</w:t>
            </w:r>
          </w:p>
        </w:tc>
      </w:tr>
      <w:tr w:rsidR="003130A1" w14:paraId="3C45C58D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50C5342" w14:textId="77777777" w:rsidR="003130A1" w:rsidRDefault="003130A1">
            <w:pPr>
              <w:pStyle w:val="TAL"/>
              <w:ind w:firstLineChars="100" w:firstLine="180"/>
            </w:pPr>
            <w:r>
              <w:rPr>
                <w:rFonts w:cs="Arial"/>
                <w:szCs w:val="18"/>
              </w:rPr>
              <w:t>UE Time Zon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4E2C9B1" w14:textId="77777777" w:rsidR="003130A1" w:rsidRDefault="003130A1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UE Time Zon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B606669" w14:textId="77777777" w:rsidR="003130A1" w:rsidRDefault="003130A1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>/uEtimeZone</w:t>
            </w:r>
          </w:p>
        </w:tc>
      </w:tr>
      <w:tr w:rsidR="003130A1" w14:paraId="527F53F5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BB8925B" w14:textId="77777777" w:rsidR="003130A1" w:rsidRDefault="003130A1" w:rsidP="003130A1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Presence Reporting Area</w:t>
            </w:r>
          </w:p>
          <w:p w14:paraId="52D3889F" w14:textId="77777777" w:rsidR="003130A1" w:rsidRDefault="003130A1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Information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82D1441" w14:textId="77777777" w:rsidR="003130A1" w:rsidRDefault="003130A1" w:rsidP="003130A1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Presence Reporting Area</w:t>
            </w:r>
          </w:p>
          <w:p w14:paraId="146EC8F3" w14:textId="77777777" w:rsidR="003130A1" w:rsidRDefault="003130A1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91FC2C1" w14:textId="77777777" w:rsidR="003130A1" w:rsidRDefault="003130A1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pDUSessionChargingInformation/ presenceReportingAreaInformation</w:t>
            </w:r>
          </w:p>
        </w:tc>
      </w:tr>
      <w:tr w:rsidR="003130A1" w14:paraId="75D1B091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9C4C2EE" w14:textId="77777777" w:rsidR="003130A1" w:rsidRDefault="003130A1">
            <w:pPr>
              <w:pStyle w:val="TAL"/>
              <w:ind w:firstLineChars="100" w:firstLine="180"/>
              <w:rPr>
                <w:rFonts w:eastAsia="等线"/>
              </w:rPr>
            </w:pPr>
            <w:r>
              <w:rPr>
                <w:lang w:eastAsia="zh-CN" w:bidi="ar-IQ"/>
              </w:rPr>
              <w:t>PDU Session Information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C771801" w14:textId="77777777" w:rsidR="003130A1" w:rsidRDefault="003130A1">
            <w:pPr>
              <w:pStyle w:val="TAL"/>
              <w:ind w:firstLineChars="100" w:firstLine="180"/>
              <w:rPr>
                <w:rFonts w:eastAsia="宋体"/>
                <w:lang w:eastAsia="zh-CN" w:bidi="ar-IQ"/>
              </w:rPr>
            </w:pPr>
            <w:r>
              <w:rPr>
                <w:lang w:eastAsia="zh-CN" w:bidi="ar-IQ"/>
              </w:rPr>
              <w:t>PDU Session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FE0956F" w14:textId="77777777" w:rsidR="003130A1" w:rsidRDefault="003130A1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pDUSessionChargingInformation</w:t>
            </w:r>
            <w:r>
              <w:rPr>
                <w:noProof/>
                <w:lang w:eastAsia="zh-CN"/>
              </w:rPr>
              <w:t>/</w:t>
            </w:r>
            <w:r>
              <w:t>pduSessionInformation</w:t>
            </w:r>
          </w:p>
        </w:tc>
      </w:tr>
      <w:tr w:rsidR="003130A1" w14:paraId="73F1D272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86FA470" w14:textId="77777777" w:rsidR="003130A1" w:rsidRDefault="003130A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PDU Session ID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E04169C" w14:textId="77777777" w:rsidR="003130A1" w:rsidRDefault="003130A1">
            <w:pPr>
              <w:pStyle w:val="TAL"/>
              <w:ind w:left="284"/>
              <w:rPr>
                <w:rFonts w:eastAsia="等线"/>
              </w:rPr>
            </w:pPr>
            <w:r>
              <w:rPr>
                <w:rFonts w:cs="Arial"/>
                <w:szCs w:val="18"/>
              </w:rPr>
              <w:t>PDU Session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DE421CF" w14:textId="77777777" w:rsidR="003130A1" w:rsidRDefault="003130A1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>/pduSessionInformation/pduSessionID</w:t>
            </w:r>
          </w:p>
        </w:tc>
      </w:tr>
      <w:tr w:rsidR="003130A1" w14:paraId="3E1F2EA5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F234DDC" w14:textId="77777777" w:rsidR="003130A1" w:rsidRDefault="003130A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Network Slice Instance</w:t>
            </w:r>
          </w:p>
          <w:p w14:paraId="286EC0DF" w14:textId="77777777" w:rsidR="003130A1" w:rsidRDefault="003130A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Identifier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BE9FD95" w14:textId="77777777" w:rsidR="003130A1" w:rsidRDefault="003130A1">
            <w:pPr>
              <w:pStyle w:val="TAL"/>
              <w:ind w:left="284"/>
              <w:rPr>
                <w:rFonts w:eastAsia="等线"/>
              </w:rPr>
            </w:pPr>
            <w:r>
              <w:rPr>
                <w:rFonts w:cs="Arial"/>
                <w:szCs w:val="18"/>
              </w:rPr>
              <w:t>Network Slice Instance Identifi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AB21D6A" w14:textId="77777777" w:rsidR="003130A1" w:rsidRDefault="003130A1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/</w:t>
            </w:r>
            <w:r>
              <w:rPr>
                <w:lang w:eastAsia="zh-CN"/>
              </w:rPr>
              <w:t>pduSessionInformation/</w:t>
            </w:r>
            <w:r>
              <w:t>networkSlicingInfo</w:t>
            </w:r>
          </w:p>
        </w:tc>
      </w:tr>
      <w:tr w:rsidR="003130A1" w14:paraId="4403D28D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D4D4030" w14:textId="77777777" w:rsidR="003130A1" w:rsidRDefault="003130A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PDU Typ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7A45FE2" w14:textId="77777777" w:rsidR="003130A1" w:rsidRDefault="003130A1">
            <w:pPr>
              <w:pStyle w:val="TAL"/>
              <w:ind w:left="284"/>
              <w:rPr>
                <w:rFonts w:eastAsia="等线"/>
              </w:rPr>
            </w:pPr>
            <w:r>
              <w:rPr>
                <w:rFonts w:cs="Arial"/>
                <w:szCs w:val="18"/>
              </w:rPr>
              <w:t>PDU Typ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7FF30E6" w14:textId="77777777" w:rsidR="003130A1" w:rsidRDefault="003130A1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 xml:space="preserve"> /pduSessionInformation/pduType</w:t>
            </w:r>
          </w:p>
        </w:tc>
      </w:tr>
      <w:tr w:rsidR="003130A1" w14:paraId="6F357CBA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1B153BF" w14:textId="77777777" w:rsidR="003130A1" w:rsidRDefault="003130A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lastRenderedPageBreak/>
              <w:t>PDU Address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AE6AF22" w14:textId="77777777" w:rsidR="003130A1" w:rsidRDefault="003130A1">
            <w:pPr>
              <w:pStyle w:val="TAL"/>
              <w:ind w:left="284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PDU Addres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ED9A902" w14:textId="77777777" w:rsidR="003130A1" w:rsidRDefault="003130A1">
            <w:pPr>
              <w:pStyle w:val="TAC"/>
              <w:jc w:val="left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 xml:space="preserve"> /pduSessionInformation/pduAddress</w:t>
            </w:r>
          </w:p>
        </w:tc>
      </w:tr>
      <w:tr w:rsidR="003130A1" w14:paraId="412950A9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1FEE4F4" w14:textId="77777777" w:rsidR="003130A1" w:rsidRDefault="003130A1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t>PDU IPv4 Address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AA2485E" w14:textId="77777777" w:rsidR="003130A1" w:rsidRDefault="003130A1">
            <w:pPr>
              <w:pStyle w:val="TAL"/>
              <w:ind w:left="568"/>
              <w:rPr>
                <w:rFonts w:cs="Arial"/>
                <w:szCs w:val="18"/>
              </w:rPr>
            </w:pPr>
            <w:r>
              <w:rPr>
                <w:lang w:bidi="ar-IQ"/>
              </w:rPr>
              <w:t>PDU IPv4 Addres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EBF355D" w14:textId="77777777" w:rsidR="003130A1" w:rsidRDefault="003130A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>/pduSessionInformation/pduAddress/pduIPv4Address</w:t>
            </w:r>
          </w:p>
          <w:p w14:paraId="286EE3E3" w14:textId="77777777" w:rsidR="003130A1" w:rsidRDefault="003130A1">
            <w:pPr>
              <w:pStyle w:val="TAL"/>
              <w:rPr>
                <w:rFonts w:eastAsia="等线"/>
              </w:rPr>
            </w:pPr>
          </w:p>
        </w:tc>
      </w:tr>
      <w:tr w:rsidR="003130A1" w14:paraId="7A312CA5" w14:textId="77777777" w:rsidTr="003130A1">
        <w:trPr>
          <w:gridBefore w:val="1"/>
          <w:wBefore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9082B06" w14:textId="77777777" w:rsidR="003130A1" w:rsidRDefault="003130A1">
            <w:pPr>
              <w:pStyle w:val="TAL"/>
              <w:ind w:left="284" w:firstLineChars="200" w:firstLine="360"/>
              <w:rPr>
                <w:lang w:bidi="ar-IQ"/>
              </w:rPr>
            </w:pPr>
            <w:r>
              <w:rPr>
                <w:lang w:bidi="ar-IQ"/>
              </w:rPr>
              <w:t>PDU IPv6 Address with prefix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96777E4" w14:textId="77777777" w:rsidR="003130A1" w:rsidRDefault="003130A1">
            <w:pPr>
              <w:pStyle w:val="TAL"/>
              <w:ind w:left="568"/>
              <w:rPr>
                <w:lang w:bidi="ar-IQ"/>
              </w:rPr>
            </w:pPr>
            <w:r>
              <w:rPr>
                <w:lang w:bidi="ar-IQ"/>
              </w:rPr>
              <w:t xml:space="preserve">PDU IPv6 Address with </w:t>
            </w:r>
            <w:r>
              <w:rPr>
                <w:rFonts w:eastAsia="等线"/>
              </w:rPr>
              <w:t>prefix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16F698E" w14:textId="77777777" w:rsidR="003130A1" w:rsidRDefault="003130A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>/pduSessionInformation/pduAddress/pduIPv6Addresswithprefix</w:t>
            </w:r>
          </w:p>
        </w:tc>
      </w:tr>
      <w:tr w:rsidR="003130A1" w14:paraId="66701588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B8AC1C2" w14:textId="77777777" w:rsidR="003130A1" w:rsidRDefault="003130A1">
            <w:pPr>
              <w:pStyle w:val="TAL"/>
              <w:ind w:left="284" w:firstLineChars="200" w:firstLine="360"/>
              <w:rPr>
                <w:rFonts w:eastAsia="宋体" w:cs="Arial"/>
                <w:szCs w:val="18"/>
              </w:rPr>
            </w:pPr>
            <w:r>
              <w:rPr>
                <w:lang w:bidi="ar-IQ"/>
              </w:rPr>
              <w:t>PDU Address prefix length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5380738" w14:textId="77777777" w:rsidR="003130A1" w:rsidRDefault="003130A1">
            <w:pPr>
              <w:pStyle w:val="TAL"/>
              <w:ind w:left="568"/>
              <w:rPr>
                <w:rFonts w:cs="Arial"/>
                <w:szCs w:val="18"/>
              </w:rPr>
            </w:pPr>
            <w:r>
              <w:rPr>
                <w:lang w:bidi="ar-IQ"/>
              </w:rPr>
              <w:t>PDU Address prefix length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179BDB7" w14:textId="77777777" w:rsidR="003130A1" w:rsidRDefault="003130A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 xml:space="preserve"> /pduSessionInformation/pduAddress/</w:t>
            </w:r>
            <w:r>
              <w:rPr>
                <w:lang w:bidi="ar-IQ"/>
              </w:rPr>
              <w:t>pduAddressprefixlength</w:t>
            </w:r>
          </w:p>
        </w:tc>
      </w:tr>
      <w:tr w:rsidR="003130A1" w14:paraId="45FA0D09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4F6EC94" w14:textId="77777777" w:rsidR="003130A1" w:rsidRDefault="003130A1">
            <w:pPr>
              <w:pStyle w:val="TAL"/>
              <w:ind w:left="284" w:firstLineChars="200" w:firstLine="360"/>
              <w:rPr>
                <w:lang w:bidi="ar-IQ"/>
              </w:rPr>
            </w:pPr>
            <w:r>
              <w:t>IPv4 Dynamic Address Flag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FDED25E" w14:textId="77777777" w:rsidR="003130A1" w:rsidRDefault="003130A1">
            <w:pPr>
              <w:pStyle w:val="TAL"/>
              <w:ind w:left="568"/>
              <w:rPr>
                <w:lang w:bidi="ar-IQ"/>
              </w:rPr>
            </w:pPr>
            <w:r>
              <w:t>IPv4 Dynamic Address Flag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2392980" w14:textId="77777777" w:rsidR="003130A1" w:rsidRDefault="003130A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 xml:space="preserve"> /pduSessionInformation/pduAddress/</w:t>
            </w:r>
            <w:r>
              <w:t xml:space="preserve"> iPv4</w:t>
            </w:r>
            <w:r>
              <w:rPr>
                <w:lang w:eastAsia="zh-CN"/>
              </w:rPr>
              <w:t>d</w:t>
            </w:r>
            <w:r>
              <w:t>ynamicAddressFlag</w:t>
            </w:r>
          </w:p>
        </w:tc>
      </w:tr>
      <w:tr w:rsidR="003130A1" w14:paraId="4200F0CF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4D2DD93" w14:textId="77777777" w:rsidR="003130A1" w:rsidRDefault="003130A1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>
              <w:t>IPv6Dynamic Address Flag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88B18EF" w14:textId="77777777" w:rsidR="003130A1" w:rsidRDefault="003130A1">
            <w:pPr>
              <w:pStyle w:val="TAL"/>
              <w:ind w:left="568"/>
              <w:rPr>
                <w:rFonts w:cs="Arial"/>
                <w:szCs w:val="18"/>
              </w:rPr>
            </w:pPr>
            <w:r>
              <w:t>IPv6 Dynamic Address Flag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B485C12" w14:textId="77777777" w:rsidR="003130A1" w:rsidRDefault="003130A1">
            <w:pPr>
              <w:pStyle w:val="TAL"/>
              <w:rPr>
                <w:rFonts w:eastAsia="等线"/>
              </w:rPr>
            </w:pP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 xml:space="preserve"> /pduSessionInformation/pduAddress/</w:t>
            </w:r>
            <w:r>
              <w:t xml:space="preserve"> iPv6</w:t>
            </w:r>
            <w:r>
              <w:rPr>
                <w:lang w:eastAsia="zh-CN"/>
              </w:rPr>
              <w:t>d</w:t>
            </w:r>
            <w:r>
              <w:t>ynamicAddressFlag</w:t>
            </w:r>
          </w:p>
        </w:tc>
      </w:tr>
      <w:tr w:rsidR="003130A1" w14:paraId="1E3924A0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9231FF9" w14:textId="77777777" w:rsidR="003130A1" w:rsidRDefault="003130A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SSC Mod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38E6714" w14:textId="77777777" w:rsidR="003130A1" w:rsidRDefault="003130A1">
            <w:pPr>
              <w:pStyle w:val="TAL"/>
              <w:ind w:left="284"/>
              <w:rPr>
                <w:rFonts w:eastAsia="等线"/>
              </w:rPr>
            </w:pPr>
            <w:r>
              <w:rPr>
                <w:rFonts w:cs="Arial"/>
                <w:szCs w:val="18"/>
              </w:rPr>
              <w:t>SSC Mod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9153904" w14:textId="77777777" w:rsidR="003130A1" w:rsidRDefault="003130A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 xml:space="preserve"> /pduSessionInformation/sscMode</w:t>
            </w:r>
          </w:p>
        </w:tc>
      </w:tr>
      <w:tr w:rsidR="003130A1" w14:paraId="3E4B27D9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13EBD42" w14:textId="77777777" w:rsidR="003130A1" w:rsidRDefault="003130A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SUPI PLMN ID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EEF4A1F" w14:textId="77777777" w:rsidR="003130A1" w:rsidRDefault="003130A1">
            <w:pPr>
              <w:pStyle w:val="TAL"/>
              <w:ind w:left="284"/>
              <w:rPr>
                <w:rFonts w:eastAsia="等线"/>
              </w:rPr>
            </w:pPr>
            <w:r>
              <w:rPr>
                <w:rFonts w:cs="Arial"/>
                <w:szCs w:val="18"/>
              </w:rPr>
              <w:t>SUPI PLMN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CFB4322" w14:textId="77777777" w:rsidR="003130A1" w:rsidRDefault="003130A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 xml:space="preserve"> /pduSessionInformation/hPlmnId</w:t>
            </w:r>
          </w:p>
        </w:tc>
      </w:tr>
      <w:tr w:rsidR="003130A1" w14:paraId="17476780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4448805" w14:textId="77777777" w:rsidR="003130A1" w:rsidRDefault="003130A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t>Serving Network Function ID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4232001" w14:textId="77777777" w:rsidR="003130A1" w:rsidRDefault="003130A1">
            <w:pPr>
              <w:pStyle w:val="TAL"/>
              <w:ind w:left="284"/>
              <w:rPr>
                <w:rFonts w:eastAsia="等线"/>
              </w:rPr>
            </w:pPr>
            <w:r>
              <w:rPr>
                <w:lang w:bidi="ar-IQ"/>
              </w:rPr>
              <w:t>Serving Network Function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28F8754" w14:textId="77777777" w:rsidR="003130A1" w:rsidRDefault="003130A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 xml:space="preserve"> /pduSessionInformation/</w:t>
            </w:r>
            <w:r>
              <w:t xml:space="preserve"> </w:t>
            </w:r>
            <w:r>
              <w:rPr>
                <w:lang w:bidi="ar-IQ"/>
              </w:rPr>
              <w:t>servingNetworkFunctionID</w:t>
            </w:r>
          </w:p>
        </w:tc>
      </w:tr>
      <w:tr w:rsidR="003130A1" w14:paraId="28B2B035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95A6601" w14:textId="77777777" w:rsidR="003130A1" w:rsidRDefault="003130A1">
            <w:pPr>
              <w:pStyle w:val="TAL"/>
              <w:ind w:firstLineChars="200" w:firstLine="360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C07F94D" w14:textId="77777777" w:rsidR="003130A1" w:rsidRDefault="003130A1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erving CN PLMN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8F3B6A5" w14:textId="77777777" w:rsidR="003130A1" w:rsidRDefault="003130A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>/pduSessionInformation/</w:t>
            </w:r>
            <w:r>
              <w:t>servingCNPlmnId</w:t>
            </w:r>
          </w:p>
        </w:tc>
      </w:tr>
      <w:tr w:rsidR="003130A1" w14:paraId="118D403C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A1EBA0B" w14:textId="77777777" w:rsidR="003130A1" w:rsidRDefault="003130A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RAT Typ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7D41B34" w14:textId="77777777" w:rsidR="003130A1" w:rsidRDefault="003130A1">
            <w:pPr>
              <w:pStyle w:val="TAL"/>
              <w:ind w:left="284"/>
              <w:rPr>
                <w:rFonts w:eastAsia="等线"/>
              </w:rPr>
            </w:pPr>
            <w:r>
              <w:rPr>
                <w:rFonts w:cs="Arial"/>
                <w:szCs w:val="18"/>
              </w:rPr>
              <w:t>RAT Typ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F24603F" w14:textId="77777777" w:rsidR="003130A1" w:rsidRDefault="003130A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 xml:space="preserve"> /pduSessionInformation/ratType</w:t>
            </w:r>
          </w:p>
        </w:tc>
      </w:tr>
      <w:tr w:rsidR="003130A1" w14:paraId="53567986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2E5EE1F" w14:textId="77777777" w:rsidR="003130A1" w:rsidRDefault="003130A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t xml:space="preserve">Data Network Name </w:t>
            </w:r>
            <w:r>
              <w:rPr>
                <w:lang w:bidi="ar-IQ"/>
              </w:rPr>
              <w:t>Identifier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9ED2188" w14:textId="77777777" w:rsidR="003130A1" w:rsidRDefault="003130A1">
            <w:pPr>
              <w:pStyle w:val="TAL"/>
              <w:ind w:left="284"/>
              <w:rPr>
                <w:rFonts w:eastAsia="等线"/>
              </w:rPr>
            </w:pPr>
            <w:r>
              <w:t xml:space="preserve">Data Network Name </w:t>
            </w:r>
            <w:r>
              <w:rPr>
                <w:lang w:bidi="ar-IQ"/>
              </w:rPr>
              <w:t>Identifi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92C4B6E" w14:textId="77777777" w:rsidR="003130A1" w:rsidRDefault="003130A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 xml:space="preserve"> /pduSessionInformation/dnnid</w:t>
            </w:r>
          </w:p>
        </w:tc>
      </w:tr>
      <w:tr w:rsidR="003130A1" w14:paraId="4B500ABF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780FD38" w14:textId="77777777" w:rsidR="003130A1" w:rsidRDefault="003130A1">
            <w:pPr>
              <w:pStyle w:val="TAL"/>
              <w:ind w:firstLineChars="200" w:firstLine="360"/>
            </w:pPr>
            <w:r>
              <w:rPr>
                <w:lang w:eastAsia="zh-CN" w:bidi="ar-IQ"/>
              </w:rPr>
              <w:t>DNN Selection Mod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A7F2AA1" w14:textId="77777777" w:rsidR="003130A1" w:rsidRDefault="003130A1">
            <w:pPr>
              <w:pStyle w:val="TAL"/>
              <w:ind w:left="284"/>
            </w:pPr>
            <w:r>
              <w:rPr>
                <w:lang w:eastAsia="zh-CN" w:bidi="ar-IQ"/>
              </w:rPr>
              <w:t>DNN Selection Mod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B9341CC" w14:textId="77777777" w:rsidR="003130A1" w:rsidRDefault="003130A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 xml:space="preserve"> /pduSessionInformation/dNNselectionMode</w:t>
            </w:r>
          </w:p>
        </w:tc>
      </w:tr>
      <w:tr w:rsidR="003130A1" w14:paraId="4F3992F1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8B920D8" w14:textId="77777777" w:rsidR="003130A1" w:rsidRDefault="003130A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t>Authorized</w:t>
            </w:r>
            <w:r>
              <w:rPr>
                <w:rFonts w:cs="Arial"/>
                <w:szCs w:val="18"/>
              </w:rPr>
              <w:t xml:space="preserve"> QoS information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12DE80B" w14:textId="77777777" w:rsidR="003130A1" w:rsidRDefault="003130A1">
            <w:pPr>
              <w:pStyle w:val="TAL"/>
              <w:ind w:left="284"/>
              <w:rPr>
                <w:rFonts w:eastAsia="等线"/>
              </w:rPr>
            </w:pPr>
            <w:r>
              <w:rPr>
                <w:lang w:bidi="ar-IQ"/>
              </w:rPr>
              <w:t>Authorized</w:t>
            </w:r>
            <w:r>
              <w:rPr>
                <w:rFonts w:cs="Arial"/>
                <w:szCs w:val="18"/>
              </w:rPr>
              <w:t xml:space="preserve"> Qos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92BC536" w14:textId="77777777" w:rsidR="003130A1" w:rsidRDefault="003130A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 xml:space="preserve"> /pduSessionInformation/</w:t>
            </w:r>
            <w:r>
              <w:rPr>
                <w:lang w:bidi="ar-IQ"/>
              </w:rPr>
              <w:t>authorized qoSInformation</w:t>
            </w:r>
          </w:p>
        </w:tc>
      </w:tr>
      <w:tr w:rsidR="003130A1" w14:paraId="2520D845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EC6F7B9" w14:textId="77777777" w:rsidR="003130A1" w:rsidRDefault="003130A1">
            <w:pPr>
              <w:pStyle w:val="TAL"/>
              <w:ind w:firstLineChars="200" w:firstLine="360"/>
              <w:rPr>
                <w:lang w:bidi="ar-IQ"/>
              </w:rPr>
            </w:pPr>
            <w:r>
              <w:rPr>
                <w:lang w:bidi="ar-IQ"/>
              </w:rPr>
              <w:t>Subscribed QoS Information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21A5BAE" w14:textId="77777777" w:rsidR="003130A1" w:rsidRDefault="003130A1" w:rsidP="003130A1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ubscribed QoS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83C1C92" w14:textId="77777777" w:rsidR="003130A1" w:rsidRDefault="003130A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 xml:space="preserve"> /pduSessionInformation/</w:t>
            </w:r>
            <w:r>
              <w:t>subscribedQoSInformation</w:t>
            </w:r>
          </w:p>
        </w:tc>
      </w:tr>
      <w:tr w:rsidR="003130A1" w14:paraId="05370641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81590A0" w14:textId="77777777" w:rsidR="003130A1" w:rsidRDefault="003130A1">
            <w:pPr>
              <w:pStyle w:val="TAL"/>
              <w:ind w:firstLineChars="200" w:firstLine="360"/>
              <w:rPr>
                <w:lang w:bidi="ar-IQ"/>
              </w:rPr>
            </w:pPr>
            <w:r>
              <w:rPr>
                <w:lang w:bidi="ar-IQ"/>
              </w:rPr>
              <w:t>Authorized Session-AMBR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E5A47DA" w14:textId="77777777" w:rsidR="003130A1" w:rsidRDefault="003130A1" w:rsidP="003130A1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Authorized Session-AMB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8836E9C" w14:textId="77777777" w:rsidR="003130A1" w:rsidRDefault="003130A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 xml:space="preserve"> /pduSessionInformation/</w:t>
            </w:r>
            <w:r>
              <w:t>authorizedSessionAMBR</w:t>
            </w:r>
          </w:p>
        </w:tc>
      </w:tr>
      <w:tr w:rsidR="003130A1" w14:paraId="166D2289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AF7AC34" w14:textId="77777777" w:rsidR="003130A1" w:rsidRDefault="003130A1">
            <w:pPr>
              <w:pStyle w:val="TAL"/>
              <w:ind w:firstLineChars="200" w:firstLine="360"/>
              <w:rPr>
                <w:lang w:bidi="ar-IQ"/>
              </w:rPr>
            </w:pPr>
            <w:r>
              <w:rPr>
                <w:lang w:bidi="ar-IQ"/>
              </w:rPr>
              <w:t>Subscribed Session-AMBR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A961064" w14:textId="77777777" w:rsidR="003130A1" w:rsidRDefault="003130A1" w:rsidP="003130A1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ubscribed Session-AMB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9FFD3CC" w14:textId="77777777" w:rsidR="003130A1" w:rsidRDefault="003130A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 xml:space="preserve"> /pduSessionInformation/</w:t>
            </w:r>
            <w:r>
              <w:t>subscribedSessionAMBR</w:t>
            </w:r>
          </w:p>
        </w:tc>
      </w:tr>
      <w:tr w:rsidR="003130A1" w14:paraId="549268C8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3D2AB0C" w14:textId="77777777" w:rsidR="003130A1" w:rsidRDefault="003130A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Charging Characteristics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3F8DDEC" w14:textId="77777777" w:rsidR="003130A1" w:rsidRDefault="003130A1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Charging Characteri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D669C99" w14:textId="77777777" w:rsidR="003130A1" w:rsidRDefault="003130A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 xml:space="preserve"> /pduSessionInformation/ chargingCharacteristics</w:t>
            </w:r>
          </w:p>
        </w:tc>
      </w:tr>
      <w:tr w:rsidR="003130A1" w14:paraId="6C630346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FCA9A46" w14:textId="77777777" w:rsidR="003130A1" w:rsidRDefault="003130A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Charging Characteristics</w:t>
            </w:r>
          </w:p>
          <w:p w14:paraId="6A8D2C32" w14:textId="77777777" w:rsidR="003130A1" w:rsidRDefault="003130A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Selection Mod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4E55FEB" w14:textId="77777777" w:rsidR="003130A1" w:rsidRDefault="003130A1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Charging Characteristics Selection Mod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E9D8779" w14:textId="77777777" w:rsidR="003130A1" w:rsidRDefault="003130A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 xml:space="preserve"> /pduSessionInformation/chargingCharacteristicsSelectionMode</w:t>
            </w:r>
          </w:p>
        </w:tc>
      </w:tr>
      <w:tr w:rsidR="003130A1" w14:paraId="0B27CECC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D8177DC" w14:textId="77777777" w:rsidR="003130A1" w:rsidRDefault="003130A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t>PDU session s</w:t>
            </w:r>
            <w:r>
              <w:rPr>
                <w:rFonts w:cs="Arial"/>
                <w:szCs w:val="18"/>
              </w:rPr>
              <w:t>tart Tim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AE00E42" w14:textId="77777777" w:rsidR="003130A1" w:rsidRDefault="003130A1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PDU session start 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08FE3EC" w14:textId="77777777" w:rsidR="003130A1" w:rsidRDefault="003130A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 xml:space="preserve"> /pduSessionInformation/startTime</w:t>
            </w:r>
          </w:p>
        </w:tc>
      </w:tr>
      <w:tr w:rsidR="003130A1" w14:paraId="3900BA61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1351778" w14:textId="77777777" w:rsidR="003130A1" w:rsidRDefault="003130A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lang w:bidi="ar-IQ"/>
              </w:rPr>
              <w:t>PDU session s</w:t>
            </w:r>
            <w:r>
              <w:rPr>
                <w:rFonts w:cs="Arial"/>
                <w:szCs w:val="18"/>
              </w:rPr>
              <w:t>top Tim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CD20247" w14:textId="77777777" w:rsidR="003130A1" w:rsidRDefault="003130A1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PDU session stop 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FAE33A9" w14:textId="77777777" w:rsidR="003130A1" w:rsidRDefault="003130A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 xml:space="preserve"> /pduSessionInformation/stopTime</w:t>
            </w:r>
          </w:p>
        </w:tc>
      </w:tr>
      <w:tr w:rsidR="003130A1" w14:paraId="577373CF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BFAE8DD" w14:textId="77777777" w:rsidR="003130A1" w:rsidRDefault="003130A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Diagnostics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3C44705" w14:textId="77777777" w:rsidR="003130A1" w:rsidRDefault="003130A1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Diagno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BE55179" w14:textId="77777777" w:rsidR="003130A1" w:rsidRDefault="003130A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 xml:space="preserve"> /pduSessionInformation/diagnostics</w:t>
            </w:r>
          </w:p>
        </w:tc>
      </w:tr>
      <w:tr w:rsidR="003B2068" w14:paraId="40913D67" w14:textId="77777777" w:rsidTr="003130A1">
        <w:trPr>
          <w:gridAfter w:val="1"/>
          <w:wAfter w:w="33" w:type="dxa"/>
          <w:tblHeader/>
          <w:jc w:val="center"/>
          <w:ins w:id="51" w:author="Huawei" w:date="2020-08-05T13:58:00Z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C1BF71" w14:textId="2F27D3B0" w:rsidR="003B2068" w:rsidRDefault="000179B5">
            <w:pPr>
              <w:pStyle w:val="TAL"/>
              <w:ind w:firstLineChars="200" w:firstLine="360"/>
              <w:rPr>
                <w:ins w:id="52" w:author="Huawei" w:date="2020-08-05T13:58:00Z"/>
                <w:rFonts w:cs="Arial"/>
                <w:szCs w:val="18"/>
              </w:rPr>
            </w:pPr>
            <w:ins w:id="53" w:author="Huawei-08" w:date="2020-08-25T17:23:00Z">
              <w:r>
                <w:rPr>
                  <w:noProof/>
                  <w:lang w:eastAsia="zh-CN"/>
                </w:rPr>
                <w:t>E</w:t>
              </w:r>
              <w:r w:rsidRPr="003207EC">
                <w:rPr>
                  <w:noProof/>
                  <w:lang w:eastAsia="zh-CN"/>
                </w:rPr>
                <w:t>nhanced</w:t>
              </w:r>
            </w:ins>
            <w:ins w:id="54" w:author="Huawei" w:date="2020-08-05T13:59:00Z">
              <w:r w:rsidR="003B2068">
                <w:t xml:space="preserve"> </w:t>
              </w:r>
            </w:ins>
            <w:ins w:id="55" w:author="Huawei" w:date="2020-08-05T13:58:00Z">
              <w:r w:rsidR="003B2068" w:rsidRPr="00550F98">
                <w:t>Diagnostics</w:t>
              </w:r>
            </w:ins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DA0947" w14:textId="40DD810C" w:rsidR="003B2068" w:rsidRDefault="000179B5">
            <w:pPr>
              <w:pStyle w:val="TAL"/>
              <w:ind w:left="284"/>
              <w:rPr>
                <w:ins w:id="56" w:author="Huawei" w:date="2020-08-05T13:58:00Z"/>
                <w:lang w:bidi="ar-IQ"/>
              </w:rPr>
            </w:pPr>
            <w:ins w:id="57" w:author="Huawei-08" w:date="2020-08-25T17:24:00Z">
              <w:r>
                <w:rPr>
                  <w:noProof/>
                  <w:lang w:eastAsia="zh-CN"/>
                </w:rPr>
                <w:t>E</w:t>
              </w:r>
              <w:r w:rsidRPr="003207EC">
                <w:rPr>
                  <w:noProof/>
                  <w:lang w:eastAsia="zh-CN"/>
                </w:rPr>
                <w:t>nhanced</w:t>
              </w:r>
            </w:ins>
            <w:ins w:id="58" w:author="Huawei" w:date="2020-08-05T13:59:00Z">
              <w:r w:rsidR="003B2068">
                <w:t xml:space="preserve"> </w:t>
              </w:r>
              <w:r w:rsidR="003B2068" w:rsidRPr="00550F98">
                <w:t>Diagnostics</w:t>
              </w:r>
            </w:ins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8A2973F" w14:textId="14534FD5" w:rsidR="003B2068" w:rsidRDefault="003B2068" w:rsidP="003B2068">
            <w:pPr>
              <w:pStyle w:val="TAL"/>
              <w:rPr>
                <w:ins w:id="59" w:author="Huawei" w:date="2020-08-05T13:58:00Z"/>
                <w:rFonts w:eastAsia="等线"/>
              </w:rPr>
            </w:pPr>
            <w:ins w:id="60" w:author="Huawei" w:date="2020-08-05T13:59:00Z">
              <w:r>
                <w:rPr>
                  <w:rFonts w:eastAsia="等线"/>
                </w:rPr>
                <w:t>/</w:t>
              </w:r>
              <w:r>
                <w:rPr>
                  <w:noProof/>
                  <w:lang w:eastAsia="zh-CN"/>
                </w:rPr>
                <w:t>pDUSessionChargingInformation</w:t>
              </w:r>
              <w:r>
                <w:rPr>
                  <w:rFonts w:eastAsia="等线"/>
                </w:rPr>
                <w:t xml:space="preserve"> /pduSessionInformation/</w:t>
              </w:r>
            </w:ins>
            <w:ins w:id="61" w:author="Huawei-08" w:date="2020-08-25T17:24:00Z">
              <w:r w:rsidR="000179B5" w:rsidRPr="003207EC">
                <w:rPr>
                  <w:noProof/>
                  <w:lang w:eastAsia="zh-CN"/>
                </w:rPr>
                <w:t>enhanced</w:t>
              </w:r>
            </w:ins>
            <w:ins w:id="62" w:author="Huawei" w:date="2020-08-05T13:59:00Z">
              <w:r>
                <w:rPr>
                  <w:rFonts w:eastAsia="等线"/>
                </w:rPr>
                <w:t>Diagnostics</w:t>
              </w:r>
            </w:ins>
          </w:p>
        </w:tc>
      </w:tr>
      <w:tr w:rsidR="003130A1" w14:paraId="692B53E5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32EB8ED" w14:textId="77777777" w:rsidR="003130A1" w:rsidRDefault="003130A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3GPP PS Data Off Status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278FEB7" w14:textId="77777777" w:rsidR="003130A1" w:rsidRDefault="003130A1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3GPP PS Data Off Statu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6D0892C" w14:textId="77777777" w:rsidR="003130A1" w:rsidRDefault="003130A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 xml:space="preserve"> /pduSessionInformation/</w:t>
            </w:r>
            <w:r>
              <w:rPr>
                <w:lang w:eastAsia="zh-CN"/>
              </w:rPr>
              <w:t>3gppPSDataOffStatus</w:t>
            </w:r>
          </w:p>
        </w:tc>
      </w:tr>
      <w:tr w:rsidR="003130A1" w14:paraId="77516120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E3E5C25" w14:textId="77777777" w:rsidR="003130A1" w:rsidRDefault="003130A1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Session Stop Indicator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961DD1E" w14:textId="77777777" w:rsidR="003130A1" w:rsidRDefault="003130A1">
            <w:pPr>
              <w:pStyle w:val="TAL"/>
              <w:ind w:left="284"/>
              <w:rPr>
                <w:lang w:bidi="ar-IQ"/>
              </w:rPr>
            </w:pPr>
            <w:r>
              <w:rPr>
                <w:lang w:bidi="ar-IQ"/>
              </w:rPr>
              <w:t>Session Stop Indicato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A6CB465" w14:textId="77777777" w:rsidR="003130A1" w:rsidRDefault="003130A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noProof/>
                <w:lang w:eastAsia="zh-CN"/>
              </w:rPr>
              <w:t>pDUSessionChargingInformation</w:t>
            </w:r>
            <w:r>
              <w:rPr>
                <w:rFonts w:eastAsia="等线"/>
              </w:rPr>
              <w:t xml:space="preserve"> /pduSessionInformation/</w:t>
            </w:r>
            <w:r>
              <w:rPr>
                <w:lang w:bidi="ar-IQ"/>
              </w:rPr>
              <w:t>sessionStopIndicator</w:t>
            </w:r>
            <w:r>
              <w:rPr>
                <w:rFonts w:eastAsia="等线"/>
              </w:rPr>
              <w:t xml:space="preserve"> </w:t>
            </w:r>
          </w:p>
        </w:tc>
      </w:tr>
      <w:tr w:rsidR="003130A1" w14:paraId="6E2E6476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808120C" w14:textId="77777777" w:rsidR="003130A1" w:rsidRDefault="003130A1">
            <w:pPr>
              <w:pStyle w:val="TAL"/>
              <w:ind w:firstLineChars="100" w:firstLine="180"/>
              <w:rPr>
                <w:rFonts w:eastAsia="等线"/>
              </w:rPr>
            </w:pPr>
            <w:r>
              <w:rPr>
                <w:lang w:eastAsia="zh-CN" w:bidi="ar-IQ"/>
              </w:rPr>
              <w:t>Unit Count Inactivity Timer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8A90EEE" w14:textId="77777777" w:rsidR="003130A1" w:rsidRDefault="003130A1">
            <w:pPr>
              <w:pStyle w:val="TAL"/>
              <w:jc w:val="center"/>
              <w:rPr>
                <w:rFonts w:eastAsia="等线"/>
                <w:lang w:eastAsia="zh-CN"/>
              </w:rPr>
            </w:pPr>
            <w:r>
              <w:rPr>
                <w:rFonts w:eastAsia="等线"/>
                <w:lang w:eastAsia="zh-CN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8AE9F9F" w14:textId="77777777" w:rsidR="003130A1" w:rsidRDefault="003130A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pDUSessionChargingInformation</w:t>
            </w:r>
            <w:r>
              <w:rPr>
                <w:noProof/>
                <w:lang w:eastAsia="zh-CN"/>
              </w:rPr>
              <w:t>/unitCountInactivity</w:t>
            </w:r>
            <w:r>
              <w:rPr>
                <w:lang w:eastAsia="zh-CN"/>
              </w:rPr>
              <w:t>Timer</w:t>
            </w:r>
          </w:p>
        </w:tc>
      </w:tr>
      <w:tr w:rsidR="003130A1" w14:paraId="6203E8A5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4D0EA92" w14:textId="77777777" w:rsidR="003130A1" w:rsidRDefault="003130A1">
            <w:pPr>
              <w:pStyle w:val="TAL"/>
              <w:ind w:leftChars="100" w:left="200"/>
              <w:rPr>
                <w:lang w:eastAsia="zh-CN" w:bidi="ar-IQ"/>
              </w:rPr>
            </w:pPr>
            <w:r>
              <w:t>RAN Secondary RAT Usage Report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DC3A580" w14:textId="77777777" w:rsidR="003130A1" w:rsidRDefault="003130A1">
            <w:pPr>
              <w:pStyle w:val="TAL"/>
              <w:jc w:val="center"/>
              <w:rPr>
                <w:rFonts w:eastAsia="等线"/>
                <w:lang w:eastAsia="zh-CN"/>
              </w:rPr>
            </w:pPr>
            <w:r>
              <w:t>RAN Secondary RAT Usage Report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5B0FDC3" w14:textId="77777777" w:rsidR="003130A1" w:rsidRDefault="003130A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pDUSessionChargingInformation</w:t>
            </w:r>
            <w:r>
              <w:rPr>
                <w:noProof/>
                <w:lang w:eastAsia="zh-CN"/>
              </w:rPr>
              <w:t>/</w:t>
            </w:r>
            <w:r>
              <w:t>r</w:t>
            </w:r>
            <w:r>
              <w:rPr>
                <w:lang w:bidi="ar-IQ"/>
              </w:rPr>
              <w:t>ANSecondaryRATUsageReport</w:t>
            </w:r>
          </w:p>
        </w:tc>
      </w:tr>
      <w:tr w:rsidR="003130A1" w14:paraId="49021A2D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B00F4BB" w14:textId="77777777" w:rsidR="003130A1" w:rsidRDefault="003130A1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r>
              <w:rPr>
                <w:rFonts w:eastAsia="Times New Roman" w:cs="Arial"/>
                <w:szCs w:val="18"/>
              </w:rPr>
              <w:lastRenderedPageBreak/>
              <w:t>NG RAN Secondary RAT Typ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EB98E42" w14:textId="77777777" w:rsidR="003130A1" w:rsidRDefault="003130A1">
            <w:pPr>
              <w:pStyle w:val="TAL"/>
              <w:jc w:val="center"/>
              <w:rPr>
                <w:rFonts w:eastAsia="等线"/>
                <w:lang w:eastAsia="zh-CN"/>
              </w:rPr>
            </w:pPr>
            <w:r>
              <w:rPr>
                <w:lang w:eastAsia="zh-CN"/>
              </w:rPr>
              <w:t>NG RAN Secondary RAT Typ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F93827F" w14:textId="77777777" w:rsidR="003130A1" w:rsidRDefault="003130A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pDUSessionChargingInformation</w:t>
            </w:r>
            <w:r>
              <w:rPr>
                <w:noProof/>
                <w:lang w:eastAsia="zh-CN"/>
              </w:rPr>
              <w:t>/</w:t>
            </w:r>
            <w:r>
              <w:t>r</w:t>
            </w:r>
            <w:r>
              <w:rPr>
                <w:lang w:bidi="ar-IQ"/>
              </w:rPr>
              <w:t>ANSecondaryRATUsageReport/</w:t>
            </w:r>
            <w:r>
              <w:t>rANS</w:t>
            </w:r>
            <w:r>
              <w:rPr>
                <w:lang w:eastAsia="zh-CN"/>
              </w:rPr>
              <w:t>econdaryRATType</w:t>
            </w:r>
          </w:p>
        </w:tc>
      </w:tr>
      <w:tr w:rsidR="003130A1" w14:paraId="617D6AD0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0B31A98" w14:textId="77777777" w:rsidR="003130A1" w:rsidRDefault="003130A1">
            <w:pPr>
              <w:pStyle w:val="TAL"/>
              <w:ind w:leftChars="200" w:left="400"/>
              <w:rPr>
                <w:rFonts w:eastAsia="Times New Roman" w:cs="Arial"/>
                <w:szCs w:val="18"/>
              </w:rPr>
            </w:pPr>
            <w:r>
              <w:rPr>
                <w:rFonts w:eastAsia="Times New Roman" w:cs="Arial"/>
                <w:szCs w:val="18"/>
              </w:rPr>
              <w:t>Qos Flows Usage Reports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21028CA" w14:textId="77777777" w:rsidR="003130A1" w:rsidRDefault="003130A1">
            <w:pPr>
              <w:pStyle w:val="TAL"/>
              <w:ind w:left="284"/>
              <w:rPr>
                <w:rFonts w:eastAsia="宋体"/>
                <w:lang w:eastAsia="zh-CN"/>
              </w:rPr>
            </w:pPr>
            <w:r>
              <w:rPr>
                <w:lang w:eastAsia="zh-CN"/>
              </w:rPr>
              <w:t>Qos Flows Usage Report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0F992B1" w14:textId="77777777" w:rsidR="003130A1" w:rsidRDefault="003130A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pDUSessionChargingInformation</w:t>
            </w:r>
            <w:r>
              <w:rPr>
                <w:noProof/>
                <w:lang w:eastAsia="zh-CN"/>
              </w:rPr>
              <w:t>/</w:t>
            </w:r>
            <w:r>
              <w:t>r</w:t>
            </w:r>
            <w:r>
              <w:rPr>
                <w:lang w:bidi="ar-IQ"/>
              </w:rPr>
              <w:t>ANSecondaryRATUsageReport/</w:t>
            </w:r>
            <w:r>
              <w:t>qosFlowsUsageReports</w:t>
            </w:r>
          </w:p>
        </w:tc>
      </w:tr>
      <w:tr w:rsidR="003130A1" w14:paraId="1F940469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hideMark/>
          </w:tcPr>
          <w:p w14:paraId="23779797" w14:textId="77777777" w:rsidR="003130A1" w:rsidRDefault="003130A1">
            <w:pPr>
              <w:pStyle w:val="TAL"/>
              <w:rPr>
                <w:lang w:eastAsia="zh-CN" w:bidi="ar-IQ"/>
              </w:rPr>
            </w:pPr>
            <w:r>
              <w:rPr>
                <w:lang w:bidi="ar-IQ"/>
              </w:rPr>
              <w:t>Roaming QBC information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hideMark/>
          </w:tcPr>
          <w:p w14:paraId="3DFF3028" w14:textId="77777777" w:rsidR="003130A1" w:rsidRDefault="003130A1">
            <w:pPr>
              <w:pStyle w:val="TAL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Roaming QBC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hideMark/>
          </w:tcPr>
          <w:p w14:paraId="01E74022" w14:textId="77777777" w:rsidR="003130A1" w:rsidRDefault="003130A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</w:p>
        </w:tc>
      </w:tr>
      <w:tr w:rsidR="003130A1" w14:paraId="6BB1F5AD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C7A027F" w14:textId="77777777" w:rsidR="003130A1" w:rsidRDefault="003130A1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bidi="ar-IQ"/>
              </w:rPr>
              <w:t>Multiple QFI container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FBE7E28" w14:textId="77777777" w:rsidR="003130A1" w:rsidRDefault="003130A1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Multiple QFI contain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9FA8AF8" w14:textId="77777777" w:rsidR="003130A1" w:rsidRDefault="003130A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</w:p>
        </w:tc>
      </w:tr>
      <w:tr w:rsidR="003130A1" w14:paraId="07577A1F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52AE6C9" w14:textId="77777777" w:rsidR="003130A1" w:rsidRDefault="003130A1">
            <w:pPr>
              <w:pStyle w:val="TAL"/>
              <w:ind w:firstLineChars="178" w:firstLine="320"/>
              <w:rPr>
                <w:lang w:eastAsia="zh-CN" w:bidi="ar-IQ"/>
              </w:rPr>
            </w:pPr>
            <w:r>
              <w:rPr>
                <w:lang w:bidi="ar-IQ"/>
              </w:rPr>
              <w:t>Triggers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9E46716" w14:textId="77777777" w:rsidR="003130A1" w:rsidRDefault="003130A1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Trigger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A53AE6D" w14:textId="77777777" w:rsidR="003130A1" w:rsidRDefault="003130A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</w:t>
            </w:r>
            <w:r>
              <w:rPr>
                <w:rFonts w:cs="Arial"/>
                <w:szCs w:val="18"/>
              </w:rPr>
              <w:t>triggers</w:t>
            </w:r>
          </w:p>
        </w:tc>
      </w:tr>
      <w:tr w:rsidR="003130A1" w14:paraId="53E660FA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1F4A7AA" w14:textId="77777777" w:rsidR="003130A1" w:rsidRDefault="003130A1">
            <w:pPr>
              <w:pStyle w:val="TAL"/>
              <w:ind w:firstLineChars="178" w:firstLine="320"/>
              <w:rPr>
                <w:lang w:eastAsia="zh-CN" w:bidi="ar-IQ"/>
              </w:rPr>
            </w:pPr>
            <w:r>
              <w:rPr>
                <w:rFonts w:cs="Arial"/>
                <w:szCs w:val="18"/>
              </w:rPr>
              <w:t>Trigger Timestamp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1D10BA2" w14:textId="77777777" w:rsidR="003130A1" w:rsidRDefault="003130A1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>
              <w:rPr>
                <w:rFonts w:cs="Arial"/>
                <w:szCs w:val="18"/>
              </w:rPr>
              <w:t>Trigger Timestamp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BB82EC1" w14:textId="77777777" w:rsidR="003130A1" w:rsidRDefault="003130A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</w:t>
            </w:r>
            <w:r>
              <w:rPr>
                <w:rFonts w:cs="Arial"/>
                <w:szCs w:val="18"/>
              </w:rPr>
              <w:t>triggerTimestamp</w:t>
            </w:r>
          </w:p>
        </w:tc>
      </w:tr>
      <w:tr w:rsidR="003130A1" w14:paraId="61AFD010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8233FDF" w14:textId="77777777" w:rsidR="003130A1" w:rsidRDefault="003130A1">
            <w:pPr>
              <w:pStyle w:val="TAL"/>
              <w:ind w:firstLineChars="178" w:firstLine="320"/>
              <w:rPr>
                <w:lang w:eastAsia="zh-CN" w:bidi="ar-IQ"/>
              </w:rPr>
            </w:pPr>
            <w:r>
              <w:t>Tim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B561AD1" w14:textId="77777777" w:rsidR="003130A1" w:rsidRDefault="003130A1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>
              <w:t>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14F7E60" w14:textId="77777777" w:rsidR="003130A1" w:rsidRDefault="003130A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</w:t>
            </w:r>
            <w:r>
              <w:rPr>
                <w:lang w:val="en-US"/>
              </w:rPr>
              <w:t>time</w:t>
            </w:r>
          </w:p>
        </w:tc>
      </w:tr>
      <w:tr w:rsidR="003130A1" w14:paraId="73DABAED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0CDCF94" w14:textId="77777777" w:rsidR="003130A1" w:rsidRDefault="003130A1">
            <w:pPr>
              <w:pStyle w:val="TAL"/>
              <w:ind w:firstLineChars="178" w:firstLine="320"/>
              <w:rPr>
                <w:lang w:eastAsia="zh-CN" w:bidi="ar-IQ"/>
              </w:rPr>
            </w:pPr>
            <w:r>
              <w:t>Total Volum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2A136EE" w14:textId="77777777" w:rsidR="003130A1" w:rsidRDefault="003130A1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>
              <w:t>Total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DC54451" w14:textId="77777777" w:rsidR="003130A1" w:rsidRDefault="003130A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totalVolume</w:t>
            </w:r>
          </w:p>
        </w:tc>
      </w:tr>
      <w:tr w:rsidR="003130A1" w14:paraId="230453B5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9421EB2" w14:textId="77777777" w:rsidR="003130A1" w:rsidRDefault="003130A1">
            <w:pPr>
              <w:pStyle w:val="TAL"/>
              <w:ind w:firstLineChars="178" w:firstLine="320"/>
              <w:rPr>
                <w:lang w:eastAsia="zh-CN" w:bidi="ar-IQ"/>
              </w:rPr>
            </w:pPr>
            <w:r>
              <w:t>Uplink Volum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8A04B3C" w14:textId="77777777" w:rsidR="003130A1" w:rsidRDefault="003130A1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>
              <w:t>Uplink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8731BF4" w14:textId="77777777" w:rsidR="003130A1" w:rsidRDefault="003130A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uplinkVolume</w:t>
            </w:r>
          </w:p>
        </w:tc>
      </w:tr>
      <w:tr w:rsidR="003130A1" w14:paraId="6EB10C22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80C0817" w14:textId="77777777" w:rsidR="003130A1" w:rsidRDefault="003130A1">
            <w:pPr>
              <w:pStyle w:val="TAL"/>
              <w:ind w:firstLineChars="178" w:firstLine="320"/>
              <w:rPr>
                <w:lang w:eastAsia="zh-CN" w:bidi="ar-IQ"/>
              </w:rPr>
            </w:pPr>
            <w:r>
              <w:t>Downlink Volum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09F432F" w14:textId="77777777" w:rsidR="003130A1" w:rsidRDefault="003130A1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>
              <w:t>Downlink Volu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8E11A0B" w14:textId="77777777" w:rsidR="003130A1" w:rsidRDefault="003130A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downlinkVolume</w:t>
            </w:r>
          </w:p>
        </w:tc>
      </w:tr>
      <w:tr w:rsidR="003130A1" w14:paraId="668CCC0A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92B6E90" w14:textId="77777777" w:rsidR="003130A1" w:rsidRDefault="003130A1">
            <w:pPr>
              <w:pStyle w:val="TAL"/>
              <w:ind w:firstLineChars="178" w:firstLine="320"/>
              <w:rPr>
                <w:lang w:eastAsia="zh-CN" w:bidi="ar-IQ"/>
              </w:rPr>
            </w:pPr>
            <w:r>
              <w:rPr>
                <w:lang w:bidi="ar-IQ"/>
              </w:rPr>
              <w:t>Local Sequence Number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23D47AE" w14:textId="77777777" w:rsidR="003130A1" w:rsidRDefault="003130A1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Local Sequence Number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3F3AEFB" w14:textId="77777777" w:rsidR="003130A1" w:rsidRDefault="003130A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</w:t>
            </w:r>
            <w:r>
              <w:rPr>
                <w:lang w:eastAsia="zh-CN" w:bidi="ar-IQ"/>
              </w:rPr>
              <w:t>l</w:t>
            </w:r>
            <w:r>
              <w:rPr>
                <w:lang w:bidi="ar-IQ"/>
              </w:rPr>
              <w:t>ocalSequenceNumber</w:t>
            </w:r>
          </w:p>
        </w:tc>
      </w:tr>
      <w:tr w:rsidR="003130A1" w14:paraId="61F39590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27C9B63" w14:textId="77777777" w:rsidR="003130A1" w:rsidRDefault="003130A1">
            <w:pPr>
              <w:pStyle w:val="TAL"/>
              <w:ind w:firstLineChars="100" w:firstLine="180"/>
              <w:rPr>
                <w:lang w:bidi="ar-IQ"/>
              </w:rPr>
            </w:pPr>
            <w:r>
              <w:rPr>
                <w:lang w:bidi="ar-IQ"/>
              </w:rPr>
              <w:t>QFI Container information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161F331" w14:textId="77777777" w:rsidR="003130A1" w:rsidRDefault="003130A1">
            <w:pPr>
              <w:pStyle w:val="TAL"/>
              <w:ind w:firstLineChars="100" w:firstLine="180"/>
              <w:rPr>
                <w:lang w:bidi="ar-IQ"/>
              </w:rPr>
            </w:pPr>
            <w:r>
              <w:rPr>
                <w:lang w:bidi="ar-IQ"/>
              </w:rPr>
              <w:t>QFI Container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5BB6A8D" w14:textId="77777777" w:rsidR="003130A1" w:rsidRDefault="003130A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</w:p>
        </w:tc>
      </w:tr>
      <w:tr w:rsidR="003130A1" w14:paraId="30E1F280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8BD9632" w14:textId="77777777" w:rsidR="003130A1" w:rsidRDefault="003130A1">
            <w:pPr>
              <w:pStyle w:val="TAL"/>
              <w:ind w:firstLineChars="336" w:firstLine="605"/>
            </w:pPr>
            <w:r>
              <w:rPr>
                <w:lang w:bidi="ar-IQ"/>
              </w:rPr>
              <w:t>QoS Flow Id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C37D0AE" w14:textId="77777777" w:rsidR="003130A1" w:rsidRDefault="003130A1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QoS Flow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44D9F39" w14:textId="77777777" w:rsidR="003130A1" w:rsidRDefault="003130A1">
            <w:pPr>
              <w:pStyle w:val="TAL"/>
              <w:rPr>
                <w:rFonts w:eastAsia="等线"/>
                <w:lang w:eastAsia="zh-CN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 qFIContainerInformation</w:t>
            </w:r>
            <w:r>
              <w:rPr>
                <w:lang w:eastAsia="zh-CN"/>
              </w:rPr>
              <w:t>/qFI</w:t>
            </w:r>
          </w:p>
        </w:tc>
      </w:tr>
      <w:tr w:rsidR="003130A1" w14:paraId="098C4AC0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720D318" w14:textId="77777777" w:rsidR="003130A1" w:rsidRDefault="003130A1">
            <w:pPr>
              <w:pStyle w:val="TAL"/>
              <w:ind w:firstLineChars="336" w:firstLine="605"/>
            </w:pPr>
            <w:r>
              <w:rPr>
                <w:lang w:bidi="ar-IQ"/>
              </w:rPr>
              <w:t>Time of First Usag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14F1B34" w14:textId="77777777" w:rsidR="003130A1" w:rsidRDefault="003130A1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Time of Firs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2D391C8" w14:textId="77777777" w:rsidR="003130A1" w:rsidRDefault="003130A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rPr>
                <w:lang w:eastAsia="zh-CN" w:bidi="ar-IQ"/>
              </w:rPr>
              <w:t xml:space="preserve"> t</w:t>
            </w:r>
            <w:r>
              <w:rPr>
                <w:lang w:bidi="ar-IQ"/>
              </w:rPr>
              <w:t>imeofFirstUsage</w:t>
            </w:r>
          </w:p>
        </w:tc>
      </w:tr>
      <w:tr w:rsidR="003130A1" w14:paraId="010B55DC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61C57DB" w14:textId="77777777" w:rsidR="003130A1" w:rsidRDefault="003130A1">
            <w:pPr>
              <w:pStyle w:val="TAL"/>
              <w:ind w:firstLineChars="336" w:firstLine="605"/>
            </w:pPr>
            <w:r>
              <w:rPr>
                <w:lang w:bidi="ar-IQ"/>
              </w:rPr>
              <w:t>Time of Last Usag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8634E8E" w14:textId="77777777" w:rsidR="003130A1" w:rsidRDefault="003130A1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Time of Last Usag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4C97E9E" w14:textId="77777777" w:rsidR="003130A1" w:rsidRDefault="003130A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rPr>
                <w:lang w:eastAsia="zh-CN" w:bidi="ar-IQ"/>
              </w:rPr>
              <w:t>t</w:t>
            </w:r>
            <w:r>
              <w:rPr>
                <w:lang w:bidi="ar-IQ"/>
              </w:rPr>
              <w:t>imeofLast</w:t>
            </w:r>
            <w:r>
              <w:rPr>
                <w:lang w:eastAsia="zh-CN" w:bidi="ar-IQ"/>
              </w:rPr>
              <w:t>U</w:t>
            </w:r>
            <w:r>
              <w:rPr>
                <w:lang w:bidi="ar-IQ"/>
              </w:rPr>
              <w:t>sage</w:t>
            </w:r>
          </w:p>
        </w:tc>
      </w:tr>
      <w:tr w:rsidR="003130A1" w14:paraId="00BBE420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AE97FF6" w14:textId="77777777" w:rsidR="003130A1" w:rsidRDefault="003130A1">
            <w:pPr>
              <w:pStyle w:val="TAL"/>
              <w:ind w:firstLineChars="336" w:firstLine="605"/>
            </w:pPr>
            <w:r>
              <w:rPr>
                <w:lang w:bidi="ar-IQ"/>
              </w:rPr>
              <w:t>QoS Information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ADECC32" w14:textId="77777777" w:rsidR="003130A1" w:rsidRDefault="003130A1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QoS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04C789D" w14:textId="77777777" w:rsidR="003130A1" w:rsidRDefault="003130A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rPr>
                <w:lang w:bidi="ar-IQ"/>
              </w:rPr>
              <w:t>qoSInformation</w:t>
            </w:r>
          </w:p>
        </w:tc>
      </w:tr>
      <w:tr w:rsidR="003130A1" w14:paraId="3C9B6093" w14:textId="77777777" w:rsidTr="003130A1">
        <w:trPr>
          <w:gridBefore w:val="1"/>
          <w:wBefore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32B3EDF" w14:textId="77777777" w:rsidR="003130A1" w:rsidRDefault="003130A1">
            <w:pPr>
              <w:pStyle w:val="TAL"/>
              <w:ind w:firstLineChars="336" w:firstLine="605"/>
              <w:rPr>
                <w:lang w:bidi="ar-IQ"/>
              </w:rPr>
            </w:pPr>
            <w:r>
              <w:rPr>
                <w:noProof/>
              </w:rPr>
              <w:t>QoS Characteristics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D17C109" w14:textId="77777777" w:rsidR="003130A1" w:rsidRDefault="003130A1">
            <w:pPr>
              <w:pStyle w:val="TAL"/>
              <w:ind w:firstLineChars="303" w:firstLine="545"/>
              <w:rPr>
                <w:lang w:bidi="ar-IQ"/>
              </w:rPr>
            </w:pPr>
            <w:r>
              <w:rPr>
                <w:noProof/>
              </w:rPr>
              <w:t>QoS Characteristic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3555B46" w14:textId="77777777" w:rsidR="003130A1" w:rsidRDefault="003130A1">
            <w:pPr>
              <w:pStyle w:val="TAL"/>
              <w:rPr>
                <w:rFonts w:eastAsia="等线"/>
              </w:rPr>
            </w:pPr>
            <w:r>
              <w:rPr>
                <w:rFonts w:eastAsia="等线"/>
                <w:lang w:eastAsia="zh-CN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/</w:t>
            </w:r>
            <w:r>
              <w:rPr>
                <w:lang w:eastAsia="zh-CN"/>
              </w:rPr>
              <w:t>multipleQFIcontainer</w:t>
            </w:r>
            <w:r>
              <w:t>/ qFIContainerInformation</w:t>
            </w:r>
            <w:r>
              <w:rPr>
                <w:lang w:eastAsia="zh-CN"/>
              </w:rPr>
              <w:t>/</w:t>
            </w:r>
            <w:r>
              <w:rPr>
                <w:noProof/>
              </w:rPr>
              <w:t>qoSCharacteristics</w:t>
            </w:r>
          </w:p>
        </w:tc>
      </w:tr>
      <w:tr w:rsidR="003130A1" w14:paraId="0CB89FFD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FD4C091" w14:textId="77777777" w:rsidR="003130A1" w:rsidRDefault="003130A1">
            <w:pPr>
              <w:pStyle w:val="TAL"/>
              <w:ind w:firstLineChars="336" w:firstLine="605"/>
              <w:rPr>
                <w:rFonts w:eastAsia="宋体"/>
              </w:rPr>
            </w:pPr>
            <w:r>
              <w:rPr>
                <w:lang w:bidi="ar-IQ"/>
              </w:rPr>
              <w:t>User Location Information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FEC5A5D" w14:textId="77777777" w:rsidR="003130A1" w:rsidRDefault="003130A1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9535389" w14:textId="77777777" w:rsidR="003130A1" w:rsidRDefault="003130A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rPr>
                <w:lang w:eastAsia="zh-CN" w:bidi="ar-IQ"/>
              </w:rPr>
              <w:t xml:space="preserve"> u</w:t>
            </w:r>
            <w:r>
              <w:rPr>
                <w:lang w:bidi="ar-IQ"/>
              </w:rPr>
              <w:t>serLocationInformation</w:t>
            </w:r>
          </w:p>
        </w:tc>
      </w:tr>
      <w:tr w:rsidR="003130A1" w14:paraId="5AC56576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1DE7212" w14:textId="77777777" w:rsidR="003130A1" w:rsidRDefault="003130A1">
            <w:pPr>
              <w:pStyle w:val="TAL"/>
              <w:ind w:firstLineChars="336" w:firstLine="605"/>
            </w:pPr>
            <w:r>
              <w:rPr>
                <w:lang w:bidi="ar-IQ"/>
              </w:rPr>
              <w:t>UE Time Zon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DCAE91D" w14:textId="77777777" w:rsidR="003130A1" w:rsidRDefault="003130A1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UE Time Zon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C5DEFCE" w14:textId="77777777" w:rsidR="003130A1" w:rsidRDefault="003130A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uetimeZone</w:t>
            </w:r>
          </w:p>
        </w:tc>
      </w:tr>
      <w:tr w:rsidR="003130A1" w14:paraId="0680E3C1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1D23F79" w14:textId="77777777" w:rsidR="003130A1" w:rsidRDefault="003130A1">
            <w:pPr>
              <w:pStyle w:val="TAL"/>
              <w:ind w:left="568"/>
              <w:rPr>
                <w:lang w:eastAsia="zh-CN"/>
              </w:rPr>
            </w:pPr>
            <w:r>
              <w:rPr>
                <w:lang w:eastAsia="zh-CN"/>
              </w:rPr>
              <w:t>Presence Reporting Area Information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9D9FC77" w14:textId="77777777" w:rsidR="003130A1" w:rsidRDefault="003130A1">
            <w:pPr>
              <w:pStyle w:val="TAL"/>
              <w:ind w:left="568"/>
              <w:rPr>
                <w:rFonts w:eastAsia="等线"/>
                <w:lang w:eastAsia="zh-CN"/>
              </w:rPr>
            </w:pPr>
            <w:r>
              <w:t xml:space="preserve">Presence Reporting Area </w:t>
            </w:r>
            <w:r>
              <w:rPr>
                <w:lang w:eastAsia="zh-CN"/>
              </w:rPr>
              <w:t>Information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AB75692" w14:textId="77777777" w:rsidR="003130A1" w:rsidRDefault="003130A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t>presenceReportingArea</w:t>
            </w:r>
            <w:r>
              <w:rPr>
                <w:szCs w:val="18"/>
              </w:rPr>
              <w:t>Information</w:t>
            </w:r>
          </w:p>
        </w:tc>
      </w:tr>
      <w:tr w:rsidR="003130A1" w14:paraId="2B34C756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9AE05E2" w14:textId="77777777" w:rsidR="003130A1" w:rsidRDefault="003130A1">
            <w:pPr>
              <w:pStyle w:val="TAL"/>
              <w:ind w:firstLineChars="336" w:firstLine="605"/>
            </w:pPr>
            <w:r>
              <w:rPr>
                <w:lang w:eastAsia="zh-CN" w:bidi="ar-IQ"/>
              </w:rPr>
              <w:t>RAT Typ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4246D5E" w14:textId="77777777" w:rsidR="003130A1" w:rsidRDefault="003130A1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48486D1" w14:textId="77777777" w:rsidR="003130A1" w:rsidRDefault="003130A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rPr>
                <w:lang w:eastAsia="zh-CN" w:bidi="ar-IQ"/>
              </w:rPr>
              <w:t>rATType</w:t>
            </w:r>
          </w:p>
        </w:tc>
      </w:tr>
      <w:tr w:rsidR="003130A1" w14:paraId="4608FEF1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2CFE5B1" w14:textId="77777777" w:rsidR="003130A1" w:rsidRDefault="003130A1">
            <w:pPr>
              <w:pStyle w:val="TAL"/>
              <w:ind w:firstLineChars="336" w:firstLine="605"/>
            </w:pPr>
            <w:r>
              <w:rPr>
                <w:lang w:bidi="ar-IQ"/>
              </w:rPr>
              <w:t>Report Tim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CAB7AAA" w14:textId="77777777" w:rsidR="003130A1" w:rsidRDefault="003130A1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Report Tim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98D8A8B" w14:textId="77777777" w:rsidR="003130A1" w:rsidRDefault="003130A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 qFIContainerInformation</w:t>
            </w:r>
            <w:r>
              <w:rPr>
                <w:lang w:eastAsia="zh-CN"/>
              </w:rPr>
              <w:t>/reportTime</w:t>
            </w:r>
          </w:p>
        </w:tc>
      </w:tr>
      <w:tr w:rsidR="003130A1" w14:paraId="3D3096A1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229348C" w14:textId="77777777" w:rsidR="003130A1" w:rsidRDefault="003130A1">
            <w:pPr>
              <w:pStyle w:val="TAL"/>
              <w:ind w:left="568"/>
              <w:rPr>
                <w:lang w:eastAsia="zh-CN"/>
              </w:rPr>
            </w:pPr>
            <w:r>
              <w:rPr>
                <w:lang w:eastAsia="zh-CN"/>
              </w:rPr>
              <w:t xml:space="preserve">Serving Network Function </w:t>
            </w:r>
            <w:r>
              <w:rPr>
                <w:rFonts w:eastAsia="Times New Roman"/>
                <w:lang w:bidi="ar-IQ"/>
              </w:rPr>
              <w:t>ID</w:t>
            </w:r>
            <w:r>
              <w:rPr>
                <w:lang w:eastAsia="zh-CN"/>
              </w:rPr>
              <w:t xml:space="preserve"> 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1D1C642" w14:textId="77777777" w:rsidR="003130A1" w:rsidRDefault="003130A1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 xml:space="preserve">Serving Network Function ID 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7AFC54B" w14:textId="77777777" w:rsidR="003130A1" w:rsidRDefault="003130A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</w:t>
            </w:r>
            <w:r>
              <w:rPr>
                <w:lang w:eastAsia="zh-CN" w:bidi="ar-IQ"/>
              </w:rPr>
              <w:t xml:space="preserve"> s</w:t>
            </w:r>
            <w:r>
              <w:rPr>
                <w:lang w:bidi="ar-IQ"/>
              </w:rPr>
              <w:t>erving</w:t>
            </w:r>
            <w:r>
              <w:rPr>
                <w:lang w:eastAsia="zh-CN" w:bidi="ar-IQ"/>
              </w:rPr>
              <w:t>N</w:t>
            </w:r>
            <w:r>
              <w:rPr>
                <w:lang w:bidi="ar-IQ"/>
              </w:rPr>
              <w:t>etworkFunctionID</w:t>
            </w:r>
          </w:p>
        </w:tc>
      </w:tr>
      <w:tr w:rsidR="003130A1" w14:paraId="3E0A5DAF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C0F63CD" w14:textId="77777777" w:rsidR="003130A1" w:rsidRDefault="003130A1">
            <w:pPr>
              <w:pStyle w:val="TAL"/>
              <w:ind w:firstLineChars="336" w:firstLine="605"/>
            </w:pPr>
            <w:r>
              <w:rPr>
                <w:lang w:eastAsia="zh-CN"/>
              </w:rPr>
              <w:t>3GPP PS Data Off Status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574639F" w14:textId="77777777" w:rsidR="003130A1" w:rsidRDefault="003130A1">
            <w:pPr>
              <w:pStyle w:val="TAL"/>
              <w:ind w:firstLineChars="303" w:firstLine="545"/>
              <w:rPr>
                <w:rFonts w:eastAsia="等线"/>
                <w:lang w:eastAsia="zh-CN"/>
              </w:rPr>
            </w:pPr>
            <w:r>
              <w:rPr>
                <w:lang w:eastAsia="zh-CN"/>
              </w:rPr>
              <w:t>3GPP PS Data Off Status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D1EB4CA" w14:textId="77777777" w:rsidR="003130A1" w:rsidRDefault="003130A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</w:t>
            </w:r>
            <w:r>
              <w:rPr>
                <w:lang w:eastAsia="zh-CN"/>
              </w:rPr>
              <w:t>/multipleQFIcontainer</w:t>
            </w:r>
            <w:r>
              <w:t>/qFIContainerInformation</w:t>
            </w:r>
            <w:r>
              <w:rPr>
                <w:lang w:eastAsia="zh-CN"/>
              </w:rPr>
              <w:t>/3gppPSDataOffStatus</w:t>
            </w:r>
          </w:p>
        </w:tc>
      </w:tr>
      <w:tr w:rsidR="003130A1" w14:paraId="648FE35D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EB8D42C" w14:textId="77777777" w:rsidR="003130A1" w:rsidRDefault="003130A1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rPr>
                <w:lang w:bidi="ar-IQ"/>
              </w:rPr>
              <w:t>UPF ID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3B06E69" w14:textId="77777777" w:rsidR="003130A1" w:rsidRDefault="003130A1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>
              <w:rPr>
                <w:lang w:bidi="ar-IQ"/>
              </w:rPr>
              <w:t>UPF I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2885E21" w14:textId="77777777" w:rsidR="003130A1" w:rsidRDefault="003130A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/uPFID</w:t>
            </w:r>
          </w:p>
        </w:tc>
      </w:tr>
      <w:tr w:rsidR="003130A1" w14:paraId="2962AAA3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F125CA5" w14:textId="77777777" w:rsidR="003130A1" w:rsidRDefault="003130A1">
            <w:pPr>
              <w:pStyle w:val="TAL"/>
              <w:ind w:firstLineChars="100" w:firstLine="180"/>
              <w:rPr>
                <w:lang w:eastAsia="zh-CN" w:bidi="ar-IQ"/>
              </w:rPr>
            </w:pPr>
            <w:r>
              <w:t>Roaming Charging Profile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E791B6D" w14:textId="77777777" w:rsidR="003130A1" w:rsidRDefault="003130A1">
            <w:pPr>
              <w:pStyle w:val="TAL"/>
              <w:ind w:firstLineChars="67" w:firstLine="121"/>
              <w:rPr>
                <w:rFonts w:eastAsia="等线"/>
                <w:lang w:eastAsia="zh-CN"/>
              </w:rPr>
            </w:pPr>
            <w:r>
              <w:t>Roaming Charging Profile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71E1D9C" w14:textId="77777777" w:rsidR="003130A1" w:rsidRDefault="003130A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/roamingChargingProfile</w:t>
            </w:r>
          </w:p>
        </w:tc>
      </w:tr>
      <w:tr w:rsidR="003130A1" w14:paraId="07E85325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938F533" w14:textId="77777777" w:rsidR="003130A1" w:rsidRDefault="003130A1">
            <w:pPr>
              <w:pStyle w:val="TAL"/>
              <w:ind w:firstLineChars="178" w:firstLine="320"/>
              <w:rPr>
                <w:lang w:eastAsia="zh-CN" w:bidi="ar-IQ"/>
              </w:rPr>
            </w:pPr>
            <w:r>
              <w:rPr>
                <w:szCs w:val="18"/>
              </w:rPr>
              <w:t xml:space="preserve">Trigger 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9237208" w14:textId="77777777" w:rsidR="003130A1" w:rsidRDefault="003130A1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>
              <w:rPr>
                <w:szCs w:val="18"/>
              </w:rPr>
              <w:t xml:space="preserve">Trigger 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FDA61D7" w14:textId="77777777" w:rsidR="003130A1" w:rsidRDefault="003130A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roamingChargingProfile/trigger</w:t>
            </w:r>
          </w:p>
        </w:tc>
      </w:tr>
      <w:tr w:rsidR="003130A1" w14:paraId="07321CCE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6CA6457" w14:textId="77777777" w:rsidR="003130A1" w:rsidRDefault="003130A1">
            <w:pPr>
              <w:pStyle w:val="TAL"/>
              <w:ind w:firstLineChars="178" w:firstLine="320"/>
              <w:rPr>
                <w:lang w:eastAsia="zh-CN" w:bidi="ar-IQ"/>
              </w:rPr>
            </w:pPr>
            <w:r>
              <w:rPr>
                <w:szCs w:val="18"/>
              </w:rPr>
              <w:t>Partial record method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D785CC2" w14:textId="77777777" w:rsidR="003130A1" w:rsidRDefault="003130A1">
            <w:pPr>
              <w:pStyle w:val="TAL"/>
              <w:ind w:firstLineChars="146" w:firstLine="263"/>
              <w:rPr>
                <w:rFonts w:eastAsia="等线"/>
                <w:lang w:eastAsia="zh-CN"/>
              </w:rPr>
            </w:pPr>
            <w:r>
              <w:rPr>
                <w:szCs w:val="18"/>
              </w:rPr>
              <w:t>Partial record method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D8B61C2" w14:textId="77777777" w:rsidR="003130A1" w:rsidRDefault="003130A1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/</w:t>
            </w:r>
            <w:r>
              <w:rPr>
                <w:lang w:bidi="ar-IQ"/>
              </w:rPr>
              <w:t>roamingQBC</w:t>
            </w:r>
            <w:r>
              <w:t>Information/roamingChargingProfile/</w:t>
            </w:r>
            <w:r>
              <w:rPr>
                <w:lang w:eastAsia="zh-CN" w:bidi="ar-IQ"/>
              </w:rPr>
              <w:t>partialRecordMethod</w:t>
            </w:r>
          </w:p>
        </w:tc>
      </w:tr>
      <w:tr w:rsidR="003130A1" w14:paraId="469B2248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887CFB2" w14:textId="77777777" w:rsidR="003130A1" w:rsidRDefault="003130A1">
            <w:pPr>
              <w:pStyle w:val="TAC"/>
              <w:jc w:val="left"/>
            </w:pP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D37B6BA" w14:textId="77777777" w:rsidR="003130A1" w:rsidRDefault="003130A1">
            <w:pPr>
              <w:pStyle w:val="TAC"/>
              <w:jc w:val="left"/>
            </w:pP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D6A0052" w14:textId="77777777" w:rsidR="003130A1" w:rsidRDefault="003130A1">
            <w:pPr>
              <w:pStyle w:val="TAC"/>
              <w:jc w:val="left"/>
              <w:rPr>
                <w:b/>
              </w:rPr>
            </w:pPr>
            <w:r>
              <w:rPr>
                <w:b/>
              </w:rPr>
              <w:t>ChargingDataResponse</w:t>
            </w:r>
          </w:p>
        </w:tc>
      </w:tr>
      <w:tr w:rsidR="003130A1" w14:paraId="15A30780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87EEB7D" w14:textId="77777777" w:rsidR="003130A1" w:rsidRDefault="003130A1">
            <w:pPr>
              <w:pStyle w:val="TAL"/>
              <w:rPr>
                <w:rFonts w:eastAsia="Times New Roman"/>
              </w:rPr>
            </w:pPr>
            <w:r>
              <w:rPr>
                <w:rFonts w:eastAsia="Times New Roman"/>
              </w:rPr>
              <w:t>Multiple Unit information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81CF140" w14:textId="77777777" w:rsidR="003130A1" w:rsidRDefault="003130A1">
            <w:pPr>
              <w:pStyle w:val="TAL"/>
              <w:ind w:firstLineChars="67" w:firstLine="121"/>
              <w:rPr>
                <w:rFonts w:eastAsia="宋体"/>
                <w:szCs w:val="18"/>
              </w:rPr>
            </w:pPr>
            <w:r>
              <w:rPr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9601219" w14:textId="77777777" w:rsidR="003130A1" w:rsidRDefault="003130A1">
            <w:pPr>
              <w:pStyle w:val="TAL"/>
              <w:rPr>
                <w:rFonts w:eastAsia="等线"/>
              </w:rPr>
            </w:pPr>
            <w:r>
              <w:rPr>
                <w:lang w:eastAsia="zh-CN"/>
              </w:rPr>
              <w:t>/multipleUnitInformation</w:t>
            </w:r>
          </w:p>
        </w:tc>
      </w:tr>
      <w:tr w:rsidR="003130A1" w14:paraId="671CDC51" w14:textId="77777777" w:rsidTr="003130A1">
        <w:trPr>
          <w:gridAfter w:val="1"/>
          <w:wAfter w:w="33" w:type="dxa"/>
          <w:tblHeader/>
          <w:jc w:val="center"/>
        </w:trPr>
        <w:tc>
          <w:tcPr>
            <w:tcW w:w="28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A6378BE" w14:textId="77777777" w:rsidR="003130A1" w:rsidRDefault="003130A1">
            <w:pPr>
              <w:pStyle w:val="TAL"/>
              <w:ind w:firstLineChars="178" w:firstLine="320"/>
              <w:rPr>
                <w:szCs w:val="18"/>
              </w:rPr>
            </w:pPr>
            <w:r>
              <w:rPr>
                <w:lang w:eastAsia="zh-CN" w:bidi="ar-IQ"/>
              </w:rPr>
              <w:t>UPF ID</w:t>
            </w:r>
          </w:p>
        </w:tc>
        <w:tc>
          <w:tcPr>
            <w:tcW w:w="3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51BD030" w14:textId="77777777" w:rsidR="003130A1" w:rsidRDefault="003130A1">
            <w:pPr>
              <w:pStyle w:val="TAL"/>
              <w:ind w:firstLineChars="67" w:firstLine="121"/>
              <w:rPr>
                <w:szCs w:val="18"/>
              </w:rPr>
            </w:pPr>
            <w:r>
              <w:rPr>
                <w:lang w:val="fr-FR" w:eastAsia="zh-CN" w:bidi="ar-IQ"/>
              </w:rPr>
              <w:t>-</w:t>
            </w:r>
          </w:p>
        </w:tc>
        <w:tc>
          <w:tcPr>
            <w:tcW w:w="3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570E9FFF" w14:textId="77777777" w:rsidR="003130A1" w:rsidRDefault="003130A1">
            <w:pPr>
              <w:pStyle w:val="TAL"/>
              <w:rPr>
                <w:rFonts w:eastAsia="等线"/>
              </w:rPr>
            </w:pPr>
            <w:r>
              <w:rPr>
                <w:rFonts w:eastAsia="等线"/>
                <w:lang w:eastAsia="zh-CN"/>
              </w:rPr>
              <w:t>/</w:t>
            </w:r>
            <w:r>
              <w:rPr>
                <w:lang w:eastAsia="zh-CN"/>
              </w:rPr>
              <w:t>multipleUnitInformation/uPFID</w:t>
            </w:r>
          </w:p>
        </w:tc>
      </w:tr>
    </w:tbl>
    <w:p w14:paraId="593CF1BB" w14:textId="77777777" w:rsidR="003130A1" w:rsidRDefault="003130A1" w:rsidP="003130A1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130A1" w:rsidRPr="007215AA" w14:paraId="2FEDAC02" w14:textId="77777777" w:rsidTr="00F10049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9BF6E0D" w14:textId="77777777" w:rsidR="003130A1" w:rsidRPr="007215AA" w:rsidRDefault="003130A1" w:rsidP="00F1004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63" w:name="_Toc44671231"/>
            <w:bookmarkStart w:id="64" w:name="_Toc28709611"/>
            <w:bookmarkStart w:id="65" w:name="_Toc27749684"/>
            <w:bookmarkStart w:id="66" w:name="_Toc20227437"/>
            <w:bookmarkStart w:id="67" w:name="_Hlk20387219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EAA936F" w14:textId="77777777" w:rsidR="003130A1" w:rsidRDefault="003130A1" w:rsidP="003130A1">
      <w:pPr>
        <w:pStyle w:val="2"/>
        <w:rPr>
          <w:noProof/>
        </w:rPr>
      </w:pPr>
      <w:r>
        <w:lastRenderedPageBreak/>
        <w:t>A.2</w:t>
      </w:r>
      <w:r>
        <w:tab/>
        <w:t>Nchf_ConvergedCharging</w:t>
      </w:r>
      <w:r>
        <w:rPr>
          <w:noProof/>
        </w:rPr>
        <w:t xml:space="preserve"> API</w:t>
      </w:r>
      <w:bookmarkEnd w:id="63"/>
      <w:bookmarkEnd w:id="64"/>
      <w:bookmarkEnd w:id="65"/>
      <w:bookmarkEnd w:id="66"/>
    </w:p>
    <w:p w14:paraId="30E6F034" w14:textId="77777777" w:rsidR="003130A1" w:rsidRDefault="003130A1" w:rsidP="003130A1">
      <w:pPr>
        <w:pStyle w:val="PL"/>
      </w:pPr>
      <w:r>
        <w:t>openapi: 3.0.0</w:t>
      </w:r>
    </w:p>
    <w:p w14:paraId="2699BD6E" w14:textId="77777777" w:rsidR="003130A1" w:rsidRDefault="003130A1" w:rsidP="003130A1">
      <w:pPr>
        <w:pStyle w:val="PL"/>
      </w:pPr>
      <w:r>
        <w:t>info:</w:t>
      </w:r>
    </w:p>
    <w:p w14:paraId="7304E3D3" w14:textId="77777777" w:rsidR="003130A1" w:rsidRDefault="003130A1" w:rsidP="003130A1">
      <w:pPr>
        <w:pStyle w:val="PL"/>
      </w:pPr>
      <w:r>
        <w:t xml:space="preserve">  title: Nchf_ConvergedCharging</w:t>
      </w:r>
    </w:p>
    <w:p w14:paraId="1DA4FEB4" w14:textId="77777777" w:rsidR="003130A1" w:rsidRDefault="003130A1" w:rsidP="003130A1">
      <w:pPr>
        <w:pStyle w:val="PL"/>
      </w:pPr>
      <w:r>
        <w:t xml:space="preserve">  version: 3.0.0.alpha-4</w:t>
      </w:r>
    </w:p>
    <w:p w14:paraId="5DCC0C57" w14:textId="77777777" w:rsidR="003130A1" w:rsidRDefault="003130A1" w:rsidP="003130A1">
      <w:pPr>
        <w:pStyle w:val="PL"/>
      </w:pPr>
      <w:r>
        <w:t xml:space="preserve">  description: |</w:t>
      </w:r>
    </w:p>
    <w:p w14:paraId="78025459" w14:textId="77777777" w:rsidR="003130A1" w:rsidRDefault="003130A1" w:rsidP="003130A1">
      <w:pPr>
        <w:pStyle w:val="PL"/>
      </w:pPr>
      <w:r>
        <w:t xml:space="preserve">    ConvergedCharging Service    © 2019, 3GPP Organizational Partners (ARIB, ATIS, CCSA, ETSI, TSDSI, TTA, TTC).</w:t>
      </w:r>
    </w:p>
    <w:p w14:paraId="0C6AC602" w14:textId="77777777" w:rsidR="003130A1" w:rsidRDefault="003130A1" w:rsidP="003130A1">
      <w:pPr>
        <w:pStyle w:val="PL"/>
      </w:pPr>
      <w:r>
        <w:t xml:space="preserve">    All rights reserved.</w:t>
      </w:r>
    </w:p>
    <w:p w14:paraId="773AEEF3" w14:textId="77777777" w:rsidR="003130A1" w:rsidRDefault="003130A1" w:rsidP="003130A1">
      <w:pPr>
        <w:pStyle w:val="PL"/>
      </w:pPr>
      <w:r>
        <w:t>externalDocs:</w:t>
      </w:r>
    </w:p>
    <w:p w14:paraId="2AEDD145" w14:textId="77777777" w:rsidR="003130A1" w:rsidRDefault="003130A1" w:rsidP="003130A1">
      <w:pPr>
        <w:pStyle w:val="PL"/>
      </w:pPr>
      <w:r>
        <w:t xml:space="preserve">  description: &gt;</w:t>
      </w:r>
    </w:p>
    <w:p w14:paraId="00821A9D" w14:textId="77777777" w:rsidR="003130A1" w:rsidRDefault="003130A1" w:rsidP="003130A1">
      <w:pPr>
        <w:pStyle w:val="PL"/>
        <w:rPr>
          <w:noProof w:val="0"/>
        </w:rPr>
      </w:pPr>
      <w:r>
        <w:t xml:space="preserve">    3GPP TS 32.291 V16.4.0: Telecommunication management; Charging management; </w:t>
      </w:r>
    </w:p>
    <w:p w14:paraId="1A43A4A5" w14:textId="77777777" w:rsidR="003130A1" w:rsidRDefault="003130A1" w:rsidP="003130A1">
      <w:pPr>
        <w:pStyle w:val="PL"/>
      </w:pPr>
      <w:r>
        <w:rPr>
          <w:noProof w:val="0"/>
        </w:rPr>
        <w:t xml:space="preserve">   </w:t>
      </w:r>
      <w:r>
        <w:t xml:space="preserve"> 5G system, </w:t>
      </w:r>
      <w:r>
        <w:rPr>
          <w:noProof w:val="0"/>
        </w:rPr>
        <w:t>c</w:t>
      </w:r>
      <w:r>
        <w:t>harging service;</w:t>
      </w:r>
      <w:r>
        <w:rPr>
          <w:noProof w:val="0"/>
        </w:rPr>
        <w:t xml:space="preserve"> Stage </w:t>
      </w:r>
      <w:r>
        <w:t>3</w:t>
      </w:r>
      <w:r>
        <w:rPr>
          <w:noProof w:val="0"/>
        </w:rPr>
        <w:t>.</w:t>
      </w:r>
    </w:p>
    <w:p w14:paraId="30101CD8" w14:textId="77777777" w:rsidR="003130A1" w:rsidRDefault="003130A1" w:rsidP="003130A1">
      <w:pPr>
        <w:pStyle w:val="PL"/>
      </w:pPr>
      <w:r>
        <w:t xml:space="preserve">  url: 'http://www.3gpp.org/ftp/Specs/archive/32_series/32.291/'</w:t>
      </w:r>
    </w:p>
    <w:bookmarkEnd w:id="67"/>
    <w:p w14:paraId="752F53B5" w14:textId="77777777" w:rsidR="003130A1" w:rsidRDefault="003130A1" w:rsidP="003130A1">
      <w:pPr>
        <w:pStyle w:val="PL"/>
      </w:pPr>
      <w:r>
        <w:t>servers:</w:t>
      </w:r>
    </w:p>
    <w:p w14:paraId="33AB4905" w14:textId="77777777" w:rsidR="003130A1" w:rsidRDefault="003130A1" w:rsidP="003130A1">
      <w:pPr>
        <w:pStyle w:val="PL"/>
      </w:pPr>
      <w:r>
        <w:t xml:space="preserve">  - url: '{apiRoot}/</w:t>
      </w:r>
      <w:r>
        <w:rPr>
          <w:noProof w:val="0"/>
        </w:rPr>
        <w:t>nchf-convergedcharging</w:t>
      </w:r>
      <w:r>
        <w:t>/v3'</w:t>
      </w:r>
    </w:p>
    <w:p w14:paraId="4D1D033B" w14:textId="77777777" w:rsidR="003130A1" w:rsidRDefault="003130A1" w:rsidP="003130A1">
      <w:pPr>
        <w:pStyle w:val="PL"/>
      </w:pPr>
      <w:r>
        <w:t xml:space="preserve">    variables:</w:t>
      </w:r>
    </w:p>
    <w:p w14:paraId="6D11D409" w14:textId="77777777" w:rsidR="003130A1" w:rsidRDefault="003130A1" w:rsidP="003130A1">
      <w:pPr>
        <w:pStyle w:val="PL"/>
      </w:pPr>
      <w:r>
        <w:t xml:space="preserve">      apiRoot:</w:t>
      </w:r>
    </w:p>
    <w:p w14:paraId="600042CC" w14:textId="77777777" w:rsidR="003130A1" w:rsidRDefault="003130A1" w:rsidP="003130A1">
      <w:pPr>
        <w:pStyle w:val="PL"/>
      </w:pPr>
      <w:r>
        <w:t xml:space="preserve">        default: </w:t>
      </w:r>
      <w:r>
        <w:rPr>
          <w:noProof w:val="0"/>
        </w:rPr>
        <w:t>https://example.com</w:t>
      </w:r>
    </w:p>
    <w:p w14:paraId="050F6ABF" w14:textId="77777777" w:rsidR="003130A1" w:rsidRDefault="003130A1" w:rsidP="003130A1">
      <w:pPr>
        <w:pStyle w:val="PL"/>
      </w:pPr>
      <w:r>
        <w:t xml:space="preserve">        description: apiRoot as defined in subclause 4.4 of 3GPP TS 29.501</w:t>
      </w:r>
      <w:r>
        <w:rPr>
          <w:noProof w:val="0"/>
        </w:rPr>
        <w:t>.</w:t>
      </w:r>
    </w:p>
    <w:p w14:paraId="3B7EE4AC" w14:textId="77777777" w:rsidR="003130A1" w:rsidRDefault="003130A1" w:rsidP="003130A1">
      <w:pPr>
        <w:pStyle w:val="PL"/>
      </w:pPr>
      <w:r>
        <w:t>paths:</w:t>
      </w:r>
    </w:p>
    <w:p w14:paraId="0E1778AC" w14:textId="77777777" w:rsidR="003130A1" w:rsidRDefault="003130A1" w:rsidP="003130A1">
      <w:pPr>
        <w:pStyle w:val="PL"/>
      </w:pPr>
      <w:r>
        <w:t xml:space="preserve">  /chargingdata:</w:t>
      </w:r>
    </w:p>
    <w:p w14:paraId="357D1E53" w14:textId="77777777" w:rsidR="003130A1" w:rsidRDefault="003130A1" w:rsidP="003130A1">
      <w:pPr>
        <w:pStyle w:val="PL"/>
      </w:pPr>
      <w:r>
        <w:t xml:space="preserve">    post:</w:t>
      </w:r>
    </w:p>
    <w:p w14:paraId="1C0126B4" w14:textId="77777777" w:rsidR="003130A1" w:rsidRDefault="003130A1" w:rsidP="003130A1">
      <w:pPr>
        <w:pStyle w:val="PL"/>
      </w:pPr>
      <w:r>
        <w:t xml:space="preserve">      requestBody:</w:t>
      </w:r>
    </w:p>
    <w:p w14:paraId="733684FB" w14:textId="77777777" w:rsidR="003130A1" w:rsidRDefault="003130A1" w:rsidP="003130A1">
      <w:pPr>
        <w:pStyle w:val="PL"/>
      </w:pPr>
      <w:r>
        <w:t xml:space="preserve">        required: true</w:t>
      </w:r>
    </w:p>
    <w:p w14:paraId="0D9876DD" w14:textId="77777777" w:rsidR="003130A1" w:rsidRDefault="003130A1" w:rsidP="003130A1">
      <w:pPr>
        <w:pStyle w:val="PL"/>
      </w:pPr>
      <w:r>
        <w:t xml:space="preserve">        content:</w:t>
      </w:r>
    </w:p>
    <w:p w14:paraId="2D14C27F" w14:textId="77777777" w:rsidR="003130A1" w:rsidRDefault="003130A1" w:rsidP="003130A1">
      <w:pPr>
        <w:pStyle w:val="PL"/>
      </w:pPr>
      <w:r>
        <w:t xml:space="preserve">          application/json:</w:t>
      </w:r>
    </w:p>
    <w:p w14:paraId="10763D2F" w14:textId="77777777" w:rsidR="003130A1" w:rsidRDefault="003130A1" w:rsidP="003130A1">
      <w:pPr>
        <w:pStyle w:val="PL"/>
      </w:pPr>
      <w:r>
        <w:t xml:space="preserve">            schema:</w:t>
      </w:r>
    </w:p>
    <w:p w14:paraId="2315ECA6" w14:textId="77777777" w:rsidR="003130A1" w:rsidRDefault="003130A1" w:rsidP="003130A1">
      <w:pPr>
        <w:pStyle w:val="PL"/>
      </w:pPr>
      <w:r>
        <w:t xml:space="preserve">              $ref: '#/components/schemas/ChargingDataRequest'</w:t>
      </w:r>
    </w:p>
    <w:p w14:paraId="1B24551A" w14:textId="77777777" w:rsidR="003130A1" w:rsidRDefault="003130A1" w:rsidP="003130A1">
      <w:pPr>
        <w:pStyle w:val="PL"/>
      </w:pPr>
      <w:r>
        <w:t xml:space="preserve">      responses:</w:t>
      </w:r>
    </w:p>
    <w:p w14:paraId="5BE19425" w14:textId="77777777" w:rsidR="003130A1" w:rsidRDefault="003130A1" w:rsidP="003130A1">
      <w:pPr>
        <w:pStyle w:val="PL"/>
      </w:pPr>
      <w:r>
        <w:t xml:space="preserve">        '201':</w:t>
      </w:r>
    </w:p>
    <w:p w14:paraId="77FD3724" w14:textId="77777777" w:rsidR="003130A1" w:rsidRDefault="003130A1" w:rsidP="003130A1">
      <w:pPr>
        <w:pStyle w:val="PL"/>
      </w:pPr>
      <w:r>
        <w:t xml:space="preserve">          description: Created</w:t>
      </w:r>
    </w:p>
    <w:p w14:paraId="483948E7" w14:textId="77777777" w:rsidR="003130A1" w:rsidRDefault="003130A1" w:rsidP="003130A1">
      <w:pPr>
        <w:pStyle w:val="PL"/>
      </w:pPr>
      <w:r>
        <w:t xml:space="preserve">          content:</w:t>
      </w:r>
    </w:p>
    <w:p w14:paraId="58AEA440" w14:textId="77777777" w:rsidR="003130A1" w:rsidRDefault="003130A1" w:rsidP="003130A1">
      <w:pPr>
        <w:pStyle w:val="PL"/>
      </w:pPr>
      <w:r>
        <w:t xml:space="preserve">            application/json:</w:t>
      </w:r>
    </w:p>
    <w:p w14:paraId="3EE01F64" w14:textId="77777777" w:rsidR="003130A1" w:rsidRDefault="003130A1" w:rsidP="003130A1">
      <w:pPr>
        <w:pStyle w:val="PL"/>
      </w:pPr>
      <w:r>
        <w:t xml:space="preserve">              schema:</w:t>
      </w:r>
    </w:p>
    <w:p w14:paraId="372107A3" w14:textId="77777777" w:rsidR="003130A1" w:rsidRDefault="003130A1" w:rsidP="003130A1">
      <w:pPr>
        <w:pStyle w:val="PL"/>
      </w:pPr>
      <w:r>
        <w:t xml:space="preserve">                $ref: '#/components/schemas/ChargingDataResponse'</w:t>
      </w:r>
    </w:p>
    <w:p w14:paraId="092EB68F" w14:textId="77777777" w:rsidR="003130A1" w:rsidRDefault="003130A1" w:rsidP="003130A1">
      <w:pPr>
        <w:pStyle w:val="PL"/>
      </w:pPr>
      <w:r>
        <w:t xml:space="preserve">        '400':</w:t>
      </w:r>
    </w:p>
    <w:p w14:paraId="601E4438" w14:textId="77777777" w:rsidR="003130A1" w:rsidRDefault="003130A1" w:rsidP="003130A1">
      <w:pPr>
        <w:pStyle w:val="PL"/>
      </w:pPr>
      <w:r>
        <w:t xml:space="preserve">          description: Bad request</w:t>
      </w:r>
    </w:p>
    <w:p w14:paraId="042C01FF" w14:textId="77777777" w:rsidR="003130A1" w:rsidRDefault="003130A1" w:rsidP="003130A1">
      <w:pPr>
        <w:pStyle w:val="PL"/>
      </w:pPr>
      <w:r>
        <w:t xml:space="preserve">          content:</w:t>
      </w:r>
    </w:p>
    <w:p w14:paraId="27554B76" w14:textId="77777777" w:rsidR="003130A1" w:rsidRDefault="003130A1" w:rsidP="003130A1">
      <w:pPr>
        <w:pStyle w:val="PL"/>
      </w:pPr>
      <w:r>
        <w:t xml:space="preserve">            application/problem+json:</w:t>
      </w:r>
    </w:p>
    <w:p w14:paraId="0E3CADB6" w14:textId="77777777" w:rsidR="003130A1" w:rsidRDefault="003130A1" w:rsidP="003130A1">
      <w:pPr>
        <w:pStyle w:val="PL"/>
      </w:pPr>
      <w:r>
        <w:t xml:space="preserve">              schema:</w:t>
      </w:r>
    </w:p>
    <w:p w14:paraId="48E0C94D" w14:textId="77777777" w:rsidR="003130A1" w:rsidRDefault="003130A1" w:rsidP="003130A1">
      <w:pPr>
        <w:pStyle w:val="PL"/>
      </w:pPr>
      <w:r>
        <w:t xml:space="preserve">                $ref: 'TS29571_CommonData.yaml#/components/schemas/ProblemDetails'</w:t>
      </w:r>
    </w:p>
    <w:p w14:paraId="729772ED" w14:textId="77777777" w:rsidR="003130A1" w:rsidRDefault="003130A1" w:rsidP="003130A1">
      <w:pPr>
        <w:pStyle w:val="PL"/>
      </w:pPr>
      <w:r>
        <w:t xml:space="preserve">        '403':</w:t>
      </w:r>
    </w:p>
    <w:p w14:paraId="3720D3C7" w14:textId="77777777" w:rsidR="003130A1" w:rsidRDefault="003130A1" w:rsidP="003130A1">
      <w:pPr>
        <w:pStyle w:val="PL"/>
      </w:pPr>
      <w:r>
        <w:t xml:space="preserve">          description: Forbidden</w:t>
      </w:r>
    </w:p>
    <w:p w14:paraId="01693F81" w14:textId="77777777" w:rsidR="003130A1" w:rsidRDefault="003130A1" w:rsidP="003130A1">
      <w:pPr>
        <w:pStyle w:val="PL"/>
      </w:pPr>
      <w:r>
        <w:t xml:space="preserve">          content:</w:t>
      </w:r>
    </w:p>
    <w:p w14:paraId="3DB5F2E8" w14:textId="77777777" w:rsidR="003130A1" w:rsidRDefault="003130A1" w:rsidP="003130A1">
      <w:pPr>
        <w:pStyle w:val="PL"/>
      </w:pPr>
      <w:r>
        <w:t xml:space="preserve">            application/problem+json:</w:t>
      </w:r>
    </w:p>
    <w:p w14:paraId="08348D38" w14:textId="77777777" w:rsidR="003130A1" w:rsidRDefault="003130A1" w:rsidP="003130A1">
      <w:pPr>
        <w:pStyle w:val="PL"/>
      </w:pPr>
      <w:r>
        <w:t xml:space="preserve">              schema:</w:t>
      </w:r>
    </w:p>
    <w:p w14:paraId="631A619A" w14:textId="77777777" w:rsidR="003130A1" w:rsidRDefault="003130A1" w:rsidP="003130A1">
      <w:pPr>
        <w:pStyle w:val="PL"/>
      </w:pPr>
      <w:r>
        <w:t xml:space="preserve">                $ref: 'TS29571_CommonData.yaml#/components/schemas/ProblemDetails'</w:t>
      </w:r>
    </w:p>
    <w:p w14:paraId="061F3CFF" w14:textId="77777777" w:rsidR="003130A1" w:rsidRDefault="003130A1" w:rsidP="003130A1">
      <w:pPr>
        <w:pStyle w:val="PL"/>
      </w:pPr>
      <w:r>
        <w:t xml:space="preserve">        '404':</w:t>
      </w:r>
    </w:p>
    <w:p w14:paraId="7773B343" w14:textId="77777777" w:rsidR="003130A1" w:rsidRDefault="003130A1" w:rsidP="003130A1">
      <w:pPr>
        <w:pStyle w:val="PL"/>
      </w:pPr>
      <w:r>
        <w:t xml:space="preserve">          description: Not Found</w:t>
      </w:r>
    </w:p>
    <w:p w14:paraId="2CB10D1F" w14:textId="77777777" w:rsidR="003130A1" w:rsidRDefault="003130A1" w:rsidP="003130A1">
      <w:pPr>
        <w:pStyle w:val="PL"/>
      </w:pPr>
      <w:r>
        <w:t xml:space="preserve">          content:</w:t>
      </w:r>
    </w:p>
    <w:p w14:paraId="1F513ACD" w14:textId="77777777" w:rsidR="003130A1" w:rsidRDefault="003130A1" w:rsidP="003130A1">
      <w:pPr>
        <w:pStyle w:val="PL"/>
      </w:pPr>
      <w:r>
        <w:t xml:space="preserve">            application/problem+json:</w:t>
      </w:r>
    </w:p>
    <w:p w14:paraId="0A498A77" w14:textId="77777777" w:rsidR="003130A1" w:rsidRDefault="003130A1" w:rsidP="003130A1">
      <w:pPr>
        <w:pStyle w:val="PL"/>
      </w:pPr>
      <w:r>
        <w:t xml:space="preserve">              schema:</w:t>
      </w:r>
    </w:p>
    <w:p w14:paraId="4251AF5A" w14:textId="77777777" w:rsidR="003130A1" w:rsidRDefault="003130A1" w:rsidP="003130A1">
      <w:pPr>
        <w:pStyle w:val="PL"/>
      </w:pPr>
      <w:r>
        <w:t xml:space="preserve">                $ref: 'TS29571_CommonData.yaml#/components/schemas/ProblemDetails'</w:t>
      </w:r>
    </w:p>
    <w:p w14:paraId="52C0EB68" w14:textId="77777777" w:rsidR="003130A1" w:rsidRDefault="003130A1" w:rsidP="003130A1">
      <w:pPr>
        <w:pStyle w:val="PL"/>
      </w:pPr>
      <w:r>
        <w:t xml:space="preserve">        '401':</w:t>
      </w:r>
    </w:p>
    <w:p w14:paraId="4E13DB35" w14:textId="77777777" w:rsidR="003130A1" w:rsidRDefault="003130A1" w:rsidP="003130A1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401</w:t>
      </w:r>
      <w:r>
        <w:t>'</w:t>
      </w:r>
    </w:p>
    <w:p w14:paraId="6ACD65B4" w14:textId="77777777" w:rsidR="003130A1" w:rsidRDefault="003130A1" w:rsidP="003130A1">
      <w:pPr>
        <w:pStyle w:val="PL"/>
      </w:pPr>
      <w:r>
        <w:t xml:space="preserve">        '410':</w:t>
      </w:r>
    </w:p>
    <w:p w14:paraId="64C3A858" w14:textId="77777777" w:rsidR="003130A1" w:rsidRDefault="003130A1" w:rsidP="003130A1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410</w:t>
      </w:r>
      <w:r>
        <w:t>'</w:t>
      </w:r>
    </w:p>
    <w:p w14:paraId="411E1ED8" w14:textId="77777777" w:rsidR="003130A1" w:rsidRDefault="003130A1" w:rsidP="003130A1">
      <w:pPr>
        <w:pStyle w:val="PL"/>
      </w:pPr>
      <w:r>
        <w:t xml:space="preserve">        '411':</w:t>
      </w:r>
    </w:p>
    <w:p w14:paraId="3B922D5E" w14:textId="77777777" w:rsidR="003130A1" w:rsidRDefault="003130A1" w:rsidP="003130A1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411</w:t>
      </w:r>
      <w:r>
        <w:t>'</w:t>
      </w:r>
    </w:p>
    <w:p w14:paraId="71E35460" w14:textId="77777777" w:rsidR="003130A1" w:rsidRDefault="003130A1" w:rsidP="003130A1">
      <w:pPr>
        <w:pStyle w:val="PL"/>
      </w:pPr>
      <w:r>
        <w:t xml:space="preserve">        '413':</w:t>
      </w:r>
    </w:p>
    <w:p w14:paraId="3928CFED" w14:textId="77777777" w:rsidR="003130A1" w:rsidRDefault="003130A1" w:rsidP="003130A1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413</w:t>
      </w:r>
      <w:r>
        <w:t>'</w:t>
      </w:r>
    </w:p>
    <w:p w14:paraId="6DBD840C" w14:textId="77777777" w:rsidR="003130A1" w:rsidRDefault="003130A1" w:rsidP="003130A1">
      <w:pPr>
        <w:pStyle w:val="PL"/>
      </w:pPr>
      <w:r>
        <w:t xml:space="preserve">        '500':</w:t>
      </w:r>
    </w:p>
    <w:p w14:paraId="1A7FAF1B" w14:textId="77777777" w:rsidR="003130A1" w:rsidRDefault="003130A1" w:rsidP="003130A1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500</w:t>
      </w:r>
      <w:r>
        <w:t>'</w:t>
      </w:r>
    </w:p>
    <w:p w14:paraId="2F6D6445" w14:textId="77777777" w:rsidR="003130A1" w:rsidRDefault="003130A1" w:rsidP="003130A1">
      <w:pPr>
        <w:pStyle w:val="PL"/>
      </w:pPr>
      <w:r>
        <w:t xml:space="preserve">        '503':</w:t>
      </w:r>
    </w:p>
    <w:p w14:paraId="12AC6D28" w14:textId="77777777" w:rsidR="003130A1" w:rsidRDefault="003130A1" w:rsidP="003130A1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503</w:t>
      </w:r>
      <w:r>
        <w:t>'</w:t>
      </w:r>
    </w:p>
    <w:p w14:paraId="7BE452F2" w14:textId="77777777" w:rsidR="003130A1" w:rsidRDefault="003130A1" w:rsidP="003130A1">
      <w:pPr>
        <w:pStyle w:val="PL"/>
      </w:pPr>
      <w:r>
        <w:t xml:space="preserve">        default:</w:t>
      </w:r>
    </w:p>
    <w:p w14:paraId="014F0FB2" w14:textId="77777777" w:rsidR="003130A1" w:rsidRDefault="003130A1" w:rsidP="003130A1">
      <w:pPr>
        <w:pStyle w:val="PL"/>
      </w:pPr>
      <w:r>
        <w:t xml:space="preserve">          $ref: 'TS29571_CommonData.yaml#/components/responses/default'</w:t>
      </w:r>
    </w:p>
    <w:p w14:paraId="5119C3DB" w14:textId="77777777" w:rsidR="003130A1" w:rsidRDefault="003130A1" w:rsidP="003130A1">
      <w:pPr>
        <w:pStyle w:val="PL"/>
      </w:pPr>
      <w:r>
        <w:t xml:space="preserve">      callbacks:</w:t>
      </w:r>
    </w:p>
    <w:p w14:paraId="647B7822" w14:textId="77777777" w:rsidR="003130A1" w:rsidRDefault="003130A1" w:rsidP="003130A1">
      <w:pPr>
        <w:pStyle w:val="PL"/>
      </w:pPr>
      <w:r>
        <w:t xml:space="preserve">        chargingNotification:</w:t>
      </w:r>
    </w:p>
    <w:p w14:paraId="6FBC91E8" w14:textId="77777777" w:rsidR="003130A1" w:rsidRDefault="003130A1" w:rsidP="003130A1">
      <w:pPr>
        <w:pStyle w:val="PL"/>
      </w:pPr>
      <w:r>
        <w:t xml:space="preserve">          '{$request.body#/notifyUri}':</w:t>
      </w:r>
    </w:p>
    <w:p w14:paraId="30365E27" w14:textId="77777777" w:rsidR="003130A1" w:rsidRDefault="003130A1" w:rsidP="003130A1">
      <w:pPr>
        <w:pStyle w:val="PL"/>
      </w:pPr>
      <w:r>
        <w:t xml:space="preserve">            post:</w:t>
      </w:r>
    </w:p>
    <w:p w14:paraId="30C6D529" w14:textId="77777777" w:rsidR="003130A1" w:rsidRDefault="003130A1" w:rsidP="003130A1">
      <w:pPr>
        <w:pStyle w:val="PL"/>
      </w:pPr>
      <w:r>
        <w:t xml:space="preserve">              requestBody:</w:t>
      </w:r>
    </w:p>
    <w:p w14:paraId="56EC5B50" w14:textId="77777777" w:rsidR="003130A1" w:rsidRDefault="003130A1" w:rsidP="003130A1">
      <w:pPr>
        <w:pStyle w:val="PL"/>
      </w:pPr>
      <w:r>
        <w:t xml:space="preserve">                required: true</w:t>
      </w:r>
    </w:p>
    <w:p w14:paraId="4477E899" w14:textId="77777777" w:rsidR="003130A1" w:rsidRDefault="003130A1" w:rsidP="003130A1">
      <w:pPr>
        <w:pStyle w:val="PL"/>
      </w:pPr>
      <w:r>
        <w:t xml:space="preserve">                content:</w:t>
      </w:r>
    </w:p>
    <w:p w14:paraId="47231BEF" w14:textId="77777777" w:rsidR="003130A1" w:rsidRDefault="003130A1" w:rsidP="003130A1">
      <w:pPr>
        <w:pStyle w:val="PL"/>
      </w:pPr>
      <w:r>
        <w:t xml:space="preserve">                  application/json:</w:t>
      </w:r>
    </w:p>
    <w:p w14:paraId="28F37E4F" w14:textId="77777777" w:rsidR="003130A1" w:rsidRDefault="003130A1" w:rsidP="003130A1">
      <w:pPr>
        <w:pStyle w:val="PL"/>
      </w:pPr>
      <w:r>
        <w:lastRenderedPageBreak/>
        <w:t xml:space="preserve">                    schema:</w:t>
      </w:r>
    </w:p>
    <w:p w14:paraId="2041786A" w14:textId="77777777" w:rsidR="003130A1" w:rsidRDefault="003130A1" w:rsidP="003130A1">
      <w:pPr>
        <w:pStyle w:val="PL"/>
      </w:pPr>
      <w:r>
        <w:t xml:space="preserve">                      $ref: '#/components/schemas/ChargingNotifyRequest'</w:t>
      </w:r>
    </w:p>
    <w:p w14:paraId="0AB53A93" w14:textId="77777777" w:rsidR="003130A1" w:rsidRDefault="003130A1" w:rsidP="003130A1">
      <w:pPr>
        <w:pStyle w:val="PL"/>
      </w:pPr>
      <w:r>
        <w:t xml:space="preserve">              responses:</w:t>
      </w:r>
    </w:p>
    <w:p w14:paraId="6594D87D" w14:textId="77777777" w:rsidR="003130A1" w:rsidRDefault="003130A1" w:rsidP="003130A1">
      <w:pPr>
        <w:pStyle w:val="PL"/>
      </w:pPr>
      <w:r>
        <w:t xml:space="preserve">                '204':</w:t>
      </w:r>
    </w:p>
    <w:p w14:paraId="1A42315E" w14:textId="77777777" w:rsidR="003130A1" w:rsidRDefault="003130A1" w:rsidP="003130A1">
      <w:pPr>
        <w:pStyle w:val="PL"/>
      </w:pPr>
      <w:r>
        <w:t xml:space="preserve">                  description: 'No Content, Notification was succesfull'</w:t>
      </w:r>
    </w:p>
    <w:p w14:paraId="786CA395" w14:textId="77777777" w:rsidR="003130A1" w:rsidRDefault="003130A1" w:rsidP="003130A1">
      <w:pPr>
        <w:pStyle w:val="PL"/>
      </w:pPr>
      <w:r>
        <w:t xml:space="preserve">                '400':</w:t>
      </w:r>
    </w:p>
    <w:p w14:paraId="7ACC936C" w14:textId="77777777" w:rsidR="003130A1" w:rsidRDefault="003130A1" w:rsidP="003130A1">
      <w:pPr>
        <w:pStyle w:val="PL"/>
      </w:pPr>
      <w:r>
        <w:t xml:space="preserve">                  description: Bad request</w:t>
      </w:r>
    </w:p>
    <w:p w14:paraId="15407FA9" w14:textId="77777777" w:rsidR="003130A1" w:rsidRDefault="003130A1" w:rsidP="003130A1">
      <w:pPr>
        <w:pStyle w:val="PL"/>
      </w:pPr>
      <w:r>
        <w:t xml:space="preserve">                  content:</w:t>
      </w:r>
    </w:p>
    <w:p w14:paraId="666E3FBF" w14:textId="77777777" w:rsidR="003130A1" w:rsidRDefault="003130A1" w:rsidP="003130A1">
      <w:pPr>
        <w:pStyle w:val="PL"/>
      </w:pPr>
      <w:r>
        <w:t xml:space="preserve">                    application/problem+json:</w:t>
      </w:r>
    </w:p>
    <w:p w14:paraId="2E907BEC" w14:textId="77777777" w:rsidR="003130A1" w:rsidRDefault="003130A1" w:rsidP="003130A1">
      <w:pPr>
        <w:pStyle w:val="PL"/>
      </w:pPr>
      <w:r>
        <w:t xml:space="preserve">                      schema:</w:t>
      </w:r>
    </w:p>
    <w:p w14:paraId="77EED809" w14:textId="77777777" w:rsidR="003130A1" w:rsidRDefault="003130A1" w:rsidP="003130A1">
      <w:pPr>
        <w:pStyle w:val="PL"/>
      </w:pPr>
      <w:r>
        <w:t xml:space="preserve">                        $ref: &gt;-</w:t>
      </w:r>
    </w:p>
    <w:p w14:paraId="20E2C02A" w14:textId="77777777" w:rsidR="003130A1" w:rsidRDefault="003130A1" w:rsidP="003130A1">
      <w:pPr>
        <w:pStyle w:val="PL"/>
      </w:pPr>
      <w:r>
        <w:t xml:space="preserve">                          TS29571_CommonData.yaml#/components/schemas/ProblemDetails</w:t>
      </w:r>
    </w:p>
    <w:p w14:paraId="35F2DE81" w14:textId="77777777" w:rsidR="003130A1" w:rsidRDefault="003130A1" w:rsidP="003130A1">
      <w:pPr>
        <w:pStyle w:val="PL"/>
      </w:pPr>
      <w:r>
        <w:t xml:space="preserve">                default:</w:t>
      </w:r>
    </w:p>
    <w:p w14:paraId="414ECD23" w14:textId="77777777" w:rsidR="003130A1" w:rsidRDefault="003130A1" w:rsidP="003130A1">
      <w:pPr>
        <w:pStyle w:val="PL"/>
      </w:pPr>
      <w:r>
        <w:t xml:space="preserve">                  $ref: 'TS29571_CommonData.yaml#/components/responses/default'</w:t>
      </w:r>
    </w:p>
    <w:p w14:paraId="07207C21" w14:textId="77777777" w:rsidR="003130A1" w:rsidRDefault="003130A1" w:rsidP="003130A1">
      <w:pPr>
        <w:pStyle w:val="PL"/>
      </w:pPr>
      <w:r>
        <w:t xml:space="preserve">  '/chargingdata/{ChargingDataRef}/update':</w:t>
      </w:r>
    </w:p>
    <w:p w14:paraId="0446AB40" w14:textId="77777777" w:rsidR="003130A1" w:rsidRDefault="003130A1" w:rsidP="003130A1">
      <w:pPr>
        <w:pStyle w:val="PL"/>
      </w:pPr>
      <w:r>
        <w:t xml:space="preserve">    post:</w:t>
      </w:r>
    </w:p>
    <w:p w14:paraId="26245EA3" w14:textId="77777777" w:rsidR="003130A1" w:rsidRDefault="003130A1" w:rsidP="003130A1">
      <w:pPr>
        <w:pStyle w:val="PL"/>
      </w:pPr>
      <w:r>
        <w:t xml:space="preserve">      requestBody:</w:t>
      </w:r>
    </w:p>
    <w:p w14:paraId="5C4F6962" w14:textId="77777777" w:rsidR="003130A1" w:rsidRDefault="003130A1" w:rsidP="003130A1">
      <w:pPr>
        <w:pStyle w:val="PL"/>
      </w:pPr>
      <w:r>
        <w:t xml:space="preserve">        required: true</w:t>
      </w:r>
    </w:p>
    <w:p w14:paraId="6D8AAA18" w14:textId="77777777" w:rsidR="003130A1" w:rsidRDefault="003130A1" w:rsidP="003130A1">
      <w:pPr>
        <w:pStyle w:val="PL"/>
      </w:pPr>
      <w:r>
        <w:t xml:space="preserve">        content:</w:t>
      </w:r>
    </w:p>
    <w:p w14:paraId="7BAC3E38" w14:textId="77777777" w:rsidR="003130A1" w:rsidRDefault="003130A1" w:rsidP="003130A1">
      <w:pPr>
        <w:pStyle w:val="PL"/>
      </w:pPr>
      <w:r>
        <w:t xml:space="preserve">          application/json:</w:t>
      </w:r>
    </w:p>
    <w:p w14:paraId="19DBF2F1" w14:textId="77777777" w:rsidR="003130A1" w:rsidRDefault="003130A1" w:rsidP="003130A1">
      <w:pPr>
        <w:pStyle w:val="PL"/>
      </w:pPr>
      <w:r>
        <w:t xml:space="preserve">            schema:</w:t>
      </w:r>
    </w:p>
    <w:p w14:paraId="2603C020" w14:textId="77777777" w:rsidR="003130A1" w:rsidRDefault="003130A1" w:rsidP="003130A1">
      <w:pPr>
        <w:pStyle w:val="PL"/>
      </w:pPr>
      <w:r>
        <w:t xml:space="preserve">              $ref: '#/components/schemas/ChargingDataRequest'</w:t>
      </w:r>
    </w:p>
    <w:p w14:paraId="78EE446B" w14:textId="77777777" w:rsidR="003130A1" w:rsidRDefault="003130A1" w:rsidP="003130A1">
      <w:pPr>
        <w:pStyle w:val="PL"/>
      </w:pPr>
      <w:r>
        <w:t xml:space="preserve">      parameters:</w:t>
      </w:r>
    </w:p>
    <w:p w14:paraId="67C3B0EF" w14:textId="77777777" w:rsidR="003130A1" w:rsidRDefault="003130A1" w:rsidP="003130A1">
      <w:pPr>
        <w:pStyle w:val="PL"/>
      </w:pPr>
      <w:r>
        <w:t xml:space="preserve">        - name: ChargingDataRef</w:t>
      </w:r>
    </w:p>
    <w:p w14:paraId="5967A899" w14:textId="77777777" w:rsidR="003130A1" w:rsidRDefault="003130A1" w:rsidP="003130A1">
      <w:pPr>
        <w:pStyle w:val="PL"/>
      </w:pPr>
      <w:r>
        <w:t xml:space="preserve">          in: path</w:t>
      </w:r>
    </w:p>
    <w:p w14:paraId="78BBE55F" w14:textId="77777777" w:rsidR="003130A1" w:rsidRDefault="003130A1" w:rsidP="003130A1">
      <w:pPr>
        <w:pStyle w:val="PL"/>
      </w:pPr>
      <w:r>
        <w:t xml:space="preserve">          description: a unique identifier for a charging data resource in a PLMN</w:t>
      </w:r>
    </w:p>
    <w:p w14:paraId="5B5B6E03" w14:textId="77777777" w:rsidR="003130A1" w:rsidRDefault="003130A1" w:rsidP="003130A1">
      <w:pPr>
        <w:pStyle w:val="PL"/>
      </w:pPr>
      <w:r>
        <w:t xml:space="preserve">          required: true</w:t>
      </w:r>
    </w:p>
    <w:p w14:paraId="5D9856B5" w14:textId="77777777" w:rsidR="003130A1" w:rsidRDefault="003130A1" w:rsidP="003130A1">
      <w:pPr>
        <w:pStyle w:val="PL"/>
      </w:pPr>
      <w:r>
        <w:t xml:space="preserve">          schema:</w:t>
      </w:r>
    </w:p>
    <w:p w14:paraId="384353FE" w14:textId="77777777" w:rsidR="003130A1" w:rsidRDefault="003130A1" w:rsidP="003130A1">
      <w:pPr>
        <w:pStyle w:val="PL"/>
      </w:pPr>
      <w:r>
        <w:t xml:space="preserve">            type: string</w:t>
      </w:r>
    </w:p>
    <w:p w14:paraId="09FA02E1" w14:textId="77777777" w:rsidR="003130A1" w:rsidRDefault="003130A1" w:rsidP="003130A1">
      <w:pPr>
        <w:pStyle w:val="PL"/>
      </w:pPr>
      <w:r>
        <w:t xml:space="preserve">      responses:</w:t>
      </w:r>
    </w:p>
    <w:p w14:paraId="574D2FC7" w14:textId="77777777" w:rsidR="003130A1" w:rsidRDefault="003130A1" w:rsidP="003130A1">
      <w:pPr>
        <w:pStyle w:val="PL"/>
      </w:pPr>
      <w:r>
        <w:t xml:space="preserve">        '200':</w:t>
      </w:r>
    </w:p>
    <w:p w14:paraId="472ECE6B" w14:textId="77777777" w:rsidR="003130A1" w:rsidRDefault="003130A1" w:rsidP="003130A1">
      <w:pPr>
        <w:pStyle w:val="PL"/>
      </w:pPr>
      <w:r>
        <w:t xml:space="preserve">          description: OK. Updated Charging Data resource is returned</w:t>
      </w:r>
    </w:p>
    <w:p w14:paraId="69B1B2A4" w14:textId="77777777" w:rsidR="003130A1" w:rsidRDefault="003130A1" w:rsidP="003130A1">
      <w:pPr>
        <w:pStyle w:val="PL"/>
      </w:pPr>
      <w:r>
        <w:t xml:space="preserve">          content:</w:t>
      </w:r>
    </w:p>
    <w:p w14:paraId="611F1A43" w14:textId="77777777" w:rsidR="003130A1" w:rsidRDefault="003130A1" w:rsidP="003130A1">
      <w:pPr>
        <w:pStyle w:val="PL"/>
      </w:pPr>
      <w:r>
        <w:t xml:space="preserve">            application/json:</w:t>
      </w:r>
    </w:p>
    <w:p w14:paraId="013F70A2" w14:textId="77777777" w:rsidR="003130A1" w:rsidRDefault="003130A1" w:rsidP="003130A1">
      <w:pPr>
        <w:pStyle w:val="PL"/>
      </w:pPr>
      <w:r>
        <w:t xml:space="preserve">              schema:</w:t>
      </w:r>
    </w:p>
    <w:p w14:paraId="79D0A6BA" w14:textId="77777777" w:rsidR="003130A1" w:rsidRDefault="003130A1" w:rsidP="003130A1">
      <w:pPr>
        <w:pStyle w:val="PL"/>
      </w:pPr>
      <w:r>
        <w:t xml:space="preserve">                $ref: '#/components/schemas/ChargingDataResponse'</w:t>
      </w:r>
    </w:p>
    <w:p w14:paraId="54993065" w14:textId="77777777" w:rsidR="003130A1" w:rsidRDefault="003130A1" w:rsidP="003130A1">
      <w:pPr>
        <w:pStyle w:val="PL"/>
      </w:pPr>
      <w:r>
        <w:t xml:space="preserve">        '400':</w:t>
      </w:r>
    </w:p>
    <w:p w14:paraId="13E27D9E" w14:textId="77777777" w:rsidR="003130A1" w:rsidRDefault="003130A1" w:rsidP="003130A1">
      <w:pPr>
        <w:pStyle w:val="PL"/>
      </w:pPr>
      <w:r>
        <w:t xml:space="preserve">          description: Bad request</w:t>
      </w:r>
    </w:p>
    <w:p w14:paraId="72F9D197" w14:textId="77777777" w:rsidR="003130A1" w:rsidRDefault="003130A1" w:rsidP="003130A1">
      <w:pPr>
        <w:pStyle w:val="PL"/>
      </w:pPr>
      <w:r>
        <w:t xml:space="preserve">          content:</w:t>
      </w:r>
    </w:p>
    <w:p w14:paraId="74EA7AB9" w14:textId="77777777" w:rsidR="003130A1" w:rsidRDefault="003130A1" w:rsidP="003130A1">
      <w:pPr>
        <w:pStyle w:val="PL"/>
      </w:pPr>
      <w:r>
        <w:t xml:space="preserve">            application/problem+json:</w:t>
      </w:r>
    </w:p>
    <w:p w14:paraId="6273088F" w14:textId="77777777" w:rsidR="003130A1" w:rsidRDefault="003130A1" w:rsidP="003130A1">
      <w:pPr>
        <w:pStyle w:val="PL"/>
      </w:pPr>
      <w:r>
        <w:t xml:space="preserve">              schema:</w:t>
      </w:r>
    </w:p>
    <w:p w14:paraId="721C51CE" w14:textId="77777777" w:rsidR="003130A1" w:rsidRDefault="003130A1" w:rsidP="003130A1">
      <w:pPr>
        <w:pStyle w:val="PL"/>
      </w:pPr>
      <w:r>
        <w:t xml:space="preserve">                $ref: 'TS29571_CommonData.yaml#/components/schemas/ProblemDetails'</w:t>
      </w:r>
    </w:p>
    <w:p w14:paraId="437B2F57" w14:textId="77777777" w:rsidR="003130A1" w:rsidRDefault="003130A1" w:rsidP="003130A1">
      <w:pPr>
        <w:pStyle w:val="PL"/>
      </w:pPr>
      <w:r>
        <w:t xml:space="preserve">        '403':</w:t>
      </w:r>
    </w:p>
    <w:p w14:paraId="67D3FED6" w14:textId="77777777" w:rsidR="003130A1" w:rsidRDefault="003130A1" w:rsidP="003130A1">
      <w:pPr>
        <w:pStyle w:val="PL"/>
      </w:pPr>
      <w:r>
        <w:t xml:space="preserve">          description: Forbidden</w:t>
      </w:r>
    </w:p>
    <w:p w14:paraId="4AE4369A" w14:textId="77777777" w:rsidR="003130A1" w:rsidRDefault="003130A1" w:rsidP="003130A1">
      <w:pPr>
        <w:pStyle w:val="PL"/>
      </w:pPr>
      <w:r>
        <w:t xml:space="preserve">          content:</w:t>
      </w:r>
    </w:p>
    <w:p w14:paraId="300F8A23" w14:textId="77777777" w:rsidR="003130A1" w:rsidRDefault="003130A1" w:rsidP="003130A1">
      <w:pPr>
        <w:pStyle w:val="PL"/>
      </w:pPr>
      <w:r>
        <w:t xml:space="preserve">            application/problem+json:</w:t>
      </w:r>
    </w:p>
    <w:p w14:paraId="5F333289" w14:textId="77777777" w:rsidR="003130A1" w:rsidRDefault="003130A1" w:rsidP="003130A1">
      <w:pPr>
        <w:pStyle w:val="PL"/>
      </w:pPr>
      <w:r>
        <w:t xml:space="preserve">              schema:</w:t>
      </w:r>
    </w:p>
    <w:p w14:paraId="4A269918" w14:textId="77777777" w:rsidR="003130A1" w:rsidRDefault="003130A1" w:rsidP="003130A1">
      <w:pPr>
        <w:pStyle w:val="PL"/>
      </w:pPr>
      <w:r>
        <w:t xml:space="preserve">                $ref: 'TS29571_CommonData.yaml#/components/schemas/ProblemDetails'</w:t>
      </w:r>
    </w:p>
    <w:p w14:paraId="45CC1A11" w14:textId="77777777" w:rsidR="003130A1" w:rsidRDefault="003130A1" w:rsidP="003130A1">
      <w:pPr>
        <w:pStyle w:val="PL"/>
      </w:pPr>
      <w:r>
        <w:t xml:space="preserve">        '404':</w:t>
      </w:r>
    </w:p>
    <w:p w14:paraId="4210CAAE" w14:textId="77777777" w:rsidR="003130A1" w:rsidRDefault="003130A1" w:rsidP="003130A1">
      <w:pPr>
        <w:pStyle w:val="PL"/>
      </w:pPr>
      <w:r>
        <w:t xml:space="preserve">          description: Not Found</w:t>
      </w:r>
    </w:p>
    <w:p w14:paraId="193C3A26" w14:textId="77777777" w:rsidR="003130A1" w:rsidRDefault="003130A1" w:rsidP="003130A1">
      <w:pPr>
        <w:pStyle w:val="PL"/>
      </w:pPr>
      <w:r>
        <w:t xml:space="preserve">          content:</w:t>
      </w:r>
    </w:p>
    <w:p w14:paraId="368F7B7A" w14:textId="77777777" w:rsidR="003130A1" w:rsidRDefault="003130A1" w:rsidP="003130A1">
      <w:pPr>
        <w:pStyle w:val="PL"/>
      </w:pPr>
      <w:r>
        <w:t xml:space="preserve">            application/problem+json:</w:t>
      </w:r>
    </w:p>
    <w:p w14:paraId="3980CF96" w14:textId="77777777" w:rsidR="003130A1" w:rsidRDefault="003130A1" w:rsidP="003130A1">
      <w:pPr>
        <w:pStyle w:val="PL"/>
      </w:pPr>
      <w:r>
        <w:t xml:space="preserve">              schema:</w:t>
      </w:r>
    </w:p>
    <w:p w14:paraId="1DA88649" w14:textId="77777777" w:rsidR="003130A1" w:rsidRDefault="003130A1" w:rsidP="003130A1">
      <w:pPr>
        <w:pStyle w:val="PL"/>
      </w:pPr>
      <w:r>
        <w:t xml:space="preserve">                $ref: 'TS29571_CommonData.yaml#/components/schemas/ProblemDetails'</w:t>
      </w:r>
    </w:p>
    <w:p w14:paraId="65345B5C" w14:textId="77777777" w:rsidR="003130A1" w:rsidRDefault="003130A1" w:rsidP="003130A1">
      <w:pPr>
        <w:pStyle w:val="PL"/>
      </w:pPr>
      <w:r>
        <w:t xml:space="preserve">        '401':</w:t>
      </w:r>
    </w:p>
    <w:p w14:paraId="24A1C525" w14:textId="77777777" w:rsidR="003130A1" w:rsidRDefault="003130A1" w:rsidP="003130A1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401</w:t>
      </w:r>
      <w:r>
        <w:t>'</w:t>
      </w:r>
    </w:p>
    <w:p w14:paraId="6D14E56B" w14:textId="77777777" w:rsidR="003130A1" w:rsidRDefault="003130A1" w:rsidP="003130A1">
      <w:pPr>
        <w:pStyle w:val="PL"/>
      </w:pPr>
      <w:r>
        <w:t xml:space="preserve">        '410':</w:t>
      </w:r>
    </w:p>
    <w:p w14:paraId="55B236ED" w14:textId="77777777" w:rsidR="003130A1" w:rsidRDefault="003130A1" w:rsidP="003130A1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410</w:t>
      </w:r>
      <w:r>
        <w:t>'</w:t>
      </w:r>
    </w:p>
    <w:p w14:paraId="30F20215" w14:textId="77777777" w:rsidR="003130A1" w:rsidRDefault="003130A1" w:rsidP="003130A1">
      <w:pPr>
        <w:pStyle w:val="PL"/>
      </w:pPr>
      <w:r>
        <w:t xml:space="preserve">        '411':</w:t>
      </w:r>
    </w:p>
    <w:p w14:paraId="4F46AD41" w14:textId="77777777" w:rsidR="003130A1" w:rsidRDefault="003130A1" w:rsidP="003130A1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411</w:t>
      </w:r>
      <w:r>
        <w:t>'</w:t>
      </w:r>
    </w:p>
    <w:p w14:paraId="65717758" w14:textId="77777777" w:rsidR="003130A1" w:rsidRDefault="003130A1" w:rsidP="003130A1">
      <w:pPr>
        <w:pStyle w:val="PL"/>
      </w:pPr>
      <w:r>
        <w:t xml:space="preserve">        '413':</w:t>
      </w:r>
    </w:p>
    <w:p w14:paraId="4CFC57EA" w14:textId="77777777" w:rsidR="003130A1" w:rsidRDefault="003130A1" w:rsidP="003130A1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413</w:t>
      </w:r>
      <w:r>
        <w:t>'</w:t>
      </w:r>
    </w:p>
    <w:p w14:paraId="07C589E6" w14:textId="77777777" w:rsidR="003130A1" w:rsidRDefault="003130A1" w:rsidP="003130A1">
      <w:pPr>
        <w:pStyle w:val="PL"/>
      </w:pPr>
      <w:r>
        <w:t xml:space="preserve">        '500':</w:t>
      </w:r>
    </w:p>
    <w:p w14:paraId="4047E085" w14:textId="77777777" w:rsidR="003130A1" w:rsidRDefault="003130A1" w:rsidP="003130A1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500</w:t>
      </w:r>
      <w:r>
        <w:t>'</w:t>
      </w:r>
    </w:p>
    <w:p w14:paraId="207D2F5A" w14:textId="77777777" w:rsidR="003130A1" w:rsidRDefault="003130A1" w:rsidP="003130A1">
      <w:pPr>
        <w:pStyle w:val="PL"/>
      </w:pPr>
      <w:r>
        <w:t xml:space="preserve">        '503':</w:t>
      </w:r>
    </w:p>
    <w:p w14:paraId="7D8E4BC9" w14:textId="77777777" w:rsidR="003130A1" w:rsidRDefault="003130A1" w:rsidP="003130A1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503</w:t>
      </w:r>
      <w:r>
        <w:t>'</w:t>
      </w:r>
    </w:p>
    <w:p w14:paraId="56FE51C8" w14:textId="77777777" w:rsidR="003130A1" w:rsidRDefault="003130A1" w:rsidP="003130A1">
      <w:pPr>
        <w:pStyle w:val="PL"/>
      </w:pPr>
      <w:r>
        <w:t xml:space="preserve">        default:</w:t>
      </w:r>
    </w:p>
    <w:p w14:paraId="759457EB" w14:textId="77777777" w:rsidR="003130A1" w:rsidRDefault="003130A1" w:rsidP="003130A1">
      <w:pPr>
        <w:pStyle w:val="PL"/>
      </w:pPr>
      <w:r>
        <w:t xml:space="preserve">          $ref: 'TS29571_CommonData.yaml#/components/responses/default'</w:t>
      </w:r>
    </w:p>
    <w:p w14:paraId="56FDD2A6" w14:textId="77777777" w:rsidR="003130A1" w:rsidRDefault="003130A1" w:rsidP="003130A1">
      <w:pPr>
        <w:pStyle w:val="PL"/>
      </w:pPr>
      <w:r>
        <w:t xml:space="preserve">  '/chargingdata/{ChargingDataRef}/release':</w:t>
      </w:r>
    </w:p>
    <w:p w14:paraId="628702F1" w14:textId="77777777" w:rsidR="003130A1" w:rsidRDefault="003130A1" w:rsidP="003130A1">
      <w:pPr>
        <w:pStyle w:val="PL"/>
      </w:pPr>
      <w:r>
        <w:t xml:space="preserve">    post:</w:t>
      </w:r>
    </w:p>
    <w:p w14:paraId="7088D32E" w14:textId="77777777" w:rsidR="003130A1" w:rsidRDefault="003130A1" w:rsidP="003130A1">
      <w:pPr>
        <w:pStyle w:val="PL"/>
      </w:pPr>
      <w:r>
        <w:t xml:space="preserve">      requestBody:</w:t>
      </w:r>
    </w:p>
    <w:p w14:paraId="4C1A80AC" w14:textId="77777777" w:rsidR="003130A1" w:rsidRDefault="003130A1" w:rsidP="003130A1">
      <w:pPr>
        <w:pStyle w:val="PL"/>
      </w:pPr>
      <w:r>
        <w:t xml:space="preserve">        required: true</w:t>
      </w:r>
    </w:p>
    <w:p w14:paraId="2FC73528" w14:textId="77777777" w:rsidR="003130A1" w:rsidRDefault="003130A1" w:rsidP="003130A1">
      <w:pPr>
        <w:pStyle w:val="PL"/>
      </w:pPr>
      <w:r>
        <w:t xml:space="preserve">        content:</w:t>
      </w:r>
    </w:p>
    <w:p w14:paraId="084EFDE0" w14:textId="77777777" w:rsidR="003130A1" w:rsidRDefault="003130A1" w:rsidP="003130A1">
      <w:pPr>
        <w:pStyle w:val="PL"/>
      </w:pPr>
      <w:r>
        <w:t xml:space="preserve">          application/json:</w:t>
      </w:r>
    </w:p>
    <w:p w14:paraId="596E32A5" w14:textId="77777777" w:rsidR="003130A1" w:rsidRDefault="003130A1" w:rsidP="003130A1">
      <w:pPr>
        <w:pStyle w:val="PL"/>
      </w:pPr>
      <w:r>
        <w:t xml:space="preserve">            schema:</w:t>
      </w:r>
    </w:p>
    <w:p w14:paraId="7399CD96" w14:textId="77777777" w:rsidR="003130A1" w:rsidRDefault="003130A1" w:rsidP="003130A1">
      <w:pPr>
        <w:pStyle w:val="PL"/>
      </w:pPr>
      <w:r>
        <w:t xml:space="preserve">              $ref: '#/components/schemas/ChargingDataRequest'</w:t>
      </w:r>
    </w:p>
    <w:p w14:paraId="6E70F80A" w14:textId="77777777" w:rsidR="003130A1" w:rsidRDefault="003130A1" w:rsidP="003130A1">
      <w:pPr>
        <w:pStyle w:val="PL"/>
      </w:pPr>
      <w:r>
        <w:t xml:space="preserve">      parameters:</w:t>
      </w:r>
    </w:p>
    <w:p w14:paraId="7EE87DE8" w14:textId="77777777" w:rsidR="003130A1" w:rsidRDefault="003130A1" w:rsidP="003130A1">
      <w:pPr>
        <w:pStyle w:val="PL"/>
      </w:pPr>
      <w:r>
        <w:t xml:space="preserve">        - name: ChargingDataRef</w:t>
      </w:r>
    </w:p>
    <w:p w14:paraId="38332B3D" w14:textId="77777777" w:rsidR="003130A1" w:rsidRDefault="003130A1" w:rsidP="003130A1">
      <w:pPr>
        <w:pStyle w:val="PL"/>
      </w:pPr>
      <w:r>
        <w:lastRenderedPageBreak/>
        <w:t xml:space="preserve">          in: path</w:t>
      </w:r>
    </w:p>
    <w:p w14:paraId="1E0E83AD" w14:textId="77777777" w:rsidR="003130A1" w:rsidRDefault="003130A1" w:rsidP="003130A1">
      <w:pPr>
        <w:pStyle w:val="PL"/>
      </w:pPr>
      <w:r>
        <w:t xml:space="preserve">          description: a unique identifier for a charging data resource in a PLMN</w:t>
      </w:r>
    </w:p>
    <w:p w14:paraId="2DDE4663" w14:textId="77777777" w:rsidR="003130A1" w:rsidRDefault="003130A1" w:rsidP="003130A1">
      <w:pPr>
        <w:pStyle w:val="PL"/>
      </w:pPr>
      <w:r>
        <w:t xml:space="preserve">          required: true</w:t>
      </w:r>
    </w:p>
    <w:p w14:paraId="433F02D4" w14:textId="77777777" w:rsidR="003130A1" w:rsidRDefault="003130A1" w:rsidP="003130A1">
      <w:pPr>
        <w:pStyle w:val="PL"/>
      </w:pPr>
      <w:r>
        <w:t xml:space="preserve">          schema:</w:t>
      </w:r>
    </w:p>
    <w:p w14:paraId="635C6810" w14:textId="77777777" w:rsidR="003130A1" w:rsidRDefault="003130A1" w:rsidP="003130A1">
      <w:pPr>
        <w:pStyle w:val="PL"/>
      </w:pPr>
      <w:r>
        <w:t xml:space="preserve">            type: string</w:t>
      </w:r>
    </w:p>
    <w:p w14:paraId="6B1120FA" w14:textId="77777777" w:rsidR="003130A1" w:rsidRDefault="003130A1" w:rsidP="003130A1">
      <w:pPr>
        <w:pStyle w:val="PL"/>
      </w:pPr>
      <w:r>
        <w:t xml:space="preserve">      responses:</w:t>
      </w:r>
    </w:p>
    <w:p w14:paraId="0B2AF7A2" w14:textId="77777777" w:rsidR="003130A1" w:rsidRDefault="003130A1" w:rsidP="003130A1">
      <w:pPr>
        <w:pStyle w:val="PL"/>
      </w:pPr>
      <w:r>
        <w:t xml:space="preserve">        '204':</w:t>
      </w:r>
    </w:p>
    <w:p w14:paraId="0A6AA90B" w14:textId="77777777" w:rsidR="003130A1" w:rsidRDefault="003130A1" w:rsidP="003130A1">
      <w:pPr>
        <w:pStyle w:val="PL"/>
      </w:pPr>
      <w:r>
        <w:t xml:space="preserve">          description: No Content.</w:t>
      </w:r>
    </w:p>
    <w:p w14:paraId="38E3BE66" w14:textId="77777777" w:rsidR="003130A1" w:rsidRDefault="003130A1" w:rsidP="003130A1">
      <w:pPr>
        <w:pStyle w:val="PL"/>
      </w:pPr>
      <w:r>
        <w:t xml:space="preserve">        '404':</w:t>
      </w:r>
    </w:p>
    <w:p w14:paraId="140C19C3" w14:textId="77777777" w:rsidR="003130A1" w:rsidRDefault="003130A1" w:rsidP="003130A1">
      <w:pPr>
        <w:pStyle w:val="PL"/>
      </w:pPr>
      <w:r>
        <w:t xml:space="preserve">          description: Not Found</w:t>
      </w:r>
    </w:p>
    <w:p w14:paraId="2F4504FD" w14:textId="77777777" w:rsidR="003130A1" w:rsidRDefault="003130A1" w:rsidP="003130A1">
      <w:pPr>
        <w:pStyle w:val="PL"/>
      </w:pPr>
      <w:r>
        <w:t xml:space="preserve">          content:</w:t>
      </w:r>
    </w:p>
    <w:p w14:paraId="05DD2BC4" w14:textId="77777777" w:rsidR="003130A1" w:rsidRDefault="003130A1" w:rsidP="003130A1">
      <w:pPr>
        <w:pStyle w:val="PL"/>
      </w:pPr>
      <w:r>
        <w:t xml:space="preserve">            application/problem+json:</w:t>
      </w:r>
    </w:p>
    <w:p w14:paraId="10E4A71E" w14:textId="77777777" w:rsidR="003130A1" w:rsidRDefault="003130A1" w:rsidP="003130A1">
      <w:pPr>
        <w:pStyle w:val="PL"/>
      </w:pPr>
      <w:r>
        <w:t xml:space="preserve">              schema:</w:t>
      </w:r>
    </w:p>
    <w:p w14:paraId="2EEBE41E" w14:textId="77777777" w:rsidR="003130A1" w:rsidRDefault="003130A1" w:rsidP="003130A1">
      <w:pPr>
        <w:pStyle w:val="PL"/>
      </w:pPr>
      <w:r>
        <w:t xml:space="preserve">                $ref: 'TS29571_CommonData.yaml#/components/schemas/ProblemDetails'</w:t>
      </w:r>
    </w:p>
    <w:p w14:paraId="2A9B31E9" w14:textId="77777777" w:rsidR="003130A1" w:rsidRDefault="003130A1" w:rsidP="003130A1">
      <w:pPr>
        <w:pStyle w:val="PL"/>
      </w:pPr>
      <w:r>
        <w:t xml:space="preserve">        '401':</w:t>
      </w:r>
    </w:p>
    <w:p w14:paraId="1ED67769" w14:textId="77777777" w:rsidR="003130A1" w:rsidRDefault="003130A1" w:rsidP="003130A1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401</w:t>
      </w:r>
      <w:r>
        <w:t>'</w:t>
      </w:r>
    </w:p>
    <w:p w14:paraId="24AFC0BA" w14:textId="77777777" w:rsidR="003130A1" w:rsidRDefault="003130A1" w:rsidP="003130A1">
      <w:pPr>
        <w:pStyle w:val="PL"/>
      </w:pPr>
      <w:r>
        <w:t xml:space="preserve">        '410':</w:t>
      </w:r>
    </w:p>
    <w:p w14:paraId="05816149" w14:textId="77777777" w:rsidR="003130A1" w:rsidRDefault="003130A1" w:rsidP="003130A1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410</w:t>
      </w:r>
      <w:r>
        <w:t>'</w:t>
      </w:r>
    </w:p>
    <w:p w14:paraId="4F7DEC75" w14:textId="77777777" w:rsidR="003130A1" w:rsidRDefault="003130A1" w:rsidP="003130A1">
      <w:pPr>
        <w:pStyle w:val="PL"/>
      </w:pPr>
      <w:r>
        <w:t xml:space="preserve">        '411':</w:t>
      </w:r>
    </w:p>
    <w:p w14:paraId="2CE53486" w14:textId="77777777" w:rsidR="003130A1" w:rsidRDefault="003130A1" w:rsidP="003130A1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411</w:t>
      </w:r>
      <w:r>
        <w:t>'</w:t>
      </w:r>
    </w:p>
    <w:p w14:paraId="701CC15C" w14:textId="77777777" w:rsidR="003130A1" w:rsidRDefault="003130A1" w:rsidP="003130A1">
      <w:pPr>
        <w:pStyle w:val="PL"/>
      </w:pPr>
      <w:r>
        <w:t xml:space="preserve">        '413':</w:t>
      </w:r>
    </w:p>
    <w:p w14:paraId="1A32C79B" w14:textId="77777777" w:rsidR="003130A1" w:rsidRDefault="003130A1" w:rsidP="003130A1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413</w:t>
      </w:r>
      <w:r>
        <w:t>'</w:t>
      </w:r>
    </w:p>
    <w:p w14:paraId="29204F6A" w14:textId="77777777" w:rsidR="003130A1" w:rsidRDefault="003130A1" w:rsidP="003130A1">
      <w:pPr>
        <w:pStyle w:val="PL"/>
      </w:pPr>
      <w:r>
        <w:t xml:space="preserve">        '500':</w:t>
      </w:r>
    </w:p>
    <w:p w14:paraId="579361A2" w14:textId="77777777" w:rsidR="003130A1" w:rsidRDefault="003130A1" w:rsidP="003130A1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500</w:t>
      </w:r>
      <w:r>
        <w:t>'</w:t>
      </w:r>
    </w:p>
    <w:p w14:paraId="4C1572AC" w14:textId="77777777" w:rsidR="003130A1" w:rsidRDefault="003130A1" w:rsidP="003130A1">
      <w:pPr>
        <w:pStyle w:val="PL"/>
      </w:pPr>
      <w:r>
        <w:t xml:space="preserve">        '503':</w:t>
      </w:r>
    </w:p>
    <w:p w14:paraId="6DDCFCC2" w14:textId="77777777" w:rsidR="003130A1" w:rsidRDefault="003130A1" w:rsidP="003130A1">
      <w:pPr>
        <w:pStyle w:val="PL"/>
      </w:pPr>
      <w:r>
        <w:t xml:space="preserve">          $ref: 'TS29571_CommonData.yaml#/components/</w:t>
      </w:r>
      <w:r>
        <w:rPr>
          <w:lang w:val="en-US"/>
        </w:rPr>
        <w:t>responses/503</w:t>
      </w:r>
      <w:r>
        <w:t>'</w:t>
      </w:r>
    </w:p>
    <w:p w14:paraId="51D99B3B" w14:textId="77777777" w:rsidR="003130A1" w:rsidRDefault="003130A1" w:rsidP="003130A1">
      <w:pPr>
        <w:pStyle w:val="PL"/>
      </w:pPr>
      <w:r>
        <w:t xml:space="preserve">        default:</w:t>
      </w:r>
    </w:p>
    <w:p w14:paraId="242510E9" w14:textId="77777777" w:rsidR="003130A1" w:rsidRDefault="003130A1" w:rsidP="003130A1">
      <w:pPr>
        <w:pStyle w:val="PL"/>
      </w:pPr>
      <w:r>
        <w:t xml:space="preserve">          $ref: 'TS29571_CommonData.yaml#/components/responses/default'</w:t>
      </w:r>
    </w:p>
    <w:p w14:paraId="3D067264" w14:textId="77777777" w:rsidR="003130A1" w:rsidRDefault="003130A1" w:rsidP="003130A1">
      <w:pPr>
        <w:pStyle w:val="PL"/>
      </w:pPr>
      <w:r>
        <w:t>components:</w:t>
      </w:r>
    </w:p>
    <w:p w14:paraId="3B5F4590" w14:textId="77777777" w:rsidR="003130A1" w:rsidRDefault="003130A1" w:rsidP="003130A1">
      <w:pPr>
        <w:pStyle w:val="PL"/>
      </w:pPr>
      <w:r>
        <w:t xml:space="preserve">  schemas:</w:t>
      </w:r>
    </w:p>
    <w:p w14:paraId="50FC79FB" w14:textId="77777777" w:rsidR="003130A1" w:rsidRDefault="003130A1" w:rsidP="003130A1">
      <w:pPr>
        <w:pStyle w:val="PL"/>
      </w:pPr>
      <w:r>
        <w:t xml:space="preserve">    ChargingDataRequest:</w:t>
      </w:r>
    </w:p>
    <w:p w14:paraId="00E075C4" w14:textId="77777777" w:rsidR="003130A1" w:rsidRDefault="003130A1" w:rsidP="003130A1">
      <w:pPr>
        <w:pStyle w:val="PL"/>
      </w:pPr>
      <w:r>
        <w:t xml:space="preserve">      type: object</w:t>
      </w:r>
    </w:p>
    <w:p w14:paraId="3E12A30A" w14:textId="77777777" w:rsidR="003130A1" w:rsidRDefault="003130A1" w:rsidP="003130A1">
      <w:pPr>
        <w:pStyle w:val="PL"/>
      </w:pPr>
      <w:r>
        <w:t xml:space="preserve">      properties:</w:t>
      </w:r>
    </w:p>
    <w:p w14:paraId="6C05915F" w14:textId="77777777" w:rsidR="003130A1" w:rsidRDefault="003130A1" w:rsidP="003130A1">
      <w:pPr>
        <w:pStyle w:val="PL"/>
      </w:pPr>
      <w:r>
        <w:t xml:space="preserve">        subscriberIdentifier:</w:t>
      </w:r>
    </w:p>
    <w:p w14:paraId="2CA6CD8B" w14:textId="77777777" w:rsidR="003130A1" w:rsidRDefault="003130A1" w:rsidP="003130A1">
      <w:pPr>
        <w:pStyle w:val="PL"/>
      </w:pPr>
      <w:r>
        <w:t xml:space="preserve">          $ref: 'TS29571_CommonData.yaml#/components/schemas/Supi'</w:t>
      </w:r>
    </w:p>
    <w:p w14:paraId="162813DB" w14:textId="77777777" w:rsidR="003130A1" w:rsidRDefault="003130A1" w:rsidP="003130A1">
      <w:pPr>
        <w:pStyle w:val="PL"/>
      </w:pPr>
      <w:r>
        <w:t xml:space="preserve">        nfConsumerIdentification:</w:t>
      </w:r>
    </w:p>
    <w:p w14:paraId="1A8E818B" w14:textId="77777777" w:rsidR="003130A1" w:rsidRDefault="003130A1" w:rsidP="003130A1">
      <w:pPr>
        <w:pStyle w:val="PL"/>
      </w:pPr>
      <w:r>
        <w:t xml:space="preserve">          $ref: '#/components/schemas/NFIdentification'</w:t>
      </w:r>
    </w:p>
    <w:p w14:paraId="680C61D3" w14:textId="77777777" w:rsidR="003130A1" w:rsidRDefault="003130A1" w:rsidP="003130A1">
      <w:pPr>
        <w:pStyle w:val="PL"/>
      </w:pPr>
      <w:r>
        <w:t xml:space="preserve">        invocationTimeStamp:</w:t>
      </w:r>
    </w:p>
    <w:p w14:paraId="3E11BB90" w14:textId="77777777" w:rsidR="003130A1" w:rsidRDefault="003130A1" w:rsidP="003130A1">
      <w:pPr>
        <w:pStyle w:val="PL"/>
      </w:pPr>
      <w:r>
        <w:t xml:space="preserve">          $ref: 'TS29571_CommonData.yaml#/components/schemas/DateTime'</w:t>
      </w:r>
    </w:p>
    <w:p w14:paraId="495549F8" w14:textId="77777777" w:rsidR="003130A1" w:rsidRDefault="003130A1" w:rsidP="003130A1">
      <w:pPr>
        <w:pStyle w:val="PL"/>
      </w:pPr>
      <w:r>
        <w:t xml:space="preserve">        invocationSequenceNumber:</w:t>
      </w:r>
    </w:p>
    <w:p w14:paraId="680393F2" w14:textId="77777777" w:rsidR="003130A1" w:rsidRDefault="003130A1" w:rsidP="003130A1">
      <w:pPr>
        <w:pStyle w:val="PL"/>
      </w:pPr>
      <w:r>
        <w:t xml:space="preserve">          $ref: 'TS29571_CommonData.yaml#/components/schemas/Uint32'</w:t>
      </w:r>
    </w:p>
    <w:p w14:paraId="6C4F977C" w14:textId="77777777" w:rsidR="003130A1" w:rsidRDefault="003130A1" w:rsidP="003130A1">
      <w:pPr>
        <w:pStyle w:val="PL"/>
        <w:rPr>
          <w:lang w:eastAsia="zh-CN"/>
        </w:rPr>
      </w:pPr>
      <w:r>
        <w:t xml:space="preserve">        </w:t>
      </w:r>
      <w:r>
        <w:rPr>
          <w:lang w:eastAsia="zh-CN"/>
        </w:rPr>
        <w:t>retransmissionIndicator:</w:t>
      </w:r>
    </w:p>
    <w:p w14:paraId="44735174" w14:textId="77777777" w:rsidR="003130A1" w:rsidRDefault="003130A1" w:rsidP="003130A1">
      <w:pPr>
        <w:pStyle w:val="PL"/>
      </w:pPr>
      <w:r>
        <w:t xml:space="preserve">          type: boolean</w:t>
      </w:r>
    </w:p>
    <w:p w14:paraId="1708AE14" w14:textId="77777777" w:rsidR="003130A1" w:rsidRDefault="003130A1" w:rsidP="003130A1">
      <w:pPr>
        <w:pStyle w:val="PL"/>
      </w:pPr>
      <w:r>
        <w:t xml:space="preserve">        oneTimeEvent:</w:t>
      </w:r>
    </w:p>
    <w:p w14:paraId="430AEE10" w14:textId="77777777" w:rsidR="003130A1" w:rsidRDefault="003130A1" w:rsidP="003130A1">
      <w:pPr>
        <w:pStyle w:val="PL"/>
      </w:pPr>
      <w:r>
        <w:t xml:space="preserve">          type: boolean</w:t>
      </w:r>
    </w:p>
    <w:p w14:paraId="155BA984" w14:textId="77777777" w:rsidR="003130A1" w:rsidRDefault="003130A1" w:rsidP="003130A1">
      <w:pPr>
        <w:pStyle w:val="PL"/>
      </w:pPr>
      <w:r>
        <w:t xml:space="preserve">        oneTimeEventType:</w:t>
      </w:r>
    </w:p>
    <w:p w14:paraId="7882EE4A" w14:textId="77777777" w:rsidR="003130A1" w:rsidRDefault="003130A1" w:rsidP="003130A1">
      <w:pPr>
        <w:pStyle w:val="PL"/>
      </w:pPr>
      <w:r>
        <w:t xml:space="preserve">          $ref: '#/components/schemas/oneTimeEventType'</w:t>
      </w:r>
    </w:p>
    <w:p w14:paraId="51FC75B5" w14:textId="77777777" w:rsidR="003130A1" w:rsidRDefault="003130A1" w:rsidP="003130A1">
      <w:pPr>
        <w:pStyle w:val="PL"/>
      </w:pPr>
      <w:r>
        <w:t xml:space="preserve">        notifyUri:</w:t>
      </w:r>
    </w:p>
    <w:p w14:paraId="5D3C7F16" w14:textId="77777777" w:rsidR="003130A1" w:rsidRDefault="003130A1" w:rsidP="003130A1">
      <w:pPr>
        <w:pStyle w:val="PL"/>
      </w:pPr>
      <w:r>
        <w:t xml:space="preserve">          $ref: 'TS29571_CommonData.yaml#/components/schemas/Uri'</w:t>
      </w:r>
    </w:p>
    <w:p w14:paraId="74E46321" w14:textId="77777777" w:rsidR="003130A1" w:rsidRDefault="003130A1" w:rsidP="003130A1">
      <w:pPr>
        <w:pStyle w:val="PL"/>
      </w:pPr>
      <w:r>
        <w:t xml:space="preserve">        supportedFeatures:</w:t>
      </w:r>
    </w:p>
    <w:p w14:paraId="78BBD7A7" w14:textId="77777777" w:rsidR="003130A1" w:rsidRDefault="003130A1" w:rsidP="003130A1">
      <w:pPr>
        <w:pStyle w:val="PL"/>
      </w:pPr>
      <w:r>
        <w:t xml:space="preserve">          $ref: 'TS29571_CommonData.yaml#/components/schemas/SupportedFeatures'</w:t>
      </w:r>
    </w:p>
    <w:p w14:paraId="594D2CCF" w14:textId="77777777" w:rsidR="003130A1" w:rsidRDefault="003130A1" w:rsidP="003130A1">
      <w:pPr>
        <w:pStyle w:val="PL"/>
      </w:pPr>
      <w:r>
        <w:t xml:space="preserve">        service</w:t>
      </w:r>
      <w:r>
        <w:rPr>
          <w:lang w:eastAsia="zh-CN"/>
        </w:rPr>
        <w:t>Specification</w:t>
      </w:r>
      <w:r>
        <w:t>Info:</w:t>
      </w:r>
    </w:p>
    <w:p w14:paraId="00BCE6E2" w14:textId="77777777" w:rsidR="003130A1" w:rsidRDefault="003130A1" w:rsidP="003130A1">
      <w:pPr>
        <w:pStyle w:val="PL"/>
      </w:pPr>
      <w:r>
        <w:t xml:space="preserve">          type: string</w:t>
      </w:r>
    </w:p>
    <w:p w14:paraId="69F20BDE" w14:textId="77777777" w:rsidR="003130A1" w:rsidRDefault="003130A1" w:rsidP="003130A1">
      <w:pPr>
        <w:pStyle w:val="PL"/>
      </w:pPr>
      <w:r>
        <w:t xml:space="preserve">        multipleUnitUsage:</w:t>
      </w:r>
    </w:p>
    <w:p w14:paraId="05BE4475" w14:textId="77777777" w:rsidR="003130A1" w:rsidRDefault="003130A1" w:rsidP="003130A1">
      <w:pPr>
        <w:pStyle w:val="PL"/>
      </w:pPr>
      <w:r>
        <w:t xml:space="preserve">          type: array</w:t>
      </w:r>
    </w:p>
    <w:p w14:paraId="6F54DE4B" w14:textId="77777777" w:rsidR="003130A1" w:rsidRDefault="003130A1" w:rsidP="003130A1">
      <w:pPr>
        <w:pStyle w:val="PL"/>
      </w:pPr>
      <w:r>
        <w:t xml:space="preserve">          items:</w:t>
      </w:r>
    </w:p>
    <w:p w14:paraId="25E0E061" w14:textId="77777777" w:rsidR="003130A1" w:rsidRDefault="003130A1" w:rsidP="003130A1">
      <w:pPr>
        <w:pStyle w:val="PL"/>
      </w:pPr>
      <w:r>
        <w:t xml:space="preserve">            $ref: '#/components/schemas/MultipleUnitUsage'</w:t>
      </w:r>
    </w:p>
    <w:p w14:paraId="3F0CA9E7" w14:textId="77777777" w:rsidR="003130A1" w:rsidRDefault="003130A1" w:rsidP="003130A1">
      <w:pPr>
        <w:pStyle w:val="PL"/>
      </w:pPr>
      <w:r>
        <w:t xml:space="preserve">          minItems: 0</w:t>
      </w:r>
    </w:p>
    <w:p w14:paraId="63DED364" w14:textId="77777777" w:rsidR="003130A1" w:rsidRDefault="003130A1" w:rsidP="003130A1">
      <w:pPr>
        <w:pStyle w:val="PL"/>
      </w:pPr>
      <w:r>
        <w:t xml:space="preserve">        triggers:</w:t>
      </w:r>
    </w:p>
    <w:p w14:paraId="76608050" w14:textId="77777777" w:rsidR="003130A1" w:rsidRDefault="003130A1" w:rsidP="003130A1">
      <w:pPr>
        <w:pStyle w:val="PL"/>
      </w:pPr>
      <w:r>
        <w:t xml:space="preserve">          type: array</w:t>
      </w:r>
    </w:p>
    <w:p w14:paraId="6F2766DC" w14:textId="77777777" w:rsidR="003130A1" w:rsidRDefault="003130A1" w:rsidP="003130A1">
      <w:pPr>
        <w:pStyle w:val="PL"/>
      </w:pPr>
      <w:r>
        <w:t xml:space="preserve">          items:</w:t>
      </w:r>
    </w:p>
    <w:p w14:paraId="55A1F20B" w14:textId="77777777" w:rsidR="003130A1" w:rsidRDefault="003130A1" w:rsidP="003130A1">
      <w:pPr>
        <w:pStyle w:val="PL"/>
      </w:pPr>
      <w:r>
        <w:t xml:space="preserve">            $ref: '#/components/schemas/Trigger'</w:t>
      </w:r>
    </w:p>
    <w:p w14:paraId="40CF6E08" w14:textId="77777777" w:rsidR="003130A1" w:rsidRDefault="003130A1" w:rsidP="003130A1">
      <w:pPr>
        <w:pStyle w:val="PL"/>
      </w:pPr>
      <w:r>
        <w:t xml:space="preserve">          minItems: 0</w:t>
      </w:r>
    </w:p>
    <w:p w14:paraId="70BD012B" w14:textId="77777777" w:rsidR="003130A1" w:rsidRDefault="003130A1" w:rsidP="003130A1">
      <w:pPr>
        <w:pStyle w:val="PL"/>
      </w:pPr>
      <w:r>
        <w:t xml:space="preserve">        pDUSessionChargingInformation:</w:t>
      </w:r>
    </w:p>
    <w:p w14:paraId="1DE2CDC7" w14:textId="77777777" w:rsidR="003130A1" w:rsidRDefault="003130A1" w:rsidP="003130A1">
      <w:pPr>
        <w:pStyle w:val="PL"/>
      </w:pPr>
      <w:r>
        <w:t xml:space="preserve">          $ref: '#/components/schemas/PDUSessionChargingInformation'</w:t>
      </w:r>
    </w:p>
    <w:p w14:paraId="20FD0836" w14:textId="77777777" w:rsidR="003130A1" w:rsidRDefault="003130A1" w:rsidP="003130A1">
      <w:pPr>
        <w:pStyle w:val="PL"/>
      </w:pPr>
      <w:r>
        <w:t xml:space="preserve">        roamingQBCInformation:</w:t>
      </w:r>
    </w:p>
    <w:p w14:paraId="2630CCF2" w14:textId="77777777" w:rsidR="003130A1" w:rsidRDefault="003130A1" w:rsidP="003130A1">
      <w:pPr>
        <w:pStyle w:val="PL"/>
      </w:pPr>
      <w:r>
        <w:t xml:space="preserve">          $ref: '#/components/schemas/RoamingQBCInformation'</w:t>
      </w:r>
    </w:p>
    <w:p w14:paraId="393324C6" w14:textId="77777777" w:rsidR="003130A1" w:rsidRDefault="003130A1" w:rsidP="003130A1">
      <w:pPr>
        <w:pStyle w:val="PL"/>
      </w:pPr>
      <w:r>
        <w:t xml:space="preserve">        sMSChargingInformation:</w:t>
      </w:r>
    </w:p>
    <w:p w14:paraId="7A1696FE" w14:textId="77777777" w:rsidR="003130A1" w:rsidRDefault="003130A1" w:rsidP="003130A1">
      <w:pPr>
        <w:pStyle w:val="PL"/>
      </w:pPr>
      <w:r>
        <w:t xml:space="preserve">          $ref: '#/components/schemas/SMSChargingInformation'</w:t>
      </w:r>
    </w:p>
    <w:p w14:paraId="4FAB9106" w14:textId="77777777" w:rsidR="003130A1" w:rsidRDefault="003130A1" w:rsidP="003130A1">
      <w:pPr>
        <w:pStyle w:val="PL"/>
      </w:pPr>
      <w:r>
        <w:t xml:space="preserve">        nEFChargingInformation:</w:t>
      </w:r>
    </w:p>
    <w:p w14:paraId="03E76BAD" w14:textId="77777777" w:rsidR="003130A1" w:rsidRDefault="003130A1" w:rsidP="003130A1">
      <w:pPr>
        <w:pStyle w:val="PL"/>
      </w:pPr>
      <w:r>
        <w:t xml:space="preserve">          $ref: '#/components/schemas/NEFChargingInformation'</w:t>
      </w:r>
    </w:p>
    <w:p w14:paraId="601A6CD1" w14:textId="77777777" w:rsidR="003130A1" w:rsidRDefault="003130A1" w:rsidP="003130A1">
      <w:pPr>
        <w:pStyle w:val="PL"/>
      </w:pPr>
      <w:r>
        <w:t xml:space="preserve">        registrationChargingInformation:</w:t>
      </w:r>
    </w:p>
    <w:p w14:paraId="70CD64C4" w14:textId="77777777" w:rsidR="003130A1" w:rsidRDefault="003130A1" w:rsidP="003130A1">
      <w:pPr>
        <w:pStyle w:val="PL"/>
      </w:pPr>
      <w:r>
        <w:t xml:space="preserve">          $ref: '#/components/schemas/RegistrationChargingInformation'</w:t>
      </w:r>
    </w:p>
    <w:p w14:paraId="129FA10D" w14:textId="77777777" w:rsidR="003130A1" w:rsidRDefault="003130A1" w:rsidP="003130A1">
      <w:pPr>
        <w:pStyle w:val="PL"/>
      </w:pPr>
      <w:r>
        <w:t xml:space="preserve">        n2ConnectionChargingInformation:</w:t>
      </w:r>
    </w:p>
    <w:p w14:paraId="10F22E4A" w14:textId="77777777" w:rsidR="003130A1" w:rsidRDefault="003130A1" w:rsidP="003130A1">
      <w:pPr>
        <w:pStyle w:val="PL"/>
      </w:pPr>
      <w:r>
        <w:t xml:space="preserve">          $ref: '#/components/schemas/N2ConnectionChargingInformation'</w:t>
      </w:r>
    </w:p>
    <w:p w14:paraId="35E69A0F" w14:textId="77777777" w:rsidR="003130A1" w:rsidRDefault="003130A1" w:rsidP="003130A1">
      <w:pPr>
        <w:pStyle w:val="PL"/>
      </w:pPr>
      <w:r>
        <w:t xml:space="preserve">        locationReportingChargingInformation:</w:t>
      </w:r>
    </w:p>
    <w:p w14:paraId="6AB10EBC" w14:textId="77777777" w:rsidR="003130A1" w:rsidRDefault="003130A1" w:rsidP="003130A1">
      <w:pPr>
        <w:pStyle w:val="PL"/>
      </w:pPr>
      <w:r>
        <w:t xml:space="preserve">          $ref: '#/components/schemas/LocationReportingChargingInformation'</w:t>
      </w:r>
    </w:p>
    <w:p w14:paraId="258F219C" w14:textId="77777777" w:rsidR="003130A1" w:rsidRDefault="003130A1" w:rsidP="003130A1">
      <w:pPr>
        <w:pStyle w:val="PL"/>
      </w:pPr>
      <w:r>
        <w:t xml:space="preserve">      required:</w:t>
      </w:r>
    </w:p>
    <w:p w14:paraId="7F0912F1" w14:textId="77777777" w:rsidR="003130A1" w:rsidRDefault="003130A1" w:rsidP="003130A1">
      <w:pPr>
        <w:pStyle w:val="PL"/>
      </w:pPr>
      <w:r>
        <w:lastRenderedPageBreak/>
        <w:t xml:space="preserve">        - nfConsumerIdentification </w:t>
      </w:r>
    </w:p>
    <w:p w14:paraId="1A28AD60" w14:textId="77777777" w:rsidR="003130A1" w:rsidRDefault="003130A1" w:rsidP="003130A1">
      <w:pPr>
        <w:pStyle w:val="PL"/>
      </w:pPr>
      <w:r>
        <w:t xml:space="preserve">        - invocationTimeStamp</w:t>
      </w:r>
    </w:p>
    <w:p w14:paraId="258FFF3D" w14:textId="77777777" w:rsidR="003130A1" w:rsidRDefault="003130A1" w:rsidP="003130A1">
      <w:pPr>
        <w:pStyle w:val="PL"/>
      </w:pPr>
      <w:r>
        <w:t xml:space="preserve">        - invocationSequenceNumber</w:t>
      </w:r>
    </w:p>
    <w:p w14:paraId="203F85F4" w14:textId="77777777" w:rsidR="003130A1" w:rsidRDefault="003130A1" w:rsidP="003130A1">
      <w:pPr>
        <w:pStyle w:val="PL"/>
      </w:pPr>
      <w:r>
        <w:t xml:space="preserve">    ChargingDataResponse:</w:t>
      </w:r>
    </w:p>
    <w:p w14:paraId="40029D5C" w14:textId="77777777" w:rsidR="003130A1" w:rsidRDefault="003130A1" w:rsidP="003130A1">
      <w:pPr>
        <w:pStyle w:val="PL"/>
      </w:pPr>
      <w:r>
        <w:t xml:space="preserve">      type: object</w:t>
      </w:r>
    </w:p>
    <w:p w14:paraId="3F5BA358" w14:textId="77777777" w:rsidR="003130A1" w:rsidRDefault="003130A1" w:rsidP="003130A1">
      <w:pPr>
        <w:pStyle w:val="PL"/>
      </w:pPr>
      <w:r>
        <w:t xml:space="preserve">      properties:</w:t>
      </w:r>
    </w:p>
    <w:p w14:paraId="39964767" w14:textId="77777777" w:rsidR="003130A1" w:rsidRDefault="003130A1" w:rsidP="003130A1">
      <w:pPr>
        <w:pStyle w:val="PL"/>
      </w:pPr>
      <w:r>
        <w:t xml:space="preserve">        invocationTimeStamp:</w:t>
      </w:r>
    </w:p>
    <w:p w14:paraId="553E0B7D" w14:textId="77777777" w:rsidR="003130A1" w:rsidRDefault="003130A1" w:rsidP="003130A1">
      <w:pPr>
        <w:pStyle w:val="PL"/>
      </w:pPr>
      <w:r>
        <w:t xml:space="preserve">          $ref: 'TS29571_CommonData.yaml#/components/schemas/DateTime'</w:t>
      </w:r>
    </w:p>
    <w:p w14:paraId="484BA8C8" w14:textId="77777777" w:rsidR="003130A1" w:rsidRDefault="003130A1" w:rsidP="003130A1">
      <w:pPr>
        <w:pStyle w:val="PL"/>
      </w:pPr>
      <w:r>
        <w:t xml:space="preserve">        invocationSequenceNumber:</w:t>
      </w:r>
    </w:p>
    <w:p w14:paraId="1996C97D" w14:textId="77777777" w:rsidR="003130A1" w:rsidRDefault="003130A1" w:rsidP="003130A1">
      <w:pPr>
        <w:pStyle w:val="PL"/>
      </w:pPr>
      <w:r>
        <w:t xml:space="preserve">          $ref: 'TS29571_CommonData.yaml#/components/schemas/Uint32'</w:t>
      </w:r>
    </w:p>
    <w:p w14:paraId="48BC892A" w14:textId="77777777" w:rsidR="003130A1" w:rsidRDefault="003130A1" w:rsidP="003130A1">
      <w:pPr>
        <w:pStyle w:val="PL"/>
      </w:pPr>
      <w:r>
        <w:t xml:space="preserve">        invocationResult:</w:t>
      </w:r>
    </w:p>
    <w:p w14:paraId="03E6F86A" w14:textId="77777777" w:rsidR="003130A1" w:rsidRDefault="003130A1" w:rsidP="003130A1">
      <w:pPr>
        <w:pStyle w:val="PL"/>
      </w:pPr>
      <w:r>
        <w:t xml:space="preserve">          $ref: '#/components/schemas/InvocationResult'</w:t>
      </w:r>
    </w:p>
    <w:p w14:paraId="4ED49A0D" w14:textId="77777777" w:rsidR="003130A1" w:rsidRDefault="003130A1" w:rsidP="003130A1">
      <w:pPr>
        <w:pStyle w:val="PL"/>
      </w:pPr>
      <w:r>
        <w:t xml:space="preserve">        sessionFailover:</w:t>
      </w:r>
    </w:p>
    <w:p w14:paraId="4D26D09E" w14:textId="77777777" w:rsidR="003130A1" w:rsidRDefault="003130A1" w:rsidP="003130A1">
      <w:pPr>
        <w:pStyle w:val="PL"/>
      </w:pPr>
      <w:r>
        <w:t xml:space="preserve">          $ref: '#/components/schemas/SessionFailover'</w:t>
      </w:r>
    </w:p>
    <w:p w14:paraId="651E2CD1" w14:textId="77777777" w:rsidR="003130A1" w:rsidRDefault="003130A1" w:rsidP="003130A1">
      <w:pPr>
        <w:pStyle w:val="PL"/>
      </w:pPr>
      <w:r>
        <w:t xml:space="preserve">        supportedFeatures:</w:t>
      </w:r>
    </w:p>
    <w:p w14:paraId="51AA2B96" w14:textId="77777777" w:rsidR="003130A1" w:rsidRDefault="003130A1" w:rsidP="003130A1">
      <w:pPr>
        <w:pStyle w:val="PL"/>
      </w:pPr>
      <w:r>
        <w:t xml:space="preserve">          $ref: 'TS29571_CommonData.yaml#/components/schemas/SupportedFeatures'</w:t>
      </w:r>
    </w:p>
    <w:p w14:paraId="0856F548" w14:textId="77777777" w:rsidR="003130A1" w:rsidRDefault="003130A1" w:rsidP="003130A1">
      <w:pPr>
        <w:pStyle w:val="PL"/>
      </w:pPr>
      <w:r>
        <w:t xml:space="preserve">        multipleUnitInformation:</w:t>
      </w:r>
    </w:p>
    <w:p w14:paraId="0B0C9231" w14:textId="77777777" w:rsidR="003130A1" w:rsidRDefault="003130A1" w:rsidP="003130A1">
      <w:pPr>
        <w:pStyle w:val="PL"/>
      </w:pPr>
      <w:r>
        <w:t xml:space="preserve">          type: array</w:t>
      </w:r>
    </w:p>
    <w:p w14:paraId="7C511CC4" w14:textId="77777777" w:rsidR="003130A1" w:rsidRDefault="003130A1" w:rsidP="003130A1">
      <w:pPr>
        <w:pStyle w:val="PL"/>
      </w:pPr>
      <w:r>
        <w:t xml:space="preserve">          items:</w:t>
      </w:r>
    </w:p>
    <w:p w14:paraId="4EC98988" w14:textId="77777777" w:rsidR="003130A1" w:rsidRDefault="003130A1" w:rsidP="003130A1">
      <w:pPr>
        <w:pStyle w:val="PL"/>
      </w:pPr>
      <w:r>
        <w:t xml:space="preserve">            $ref: '#/components/schemas/MultipleUnitInformation'</w:t>
      </w:r>
    </w:p>
    <w:p w14:paraId="24AE09D7" w14:textId="77777777" w:rsidR="003130A1" w:rsidRDefault="003130A1" w:rsidP="003130A1">
      <w:pPr>
        <w:pStyle w:val="PL"/>
      </w:pPr>
      <w:r>
        <w:t xml:space="preserve">          minItems: 0</w:t>
      </w:r>
    </w:p>
    <w:p w14:paraId="43BC3201" w14:textId="77777777" w:rsidR="003130A1" w:rsidRDefault="003130A1" w:rsidP="003130A1">
      <w:pPr>
        <w:pStyle w:val="PL"/>
      </w:pPr>
      <w:r>
        <w:t xml:space="preserve">        triggers:</w:t>
      </w:r>
    </w:p>
    <w:p w14:paraId="25D73358" w14:textId="77777777" w:rsidR="003130A1" w:rsidRDefault="003130A1" w:rsidP="003130A1">
      <w:pPr>
        <w:pStyle w:val="PL"/>
      </w:pPr>
      <w:r>
        <w:t xml:space="preserve">          type: array</w:t>
      </w:r>
    </w:p>
    <w:p w14:paraId="4BD98EC9" w14:textId="77777777" w:rsidR="003130A1" w:rsidRDefault="003130A1" w:rsidP="003130A1">
      <w:pPr>
        <w:pStyle w:val="PL"/>
      </w:pPr>
      <w:r>
        <w:t xml:space="preserve">          items:</w:t>
      </w:r>
    </w:p>
    <w:p w14:paraId="74478A5C" w14:textId="77777777" w:rsidR="003130A1" w:rsidRDefault="003130A1" w:rsidP="003130A1">
      <w:pPr>
        <w:pStyle w:val="PL"/>
      </w:pPr>
      <w:r>
        <w:t xml:space="preserve">            $ref: '#/components/schemas/Trigger'</w:t>
      </w:r>
    </w:p>
    <w:p w14:paraId="7793E75A" w14:textId="77777777" w:rsidR="003130A1" w:rsidRDefault="003130A1" w:rsidP="003130A1">
      <w:pPr>
        <w:pStyle w:val="PL"/>
      </w:pPr>
      <w:r>
        <w:t xml:space="preserve">          minItems: 0</w:t>
      </w:r>
    </w:p>
    <w:p w14:paraId="001F5253" w14:textId="77777777" w:rsidR="003130A1" w:rsidRDefault="003130A1" w:rsidP="003130A1">
      <w:pPr>
        <w:pStyle w:val="PL"/>
      </w:pPr>
      <w:r>
        <w:t xml:space="preserve">        pDUSessionChargingInformation:</w:t>
      </w:r>
    </w:p>
    <w:p w14:paraId="4CA5D98C" w14:textId="77777777" w:rsidR="003130A1" w:rsidRDefault="003130A1" w:rsidP="003130A1">
      <w:pPr>
        <w:pStyle w:val="PL"/>
      </w:pPr>
      <w:r>
        <w:t xml:space="preserve">          $ref: '#/components/schemas/PDUSessionChargingInformation'</w:t>
      </w:r>
    </w:p>
    <w:p w14:paraId="1197ADD3" w14:textId="77777777" w:rsidR="003130A1" w:rsidRDefault="003130A1" w:rsidP="003130A1">
      <w:pPr>
        <w:pStyle w:val="PL"/>
      </w:pPr>
      <w:r>
        <w:t xml:space="preserve">        roamingQBCInformation:</w:t>
      </w:r>
    </w:p>
    <w:p w14:paraId="02F430FA" w14:textId="77777777" w:rsidR="003130A1" w:rsidRDefault="003130A1" w:rsidP="003130A1">
      <w:pPr>
        <w:pStyle w:val="PL"/>
      </w:pPr>
      <w:r>
        <w:t xml:space="preserve">          $ref: '#/components/schemas/RoamingQBCInformation'</w:t>
      </w:r>
    </w:p>
    <w:p w14:paraId="6D079892" w14:textId="77777777" w:rsidR="003130A1" w:rsidRDefault="003130A1" w:rsidP="003130A1">
      <w:pPr>
        <w:pStyle w:val="PL"/>
      </w:pPr>
      <w:r>
        <w:t xml:space="preserve">      required:</w:t>
      </w:r>
    </w:p>
    <w:p w14:paraId="57750A42" w14:textId="77777777" w:rsidR="003130A1" w:rsidRDefault="003130A1" w:rsidP="003130A1">
      <w:pPr>
        <w:pStyle w:val="PL"/>
      </w:pPr>
      <w:r>
        <w:t xml:space="preserve">        - invocationTimeStamp</w:t>
      </w:r>
    </w:p>
    <w:p w14:paraId="40176210" w14:textId="77777777" w:rsidR="003130A1" w:rsidRDefault="003130A1" w:rsidP="003130A1">
      <w:pPr>
        <w:pStyle w:val="PL"/>
      </w:pPr>
      <w:r>
        <w:t xml:space="preserve">        - invocationSequenceNumber</w:t>
      </w:r>
    </w:p>
    <w:p w14:paraId="5C19E2B7" w14:textId="77777777" w:rsidR="003130A1" w:rsidRDefault="003130A1" w:rsidP="003130A1">
      <w:pPr>
        <w:pStyle w:val="PL"/>
      </w:pPr>
      <w:r>
        <w:t xml:space="preserve">    ChargingNotifyRequest:</w:t>
      </w:r>
    </w:p>
    <w:p w14:paraId="681B7DB0" w14:textId="77777777" w:rsidR="003130A1" w:rsidRDefault="003130A1" w:rsidP="003130A1">
      <w:pPr>
        <w:pStyle w:val="PL"/>
      </w:pPr>
      <w:r>
        <w:t xml:space="preserve">      type: object</w:t>
      </w:r>
    </w:p>
    <w:p w14:paraId="01B1C8C5" w14:textId="77777777" w:rsidR="003130A1" w:rsidRDefault="003130A1" w:rsidP="003130A1">
      <w:pPr>
        <w:pStyle w:val="PL"/>
      </w:pPr>
      <w:r>
        <w:t xml:space="preserve">      properties:</w:t>
      </w:r>
    </w:p>
    <w:p w14:paraId="1C6FDC66" w14:textId="77777777" w:rsidR="003130A1" w:rsidRDefault="003130A1" w:rsidP="003130A1">
      <w:pPr>
        <w:pStyle w:val="PL"/>
      </w:pPr>
      <w:r>
        <w:t xml:space="preserve">        notificationType:</w:t>
      </w:r>
    </w:p>
    <w:p w14:paraId="0A66FCB1" w14:textId="77777777" w:rsidR="003130A1" w:rsidRDefault="003130A1" w:rsidP="003130A1">
      <w:pPr>
        <w:pStyle w:val="PL"/>
      </w:pPr>
      <w:r>
        <w:t xml:space="preserve">          $ref: '#/components/schemas/NotificationType'</w:t>
      </w:r>
    </w:p>
    <w:p w14:paraId="2BF8CF4B" w14:textId="77777777" w:rsidR="003130A1" w:rsidRDefault="003130A1" w:rsidP="003130A1">
      <w:pPr>
        <w:pStyle w:val="PL"/>
      </w:pPr>
      <w:r>
        <w:t xml:space="preserve">        reauthorizationDetails:</w:t>
      </w:r>
    </w:p>
    <w:p w14:paraId="0335448B" w14:textId="77777777" w:rsidR="003130A1" w:rsidRDefault="003130A1" w:rsidP="003130A1">
      <w:pPr>
        <w:pStyle w:val="PL"/>
      </w:pPr>
      <w:r>
        <w:t xml:space="preserve">          type: array</w:t>
      </w:r>
    </w:p>
    <w:p w14:paraId="2D93493C" w14:textId="77777777" w:rsidR="003130A1" w:rsidRDefault="003130A1" w:rsidP="003130A1">
      <w:pPr>
        <w:pStyle w:val="PL"/>
      </w:pPr>
      <w:r>
        <w:t xml:space="preserve">          items:</w:t>
      </w:r>
    </w:p>
    <w:p w14:paraId="066D5A3F" w14:textId="77777777" w:rsidR="003130A1" w:rsidRDefault="003130A1" w:rsidP="003130A1">
      <w:pPr>
        <w:pStyle w:val="PL"/>
      </w:pPr>
      <w:r>
        <w:t xml:space="preserve">            $ref: '#/components/schemas/ReauthorizationDetails'</w:t>
      </w:r>
    </w:p>
    <w:p w14:paraId="2C2BC608" w14:textId="77777777" w:rsidR="003130A1" w:rsidRDefault="003130A1" w:rsidP="003130A1">
      <w:pPr>
        <w:pStyle w:val="PL"/>
      </w:pPr>
      <w:r>
        <w:t xml:space="preserve">          minItems: 0</w:t>
      </w:r>
    </w:p>
    <w:p w14:paraId="2658DBA7" w14:textId="77777777" w:rsidR="003130A1" w:rsidRDefault="003130A1" w:rsidP="003130A1">
      <w:pPr>
        <w:pStyle w:val="PL"/>
      </w:pPr>
      <w:r>
        <w:t xml:space="preserve">      required:</w:t>
      </w:r>
    </w:p>
    <w:p w14:paraId="39EF58BB" w14:textId="77777777" w:rsidR="003130A1" w:rsidRDefault="003130A1" w:rsidP="003130A1">
      <w:pPr>
        <w:pStyle w:val="PL"/>
      </w:pPr>
      <w:r>
        <w:t xml:space="preserve">        - notificationType</w:t>
      </w:r>
    </w:p>
    <w:p w14:paraId="2E2BC737" w14:textId="77777777" w:rsidR="003130A1" w:rsidRDefault="003130A1" w:rsidP="003130A1">
      <w:pPr>
        <w:pStyle w:val="PL"/>
      </w:pPr>
      <w:r>
        <w:t xml:space="preserve">    ChargingNotifyResponse:</w:t>
      </w:r>
    </w:p>
    <w:p w14:paraId="6086552E" w14:textId="77777777" w:rsidR="003130A1" w:rsidRDefault="003130A1" w:rsidP="003130A1">
      <w:pPr>
        <w:pStyle w:val="PL"/>
      </w:pPr>
      <w:r>
        <w:t xml:space="preserve">      type: object</w:t>
      </w:r>
    </w:p>
    <w:p w14:paraId="1C7EBB80" w14:textId="77777777" w:rsidR="003130A1" w:rsidRDefault="003130A1" w:rsidP="003130A1">
      <w:pPr>
        <w:pStyle w:val="PL"/>
      </w:pPr>
      <w:r>
        <w:t xml:space="preserve">      properties:</w:t>
      </w:r>
    </w:p>
    <w:p w14:paraId="44EBE5A8" w14:textId="77777777" w:rsidR="003130A1" w:rsidRDefault="003130A1" w:rsidP="003130A1">
      <w:pPr>
        <w:pStyle w:val="PL"/>
      </w:pPr>
      <w:r>
        <w:t xml:space="preserve">        </w:t>
      </w:r>
      <w:r>
        <w:rPr>
          <w:lang w:eastAsia="zh-CN"/>
        </w:rPr>
        <w:t>i</w:t>
      </w:r>
      <w:r>
        <w:t>nvocationResult:</w:t>
      </w:r>
    </w:p>
    <w:p w14:paraId="28D634CD" w14:textId="77777777" w:rsidR="003130A1" w:rsidRDefault="003130A1" w:rsidP="003130A1">
      <w:pPr>
        <w:pStyle w:val="PL"/>
      </w:pPr>
      <w:r>
        <w:t xml:space="preserve">          $ref: '#/components/schemas/InvocationResult'</w:t>
      </w:r>
    </w:p>
    <w:p w14:paraId="3CB45CFD" w14:textId="77777777" w:rsidR="003130A1" w:rsidRDefault="003130A1" w:rsidP="003130A1">
      <w:pPr>
        <w:pStyle w:val="PL"/>
      </w:pPr>
      <w:r>
        <w:t xml:space="preserve">    NFIdentification:</w:t>
      </w:r>
    </w:p>
    <w:p w14:paraId="6E601872" w14:textId="77777777" w:rsidR="003130A1" w:rsidRDefault="003130A1" w:rsidP="003130A1">
      <w:pPr>
        <w:pStyle w:val="PL"/>
      </w:pPr>
      <w:r>
        <w:t xml:space="preserve">      type: object</w:t>
      </w:r>
    </w:p>
    <w:p w14:paraId="7796B2A4" w14:textId="77777777" w:rsidR="003130A1" w:rsidRDefault="003130A1" w:rsidP="003130A1">
      <w:pPr>
        <w:pStyle w:val="PL"/>
      </w:pPr>
      <w:r>
        <w:t xml:space="preserve">      properties:</w:t>
      </w:r>
    </w:p>
    <w:p w14:paraId="6B5026B3" w14:textId="77777777" w:rsidR="003130A1" w:rsidRDefault="003130A1" w:rsidP="003130A1">
      <w:pPr>
        <w:pStyle w:val="PL"/>
      </w:pPr>
      <w:r>
        <w:t xml:space="preserve">        nFName:</w:t>
      </w:r>
    </w:p>
    <w:p w14:paraId="7CE99B3B" w14:textId="77777777" w:rsidR="003130A1" w:rsidRDefault="003130A1" w:rsidP="003130A1">
      <w:pPr>
        <w:pStyle w:val="PL"/>
      </w:pPr>
      <w:r>
        <w:t xml:space="preserve">          $ref: 'TS29571_CommonData.yaml#/components/schemas/NfInstanceId'</w:t>
      </w:r>
    </w:p>
    <w:p w14:paraId="28F53087" w14:textId="77777777" w:rsidR="003130A1" w:rsidRDefault="003130A1" w:rsidP="003130A1">
      <w:pPr>
        <w:pStyle w:val="PL"/>
      </w:pPr>
      <w:r>
        <w:t xml:space="preserve">        nFIPv4Address:</w:t>
      </w:r>
    </w:p>
    <w:p w14:paraId="61537BE4" w14:textId="77777777" w:rsidR="003130A1" w:rsidRDefault="003130A1" w:rsidP="003130A1">
      <w:pPr>
        <w:pStyle w:val="PL"/>
      </w:pPr>
      <w:r>
        <w:t xml:space="preserve">          $ref: 'TS29571_CommonData.yaml#/components/schemas/Ipv4Addr'</w:t>
      </w:r>
    </w:p>
    <w:p w14:paraId="5AC4B34B" w14:textId="77777777" w:rsidR="003130A1" w:rsidRDefault="003130A1" w:rsidP="003130A1">
      <w:pPr>
        <w:pStyle w:val="PL"/>
      </w:pPr>
      <w:r>
        <w:t xml:space="preserve">        nFIPv6Address:</w:t>
      </w:r>
    </w:p>
    <w:p w14:paraId="471F1971" w14:textId="77777777" w:rsidR="003130A1" w:rsidRDefault="003130A1" w:rsidP="003130A1">
      <w:pPr>
        <w:pStyle w:val="PL"/>
      </w:pPr>
      <w:r>
        <w:t xml:space="preserve">          $ref: 'TS29571_CommonData.yaml#/components/schemas/Ipv6Addr'</w:t>
      </w:r>
    </w:p>
    <w:p w14:paraId="0F1FCBAF" w14:textId="77777777" w:rsidR="003130A1" w:rsidRDefault="003130A1" w:rsidP="003130A1">
      <w:pPr>
        <w:pStyle w:val="PL"/>
      </w:pPr>
      <w:r>
        <w:t xml:space="preserve">        nFPLMNID:</w:t>
      </w:r>
    </w:p>
    <w:p w14:paraId="51D5C4ED" w14:textId="77777777" w:rsidR="003130A1" w:rsidRDefault="003130A1" w:rsidP="003130A1">
      <w:pPr>
        <w:pStyle w:val="PL"/>
      </w:pPr>
      <w:r>
        <w:t xml:space="preserve">          $ref: 'TS29571_CommonData.yaml#/components/schemas/PlmnId'</w:t>
      </w:r>
    </w:p>
    <w:p w14:paraId="10F09576" w14:textId="77777777" w:rsidR="003130A1" w:rsidRDefault="003130A1" w:rsidP="003130A1">
      <w:pPr>
        <w:pStyle w:val="PL"/>
      </w:pPr>
      <w:r>
        <w:t xml:space="preserve">        nodeFunctionality:</w:t>
      </w:r>
    </w:p>
    <w:p w14:paraId="78A28FC7" w14:textId="77777777" w:rsidR="003130A1" w:rsidRDefault="003130A1" w:rsidP="003130A1">
      <w:pPr>
        <w:pStyle w:val="PL"/>
      </w:pPr>
      <w:r>
        <w:t xml:space="preserve">          $ref: '#/components/schemas/NodeFunctionality'</w:t>
      </w:r>
    </w:p>
    <w:p w14:paraId="0F72C32D" w14:textId="77777777" w:rsidR="003130A1" w:rsidRDefault="003130A1" w:rsidP="003130A1">
      <w:pPr>
        <w:pStyle w:val="PL"/>
      </w:pPr>
      <w:r>
        <w:t xml:space="preserve">        nFFqdn:</w:t>
      </w:r>
    </w:p>
    <w:p w14:paraId="40B64ED1" w14:textId="77777777" w:rsidR="003130A1" w:rsidRDefault="003130A1" w:rsidP="003130A1">
      <w:pPr>
        <w:pStyle w:val="PL"/>
      </w:pPr>
      <w:r>
        <w:t xml:space="preserve">          type: string</w:t>
      </w:r>
    </w:p>
    <w:p w14:paraId="2CFA8DFB" w14:textId="77777777" w:rsidR="003130A1" w:rsidRDefault="003130A1" w:rsidP="003130A1">
      <w:pPr>
        <w:pStyle w:val="PL"/>
      </w:pPr>
      <w:r>
        <w:t xml:space="preserve">      required:</w:t>
      </w:r>
    </w:p>
    <w:p w14:paraId="232598CC" w14:textId="77777777" w:rsidR="003130A1" w:rsidRDefault="003130A1" w:rsidP="003130A1">
      <w:pPr>
        <w:pStyle w:val="PL"/>
      </w:pPr>
      <w:r>
        <w:t xml:space="preserve">        - nodeFunctionality</w:t>
      </w:r>
    </w:p>
    <w:p w14:paraId="74638FF1" w14:textId="77777777" w:rsidR="003130A1" w:rsidRDefault="003130A1" w:rsidP="003130A1">
      <w:pPr>
        <w:pStyle w:val="PL"/>
      </w:pPr>
      <w:r>
        <w:t xml:space="preserve">    MultipleUnitUsage:</w:t>
      </w:r>
    </w:p>
    <w:p w14:paraId="2A95F57B" w14:textId="77777777" w:rsidR="003130A1" w:rsidRDefault="003130A1" w:rsidP="003130A1">
      <w:pPr>
        <w:pStyle w:val="PL"/>
      </w:pPr>
      <w:r>
        <w:t xml:space="preserve">      type: object</w:t>
      </w:r>
    </w:p>
    <w:p w14:paraId="55F73CEF" w14:textId="77777777" w:rsidR="003130A1" w:rsidRDefault="003130A1" w:rsidP="003130A1">
      <w:pPr>
        <w:pStyle w:val="PL"/>
      </w:pPr>
      <w:r>
        <w:t xml:space="preserve">      properties:</w:t>
      </w:r>
    </w:p>
    <w:p w14:paraId="08E98115" w14:textId="77777777" w:rsidR="003130A1" w:rsidRDefault="003130A1" w:rsidP="003130A1">
      <w:pPr>
        <w:pStyle w:val="PL"/>
      </w:pPr>
      <w:r>
        <w:t xml:space="preserve">        ratingGroup:</w:t>
      </w:r>
    </w:p>
    <w:p w14:paraId="0109B775" w14:textId="77777777" w:rsidR="003130A1" w:rsidRDefault="003130A1" w:rsidP="003130A1">
      <w:pPr>
        <w:pStyle w:val="PL"/>
      </w:pPr>
      <w:r>
        <w:t xml:space="preserve">          $ref: 'TS29571_CommonData.yaml#/components/schemas/RatingGroup'</w:t>
      </w:r>
    </w:p>
    <w:p w14:paraId="6CCFB926" w14:textId="77777777" w:rsidR="003130A1" w:rsidRDefault="003130A1" w:rsidP="003130A1">
      <w:pPr>
        <w:pStyle w:val="PL"/>
      </w:pPr>
      <w:r>
        <w:t xml:space="preserve">        requestedUnit:</w:t>
      </w:r>
    </w:p>
    <w:p w14:paraId="77FEE91A" w14:textId="77777777" w:rsidR="003130A1" w:rsidRDefault="003130A1" w:rsidP="003130A1">
      <w:pPr>
        <w:pStyle w:val="PL"/>
      </w:pPr>
      <w:r>
        <w:t xml:space="preserve">          $ref: '#/components/schemas/RequestedUnit'</w:t>
      </w:r>
    </w:p>
    <w:p w14:paraId="09419165" w14:textId="77777777" w:rsidR="003130A1" w:rsidRDefault="003130A1" w:rsidP="003130A1">
      <w:pPr>
        <w:pStyle w:val="PL"/>
      </w:pPr>
      <w:r>
        <w:t xml:space="preserve">        </w:t>
      </w:r>
      <w:r>
        <w:rPr>
          <w:lang w:eastAsia="zh-CN"/>
        </w:rPr>
        <w:t>u</w:t>
      </w:r>
      <w:r>
        <w:t>sedUnitContainer:</w:t>
      </w:r>
    </w:p>
    <w:p w14:paraId="3373886A" w14:textId="77777777" w:rsidR="003130A1" w:rsidRDefault="003130A1" w:rsidP="003130A1">
      <w:pPr>
        <w:pStyle w:val="PL"/>
      </w:pPr>
      <w:r>
        <w:t xml:space="preserve">          type: array</w:t>
      </w:r>
    </w:p>
    <w:p w14:paraId="7245113D" w14:textId="77777777" w:rsidR="003130A1" w:rsidRDefault="003130A1" w:rsidP="003130A1">
      <w:pPr>
        <w:pStyle w:val="PL"/>
      </w:pPr>
      <w:r>
        <w:t xml:space="preserve">          items:</w:t>
      </w:r>
    </w:p>
    <w:p w14:paraId="5EB33CFB" w14:textId="77777777" w:rsidR="003130A1" w:rsidRDefault="003130A1" w:rsidP="003130A1">
      <w:pPr>
        <w:pStyle w:val="PL"/>
      </w:pPr>
      <w:r>
        <w:t xml:space="preserve">            $ref: '#/components/schemas/UsedUnitContainer'</w:t>
      </w:r>
    </w:p>
    <w:p w14:paraId="1D3751B6" w14:textId="77777777" w:rsidR="003130A1" w:rsidRDefault="003130A1" w:rsidP="003130A1">
      <w:pPr>
        <w:pStyle w:val="PL"/>
      </w:pPr>
      <w:r>
        <w:lastRenderedPageBreak/>
        <w:t xml:space="preserve">          minItems: 0</w:t>
      </w:r>
    </w:p>
    <w:p w14:paraId="6E467580" w14:textId="77777777" w:rsidR="003130A1" w:rsidRDefault="003130A1" w:rsidP="003130A1">
      <w:pPr>
        <w:pStyle w:val="PL"/>
      </w:pPr>
      <w:r>
        <w:t xml:space="preserve">        uPFID:</w:t>
      </w:r>
    </w:p>
    <w:p w14:paraId="2016AD28" w14:textId="77777777" w:rsidR="003130A1" w:rsidRDefault="003130A1" w:rsidP="003130A1">
      <w:pPr>
        <w:pStyle w:val="PL"/>
      </w:pPr>
      <w:r>
        <w:t xml:space="preserve">          $ref: 'TS29571_CommonData.yaml#/components/schemas/NfInstanceId'</w:t>
      </w:r>
    </w:p>
    <w:p w14:paraId="20FDA289" w14:textId="77777777" w:rsidR="003130A1" w:rsidRDefault="003130A1" w:rsidP="003130A1">
      <w:pPr>
        <w:pStyle w:val="PL"/>
      </w:pPr>
      <w:r>
        <w:t xml:space="preserve">      required:</w:t>
      </w:r>
    </w:p>
    <w:p w14:paraId="3D5134CA" w14:textId="77777777" w:rsidR="003130A1" w:rsidRDefault="003130A1" w:rsidP="003130A1">
      <w:pPr>
        <w:pStyle w:val="PL"/>
      </w:pPr>
      <w:r>
        <w:t xml:space="preserve">        - ratingGroup</w:t>
      </w:r>
    </w:p>
    <w:p w14:paraId="6F630D1C" w14:textId="77777777" w:rsidR="003130A1" w:rsidRDefault="003130A1" w:rsidP="003130A1">
      <w:pPr>
        <w:pStyle w:val="PL"/>
      </w:pPr>
      <w:r>
        <w:t xml:space="preserve">    InvocationResult:</w:t>
      </w:r>
    </w:p>
    <w:p w14:paraId="45FAE24F" w14:textId="77777777" w:rsidR="003130A1" w:rsidRDefault="003130A1" w:rsidP="003130A1">
      <w:pPr>
        <w:pStyle w:val="PL"/>
      </w:pPr>
      <w:r>
        <w:t xml:space="preserve">      type: object</w:t>
      </w:r>
    </w:p>
    <w:p w14:paraId="44C8C358" w14:textId="77777777" w:rsidR="003130A1" w:rsidRDefault="003130A1" w:rsidP="003130A1">
      <w:pPr>
        <w:pStyle w:val="PL"/>
      </w:pPr>
      <w:r>
        <w:t xml:space="preserve">      properties:</w:t>
      </w:r>
    </w:p>
    <w:p w14:paraId="64FAEE38" w14:textId="77777777" w:rsidR="003130A1" w:rsidRDefault="003130A1" w:rsidP="003130A1">
      <w:pPr>
        <w:pStyle w:val="PL"/>
      </w:pPr>
      <w:r>
        <w:t xml:space="preserve">        error:</w:t>
      </w:r>
    </w:p>
    <w:p w14:paraId="0991BFBA" w14:textId="77777777" w:rsidR="003130A1" w:rsidRDefault="003130A1" w:rsidP="003130A1">
      <w:pPr>
        <w:pStyle w:val="PL"/>
      </w:pPr>
      <w:r>
        <w:t xml:space="preserve">          $ref: 'TS29571_CommonData.yaml#/components/schemas/ProblemDetails'</w:t>
      </w:r>
    </w:p>
    <w:p w14:paraId="3774ECD5" w14:textId="77777777" w:rsidR="003130A1" w:rsidRDefault="003130A1" w:rsidP="003130A1">
      <w:pPr>
        <w:pStyle w:val="PL"/>
      </w:pPr>
      <w:r>
        <w:t xml:space="preserve">        failureHandling:</w:t>
      </w:r>
    </w:p>
    <w:p w14:paraId="1BAE6BF1" w14:textId="77777777" w:rsidR="003130A1" w:rsidRDefault="003130A1" w:rsidP="003130A1">
      <w:pPr>
        <w:pStyle w:val="PL"/>
      </w:pPr>
      <w:r>
        <w:t xml:space="preserve">          $ref: '#/components/schemas/FailureHandling'</w:t>
      </w:r>
    </w:p>
    <w:p w14:paraId="0D6FB7BF" w14:textId="77777777" w:rsidR="003130A1" w:rsidRDefault="003130A1" w:rsidP="003130A1">
      <w:pPr>
        <w:pStyle w:val="PL"/>
      </w:pPr>
      <w:r>
        <w:t xml:space="preserve">    Trigger:</w:t>
      </w:r>
    </w:p>
    <w:p w14:paraId="11E8E0E6" w14:textId="77777777" w:rsidR="003130A1" w:rsidRDefault="003130A1" w:rsidP="003130A1">
      <w:pPr>
        <w:pStyle w:val="PL"/>
      </w:pPr>
      <w:r>
        <w:t xml:space="preserve">      type: object</w:t>
      </w:r>
    </w:p>
    <w:p w14:paraId="2E08881C" w14:textId="77777777" w:rsidR="003130A1" w:rsidRDefault="003130A1" w:rsidP="003130A1">
      <w:pPr>
        <w:pStyle w:val="PL"/>
      </w:pPr>
      <w:r>
        <w:t xml:space="preserve">      properties:</w:t>
      </w:r>
    </w:p>
    <w:p w14:paraId="185A68A0" w14:textId="77777777" w:rsidR="003130A1" w:rsidRDefault="003130A1" w:rsidP="003130A1">
      <w:pPr>
        <w:pStyle w:val="PL"/>
      </w:pPr>
      <w:r>
        <w:t xml:space="preserve">        triggerType:</w:t>
      </w:r>
    </w:p>
    <w:p w14:paraId="5F6C7C6B" w14:textId="77777777" w:rsidR="003130A1" w:rsidRDefault="003130A1" w:rsidP="003130A1">
      <w:pPr>
        <w:pStyle w:val="PL"/>
      </w:pPr>
      <w:r>
        <w:t xml:space="preserve">          $ref: '#/components/schemas/TriggerType'</w:t>
      </w:r>
    </w:p>
    <w:p w14:paraId="5FEDFAD9" w14:textId="77777777" w:rsidR="003130A1" w:rsidRDefault="003130A1" w:rsidP="003130A1">
      <w:pPr>
        <w:pStyle w:val="PL"/>
      </w:pPr>
      <w:r>
        <w:t xml:space="preserve">        triggerCategory:</w:t>
      </w:r>
    </w:p>
    <w:p w14:paraId="47BD38D7" w14:textId="77777777" w:rsidR="003130A1" w:rsidRDefault="003130A1" w:rsidP="003130A1">
      <w:pPr>
        <w:pStyle w:val="PL"/>
      </w:pPr>
      <w:r>
        <w:t xml:space="preserve">          $ref: '#/components/schemas/TriggerCategory'</w:t>
      </w:r>
    </w:p>
    <w:p w14:paraId="413A5A0F" w14:textId="77777777" w:rsidR="003130A1" w:rsidRDefault="003130A1" w:rsidP="003130A1">
      <w:pPr>
        <w:pStyle w:val="PL"/>
      </w:pPr>
      <w:r>
        <w:t xml:space="preserve">        timeLimit:</w:t>
      </w:r>
    </w:p>
    <w:p w14:paraId="769DD600" w14:textId="77777777" w:rsidR="003130A1" w:rsidRDefault="003130A1" w:rsidP="003130A1">
      <w:pPr>
        <w:pStyle w:val="PL"/>
      </w:pPr>
      <w:r>
        <w:t xml:space="preserve">          $ref: 'TS29571_CommonData.yaml#/components/schemas/DurationSec'</w:t>
      </w:r>
    </w:p>
    <w:p w14:paraId="2027B510" w14:textId="77777777" w:rsidR="003130A1" w:rsidRDefault="003130A1" w:rsidP="003130A1">
      <w:pPr>
        <w:pStyle w:val="PL"/>
      </w:pPr>
      <w:r>
        <w:t xml:space="preserve">        volumeLimit:</w:t>
      </w:r>
    </w:p>
    <w:p w14:paraId="2E59F26B" w14:textId="77777777" w:rsidR="003130A1" w:rsidRDefault="003130A1" w:rsidP="003130A1">
      <w:pPr>
        <w:pStyle w:val="PL"/>
      </w:pPr>
      <w:r>
        <w:t xml:space="preserve">          $ref: 'TS29571_CommonData.yaml#/components/schemas/Uint32'</w:t>
      </w:r>
    </w:p>
    <w:p w14:paraId="4BB5B0E9" w14:textId="77777777" w:rsidR="003130A1" w:rsidRDefault="003130A1" w:rsidP="003130A1">
      <w:pPr>
        <w:pStyle w:val="PL"/>
      </w:pPr>
      <w:r>
        <w:t xml:space="preserve">        volumeLimit64:</w:t>
      </w:r>
    </w:p>
    <w:p w14:paraId="1450C3C6" w14:textId="77777777" w:rsidR="003130A1" w:rsidRDefault="003130A1" w:rsidP="003130A1">
      <w:pPr>
        <w:pStyle w:val="PL"/>
      </w:pPr>
      <w:r>
        <w:t xml:space="preserve">          $ref: 'TS29571_CommonData.yaml#/components/schemas/Uint64'</w:t>
      </w:r>
    </w:p>
    <w:p w14:paraId="79733055" w14:textId="77777777" w:rsidR="003130A1" w:rsidRDefault="003130A1" w:rsidP="003130A1">
      <w:pPr>
        <w:pStyle w:val="PL"/>
      </w:pPr>
      <w:r>
        <w:t xml:space="preserve">        maxNumberOfccc:</w:t>
      </w:r>
    </w:p>
    <w:p w14:paraId="53122FED" w14:textId="77777777" w:rsidR="003130A1" w:rsidRDefault="003130A1" w:rsidP="003130A1">
      <w:pPr>
        <w:pStyle w:val="PL"/>
      </w:pPr>
      <w:r>
        <w:t xml:space="preserve">          $ref: 'TS29571_CommonData.yaml#/components/schemas/Uint32'</w:t>
      </w:r>
    </w:p>
    <w:p w14:paraId="7BC58B75" w14:textId="77777777" w:rsidR="003130A1" w:rsidRDefault="003130A1" w:rsidP="003130A1">
      <w:pPr>
        <w:pStyle w:val="PL"/>
      </w:pPr>
      <w:r>
        <w:t xml:space="preserve">      required:</w:t>
      </w:r>
    </w:p>
    <w:p w14:paraId="64840B13" w14:textId="77777777" w:rsidR="003130A1" w:rsidRDefault="003130A1" w:rsidP="003130A1">
      <w:pPr>
        <w:pStyle w:val="PL"/>
      </w:pPr>
      <w:r>
        <w:t xml:space="preserve">        - triggerType</w:t>
      </w:r>
    </w:p>
    <w:p w14:paraId="38A9D69B" w14:textId="77777777" w:rsidR="003130A1" w:rsidRDefault="003130A1" w:rsidP="003130A1">
      <w:pPr>
        <w:pStyle w:val="PL"/>
      </w:pPr>
      <w:r>
        <w:t xml:space="preserve">        - triggerCategory</w:t>
      </w:r>
    </w:p>
    <w:p w14:paraId="669AD811" w14:textId="77777777" w:rsidR="003130A1" w:rsidRDefault="003130A1" w:rsidP="003130A1">
      <w:pPr>
        <w:pStyle w:val="PL"/>
      </w:pPr>
      <w:r>
        <w:t xml:space="preserve">    MultipleUnitInformation:</w:t>
      </w:r>
    </w:p>
    <w:p w14:paraId="5D5FE342" w14:textId="77777777" w:rsidR="003130A1" w:rsidRDefault="003130A1" w:rsidP="003130A1">
      <w:pPr>
        <w:pStyle w:val="PL"/>
      </w:pPr>
      <w:r>
        <w:t xml:space="preserve">      type: object</w:t>
      </w:r>
    </w:p>
    <w:p w14:paraId="429E4813" w14:textId="77777777" w:rsidR="003130A1" w:rsidRDefault="003130A1" w:rsidP="003130A1">
      <w:pPr>
        <w:pStyle w:val="PL"/>
      </w:pPr>
      <w:r>
        <w:t xml:space="preserve">      properties:</w:t>
      </w:r>
    </w:p>
    <w:p w14:paraId="4D3FC65C" w14:textId="77777777" w:rsidR="003130A1" w:rsidRDefault="003130A1" w:rsidP="003130A1">
      <w:pPr>
        <w:pStyle w:val="PL"/>
      </w:pPr>
      <w:r>
        <w:t xml:space="preserve">        resultCode:</w:t>
      </w:r>
    </w:p>
    <w:p w14:paraId="22A99FE0" w14:textId="77777777" w:rsidR="003130A1" w:rsidRDefault="003130A1" w:rsidP="003130A1">
      <w:pPr>
        <w:pStyle w:val="PL"/>
      </w:pPr>
      <w:r>
        <w:t xml:space="preserve">          $ref: '#/components/schemas/ResultCode'</w:t>
      </w:r>
    </w:p>
    <w:p w14:paraId="60670FCB" w14:textId="77777777" w:rsidR="003130A1" w:rsidRDefault="003130A1" w:rsidP="003130A1">
      <w:pPr>
        <w:pStyle w:val="PL"/>
      </w:pPr>
      <w:r>
        <w:t xml:space="preserve">        ratingGroup:</w:t>
      </w:r>
    </w:p>
    <w:p w14:paraId="6CD5BA28" w14:textId="77777777" w:rsidR="003130A1" w:rsidRDefault="003130A1" w:rsidP="003130A1">
      <w:pPr>
        <w:pStyle w:val="PL"/>
      </w:pPr>
      <w:r>
        <w:t xml:space="preserve">          $ref: 'TS29571_CommonData.yaml#/components/schemas/RatingGroup'</w:t>
      </w:r>
    </w:p>
    <w:p w14:paraId="5E538172" w14:textId="77777777" w:rsidR="003130A1" w:rsidRDefault="003130A1" w:rsidP="003130A1">
      <w:pPr>
        <w:pStyle w:val="PL"/>
      </w:pPr>
      <w:r>
        <w:t xml:space="preserve">        grantedUnit:</w:t>
      </w:r>
    </w:p>
    <w:p w14:paraId="4499E86D" w14:textId="77777777" w:rsidR="003130A1" w:rsidRDefault="003130A1" w:rsidP="003130A1">
      <w:pPr>
        <w:pStyle w:val="PL"/>
      </w:pPr>
      <w:r>
        <w:t xml:space="preserve">          $ref: '#/components/schemas/GrantedUnit'</w:t>
      </w:r>
    </w:p>
    <w:p w14:paraId="5F767AA8" w14:textId="77777777" w:rsidR="003130A1" w:rsidRDefault="003130A1" w:rsidP="003130A1">
      <w:pPr>
        <w:pStyle w:val="PL"/>
      </w:pPr>
      <w:r>
        <w:t xml:space="preserve">        triggers:</w:t>
      </w:r>
    </w:p>
    <w:p w14:paraId="5F4C6FCC" w14:textId="77777777" w:rsidR="003130A1" w:rsidRDefault="003130A1" w:rsidP="003130A1">
      <w:pPr>
        <w:pStyle w:val="PL"/>
      </w:pPr>
      <w:r>
        <w:t xml:space="preserve">          type: array</w:t>
      </w:r>
    </w:p>
    <w:p w14:paraId="1269CD1D" w14:textId="77777777" w:rsidR="003130A1" w:rsidRDefault="003130A1" w:rsidP="003130A1">
      <w:pPr>
        <w:pStyle w:val="PL"/>
      </w:pPr>
      <w:r>
        <w:t xml:space="preserve">          items:</w:t>
      </w:r>
    </w:p>
    <w:p w14:paraId="7FEE8981" w14:textId="77777777" w:rsidR="003130A1" w:rsidRDefault="003130A1" w:rsidP="003130A1">
      <w:pPr>
        <w:pStyle w:val="PL"/>
      </w:pPr>
      <w:r>
        <w:t xml:space="preserve">            $ref: '#/components/schemas/Trigger'</w:t>
      </w:r>
    </w:p>
    <w:p w14:paraId="7D1E0E00" w14:textId="77777777" w:rsidR="003130A1" w:rsidRDefault="003130A1" w:rsidP="003130A1">
      <w:pPr>
        <w:pStyle w:val="PL"/>
      </w:pPr>
      <w:r>
        <w:t xml:space="preserve">          minItems: 0</w:t>
      </w:r>
    </w:p>
    <w:p w14:paraId="050C04D3" w14:textId="77777777" w:rsidR="003130A1" w:rsidRDefault="003130A1" w:rsidP="003130A1">
      <w:pPr>
        <w:pStyle w:val="PL"/>
      </w:pPr>
      <w:r>
        <w:t xml:space="preserve">        validityTime:</w:t>
      </w:r>
    </w:p>
    <w:p w14:paraId="3921B8A4" w14:textId="77777777" w:rsidR="003130A1" w:rsidRDefault="003130A1" w:rsidP="003130A1">
      <w:pPr>
        <w:pStyle w:val="PL"/>
      </w:pPr>
      <w:r>
        <w:t xml:space="preserve">          $ref: 'TS29571_CommonData.yaml#/components/schemas/DurationSec'</w:t>
      </w:r>
    </w:p>
    <w:p w14:paraId="5DB548F0" w14:textId="77777777" w:rsidR="003130A1" w:rsidRDefault="003130A1" w:rsidP="003130A1">
      <w:pPr>
        <w:pStyle w:val="PL"/>
      </w:pPr>
      <w:r>
        <w:t xml:space="preserve">        quotaHoldingTime:</w:t>
      </w:r>
    </w:p>
    <w:p w14:paraId="0EBC0578" w14:textId="77777777" w:rsidR="003130A1" w:rsidRDefault="003130A1" w:rsidP="003130A1">
      <w:pPr>
        <w:pStyle w:val="PL"/>
      </w:pPr>
      <w:r>
        <w:t xml:space="preserve">          $ref: 'TS29571_CommonData.yaml#/components/schemas/DurationSec'</w:t>
      </w:r>
    </w:p>
    <w:p w14:paraId="5E2A7DBF" w14:textId="77777777" w:rsidR="003130A1" w:rsidRDefault="003130A1" w:rsidP="003130A1">
      <w:pPr>
        <w:pStyle w:val="PL"/>
      </w:pPr>
      <w:r>
        <w:t xml:space="preserve">        finalUnitIndication:</w:t>
      </w:r>
    </w:p>
    <w:p w14:paraId="1F26E839" w14:textId="77777777" w:rsidR="003130A1" w:rsidRDefault="003130A1" w:rsidP="003130A1">
      <w:pPr>
        <w:pStyle w:val="PL"/>
      </w:pPr>
      <w:r>
        <w:t xml:space="preserve">          $ref: '#/components/schemas/FinalUnitIndication'</w:t>
      </w:r>
    </w:p>
    <w:p w14:paraId="32A79266" w14:textId="77777777" w:rsidR="003130A1" w:rsidRDefault="003130A1" w:rsidP="003130A1">
      <w:pPr>
        <w:pStyle w:val="PL"/>
      </w:pPr>
      <w:r>
        <w:t xml:space="preserve">        timeQuotaThreshold:</w:t>
      </w:r>
    </w:p>
    <w:p w14:paraId="61A815AA" w14:textId="77777777" w:rsidR="003130A1" w:rsidRDefault="003130A1" w:rsidP="003130A1">
      <w:pPr>
        <w:pStyle w:val="PL"/>
      </w:pPr>
      <w:r>
        <w:t xml:space="preserve">          type: integer</w:t>
      </w:r>
    </w:p>
    <w:p w14:paraId="085406F5" w14:textId="77777777" w:rsidR="003130A1" w:rsidRDefault="003130A1" w:rsidP="003130A1">
      <w:pPr>
        <w:pStyle w:val="PL"/>
      </w:pPr>
      <w:r>
        <w:t xml:space="preserve">        volumeQuotaThreshold:</w:t>
      </w:r>
    </w:p>
    <w:p w14:paraId="1A9BA392" w14:textId="77777777" w:rsidR="003130A1" w:rsidRDefault="003130A1" w:rsidP="003130A1">
      <w:pPr>
        <w:pStyle w:val="PL"/>
      </w:pPr>
      <w:r>
        <w:t xml:space="preserve">          $ref: 'TS29571_CommonData.yaml#/components/schemas/Uint64'</w:t>
      </w:r>
    </w:p>
    <w:p w14:paraId="5FDEE537" w14:textId="77777777" w:rsidR="003130A1" w:rsidRDefault="003130A1" w:rsidP="003130A1">
      <w:pPr>
        <w:pStyle w:val="PL"/>
      </w:pPr>
      <w:r>
        <w:t xml:space="preserve">        unitQuotaThreshold:</w:t>
      </w:r>
    </w:p>
    <w:p w14:paraId="050C4C45" w14:textId="77777777" w:rsidR="003130A1" w:rsidRDefault="003130A1" w:rsidP="003130A1">
      <w:pPr>
        <w:pStyle w:val="PL"/>
      </w:pPr>
      <w:r>
        <w:t xml:space="preserve">          type: integer</w:t>
      </w:r>
    </w:p>
    <w:p w14:paraId="43D6AC03" w14:textId="77777777" w:rsidR="003130A1" w:rsidRDefault="003130A1" w:rsidP="003130A1">
      <w:pPr>
        <w:pStyle w:val="PL"/>
      </w:pPr>
      <w:r>
        <w:t xml:space="preserve">        uPFID:</w:t>
      </w:r>
    </w:p>
    <w:p w14:paraId="1D91CABB" w14:textId="77777777" w:rsidR="003130A1" w:rsidRDefault="003130A1" w:rsidP="003130A1">
      <w:pPr>
        <w:pStyle w:val="PL"/>
      </w:pPr>
      <w:r>
        <w:t xml:space="preserve">          $ref: 'TS29571_CommonData.yaml#/components/schemas/NfInstanceId'</w:t>
      </w:r>
    </w:p>
    <w:p w14:paraId="7D1B2107" w14:textId="77777777" w:rsidR="003130A1" w:rsidRDefault="003130A1" w:rsidP="003130A1">
      <w:pPr>
        <w:pStyle w:val="PL"/>
      </w:pPr>
      <w:r>
        <w:t xml:space="preserve">      required:</w:t>
      </w:r>
    </w:p>
    <w:p w14:paraId="14CEF31F" w14:textId="77777777" w:rsidR="003130A1" w:rsidRDefault="003130A1" w:rsidP="003130A1">
      <w:pPr>
        <w:pStyle w:val="PL"/>
      </w:pPr>
      <w:r>
        <w:t xml:space="preserve">        - ratingGroup</w:t>
      </w:r>
    </w:p>
    <w:p w14:paraId="62519D30" w14:textId="77777777" w:rsidR="003130A1" w:rsidRDefault="003130A1" w:rsidP="003130A1">
      <w:pPr>
        <w:pStyle w:val="PL"/>
      </w:pPr>
      <w:r>
        <w:t xml:space="preserve">    RequestedUnit:</w:t>
      </w:r>
    </w:p>
    <w:p w14:paraId="70082BBA" w14:textId="77777777" w:rsidR="003130A1" w:rsidRDefault="003130A1" w:rsidP="003130A1">
      <w:pPr>
        <w:pStyle w:val="PL"/>
      </w:pPr>
      <w:r>
        <w:t xml:space="preserve">      type: object</w:t>
      </w:r>
    </w:p>
    <w:p w14:paraId="048270FD" w14:textId="77777777" w:rsidR="003130A1" w:rsidRDefault="003130A1" w:rsidP="003130A1">
      <w:pPr>
        <w:pStyle w:val="PL"/>
      </w:pPr>
      <w:r>
        <w:t xml:space="preserve">      properties:</w:t>
      </w:r>
    </w:p>
    <w:p w14:paraId="1B355B7A" w14:textId="77777777" w:rsidR="003130A1" w:rsidRDefault="003130A1" w:rsidP="003130A1">
      <w:pPr>
        <w:pStyle w:val="PL"/>
      </w:pPr>
      <w:r>
        <w:t xml:space="preserve">        time:</w:t>
      </w:r>
    </w:p>
    <w:p w14:paraId="69030852" w14:textId="77777777" w:rsidR="003130A1" w:rsidRDefault="003130A1" w:rsidP="003130A1">
      <w:pPr>
        <w:pStyle w:val="PL"/>
      </w:pPr>
      <w:r>
        <w:t xml:space="preserve">          $ref: 'TS29571_CommonData.yaml#/components/schemas/Uint32'</w:t>
      </w:r>
    </w:p>
    <w:p w14:paraId="34632A0D" w14:textId="77777777" w:rsidR="003130A1" w:rsidRDefault="003130A1" w:rsidP="003130A1">
      <w:pPr>
        <w:pStyle w:val="PL"/>
      </w:pPr>
      <w:r>
        <w:t xml:space="preserve">        totalVolume:</w:t>
      </w:r>
    </w:p>
    <w:p w14:paraId="5B50FCA7" w14:textId="77777777" w:rsidR="003130A1" w:rsidRDefault="003130A1" w:rsidP="003130A1">
      <w:pPr>
        <w:pStyle w:val="PL"/>
      </w:pPr>
      <w:r>
        <w:t xml:space="preserve">          $ref: 'TS29571_CommonData.yaml#/components/schemas/Uint64'</w:t>
      </w:r>
    </w:p>
    <w:p w14:paraId="4CF97AE5" w14:textId="77777777" w:rsidR="003130A1" w:rsidRDefault="003130A1" w:rsidP="003130A1">
      <w:pPr>
        <w:pStyle w:val="PL"/>
      </w:pPr>
      <w:r>
        <w:t xml:space="preserve">        uplinkVolume:</w:t>
      </w:r>
    </w:p>
    <w:p w14:paraId="19EC7012" w14:textId="77777777" w:rsidR="003130A1" w:rsidRDefault="003130A1" w:rsidP="003130A1">
      <w:pPr>
        <w:pStyle w:val="PL"/>
      </w:pPr>
      <w:r>
        <w:t xml:space="preserve">          $ref: 'TS29571_CommonData.yaml#/components/schemas/Uint64'</w:t>
      </w:r>
    </w:p>
    <w:p w14:paraId="1E9423F4" w14:textId="77777777" w:rsidR="003130A1" w:rsidRDefault="003130A1" w:rsidP="003130A1">
      <w:pPr>
        <w:pStyle w:val="PL"/>
      </w:pPr>
      <w:r>
        <w:t xml:space="preserve">        downlinkVolume:</w:t>
      </w:r>
    </w:p>
    <w:p w14:paraId="34341112" w14:textId="77777777" w:rsidR="003130A1" w:rsidRDefault="003130A1" w:rsidP="003130A1">
      <w:pPr>
        <w:pStyle w:val="PL"/>
      </w:pPr>
      <w:r>
        <w:t xml:space="preserve">          $ref: 'TS29571_CommonData.yaml#/components/schemas/Uint64'</w:t>
      </w:r>
    </w:p>
    <w:p w14:paraId="4C7FB9AD" w14:textId="77777777" w:rsidR="003130A1" w:rsidRDefault="003130A1" w:rsidP="003130A1">
      <w:pPr>
        <w:pStyle w:val="PL"/>
      </w:pPr>
      <w:r>
        <w:t xml:space="preserve">        serviceSpecificUnits:</w:t>
      </w:r>
    </w:p>
    <w:p w14:paraId="5B030F64" w14:textId="77777777" w:rsidR="003130A1" w:rsidRDefault="003130A1" w:rsidP="003130A1">
      <w:pPr>
        <w:pStyle w:val="PL"/>
      </w:pPr>
      <w:r>
        <w:t xml:space="preserve">          $ref: 'TS29571_CommonData.yaml#/components/schemas/Uint64'</w:t>
      </w:r>
    </w:p>
    <w:p w14:paraId="1F725E99" w14:textId="77777777" w:rsidR="003130A1" w:rsidRDefault="003130A1" w:rsidP="003130A1">
      <w:pPr>
        <w:pStyle w:val="PL"/>
      </w:pPr>
      <w:r>
        <w:t xml:space="preserve">    UsedUnitContainer:</w:t>
      </w:r>
    </w:p>
    <w:p w14:paraId="01A3E34F" w14:textId="77777777" w:rsidR="003130A1" w:rsidRDefault="003130A1" w:rsidP="003130A1">
      <w:pPr>
        <w:pStyle w:val="PL"/>
      </w:pPr>
      <w:r>
        <w:t xml:space="preserve">      type: object</w:t>
      </w:r>
    </w:p>
    <w:p w14:paraId="07540B5E" w14:textId="77777777" w:rsidR="003130A1" w:rsidRDefault="003130A1" w:rsidP="003130A1">
      <w:pPr>
        <w:pStyle w:val="PL"/>
      </w:pPr>
      <w:r>
        <w:t xml:space="preserve">      properties:</w:t>
      </w:r>
    </w:p>
    <w:p w14:paraId="3E44DB6F" w14:textId="77777777" w:rsidR="003130A1" w:rsidRDefault="003130A1" w:rsidP="003130A1">
      <w:pPr>
        <w:pStyle w:val="PL"/>
      </w:pPr>
      <w:r>
        <w:t xml:space="preserve">        serviceId:</w:t>
      </w:r>
    </w:p>
    <w:p w14:paraId="72A2FED6" w14:textId="77777777" w:rsidR="003130A1" w:rsidRDefault="003130A1" w:rsidP="003130A1">
      <w:pPr>
        <w:pStyle w:val="PL"/>
      </w:pPr>
      <w:r>
        <w:t xml:space="preserve">          $ref: 'TS29571_CommonData.yaml#/components/schemas/ServiceId'</w:t>
      </w:r>
    </w:p>
    <w:p w14:paraId="7217413D" w14:textId="77777777" w:rsidR="003130A1" w:rsidRDefault="003130A1" w:rsidP="003130A1">
      <w:pPr>
        <w:pStyle w:val="PL"/>
        <w:rPr>
          <w:lang w:val="fr-FR"/>
        </w:rPr>
      </w:pPr>
      <w:r>
        <w:lastRenderedPageBreak/>
        <w:t xml:space="preserve">        </w:t>
      </w:r>
      <w:r>
        <w:rPr>
          <w:lang w:val="fr-FR"/>
        </w:rPr>
        <w:t>quotaManagementIndicator:</w:t>
      </w:r>
    </w:p>
    <w:p w14:paraId="012EB7C7" w14:textId="77777777" w:rsidR="003130A1" w:rsidRDefault="003130A1" w:rsidP="003130A1">
      <w:pPr>
        <w:pStyle w:val="PL"/>
        <w:rPr>
          <w:lang w:val="fr-FR"/>
        </w:rPr>
      </w:pPr>
      <w:r>
        <w:rPr>
          <w:lang w:val="fr-FR"/>
        </w:rPr>
        <w:t xml:space="preserve">          $ref: '#/components/schemas/QuotaManagementIndicator'</w:t>
      </w:r>
    </w:p>
    <w:p w14:paraId="784CEF15" w14:textId="77777777" w:rsidR="003130A1" w:rsidRDefault="003130A1" w:rsidP="003130A1">
      <w:pPr>
        <w:pStyle w:val="PL"/>
      </w:pPr>
      <w:r>
        <w:rPr>
          <w:lang w:val="fr-FR"/>
        </w:rPr>
        <w:t xml:space="preserve">        </w:t>
      </w:r>
      <w:r>
        <w:t>triggers:</w:t>
      </w:r>
    </w:p>
    <w:p w14:paraId="3A7CF5C3" w14:textId="77777777" w:rsidR="003130A1" w:rsidRDefault="003130A1" w:rsidP="003130A1">
      <w:pPr>
        <w:pStyle w:val="PL"/>
      </w:pPr>
      <w:r>
        <w:t xml:space="preserve">          type: array</w:t>
      </w:r>
    </w:p>
    <w:p w14:paraId="66ED05E4" w14:textId="77777777" w:rsidR="003130A1" w:rsidRDefault="003130A1" w:rsidP="003130A1">
      <w:pPr>
        <w:pStyle w:val="PL"/>
      </w:pPr>
      <w:r>
        <w:t xml:space="preserve">          items:</w:t>
      </w:r>
    </w:p>
    <w:p w14:paraId="2E07E3AE" w14:textId="77777777" w:rsidR="003130A1" w:rsidRDefault="003130A1" w:rsidP="003130A1">
      <w:pPr>
        <w:pStyle w:val="PL"/>
      </w:pPr>
      <w:r>
        <w:t xml:space="preserve">            $ref: '#/components/schemas/Trigger'</w:t>
      </w:r>
    </w:p>
    <w:p w14:paraId="7FB65A9B" w14:textId="77777777" w:rsidR="003130A1" w:rsidRDefault="003130A1" w:rsidP="003130A1">
      <w:pPr>
        <w:pStyle w:val="PL"/>
      </w:pPr>
      <w:r>
        <w:t xml:space="preserve">          minItems: 0</w:t>
      </w:r>
    </w:p>
    <w:p w14:paraId="11BEE8B1" w14:textId="77777777" w:rsidR="003130A1" w:rsidRDefault="003130A1" w:rsidP="003130A1">
      <w:pPr>
        <w:pStyle w:val="PL"/>
      </w:pPr>
      <w:r>
        <w:t xml:space="preserve">        triggerTimestamp:</w:t>
      </w:r>
    </w:p>
    <w:p w14:paraId="63F195DB" w14:textId="77777777" w:rsidR="003130A1" w:rsidRDefault="003130A1" w:rsidP="003130A1">
      <w:pPr>
        <w:pStyle w:val="PL"/>
      </w:pPr>
      <w:r>
        <w:t xml:space="preserve">          $ref: 'TS29571_CommonData.yaml#/components/schemas/DateTime'</w:t>
      </w:r>
    </w:p>
    <w:p w14:paraId="460EDE4E" w14:textId="77777777" w:rsidR="003130A1" w:rsidRDefault="003130A1" w:rsidP="003130A1">
      <w:pPr>
        <w:pStyle w:val="PL"/>
      </w:pPr>
      <w:r>
        <w:t xml:space="preserve">        time:</w:t>
      </w:r>
    </w:p>
    <w:p w14:paraId="437337D1" w14:textId="77777777" w:rsidR="003130A1" w:rsidRDefault="003130A1" w:rsidP="003130A1">
      <w:pPr>
        <w:pStyle w:val="PL"/>
      </w:pPr>
      <w:r>
        <w:t xml:space="preserve">          $ref: 'TS29571_CommonData.yaml#/components/schemas/Uint32'</w:t>
      </w:r>
    </w:p>
    <w:p w14:paraId="363132D4" w14:textId="77777777" w:rsidR="003130A1" w:rsidRDefault="003130A1" w:rsidP="003130A1">
      <w:pPr>
        <w:pStyle w:val="PL"/>
      </w:pPr>
      <w:r>
        <w:t xml:space="preserve">        totalVolume:</w:t>
      </w:r>
    </w:p>
    <w:p w14:paraId="1877CA0E" w14:textId="77777777" w:rsidR="003130A1" w:rsidRDefault="003130A1" w:rsidP="003130A1">
      <w:pPr>
        <w:pStyle w:val="PL"/>
      </w:pPr>
      <w:r>
        <w:t xml:space="preserve">          $ref: 'TS29571_CommonData.yaml#/components/schemas/Uint64'</w:t>
      </w:r>
    </w:p>
    <w:p w14:paraId="468F4929" w14:textId="77777777" w:rsidR="003130A1" w:rsidRDefault="003130A1" w:rsidP="003130A1">
      <w:pPr>
        <w:pStyle w:val="PL"/>
      </w:pPr>
      <w:r>
        <w:t xml:space="preserve">        uplinkVolume:</w:t>
      </w:r>
    </w:p>
    <w:p w14:paraId="01F68E14" w14:textId="77777777" w:rsidR="003130A1" w:rsidRDefault="003130A1" w:rsidP="003130A1">
      <w:pPr>
        <w:pStyle w:val="PL"/>
      </w:pPr>
      <w:r>
        <w:t xml:space="preserve">          $ref: 'TS29571_CommonData.yaml#/components/schemas/Uint64'</w:t>
      </w:r>
    </w:p>
    <w:p w14:paraId="6AB5431F" w14:textId="77777777" w:rsidR="003130A1" w:rsidRDefault="003130A1" w:rsidP="003130A1">
      <w:pPr>
        <w:pStyle w:val="PL"/>
      </w:pPr>
      <w:r>
        <w:t xml:space="preserve">        downlinkVolume:</w:t>
      </w:r>
    </w:p>
    <w:p w14:paraId="46DCDC66" w14:textId="77777777" w:rsidR="003130A1" w:rsidRDefault="003130A1" w:rsidP="003130A1">
      <w:pPr>
        <w:pStyle w:val="PL"/>
      </w:pPr>
      <w:r>
        <w:t xml:space="preserve">          $ref: 'TS29571_CommonData.yaml#/components/schemas/Uint64'</w:t>
      </w:r>
    </w:p>
    <w:p w14:paraId="22000142" w14:textId="77777777" w:rsidR="003130A1" w:rsidRDefault="003130A1" w:rsidP="003130A1">
      <w:pPr>
        <w:pStyle w:val="PL"/>
      </w:pPr>
      <w:r>
        <w:t xml:space="preserve">        serviceSpecificUnits:</w:t>
      </w:r>
    </w:p>
    <w:p w14:paraId="753D1066" w14:textId="77777777" w:rsidR="003130A1" w:rsidRDefault="003130A1" w:rsidP="003130A1">
      <w:pPr>
        <w:pStyle w:val="PL"/>
      </w:pPr>
      <w:r>
        <w:t xml:space="preserve">          $ref: 'TS29571_CommonData.yaml#/components/schemas/Uint64'</w:t>
      </w:r>
    </w:p>
    <w:p w14:paraId="42AB0793" w14:textId="77777777" w:rsidR="003130A1" w:rsidRDefault="003130A1" w:rsidP="003130A1">
      <w:pPr>
        <w:pStyle w:val="PL"/>
      </w:pPr>
      <w:r>
        <w:t xml:space="preserve">        eventTimeStamps:</w:t>
      </w:r>
    </w:p>
    <w:p w14:paraId="364E693F" w14:textId="77777777" w:rsidR="003130A1" w:rsidRDefault="003130A1" w:rsidP="003130A1">
      <w:pPr>
        <w:pStyle w:val="PL"/>
      </w:pPr>
      <w:r>
        <w:t xml:space="preserve">          $ref: 'TS29571_CommonData.yaml#/components/schemas/DateTime'</w:t>
      </w:r>
    </w:p>
    <w:p w14:paraId="79285D5D" w14:textId="77777777" w:rsidR="003130A1" w:rsidRDefault="003130A1" w:rsidP="003130A1">
      <w:pPr>
        <w:pStyle w:val="PL"/>
      </w:pPr>
      <w:r>
        <w:t xml:space="preserve">        localSequenceNumber:</w:t>
      </w:r>
    </w:p>
    <w:p w14:paraId="1C92C3EE" w14:textId="77777777" w:rsidR="003130A1" w:rsidRDefault="003130A1" w:rsidP="003130A1">
      <w:pPr>
        <w:pStyle w:val="PL"/>
      </w:pPr>
      <w:r>
        <w:t xml:space="preserve">          type: integer</w:t>
      </w:r>
    </w:p>
    <w:p w14:paraId="457340C6" w14:textId="77777777" w:rsidR="003130A1" w:rsidRDefault="003130A1" w:rsidP="003130A1">
      <w:pPr>
        <w:pStyle w:val="PL"/>
      </w:pPr>
      <w:r>
        <w:t xml:space="preserve">        pDUContainerInformation:</w:t>
      </w:r>
    </w:p>
    <w:p w14:paraId="7188D86C" w14:textId="77777777" w:rsidR="003130A1" w:rsidRDefault="003130A1" w:rsidP="003130A1">
      <w:pPr>
        <w:pStyle w:val="PL"/>
      </w:pPr>
      <w:r>
        <w:t xml:space="preserve">          $ref: '#/components/schemas/PDUContainerInformation'</w:t>
      </w:r>
    </w:p>
    <w:p w14:paraId="29E3A80A" w14:textId="77777777" w:rsidR="003130A1" w:rsidRDefault="003130A1" w:rsidP="003130A1">
      <w:pPr>
        <w:pStyle w:val="PL"/>
      </w:pPr>
      <w:r>
        <w:t xml:space="preserve">      required:</w:t>
      </w:r>
    </w:p>
    <w:p w14:paraId="1DB24467" w14:textId="77777777" w:rsidR="003130A1" w:rsidRDefault="003130A1" w:rsidP="003130A1">
      <w:pPr>
        <w:pStyle w:val="PL"/>
      </w:pPr>
      <w:r>
        <w:t xml:space="preserve">        - localSequenceNumber</w:t>
      </w:r>
    </w:p>
    <w:p w14:paraId="5AF6E2CE" w14:textId="77777777" w:rsidR="003130A1" w:rsidRDefault="003130A1" w:rsidP="003130A1">
      <w:pPr>
        <w:pStyle w:val="PL"/>
      </w:pPr>
      <w:r>
        <w:t xml:space="preserve">    GrantedUnit:</w:t>
      </w:r>
    </w:p>
    <w:p w14:paraId="4C67EC4D" w14:textId="77777777" w:rsidR="003130A1" w:rsidRDefault="003130A1" w:rsidP="003130A1">
      <w:pPr>
        <w:pStyle w:val="PL"/>
      </w:pPr>
      <w:r>
        <w:t xml:space="preserve">      type: object</w:t>
      </w:r>
    </w:p>
    <w:p w14:paraId="49E11C4A" w14:textId="77777777" w:rsidR="003130A1" w:rsidRDefault="003130A1" w:rsidP="003130A1">
      <w:pPr>
        <w:pStyle w:val="PL"/>
      </w:pPr>
      <w:r>
        <w:t xml:space="preserve">      properties:</w:t>
      </w:r>
    </w:p>
    <w:p w14:paraId="5C072650" w14:textId="77777777" w:rsidR="003130A1" w:rsidRDefault="003130A1" w:rsidP="003130A1">
      <w:pPr>
        <w:pStyle w:val="PL"/>
      </w:pPr>
      <w:r>
        <w:t xml:space="preserve">        tariffTimeChange:</w:t>
      </w:r>
    </w:p>
    <w:p w14:paraId="1955A654" w14:textId="77777777" w:rsidR="003130A1" w:rsidRDefault="003130A1" w:rsidP="003130A1">
      <w:pPr>
        <w:pStyle w:val="PL"/>
      </w:pPr>
      <w:r>
        <w:t xml:space="preserve">          $ref: 'TS29571_CommonData.yaml#/components/schemas/DateTime'</w:t>
      </w:r>
    </w:p>
    <w:p w14:paraId="05DAA123" w14:textId="77777777" w:rsidR="003130A1" w:rsidRDefault="003130A1" w:rsidP="003130A1">
      <w:pPr>
        <w:pStyle w:val="PL"/>
      </w:pPr>
      <w:r>
        <w:t xml:space="preserve">        time:</w:t>
      </w:r>
    </w:p>
    <w:p w14:paraId="2F646D2B" w14:textId="77777777" w:rsidR="003130A1" w:rsidRDefault="003130A1" w:rsidP="003130A1">
      <w:pPr>
        <w:pStyle w:val="PL"/>
      </w:pPr>
      <w:r>
        <w:t xml:space="preserve">          $ref: 'TS29571_CommonData.yaml#/components/schemas/Uint32'</w:t>
      </w:r>
    </w:p>
    <w:p w14:paraId="3ABCDFF7" w14:textId="77777777" w:rsidR="003130A1" w:rsidRDefault="003130A1" w:rsidP="003130A1">
      <w:pPr>
        <w:pStyle w:val="PL"/>
      </w:pPr>
      <w:r>
        <w:t xml:space="preserve">        totalVolume:</w:t>
      </w:r>
    </w:p>
    <w:p w14:paraId="7AE8DC4C" w14:textId="77777777" w:rsidR="003130A1" w:rsidRDefault="003130A1" w:rsidP="003130A1">
      <w:pPr>
        <w:pStyle w:val="PL"/>
      </w:pPr>
      <w:r>
        <w:t xml:space="preserve">          $ref: 'TS29571_CommonData.yaml#/components/schemas/Uint64'</w:t>
      </w:r>
    </w:p>
    <w:p w14:paraId="52583A15" w14:textId="77777777" w:rsidR="003130A1" w:rsidRDefault="003130A1" w:rsidP="003130A1">
      <w:pPr>
        <w:pStyle w:val="PL"/>
      </w:pPr>
      <w:r>
        <w:t xml:space="preserve">        uplinkVolume:</w:t>
      </w:r>
    </w:p>
    <w:p w14:paraId="1DB915D1" w14:textId="77777777" w:rsidR="003130A1" w:rsidRDefault="003130A1" w:rsidP="003130A1">
      <w:pPr>
        <w:pStyle w:val="PL"/>
      </w:pPr>
      <w:r>
        <w:t xml:space="preserve">          $ref: 'TS29571_CommonData.yaml#/components/schemas/Uint64'</w:t>
      </w:r>
    </w:p>
    <w:p w14:paraId="6086B2C3" w14:textId="77777777" w:rsidR="003130A1" w:rsidRDefault="003130A1" w:rsidP="003130A1">
      <w:pPr>
        <w:pStyle w:val="PL"/>
      </w:pPr>
      <w:r>
        <w:t xml:space="preserve">        downlinkVolume:</w:t>
      </w:r>
    </w:p>
    <w:p w14:paraId="2A84D9C1" w14:textId="77777777" w:rsidR="003130A1" w:rsidRDefault="003130A1" w:rsidP="003130A1">
      <w:pPr>
        <w:pStyle w:val="PL"/>
      </w:pPr>
      <w:r>
        <w:t xml:space="preserve">          $ref: 'TS29571_CommonData.yaml#/components/schemas/Uint64'</w:t>
      </w:r>
    </w:p>
    <w:p w14:paraId="45A27EB4" w14:textId="77777777" w:rsidR="003130A1" w:rsidRDefault="003130A1" w:rsidP="003130A1">
      <w:pPr>
        <w:pStyle w:val="PL"/>
      </w:pPr>
      <w:r>
        <w:t xml:space="preserve">        serviceSpecificUnits:</w:t>
      </w:r>
    </w:p>
    <w:p w14:paraId="05E3A512" w14:textId="77777777" w:rsidR="003130A1" w:rsidRDefault="003130A1" w:rsidP="003130A1">
      <w:pPr>
        <w:pStyle w:val="PL"/>
      </w:pPr>
      <w:r>
        <w:t xml:space="preserve">          $ref: 'TS29571_CommonData.yaml#/components/schemas/Uint64'</w:t>
      </w:r>
    </w:p>
    <w:p w14:paraId="094069AD" w14:textId="77777777" w:rsidR="003130A1" w:rsidRDefault="003130A1" w:rsidP="003130A1">
      <w:pPr>
        <w:pStyle w:val="PL"/>
      </w:pPr>
      <w:r>
        <w:t xml:space="preserve">    FinalUnitIndication:</w:t>
      </w:r>
    </w:p>
    <w:p w14:paraId="0722C5ED" w14:textId="77777777" w:rsidR="003130A1" w:rsidRDefault="003130A1" w:rsidP="003130A1">
      <w:pPr>
        <w:pStyle w:val="PL"/>
      </w:pPr>
      <w:r>
        <w:t xml:space="preserve">      type: object</w:t>
      </w:r>
    </w:p>
    <w:p w14:paraId="5C0FD1CA" w14:textId="77777777" w:rsidR="003130A1" w:rsidRDefault="003130A1" w:rsidP="003130A1">
      <w:pPr>
        <w:pStyle w:val="PL"/>
      </w:pPr>
      <w:r>
        <w:t xml:space="preserve">      properties:</w:t>
      </w:r>
    </w:p>
    <w:p w14:paraId="65F0112A" w14:textId="77777777" w:rsidR="003130A1" w:rsidRDefault="003130A1" w:rsidP="003130A1">
      <w:pPr>
        <w:pStyle w:val="PL"/>
      </w:pPr>
      <w:r>
        <w:t xml:space="preserve">        finalUnitAction:</w:t>
      </w:r>
    </w:p>
    <w:p w14:paraId="45CF6FD8" w14:textId="77777777" w:rsidR="003130A1" w:rsidRDefault="003130A1" w:rsidP="003130A1">
      <w:pPr>
        <w:pStyle w:val="PL"/>
      </w:pPr>
      <w:r>
        <w:t xml:space="preserve">          $ref: '#/components/schemas/FinalUnitAction'</w:t>
      </w:r>
    </w:p>
    <w:p w14:paraId="42028769" w14:textId="77777777" w:rsidR="003130A1" w:rsidRDefault="003130A1" w:rsidP="003130A1">
      <w:pPr>
        <w:pStyle w:val="PL"/>
      </w:pPr>
      <w:r>
        <w:t xml:space="preserve">        restrictionFilterRule:</w:t>
      </w:r>
    </w:p>
    <w:p w14:paraId="7611AE18" w14:textId="77777777" w:rsidR="003130A1" w:rsidRDefault="003130A1" w:rsidP="003130A1">
      <w:pPr>
        <w:pStyle w:val="PL"/>
      </w:pPr>
      <w:r>
        <w:t xml:space="preserve">          $ref: '#/components/schemas/IPFilterRule'</w:t>
      </w:r>
    </w:p>
    <w:p w14:paraId="1F50BE97" w14:textId="77777777" w:rsidR="003130A1" w:rsidRDefault="003130A1" w:rsidP="003130A1">
      <w:pPr>
        <w:pStyle w:val="PL"/>
      </w:pPr>
      <w:r>
        <w:t xml:space="preserve">        filterId:</w:t>
      </w:r>
    </w:p>
    <w:p w14:paraId="77AC61AC" w14:textId="77777777" w:rsidR="003130A1" w:rsidRDefault="003130A1" w:rsidP="003130A1">
      <w:pPr>
        <w:pStyle w:val="PL"/>
      </w:pPr>
      <w:r>
        <w:t xml:space="preserve">          type: string</w:t>
      </w:r>
    </w:p>
    <w:p w14:paraId="2B2BF3E1" w14:textId="77777777" w:rsidR="003130A1" w:rsidRDefault="003130A1" w:rsidP="003130A1">
      <w:pPr>
        <w:pStyle w:val="PL"/>
      </w:pPr>
      <w:r>
        <w:t xml:space="preserve">        redirectServer:</w:t>
      </w:r>
    </w:p>
    <w:p w14:paraId="5037C3E5" w14:textId="77777777" w:rsidR="003130A1" w:rsidRDefault="003130A1" w:rsidP="003130A1">
      <w:pPr>
        <w:pStyle w:val="PL"/>
      </w:pPr>
      <w:r>
        <w:t xml:space="preserve">          $ref: '#/components/schemas/RedirectServer'</w:t>
      </w:r>
    </w:p>
    <w:p w14:paraId="06631B23" w14:textId="77777777" w:rsidR="003130A1" w:rsidRDefault="003130A1" w:rsidP="003130A1">
      <w:pPr>
        <w:pStyle w:val="PL"/>
      </w:pPr>
      <w:r>
        <w:t xml:space="preserve">      required:</w:t>
      </w:r>
    </w:p>
    <w:p w14:paraId="2314B342" w14:textId="77777777" w:rsidR="003130A1" w:rsidRDefault="003130A1" w:rsidP="003130A1">
      <w:pPr>
        <w:pStyle w:val="PL"/>
      </w:pPr>
      <w:r>
        <w:t xml:space="preserve">        - finalUnitAction</w:t>
      </w:r>
    </w:p>
    <w:p w14:paraId="6C2D9E86" w14:textId="77777777" w:rsidR="003130A1" w:rsidRDefault="003130A1" w:rsidP="003130A1">
      <w:pPr>
        <w:pStyle w:val="PL"/>
      </w:pPr>
      <w:r>
        <w:t xml:space="preserve">    RedirectServer:</w:t>
      </w:r>
    </w:p>
    <w:p w14:paraId="2D2779AF" w14:textId="77777777" w:rsidR="003130A1" w:rsidRDefault="003130A1" w:rsidP="003130A1">
      <w:pPr>
        <w:pStyle w:val="PL"/>
      </w:pPr>
      <w:r>
        <w:t xml:space="preserve">      type: object</w:t>
      </w:r>
    </w:p>
    <w:p w14:paraId="5E7403EA" w14:textId="77777777" w:rsidR="003130A1" w:rsidRDefault="003130A1" w:rsidP="003130A1">
      <w:pPr>
        <w:pStyle w:val="PL"/>
      </w:pPr>
      <w:r>
        <w:t xml:space="preserve">      properties:</w:t>
      </w:r>
    </w:p>
    <w:p w14:paraId="23C723F1" w14:textId="77777777" w:rsidR="003130A1" w:rsidRDefault="003130A1" w:rsidP="003130A1">
      <w:pPr>
        <w:pStyle w:val="PL"/>
      </w:pPr>
      <w:r>
        <w:t xml:space="preserve">        redirectAddressType:</w:t>
      </w:r>
    </w:p>
    <w:p w14:paraId="29BA98AA" w14:textId="77777777" w:rsidR="003130A1" w:rsidRDefault="003130A1" w:rsidP="003130A1">
      <w:pPr>
        <w:pStyle w:val="PL"/>
      </w:pPr>
      <w:r>
        <w:t xml:space="preserve">          $ref: '#/components/schemas/RedirectAddressType'</w:t>
      </w:r>
    </w:p>
    <w:p w14:paraId="767F6980" w14:textId="77777777" w:rsidR="003130A1" w:rsidRDefault="003130A1" w:rsidP="003130A1">
      <w:pPr>
        <w:pStyle w:val="PL"/>
      </w:pPr>
      <w:r>
        <w:t xml:space="preserve">        redirectServerAddress:</w:t>
      </w:r>
    </w:p>
    <w:p w14:paraId="10FF591A" w14:textId="77777777" w:rsidR="003130A1" w:rsidRDefault="003130A1" w:rsidP="003130A1">
      <w:pPr>
        <w:pStyle w:val="PL"/>
      </w:pPr>
      <w:r>
        <w:t xml:space="preserve">          type: string</w:t>
      </w:r>
    </w:p>
    <w:p w14:paraId="2F09E8D4" w14:textId="77777777" w:rsidR="003130A1" w:rsidRDefault="003130A1" w:rsidP="003130A1">
      <w:pPr>
        <w:pStyle w:val="PL"/>
      </w:pPr>
      <w:r>
        <w:t xml:space="preserve">      required:</w:t>
      </w:r>
    </w:p>
    <w:p w14:paraId="2A35D134" w14:textId="77777777" w:rsidR="003130A1" w:rsidRDefault="003130A1" w:rsidP="003130A1">
      <w:pPr>
        <w:pStyle w:val="PL"/>
      </w:pPr>
      <w:r>
        <w:t xml:space="preserve">        - redirectAddressType</w:t>
      </w:r>
    </w:p>
    <w:p w14:paraId="6DA7769A" w14:textId="77777777" w:rsidR="003130A1" w:rsidRDefault="003130A1" w:rsidP="003130A1">
      <w:pPr>
        <w:pStyle w:val="PL"/>
      </w:pPr>
      <w:r>
        <w:t xml:space="preserve">        - redirectServerAddress</w:t>
      </w:r>
    </w:p>
    <w:p w14:paraId="4C7DF36C" w14:textId="77777777" w:rsidR="003130A1" w:rsidRDefault="003130A1" w:rsidP="003130A1">
      <w:pPr>
        <w:pStyle w:val="PL"/>
      </w:pPr>
      <w:r>
        <w:t xml:space="preserve">    ReauthorizationDetails:</w:t>
      </w:r>
    </w:p>
    <w:p w14:paraId="16F04B48" w14:textId="77777777" w:rsidR="003130A1" w:rsidRDefault="003130A1" w:rsidP="003130A1">
      <w:pPr>
        <w:pStyle w:val="PL"/>
      </w:pPr>
      <w:r>
        <w:t xml:space="preserve">      type: object</w:t>
      </w:r>
    </w:p>
    <w:p w14:paraId="1B84C2DB" w14:textId="77777777" w:rsidR="003130A1" w:rsidRDefault="003130A1" w:rsidP="003130A1">
      <w:pPr>
        <w:pStyle w:val="PL"/>
      </w:pPr>
      <w:r>
        <w:t xml:space="preserve">      properties:</w:t>
      </w:r>
    </w:p>
    <w:p w14:paraId="4F33F9CA" w14:textId="77777777" w:rsidR="003130A1" w:rsidRDefault="003130A1" w:rsidP="003130A1">
      <w:pPr>
        <w:pStyle w:val="PL"/>
      </w:pPr>
      <w:r>
        <w:t xml:space="preserve">        serviceId:</w:t>
      </w:r>
    </w:p>
    <w:p w14:paraId="180296FF" w14:textId="77777777" w:rsidR="003130A1" w:rsidRDefault="003130A1" w:rsidP="003130A1">
      <w:pPr>
        <w:pStyle w:val="PL"/>
      </w:pPr>
      <w:r>
        <w:t xml:space="preserve">          $ref: 'TS29571_CommonData.yaml#/components/schemas/ServiceId'</w:t>
      </w:r>
    </w:p>
    <w:p w14:paraId="36677B98" w14:textId="77777777" w:rsidR="003130A1" w:rsidRDefault="003130A1" w:rsidP="003130A1">
      <w:pPr>
        <w:pStyle w:val="PL"/>
      </w:pPr>
      <w:r>
        <w:t xml:space="preserve">        ratingGroup:</w:t>
      </w:r>
    </w:p>
    <w:p w14:paraId="3AFD5095" w14:textId="77777777" w:rsidR="003130A1" w:rsidRDefault="003130A1" w:rsidP="003130A1">
      <w:pPr>
        <w:pStyle w:val="PL"/>
      </w:pPr>
      <w:r>
        <w:t xml:space="preserve">          $ref: 'TS29571_CommonData.yaml#/components/schemas/RatingGroup'</w:t>
      </w:r>
    </w:p>
    <w:p w14:paraId="23094038" w14:textId="77777777" w:rsidR="003130A1" w:rsidRDefault="003130A1" w:rsidP="003130A1">
      <w:pPr>
        <w:pStyle w:val="PL"/>
        <w:rPr>
          <w:lang w:val="fr-FR"/>
        </w:rPr>
      </w:pPr>
      <w:r>
        <w:t xml:space="preserve">        </w:t>
      </w:r>
      <w:r>
        <w:rPr>
          <w:lang w:val="fr-FR"/>
        </w:rPr>
        <w:t>quotaManagementIndicator:</w:t>
      </w:r>
    </w:p>
    <w:p w14:paraId="34F160E3" w14:textId="77777777" w:rsidR="003130A1" w:rsidRDefault="003130A1" w:rsidP="003130A1">
      <w:pPr>
        <w:pStyle w:val="PL"/>
        <w:rPr>
          <w:lang w:val="fr-FR"/>
        </w:rPr>
      </w:pPr>
      <w:r>
        <w:rPr>
          <w:lang w:val="fr-FR"/>
        </w:rPr>
        <w:t xml:space="preserve">          $ref: '#/components/schemas/QuotaManagementIndicator'</w:t>
      </w:r>
    </w:p>
    <w:p w14:paraId="2B1EB550" w14:textId="77777777" w:rsidR="003130A1" w:rsidRDefault="003130A1" w:rsidP="003130A1">
      <w:pPr>
        <w:pStyle w:val="PL"/>
      </w:pPr>
      <w:r>
        <w:rPr>
          <w:lang w:val="fr-FR"/>
        </w:rPr>
        <w:t xml:space="preserve">    </w:t>
      </w:r>
      <w:r>
        <w:t>PDUSessionChargingInformation:</w:t>
      </w:r>
    </w:p>
    <w:p w14:paraId="541E9787" w14:textId="77777777" w:rsidR="003130A1" w:rsidRDefault="003130A1" w:rsidP="003130A1">
      <w:pPr>
        <w:pStyle w:val="PL"/>
      </w:pPr>
      <w:r>
        <w:t xml:space="preserve">      type: object</w:t>
      </w:r>
    </w:p>
    <w:p w14:paraId="34A7EB3D" w14:textId="77777777" w:rsidR="003130A1" w:rsidRDefault="003130A1" w:rsidP="003130A1">
      <w:pPr>
        <w:pStyle w:val="PL"/>
      </w:pPr>
      <w:r>
        <w:t xml:space="preserve">      properties:</w:t>
      </w:r>
    </w:p>
    <w:p w14:paraId="28F84ACB" w14:textId="77777777" w:rsidR="003130A1" w:rsidRDefault="003130A1" w:rsidP="003130A1">
      <w:pPr>
        <w:pStyle w:val="PL"/>
      </w:pPr>
      <w:r>
        <w:t xml:space="preserve">        chargingId:</w:t>
      </w:r>
    </w:p>
    <w:p w14:paraId="585A1A19" w14:textId="77777777" w:rsidR="003130A1" w:rsidRDefault="003130A1" w:rsidP="003130A1">
      <w:pPr>
        <w:pStyle w:val="PL"/>
      </w:pPr>
      <w:r>
        <w:lastRenderedPageBreak/>
        <w:t xml:space="preserve">          $ref: 'TS29571_CommonData.yaml#/components/schemas/ChargingId'</w:t>
      </w:r>
    </w:p>
    <w:p w14:paraId="13A80E72" w14:textId="77777777" w:rsidR="003130A1" w:rsidRDefault="003130A1" w:rsidP="003130A1">
      <w:pPr>
        <w:pStyle w:val="PL"/>
      </w:pPr>
      <w:r>
        <w:rPr>
          <w:noProof w:val="0"/>
        </w:rPr>
        <w:t xml:space="preserve">        </w:t>
      </w:r>
      <w:r>
        <w:t>homeProvidedChargingId:</w:t>
      </w:r>
    </w:p>
    <w:p w14:paraId="313EEB54" w14:textId="77777777" w:rsidR="003130A1" w:rsidRDefault="003130A1" w:rsidP="003130A1">
      <w:pPr>
        <w:pStyle w:val="PL"/>
      </w:pPr>
      <w:r>
        <w:t xml:space="preserve">          $ref: 'TS29571_CommonData.yaml#/components/schemas/ChargingId'</w:t>
      </w:r>
    </w:p>
    <w:p w14:paraId="55D6CD08" w14:textId="77777777" w:rsidR="003130A1" w:rsidRDefault="003130A1" w:rsidP="003130A1">
      <w:pPr>
        <w:pStyle w:val="PL"/>
      </w:pPr>
      <w:r>
        <w:t xml:space="preserve">        userInformation:</w:t>
      </w:r>
    </w:p>
    <w:p w14:paraId="2C848BBE" w14:textId="77777777" w:rsidR="003130A1" w:rsidRDefault="003130A1" w:rsidP="003130A1">
      <w:pPr>
        <w:pStyle w:val="PL"/>
      </w:pPr>
      <w:r>
        <w:t xml:space="preserve">          $ref: '#/components/schemas/UserInformation'</w:t>
      </w:r>
    </w:p>
    <w:p w14:paraId="73F1B7B6" w14:textId="77777777" w:rsidR="003130A1" w:rsidRDefault="003130A1" w:rsidP="003130A1">
      <w:pPr>
        <w:pStyle w:val="PL"/>
      </w:pPr>
      <w:r>
        <w:t xml:space="preserve">        userLocationinfo:</w:t>
      </w:r>
    </w:p>
    <w:p w14:paraId="1B21AA18" w14:textId="77777777" w:rsidR="003130A1" w:rsidRDefault="003130A1" w:rsidP="003130A1">
      <w:pPr>
        <w:pStyle w:val="PL"/>
      </w:pPr>
      <w:r>
        <w:t xml:space="preserve">          $ref: 'TS29571_CommonData.yaml#/components/schemas/UserLocation'</w:t>
      </w:r>
    </w:p>
    <w:p w14:paraId="758720A0" w14:textId="77777777" w:rsidR="003130A1" w:rsidRDefault="003130A1" w:rsidP="003130A1">
      <w:pPr>
        <w:pStyle w:val="PL"/>
      </w:pPr>
      <w:r>
        <w:t xml:space="preserve">        presenceReportingAreaInformation:</w:t>
      </w:r>
    </w:p>
    <w:p w14:paraId="5BFB8605" w14:textId="77777777" w:rsidR="003130A1" w:rsidRDefault="003130A1" w:rsidP="003130A1">
      <w:pPr>
        <w:pStyle w:val="PL"/>
      </w:pPr>
      <w:r>
        <w:t xml:space="preserve">          type: object</w:t>
      </w:r>
    </w:p>
    <w:p w14:paraId="5B515D3C" w14:textId="77777777" w:rsidR="003130A1" w:rsidRDefault="003130A1" w:rsidP="003130A1">
      <w:pPr>
        <w:pStyle w:val="PL"/>
      </w:pPr>
      <w:r>
        <w:t xml:space="preserve">          additionalProperties:</w:t>
      </w:r>
    </w:p>
    <w:p w14:paraId="5B72A475" w14:textId="77777777" w:rsidR="003130A1" w:rsidRDefault="003130A1" w:rsidP="003130A1">
      <w:pPr>
        <w:pStyle w:val="PL"/>
      </w:pPr>
      <w:r>
        <w:t xml:space="preserve">            $ref: 'TS29571_CommonData.yaml#/components/schemas/PresenceInfo'</w:t>
      </w:r>
    </w:p>
    <w:p w14:paraId="581BF84A" w14:textId="77777777" w:rsidR="003130A1" w:rsidRDefault="003130A1" w:rsidP="003130A1">
      <w:pPr>
        <w:pStyle w:val="PL"/>
      </w:pPr>
      <w:r>
        <w:t xml:space="preserve">          minProperties: 0</w:t>
      </w:r>
    </w:p>
    <w:p w14:paraId="44111C47" w14:textId="77777777" w:rsidR="003130A1" w:rsidRDefault="003130A1" w:rsidP="003130A1">
      <w:pPr>
        <w:pStyle w:val="PL"/>
      </w:pPr>
      <w:r>
        <w:t xml:space="preserve">        uetimeZone:</w:t>
      </w:r>
    </w:p>
    <w:p w14:paraId="5F76B120" w14:textId="77777777" w:rsidR="003130A1" w:rsidRDefault="003130A1" w:rsidP="003130A1">
      <w:pPr>
        <w:pStyle w:val="PL"/>
      </w:pPr>
      <w:r>
        <w:t xml:space="preserve">          $ref: 'TS29571_CommonData.yaml#/components/schemas/TimeZone'</w:t>
      </w:r>
    </w:p>
    <w:p w14:paraId="6775F097" w14:textId="77777777" w:rsidR="003130A1" w:rsidRDefault="003130A1" w:rsidP="003130A1">
      <w:pPr>
        <w:pStyle w:val="PL"/>
      </w:pPr>
      <w:r>
        <w:t xml:space="preserve">        pduSessionInformation:</w:t>
      </w:r>
    </w:p>
    <w:p w14:paraId="329BB423" w14:textId="77777777" w:rsidR="003130A1" w:rsidRDefault="003130A1" w:rsidP="003130A1">
      <w:pPr>
        <w:pStyle w:val="PL"/>
      </w:pPr>
      <w:r>
        <w:t xml:space="preserve">          $ref: '#/components/schemas/PDUSessionInformation'</w:t>
      </w:r>
    </w:p>
    <w:p w14:paraId="1A5A700B" w14:textId="77777777" w:rsidR="003130A1" w:rsidRDefault="003130A1" w:rsidP="003130A1">
      <w:pPr>
        <w:pStyle w:val="PL"/>
      </w:pPr>
      <w:r>
        <w:t xml:space="preserve">        unitCountInactivityTimer:</w:t>
      </w:r>
    </w:p>
    <w:p w14:paraId="1A891ADC" w14:textId="77777777" w:rsidR="003130A1" w:rsidRDefault="003130A1" w:rsidP="003130A1">
      <w:pPr>
        <w:pStyle w:val="PL"/>
      </w:pPr>
      <w:r>
        <w:t xml:space="preserve">          $ref: 'TS29571_CommonData.yaml#/components/schemas/DurationSec'</w:t>
      </w:r>
      <w:r>
        <w:br/>
        <w:t xml:space="preserve">        r</w:t>
      </w:r>
      <w:r>
        <w:rPr>
          <w:lang w:bidi="ar-IQ"/>
        </w:rPr>
        <w:t>ANSecondaryRATUsageReport</w:t>
      </w:r>
      <w:r>
        <w:t>:</w:t>
      </w:r>
    </w:p>
    <w:p w14:paraId="18D81AA1" w14:textId="77777777" w:rsidR="003130A1" w:rsidRDefault="003130A1" w:rsidP="003130A1">
      <w:pPr>
        <w:pStyle w:val="PL"/>
      </w:pPr>
      <w:r>
        <w:t xml:space="preserve">          $ref: '#/components/schemas/</w:t>
      </w:r>
      <w:r>
        <w:rPr>
          <w:lang w:bidi="ar-IQ"/>
        </w:rPr>
        <w:t>RANSecondaryRATUsageReport</w:t>
      </w:r>
      <w:r>
        <w:t>'</w:t>
      </w:r>
    </w:p>
    <w:p w14:paraId="35824883" w14:textId="77777777" w:rsidR="003130A1" w:rsidRDefault="003130A1" w:rsidP="003130A1">
      <w:pPr>
        <w:pStyle w:val="PL"/>
      </w:pPr>
      <w:r>
        <w:t xml:space="preserve">    UserInformation:</w:t>
      </w:r>
    </w:p>
    <w:p w14:paraId="6224A201" w14:textId="77777777" w:rsidR="003130A1" w:rsidRDefault="003130A1" w:rsidP="003130A1">
      <w:pPr>
        <w:pStyle w:val="PL"/>
      </w:pPr>
      <w:r>
        <w:t xml:space="preserve">      type: object</w:t>
      </w:r>
    </w:p>
    <w:p w14:paraId="3267E717" w14:textId="77777777" w:rsidR="003130A1" w:rsidRDefault="003130A1" w:rsidP="003130A1">
      <w:pPr>
        <w:pStyle w:val="PL"/>
      </w:pPr>
      <w:r>
        <w:t xml:space="preserve">      properties:</w:t>
      </w:r>
    </w:p>
    <w:p w14:paraId="57193851" w14:textId="77777777" w:rsidR="003130A1" w:rsidRDefault="003130A1" w:rsidP="003130A1">
      <w:pPr>
        <w:pStyle w:val="PL"/>
      </w:pPr>
      <w:r>
        <w:t xml:space="preserve">        servedGPSI:</w:t>
      </w:r>
    </w:p>
    <w:p w14:paraId="7D9268E5" w14:textId="77777777" w:rsidR="003130A1" w:rsidRDefault="003130A1" w:rsidP="003130A1">
      <w:pPr>
        <w:pStyle w:val="PL"/>
      </w:pPr>
      <w:r>
        <w:t xml:space="preserve">          $ref: 'TS29571_CommonData.yaml#/components/schemas/Gpsi'</w:t>
      </w:r>
    </w:p>
    <w:p w14:paraId="74CF017D" w14:textId="77777777" w:rsidR="003130A1" w:rsidRDefault="003130A1" w:rsidP="003130A1">
      <w:pPr>
        <w:pStyle w:val="PL"/>
      </w:pPr>
      <w:r>
        <w:t xml:space="preserve">        servedPEI:</w:t>
      </w:r>
    </w:p>
    <w:p w14:paraId="4479129E" w14:textId="77777777" w:rsidR="003130A1" w:rsidRDefault="003130A1" w:rsidP="003130A1">
      <w:pPr>
        <w:pStyle w:val="PL"/>
      </w:pPr>
      <w:r>
        <w:t xml:space="preserve">          $ref: 'TS29571_CommonData.yaml#/components/schemas/Pei'</w:t>
      </w:r>
    </w:p>
    <w:p w14:paraId="73CC1B20" w14:textId="77777777" w:rsidR="003130A1" w:rsidRDefault="003130A1" w:rsidP="003130A1">
      <w:pPr>
        <w:pStyle w:val="PL"/>
      </w:pPr>
      <w:r>
        <w:t xml:space="preserve">        unauthenticatedFlag:</w:t>
      </w:r>
    </w:p>
    <w:p w14:paraId="783991C2" w14:textId="77777777" w:rsidR="003130A1" w:rsidRDefault="003130A1" w:rsidP="003130A1">
      <w:pPr>
        <w:pStyle w:val="PL"/>
      </w:pPr>
      <w:r>
        <w:t xml:space="preserve">          type: boolean</w:t>
      </w:r>
    </w:p>
    <w:p w14:paraId="5399B87C" w14:textId="77777777" w:rsidR="003130A1" w:rsidRDefault="003130A1" w:rsidP="003130A1">
      <w:pPr>
        <w:pStyle w:val="PL"/>
      </w:pPr>
      <w:r>
        <w:t xml:space="preserve">        roamerInOut:</w:t>
      </w:r>
    </w:p>
    <w:p w14:paraId="4B47545F" w14:textId="77777777" w:rsidR="003130A1" w:rsidRDefault="003130A1" w:rsidP="003130A1">
      <w:pPr>
        <w:pStyle w:val="PL"/>
      </w:pPr>
      <w:r>
        <w:t xml:space="preserve">          $ref: '#/components/schemas/RoamerInOut'</w:t>
      </w:r>
    </w:p>
    <w:p w14:paraId="0A7CACDD" w14:textId="77777777" w:rsidR="003130A1" w:rsidRDefault="003130A1" w:rsidP="003130A1">
      <w:pPr>
        <w:pStyle w:val="PL"/>
      </w:pPr>
      <w:r>
        <w:t xml:space="preserve">    PDUSessionInformation:</w:t>
      </w:r>
    </w:p>
    <w:p w14:paraId="6C00406C" w14:textId="77777777" w:rsidR="003130A1" w:rsidRDefault="003130A1" w:rsidP="003130A1">
      <w:pPr>
        <w:pStyle w:val="PL"/>
      </w:pPr>
      <w:r>
        <w:t xml:space="preserve">      type: object</w:t>
      </w:r>
    </w:p>
    <w:p w14:paraId="60B45A88" w14:textId="77777777" w:rsidR="003130A1" w:rsidRDefault="003130A1" w:rsidP="003130A1">
      <w:pPr>
        <w:pStyle w:val="PL"/>
      </w:pPr>
      <w:r>
        <w:t xml:space="preserve">      properties:</w:t>
      </w:r>
    </w:p>
    <w:p w14:paraId="0201F172" w14:textId="77777777" w:rsidR="003130A1" w:rsidRDefault="003130A1" w:rsidP="003130A1">
      <w:pPr>
        <w:pStyle w:val="PL"/>
      </w:pPr>
      <w:r>
        <w:t xml:space="preserve">        networkSlicingInfo:</w:t>
      </w:r>
    </w:p>
    <w:p w14:paraId="1F985452" w14:textId="77777777" w:rsidR="003130A1" w:rsidRDefault="003130A1" w:rsidP="003130A1">
      <w:pPr>
        <w:pStyle w:val="PL"/>
      </w:pPr>
      <w:r>
        <w:t xml:space="preserve">          $ref: '#/components/schemas/NetworkSlicingInfo'</w:t>
      </w:r>
    </w:p>
    <w:p w14:paraId="31E78038" w14:textId="77777777" w:rsidR="003130A1" w:rsidRDefault="003130A1" w:rsidP="003130A1">
      <w:pPr>
        <w:pStyle w:val="PL"/>
      </w:pPr>
      <w:r>
        <w:t xml:space="preserve">        pduSessionID:</w:t>
      </w:r>
    </w:p>
    <w:p w14:paraId="192EB831" w14:textId="77777777" w:rsidR="003130A1" w:rsidRDefault="003130A1" w:rsidP="003130A1">
      <w:pPr>
        <w:pStyle w:val="PL"/>
      </w:pPr>
      <w:r>
        <w:t xml:space="preserve">          $ref: 'TS29571_CommonData.yaml#/components/schemas/PduSessionId'</w:t>
      </w:r>
    </w:p>
    <w:p w14:paraId="305CED18" w14:textId="77777777" w:rsidR="003130A1" w:rsidRDefault="003130A1" w:rsidP="003130A1">
      <w:pPr>
        <w:pStyle w:val="PL"/>
      </w:pPr>
      <w:r>
        <w:t xml:space="preserve">        pduType:</w:t>
      </w:r>
    </w:p>
    <w:p w14:paraId="78007B85" w14:textId="77777777" w:rsidR="003130A1" w:rsidRDefault="003130A1" w:rsidP="003130A1">
      <w:pPr>
        <w:pStyle w:val="PL"/>
      </w:pPr>
      <w:r>
        <w:t xml:space="preserve">          $ref: 'TS29571_CommonData.yaml#/components/schemas/PduSessionType'</w:t>
      </w:r>
    </w:p>
    <w:p w14:paraId="458F9A4C" w14:textId="77777777" w:rsidR="003130A1" w:rsidRDefault="003130A1" w:rsidP="003130A1">
      <w:pPr>
        <w:pStyle w:val="PL"/>
      </w:pPr>
      <w:r>
        <w:t xml:space="preserve">        sscMode:</w:t>
      </w:r>
    </w:p>
    <w:p w14:paraId="311F2E8D" w14:textId="77777777" w:rsidR="003130A1" w:rsidRDefault="003130A1" w:rsidP="003130A1">
      <w:pPr>
        <w:pStyle w:val="PL"/>
      </w:pPr>
      <w:r>
        <w:t xml:space="preserve">          $ref: 'TS29571_CommonData.yaml#/components/schemas/SscMode'</w:t>
      </w:r>
    </w:p>
    <w:p w14:paraId="1449A201" w14:textId="77777777" w:rsidR="003130A1" w:rsidRDefault="003130A1" w:rsidP="003130A1">
      <w:pPr>
        <w:pStyle w:val="PL"/>
      </w:pPr>
      <w:r>
        <w:t xml:space="preserve">        hPlmnId:</w:t>
      </w:r>
    </w:p>
    <w:p w14:paraId="67D8BE7A" w14:textId="77777777" w:rsidR="003130A1" w:rsidRDefault="003130A1" w:rsidP="003130A1">
      <w:pPr>
        <w:pStyle w:val="PL"/>
      </w:pPr>
      <w:r>
        <w:t xml:space="preserve">          $ref: 'TS29571_CommonData.yaml#/components/schemas/PlmnId'</w:t>
      </w:r>
    </w:p>
    <w:p w14:paraId="01103E6B" w14:textId="77777777" w:rsidR="003130A1" w:rsidRDefault="003130A1" w:rsidP="003130A1">
      <w:pPr>
        <w:pStyle w:val="PL"/>
      </w:pPr>
      <w:r>
        <w:t xml:space="preserve">        servingNetworkFunctionID:</w:t>
      </w:r>
    </w:p>
    <w:p w14:paraId="67373828" w14:textId="77777777" w:rsidR="003130A1" w:rsidRDefault="003130A1" w:rsidP="003130A1">
      <w:pPr>
        <w:pStyle w:val="PL"/>
      </w:pPr>
      <w:r>
        <w:t xml:space="preserve">          $ref: '#/components/schemas/ServingNetworkFunctionID'</w:t>
      </w:r>
    </w:p>
    <w:p w14:paraId="4C723398" w14:textId="77777777" w:rsidR="003130A1" w:rsidRDefault="003130A1" w:rsidP="003130A1">
      <w:pPr>
        <w:pStyle w:val="PL"/>
      </w:pPr>
      <w:r>
        <w:t xml:space="preserve">        ratType:</w:t>
      </w:r>
    </w:p>
    <w:p w14:paraId="54322416" w14:textId="77777777" w:rsidR="003130A1" w:rsidRDefault="003130A1" w:rsidP="003130A1">
      <w:pPr>
        <w:pStyle w:val="PL"/>
      </w:pPr>
      <w:r>
        <w:t xml:space="preserve">          $ref: 'TS29571_CommonData.yaml#/components/schemas/RatType'</w:t>
      </w:r>
    </w:p>
    <w:p w14:paraId="229F3FFA" w14:textId="77777777" w:rsidR="003130A1" w:rsidRDefault="003130A1" w:rsidP="003130A1">
      <w:pPr>
        <w:pStyle w:val="PL"/>
      </w:pPr>
      <w:r>
        <w:t xml:space="preserve">        dnnId:</w:t>
      </w:r>
    </w:p>
    <w:p w14:paraId="52662772" w14:textId="77777777" w:rsidR="003130A1" w:rsidRDefault="003130A1" w:rsidP="003130A1">
      <w:pPr>
        <w:pStyle w:val="PL"/>
      </w:pPr>
      <w:r>
        <w:t xml:space="preserve">          $ref: 'TS29571_CommonData.yaml#/components/schemas/Dnn'</w:t>
      </w:r>
    </w:p>
    <w:p w14:paraId="34042126" w14:textId="77777777" w:rsidR="003130A1" w:rsidRDefault="003130A1" w:rsidP="003130A1">
      <w:pPr>
        <w:pStyle w:val="PL"/>
      </w:pPr>
      <w:r>
        <w:t xml:space="preserve">        dnnSelectionMode:</w:t>
      </w:r>
    </w:p>
    <w:p w14:paraId="1D787564" w14:textId="77777777" w:rsidR="003130A1" w:rsidRDefault="003130A1" w:rsidP="003130A1">
      <w:pPr>
        <w:pStyle w:val="PL"/>
      </w:pPr>
      <w:r>
        <w:t xml:space="preserve">          $ref: '#/components/schemas/dnnSelectionMode'</w:t>
      </w:r>
    </w:p>
    <w:p w14:paraId="313C34DA" w14:textId="77777777" w:rsidR="003130A1" w:rsidRDefault="003130A1" w:rsidP="003130A1">
      <w:pPr>
        <w:pStyle w:val="PL"/>
      </w:pPr>
      <w:r>
        <w:t xml:space="preserve">        chargingCharacteristics:</w:t>
      </w:r>
    </w:p>
    <w:p w14:paraId="6DC45986" w14:textId="77777777" w:rsidR="003130A1" w:rsidRDefault="003130A1" w:rsidP="003130A1">
      <w:pPr>
        <w:pStyle w:val="PL"/>
      </w:pPr>
      <w:r>
        <w:t xml:space="preserve">          type: string</w:t>
      </w:r>
    </w:p>
    <w:p w14:paraId="20AB4AB7" w14:textId="77777777" w:rsidR="003130A1" w:rsidRDefault="003130A1" w:rsidP="003130A1">
      <w:pPr>
        <w:pStyle w:val="PL"/>
      </w:pPr>
      <w:r>
        <w:t xml:space="preserve">        chargingCharacteristicsSelectionMode:</w:t>
      </w:r>
    </w:p>
    <w:p w14:paraId="665E0AA5" w14:textId="77777777" w:rsidR="003130A1" w:rsidRDefault="003130A1" w:rsidP="003130A1">
      <w:pPr>
        <w:pStyle w:val="PL"/>
      </w:pPr>
      <w:r>
        <w:t xml:space="preserve">          $ref: '#/components/schemas/ChargingCharacteristicsSelectionMode'</w:t>
      </w:r>
    </w:p>
    <w:p w14:paraId="40CB56AD" w14:textId="77777777" w:rsidR="003130A1" w:rsidRDefault="003130A1" w:rsidP="003130A1">
      <w:pPr>
        <w:pStyle w:val="PL"/>
      </w:pPr>
      <w:r>
        <w:t xml:space="preserve">        startTime:</w:t>
      </w:r>
    </w:p>
    <w:p w14:paraId="53C8F28E" w14:textId="77777777" w:rsidR="003130A1" w:rsidRDefault="003130A1" w:rsidP="003130A1">
      <w:pPr>
        <w:pStyle w:val="PL"/>
      </w:pPr>
      <w:r>
        <w:t xml:space="preserve">          $ref: 'TS29571_CommonData.yaml#/components/schemas/DateTime'</w:t>
      </w:r>
    </w:p>
    <w:p w14:paraId="5F0E04E8" w14:textId="77777777" w:rsidR="003130A1" w:rsidRDefault="003130A1" w:rsidP="003130A1">
      <w:pPr>
        <w:pStyle w:val="PL"/>
      </w:pPr>
      <w:r>
        <w:t xml:space="preserve">        stopTime:</w:t>
      </w:r>
    </w:p>
    <w:p w14:paraId="37DF1186" w14:textId="77777777" w:rsidR="003130A1" w:rsidRDefault="003130A1" w:rsidP="003130A1">
      <w:pPr>
        <w:pStyle w:val="PL"/>
      </w:pPr>
      <w:r>
        <w:t xml:space="preserve">          $ref: 'TS29571_CommonData.yaml#/components/schemas/DateTime'</w:t>
      </w:r>
    </w:p>
    <w:p w14:paraId="03B001F9" w14:textId="77777777" w:rsidR="003130A1" w:rsidRDefault="003130A1" w:rsidP="003130A1">
      <w:pPr>
        <w:pStyle w:val="PL"/>
      </w:pPr>
      <w:r>
        <w:t xml:space="preserve">        3gppPSDataOffStatus:</w:t>
      </w:r>
    </w:p>
    <w:p w14:paraId="12485B17" w14:textId="77777777" w:rsidR="003130A1" w:rsidRDefault="003130A1" w:rsidP="003130A1">
      <w:pPr>
        <w:pStyle w:val="PL"/>
      </w:pPr>
      <w:r>
        <w:t xml:space="preserve">          $ref: '#/components/schemas/3GPPPSDataOffStatus'</w:t>
      </w:r>
    </w:p>
    <w:p w14:paraId="7CDB4C95" w14:textId="77777777" w:rsidR="003130A1" w:rsidRDefault="003130A1" w:rsidP="003130A1">
      <w:pPr>
        <w:pStyle w:val="PL"/>
      </w:pPr>
      <w:r>
        <w:t xml:space="preserve">        sessionStopIndicator:</w:t>
      </w:r>
    </w:p>
    <w:p w14:paraId="0415D80F" w14:textId="77777777" w:rsidR="003130A1" w:rsidRDefault="003130A1" w:rsidP="003130A1">
      <w:pPr>
        <w:pStyle w:val="PL"/>
      </w:pPr>
      <w:r>
        <w:t xml:space="preserve">          type: boolean</w:t>
      </w:r>
    </w:p>
    <w:p w14:paraId="550E6887" w14:textId="77777777" w:rsidR="003130A1" w:rsidRDefault="003130A1" w:rsidP="003130A1">
      <w:pPr>
        <w:pStyle w:val="PL"/>
      </w:pPr>
      <w:r>
        <w:t xml:space="preserve">        pduAddress:</w:t>
      </w:r>
    </w:p>
    <w:p w14:paraId="24CCDBE9" w14:textId="77777777" w:rsidR="003130A1" w:rsidRDefault="003130A1" w:rsidP="003130A1">
      <w:pPr>
        <w:pStyle w:val="PL"/>
      </w:pPr>
      <w:r>
        <w:t xml:space="preserve">          $ref: '#/components/schemas/PDUAddress'</w:t>
      </w:r>
    </w:p>
    <w:p w14:paraId="621D3D74" w14:textId="77777777" w:rsidR="003130A1" w:rsidRDefault="003130A1" w:rsidP="003130A1">
      <w:pPr>
        <w:pStyle w:val="PL"/>
      </w:pPr>
      <w:r>
        <w:t xml:space="preserve">        diagnostics:</w:t>
      </w:r>
    </w:p>
    <w:p w14:paraId="16CB73BE" w14:textId="77777777" w:rsidR="003130A1" w:rsidRDefault="003130A1" w:rsidP="003130A1">
      <w:pPr>
        <w:pStyle w:val="PL"/>
        <w:rPr>
          <w:ins w:id="68" w:author="Huawei" w:date="2020-08-05T13:59:00Z"/>
        </w:rPr>
      </w:pPr>
      <w:r>
        <w:t xml:space="preserve">          $ref: '#/components/schemas/Diagnostics'</w:t>
      </w:r>
    </w:p>
    <w:p w14:paraId="7B21ECEB" w14:textId="60F36A34" w:rsidR="00E61408" w:rsidRDefault="00E61408" w:rsidP="00E61408">
      <w:pPr>
        <w:pStyle w:val="PL"/>
        <w:rPr>
          <w:ins w:id="69" w:author="Huawei" w:date="2020-08-05T14:00:00Z"/>
        </w:rPr>
      </w:pPr>
      <w:ins w:id="70" w:author="Huawei" w:date="2020-08-05T14:00:00Z">
        <w:r>
          <w:t xml:space="preserve">        </w:t>
        </w:r>
      </w:ins>
      <w:ins w:id="71" w:author="Huawei-08" w:date="2020-08-25T17:24:00Z">
        <w:r w:rsidR="00F07161">
          <w:rPr>
            <w:lang w:eastAsia="zh-CN"/>
          </w:rPr>
          <w:t>enhanced</w:t>
        </w:r>
      </w:ins>
      <w:bookmarkStart w:id="72" w:name="_GoBack"/>
      <w:bookmarkEnd w:id="72"/>
      <w:ins w:id="73" w:author="Huawei" w:date="2020-08-05T14:00:00Z">
        <w:r>
          <w:t>diagnostics:</w:t>
        </w:r>
      </w:ins>
    </w:p>
    <w:p w14:paraId="57C7DD89" w14:textId="77777777" w:rsidR="00D96F03" w:rsidRDefault="00D96F03" w:rsidP="00D96F03">
      <w:pPr>
        <w:pStyle w:val="PL"/>
        <w:rPr>
          <w:ins w:id="74" w:author="Huawei" w:date="2020-08-05T14:01:00Z"/>
        </w:rPr>
      </w:pPr>
      <w:ins w:id="75" w:author="Huawei" w:date="2020-08-05T14:01:00Z">
        <w:r>
          <w:t xml:space="preserve">          type: array</w:t>
        </w:r>
      </w:ins>
    </w:p>
    <w:p w14:paraId="298AC223" w14:textId="77777777" w:rsidR="00D96F03" w:rsidRDefault="00D96F03" w:rsidP="00D96F03">
      <w:pPr>
        <w:pStyle w:val="PL"/>
        <w:rPr>
          <w:ins w:id="76" w:author="Huawei" w:date="2020-08-05T14:01:00Z"/>
        </w:rPr>
      </w:pPr>
      <w:ins w:id="77" w:author="Huawei" w:date="2020-08-05T14:01:00Z">
        <w:r>
          <w:t xml:space="preserve">          items:</w:t>
        </w:r>
      </w:ins>
    </w:p>
    <w:p w14:paraId="3782B4D8" w14:textId="6C6B8F06" w:rsidR="00E61408" w:rsidRPr="00E61408" w:rsidRDefault="00D96F03" w:rsidP="00D96F03">
      <w:pPr>
        <w:pStyle w:val="PL"/>
      </w:pPr>
      <w:ins w:id="78" w:author="Huawei" w:date="2020-08-05T14:01:00Z">
        <w:r>
          <w:t xml:space="preserve">            type: string</w:t>
        </w:r>
      </w:ins>
    </w:p>
    <w:p w14:paraId="16240962" w14:textId="77777777" w:rsidR="003130A1" w:rsidRDefault="003130A1" w:rsidP="003130A1">
      <w:pPr>
        <w:pStyle w:val="PL"/>
      </w:pPr>
      <w:r>
        <w:t xml:space="preserve">        authorizedQoSInformation:</w:t>
      </w:r>
    </w:p>
    <w:p w14:paraId="7F88A168" w14:textId="77777777" w:rsidR="003130A1" w:rsidRDefault="003130A1" w:rsidP="003130A1">
      <w:pPr>
        <w:pStyle w:val="PL"/>
      </w:pPr>
      <w:r>
        <w:t xml:space="preserve">          $ref: 'TS29512_Npcf_SMPolicyControl.yaml#/components/schemas/AuthorizedDefaultQos'</w:t>
      </w:r>
    </w:p>
    <w:p w14:paraId="37A50473" w14:textId="77777777" w:rsidR="003130A1" w:rsidRDefault="003130A1" w:rsidP="003130A1">
      <w:pPr>
        <w:pStyle w:val="PL"/>
      </w:pPr>
      <w:r>
        <w:t xml:space="preserve">        subscribedQoSInformation:</w:t>
      </w:r>
    </w:p>
    <w:p w14:paraId="50A87862" w14:textId="77777777" w:rsidR="003130A1" w:rsidRDefault="003130A1" w:rsidP="003130A1">
      <w:pPr>
        <w:pStyle w:val="PL"/>
      </w:pPr>
      <w:r>
        <w:t xml:space="preserve">          $ref: 'TS29571_CommonData.yaml#/components/schemas/SubscribedDefaultQos'</w:t>
      </w:r>
    </w:p>
    <w:p w14:paraId="6A1F21D0" w14:textId="77777777" w:rsidR="003130A1" w:rsidRDefault="003130A1" w:rsidP="003130A1">
      <w:pPr>
        <w:pStyle w:val="PL"/>
      </w:pPr>
      <w:r>
        <w:t xml:space="preserve">        authorizedSessionAMBR:</w:t>
      </w:r>
    </w:p>
    <w:p w14:paraId="47611D13" w14:textId="77777777" w:rsidR="003130A1" w:rsidRDefault="003130A1" w:rsidP="003130A1">
      <w:pPr>
        <w:pStyle w:val="PL"/>
      </w:pPr>
      <w:r>
        <w:t xml:space="preserve">          $ref: 'TS29571_CommonData.yaml#/components/schemas/Ambr'</w:t>
      </w:r>
    </w:p>
    <w:p w14:paraId="73A54D0C" w14:textId="77777777" w:rsidR="003130A1" w:rsidRDefault="003130A1" w:rsidP="003130A1">
      <w:pPr>
        <w:pStyle w:val="PL"/>
      </w:pPr>
      <w:r>
        <w:lastRenderedPageBreak/>
        <w:t xml:space="preserve">        subscribedSessionAMBR:</w:t>
      </w:r>
    </w:p>
    <w:p w14:paraId="2789BBD3" w14:textId="77777777" w:rsidR="003130A1" w:rsidRDefault="003130A1" w:rsidP="003130A1">
      <w:pPr>
        <w:pStyle w:val="PL"/>
      </w:pPr>
      <w:r>
        <w:t xml:space="preserve">          $ref: 'TS29571_CommonData.yaml#/components/schemas/Ambr'</w:t>
      </w:r>
    </w:p>
    <w:p w14:paraId="69F747DF" w14:textId="77777777" w:rsidR="003130A1" w:rsidRDefault="003130A1" w:rsidP="003130A1">
      <w:pPr>
        <w:pStyle w:val="PL"/>
      </w:pPr>
      <w:r>
        <w:t xml:space="preserve">        servingCNPlmnId:</w:t>
      </w:r>
    </w:p>
    <w:p w14:paraId="4E8D1505" w14:textId="77777777" w:rsidR="003130A1" w:rsidRDefault="003130A1" w:rsidP="003130A1">
      <w:pPr>
        <w:pStyle w:val="PL"/>
      </w:pPr>
      <w:r>
        <w:t xml:space="preserve">          $ref: 'TS29571_CommonData.yaml#/components/schemas/PlmnId'</w:t>
      </w:r>
    </w:p>
    <w:p w14:paraId="156C46F2" w14:textId="77777777" w:rsidR="003130A1" w:rsidRDefault="003130A1" w:rsidP="003130A1">
      <w:pPr>
        <w:pStyle w:val="PL"/>
      </w:pPr>
      <w:r>
        <w:t xml:space="preserve">      required:</w:t>
      </w:r>
    </w:p>
    <w:p w14:paraId="75EA7B7E" w14:textId="77777777" w:rsidR="003130A1" w:rsidRDefault="003130A1" w:rsidP="003130A1">
      <w:pPr>
        <w:pStyle w:val="PL"/>
      </w:pPr>
      <w:r>
        <w:t xml:space="preserve">        - pduSessionID</w:t>
      </w:r>
    </w:p>
    <w:p w14:paraId="3F9078D9" w14:textId="77777777" w:rsidR="003130A1" w:rsidRDefault="003130A1" w:rsidP="003130A1">
      <w:pPr>
        <w:pStyle w:val="PL"/>
      </w:pPr>
      <w:r>
        <w:t xml:space="preserve">        - dnnId</w:t>
      </w:r>
    </w:p>
    <w:p w14:paraId="24790236" w14:textId="77777777" w:rsidR="003130A1" w:rsidRDefault="003130A1" w:rsidP="003130A1">
      <w:pPr>
        <w:pStyle w:val="PL"/>
      </w:pPr>
      <w:r>
        <w:t xml:space="preserve">    PDUContainerInformation:</w:t>
      </w:r>
    </w:p>
    <w:p w14:paraId="5156A23D" w14:textId="77777777" w:rsidR="003130A1" w:rsidRDefault="003130A1" w:rsidP="003130A1">
      <w:pPr>
        <w:pStyle w:val="PL"/>
      </w:pPr>
      <w:r>
        <w:t xml:space="preserve">      type: object</w:t>
      </w:r>
    </w:p>
    <w:p w14:paraId="039AE916" w14:textId="77777777" w:rsidR="003130A1" w:rsidRDefault="003130A1" w:rsidP="003130A1">
      <w:pPr>
        <w:pStyle w:val="PL"/>
      </w:pPr>
      <w:r>
        <w:t xml:space="preserve">      properties:</w:t>
      </w:r>
    </w:p>
    <w:p w14:paraId="68ECAC2F" w14:textId="77777777" w:rsidR="003130A1" w:rsidRDefault="003130A1" w:rsidP="003130A1">
      <w:pPr>
        <w:pStyle w:val="PL"/>
      </w:pPr>
      <w:r>
        <w:t xml:space="preserve">        timeofFirstUsage:</w:t>
      </w:r>
    </w:p>
    <w:p w14:paraId="5A9673F2" w14:textId="77777777" w:rsidR="003130A1" w:rsidRDefault="003130A1" w:rsidP="003130A1">
      <w:pPr>
        <w:pStyle w:val="PL"/>
      </w:pPr>
      <w:r>
        <w:t xml:space="preserve">          $ref: 'TS29571_CommonData.yaml#/components/schemas/DateTime'</w:t>
      </w:r>
    </w:p>
    <w:p w14:paraId="58EAE1D4" w14:textId="77777777" w:rsidR="003130A1" w:rsidRDefault="003130A1" w:rsidP="003130A1">
      <w:pPr>
        <w:pStyle w:val="PL"/>
      </w:pPr>
      <w:r>
        <w:t xml:space="preserve">        timeofLastUsage:</w:t>
      </w:r>
    </w:p>
    <w:p w14:paraId="45E676D4" w14:textId="77777777" w:rsidR="003130A1" w:rsidRDefault="003130A1" w:rsidP="003130A1">
      <w:pPr>
        <w:pStyle w:val="PL"/>
      </w:pPr>
      <w:r>
        <w:t xml:space="preserve">          $ref: 'TS29571_CommonData.yaml#/components/schemas/DateTime'</w:t>
      </w:r>
    </w:p>
    <w:p w14:paraId="356983AD" w14:textId="77777777" w:rsidR="003130A1" w:rsidRDefault="003130A1" w:rsidP="003130A1">
      <w:pPr>
        <w:pStyle w:val="PL"/>
      </w:pPr>
      <w:r>
        <w:t xml:space="preserve">        qoSInformation:</w:t>
      </w:r>
    </w:p>
    <w:p w14:paraId="2BED4377" w14:textId="77777777" w:rsidR="003130A1" w:rsidRDefault="003130A1" w:rsidP="003130A1">
      <w:pPr>
        <w:pStyle w:val="PL"/>
      </w:pPr>
      <w:r>
        <w:t xml:space="preserve">          $ref: 'TS29512_Npcf_SMPolicyControl.yaml#/components/schemas/QosData'</w:t>
      </w:r>
    </w:p>
    <w:p w14:paraId="4841E7E0" w14:textId="77777777" w:rsidR="003130A1" w:rsidRDefault="003130A1" w:rsidP="003130A1">
      <w:pPr>
        <w:pStyle w:val="PL"/>
      </w:pPr>
      <w:r>
        <w:t xml:space="preserve">        qoSCharacteristics:</w:t>
      </w:r>
    </w:p>
    <w:p w14:paraId="23694655" w14:textId="77777777" w:rsidR="003130A1" w:rsidRDefault="003130A1" w:rsidP="003130A1">
      <w:pPr>
        <w:pStyle w:val="PL"/>
      </w:pPr>
      <w:r>
        <w:t xml:space="preserve">          $ref: 'TS29512_Npcf_SMPolicyControl.yaml#/components/schemas/QosCharacteristics'</w:t>
      </w:r>
    </w:p>
    <w:p w14:paraId="18BBE912" w14:textId="77777777" w:rsidR="003130A1" w:rsidRDefault="003130A1" w:rsidP="003130A1">
      <w:pPr>
        <w:pStyle w:val="PL"/>
        <w:rPr>
          <w:noProof w:val="0"/>
        </w:rPr>
      </w:pPr>
      <w:r>
        <w:rPr>
          <w:noProof w:val="0"/>
        </w:rPr>
        <w:t xml:space="preserve">        afChargingIdentifier:</w:t>
      </w:r>
    </w:p>
    <w:p w14:paraId="7BE9283C" w14:textId="77777777" w:rsidR="003130A1" w:rsidRDefault="003130A1" w:rsidP="003130A1">
      <w:pPr>
        <w:pStyle w:val="PL"/>
        <w:rPr>
          <w:noProof w:val="0"/>
        </w:rPr>
      </w:pPr>
      <w:r>
        <w:rPr>
          <w:noProof w:val="0"/>
        </w:rPr>
        <w:t xml:space="preserve">          $ref: 'TS29571_CommonData.yaml#/components/schemas/ChargingId'</w:t>
      </w:r>
    </w:p>
    <w:p w14:paraId="3AB977B0" w14:textId="77777777" w:rsidR="003130A1" w:rsidRDefault="003130A1" w:rsidP="003130A1">
      <w:pPr>
        <w:pStyle w:val="PL"/>
      </w:pPr>
      <w:r>
        <w:t xml:space="preserve">        userLocationInformation:</w:t>
      </w:r>
    </w:p>
    <w:p w14:paraId="7831785F" w14:textId="77777777" w:rsidR="003130A1" w:rsidRDefault="003130A1" w:rsidP="003130A1">
      <w:pPr>
        <w:pStyle w:val="PL"/>
      </w:pPr>
      <w:r>
        <w:t xml:space="preserve">          $ref: 'TS29571_CommonData.yaml#/components/schemas/UserLocation'</w:t>
      </w:r>
    </w:p>
    <w:p w14:paraId="1CE3C1C2" w14:textId="77777777" w:rsidR="003130A1" w:rsidRDefault="003130A1" w:rsidP="003130A1">
      <w:pPr>
        <w:pStyle w:val="PL"/>
      </w:pPr>
      <w:r>
        <w:t xml:space="preserve">        uetimeZone:</w:t>
      </w:r>
    </w:p>
    <w:p w14:paraId="688D0305" w14:textId="77777777" w:rsidR="003130A1" w:rsidRDefault="003130A1" w:rsidP="003130A1">
      <w:pPr>
        <w:pStyle w:val="PL"/>
      </w:pPr>
      <w:r>
        <w:t xml:space="preserve">          $ref: 'TS29571_CommonData.yaml#/components/schemas/TimeZone'</w:t>
      </w:r>
    </w:p>
    <w:p w14:paraId="04B9C4F7" w14:textId="77777777" w:rsidR="003130A1" w:rsidRDefault="003130A1" w:rsidP="003130A1">
      <w:pPr>
        <w:pStyle w:val="PL"/>
      </w:pPr>
      <w:r>
        <w:t xml:space="preserve">        rATType:</w:t>
      </w:r>
    </w:p>
    <w:p w14:paraId="65C5EBA7" w14:textId="77777777" w:rsidR="003130A1" w:rsidRDefault="003130A1" w:rsidP="003130A1">
      <w:pPr>
        <w:pStyle w:val="PL"/>
      </w:pPr>
      <w:r>
        <w:t xml:space="preserve">          $ref: 'TS29571_CommonData.yaml#/components/schemas/RatType'</w:t>
      </w:r>
    </w:p>
    <w:p w14:paraId="74EE6126" w14:textId="77777777" w:rsidR="003130A1" w:rsidRDefault="003130A1" w:rsidP="003130A1">
      <w:pPr>
        <w:pStyle w:val="PL"/>
      </w:pPr>
      <w:r>
        <w:t xml:space="preserve">        servingNodeID:</w:t>
      </w:r>
    </w:p>
    <w:p w14:paraId="7811D5D4" w14:textId="77777777" w:rsidR="003130A1" w:rsidRDefault="003130A1" w:rsidP="003130A1">
      <w:pPr>
        <w:pStyle w:val="PL"/>
      </w:pPr>
      <w:r>
        <w:t xml:space="preserve">          type: array</w:t>
      </w:r>
    </w:p>
    <w:p w14:paraId="5F451CED" w14:textId="77777777" w:rsidR="003130A1" w:rsidRDefault="003130A1" w:rsidP="003130A1">
      <w:pPr>
        <w:pStyle w:val="PL"/>
      </w:pPr>
      <w:r>
        <w:t xml:space="preserve">          items:</w:t>
      </w:r>
    </w:p>
    <w:p w14:paraId="79739420" w14:textId="77777777" w:rsidR="003130A1" w:rsidRDefault="003130A1" w:rsidP="003130A1">
      <w:pPr>
        <w:pStyle w:val="PL"/>
      </w:pPr>
      <w:r>
        <w:t xml:space="preserve">            $ref: '#/components/schemas/ServingNetworkFunctionID'</w:t>
      </w:r>
    </w:p>
    <w:p w14:paraId="62067C45" w14:textId="77777777" w:rsidR="003130A1" w:rsidRDefault="003130A1" w:rsidP="003130A1">
      <w:pPr>
        <w:pStyle w:val="PL"/>
      </w:pPr>
      <w:r>
        <w:t xml:space="preserve">          minItems: 0</w:t>
      </w:r>
    </w:p>
    <w:p w14:paraId="2DDA4B98" w14:textId="77777777" w:rsidR="003130A1" w:rsidRDefault="003130A1" w:rsidP="003130A1">
      <w:pPr>
        <w:pStyle w:val="PL"/>
      </w:pPr>
      <w:r>
        <w:t xml:space="preserve">        presenceReportingAreaInformation:</w:t>
      </w:r>
    </w:p>
    <w:p w14:paraId="2A92C89B" w14:textId="77777777" w:rsidR="003130A1" w:rsidRDefault="003130A1" w:rsidP="003130A1">
      <w:pPr>
        <w:pStyle w:val="PL"/>
      </w:pPr>
      <w:r>
        <w:t xml:space="preserve">          type: object</w:t>
      </w:r>
    </w:p>
    <w:p w14:paraId="5C26B999" w14:textId="77777777" w:rsidR="003130A1" w:rsidRDefault="003130A1" w:rsidP="003130A1">
      <w:pPr>
        <w:pStyle w:val="PL"/>
      </w:pPr>
      <w:r>
        <w:t xml:space="preserve">          additionalProperties:</w:t>
      </w:r>
    </w:p>
    <w:p w14:paraId="54AB13DF" w14:textId="77777777" w:rsidR="003130A1" w:rsidRDefault="003130A1" w:rsidP="003130A1">
      <w:pPr>
        <w:pStyle w:val="PL"/>
      </w:pPr>
      <w:r>
        <w:t xml:space="preserve">            $ref: 'TS29571_CommonData.yaml#/components/schemas/PresenceInfo'</w:t>
      </w:r>
    </w:p>
    <w:p w14:paraId="4226446D" w14:textId="77777777" w:rsidR="003130A1" w:rsidRDefault="003130A1" w:rsidP="003130A1">
      <w:pPr>
        <w:pStyle w:val="PL"/>
      </w:pPr>
      <w:r>
        <w:t xml:space="preserve">          minProperties: 0</w:t>
      </w:r>
    </w:p>
    <w:p w14:paraId="511BF173" w14:textId="77777777" w:rsidR="003130A1" w:rsidRDefault="003130A1" w:rsidP="003130A1">
      <w:pPr>
        <w:pStyle w:val="PL"/>
      </w:pPr>
      <w:r>
        <w:t xml:space="preserve">        3gppPSDataOffStatus:</w:t>
      </w:r>
    </w:p>
    <w:p w14:paraId="380A992D" w14:textId="77777777" w:rsidR="003130A1" w:rsidRDefault="003130A1" w:rsidP="003130A1">
      <w:pPr>
        <w:pStyle w:val="PL"/>
      </w:pPr>
      <w:r>
        <w:t xml:space="preserve">          $ref: '#/components/schemas/3GPPPSDataOffStatus'</w:t>
      </w:r>
    </w:p>
    <w:p w14:paraId="09A3295E" w14:textId="77777777" w:rsidR="003130A1" w:rsidRDefault="003130A1" w:rsidP="003130A1">
      <w:pPr>
        <w:pStyle w:val="PL"/>
      </w:pPr>
      <w:r>
        <w:t xml:space="preserve">        sponsorIdentity:</w:t>
      </w:r>
    </w:p>
    <w:p w14:paraId="5376C2B4" w14:textId="77777777" w:rsidR="003130A1" w:rsidRDefault="003130A1" w:rsidP="003130A1">
      <w:pPr>
        <w:pStyle w:val="PL"/>
      </w:pPr>
      <w:r>
        <w:t xml:space="preserve">          type: string</w:t>
      </w:r>
    </w:p>
    <w:p w14:paraId="0E185F24" w14:textId="77777777" w:rsidR="003130A1" w:rsidRDefault="003130A1" w:rsidP="003130A1">
      <w:pPr>
        <w:pStyle w:val="PL"/>
      </w:pPr>
      <w:r>
        <w:t xml:space="preserve">        applicationserviceProviderIdentity:</w:t>
      </w:r>
    </w:p>
    <w:p w14:paraId="5806A332" w14:textId="77777777" w:rsidR="003130A1" w:rsidRDefault="003130A1" w:rsidP="003130A1">
      <w:pPr>
        <w:pStyle w:val="PL"/>
      </w:pPr>
      <w:r>
        <w:t xml:space="preserve">          type: string</w:t>
      </w:r>
    </w:p>
    <w:p w14:paraId="11AF9B12" w14:textId="77777777" w:rsidR="003130A1" w:rsidRDefault="003130A1" w:rsidP="003130A1">
      <w:pPr>
        <w:pStyle w:val="PL"/>
      </w:pPr>
      <w:r>
        <w:t xml:space="preserve">        chargingRuleBaseName:</w:t>
      </w:r>
    </w:p>
    <w:p w14:paraId="18DCB637" w14:textId="77777777" w:rsidR="003130A1" w:rsidRDefault="003130A1" w:rsidP="003130A1">
      <w:pPr>
        <w:pStyle w:val="PL"/>
      </w:pPr>
      <w:r>
        <w:t xml:space="preserve">          type: string</w:t>
      </w:r>
    </w:p>
    <w:p w14:paraId="66472A0E" w14:textId="77777777" w:rsidR="003130A1" w:rsidRDefault="003130A1" w:rsidP="003130A1">
      <w:pPr>
        <w:pStyle w:val="PL"/>
      </w:pPr>
      <w:r>
        <w:t xml:space="preserve">    NetworkSlicingInfo:</w:t>
      </w:r>
    </w:p>
    <w:p w14:paraId="53253F44" w14:textId="77777777" w:rsidR="003130A1" w:rsidRDefault="003130A1" w:rsidP="003130A1">
      <w:pPr>
        <w:pStyle w:val="PL"/>
      </w:pPr>
      <w:r>
        <w:t xml:space="preserve">      type: object</w:t>
      </w:r>
    </w:p>
    <w:p w14:paraId="56F8E7EC" w14:textId="77777777" w:rsidR="003130A1" w:rsidRDefault="003130A1" w:rsidP="003130A1">
      <w:pPr>
        <w:pStyle w:val="PL"/>
      </w:pPr>
      <w:r>
        <w:t xml:space="preserve">      properties:</w:t>
      </w:r>
    </w:p>
    <w:p w14:paraId="25E628DF" w14:textId="77777777" w:rsidR="003130A1" w:rsidRDefault="003130A1" w:rsidP="003130A1">
      <w:pPr>
        <w:pStyle w:val="PL"/>
      </w:pPr>
      <w:r>
        <w:t xml:space="preserve">        sNSSAI:</w:t>
      </w:r>
    </w:p>
    <w:p w14:paraId="09BAA837" w14:textId="77777777" w:rsidR="003130A1" w:rsidRDefault="003130A1" w:rsidP="003130A1">
      <w:pPr>
        <w:pStyle w:val="PL"/>
      </w:pPr>
      <w:r>
        <w:t xml:space="preserve">          $ref: 'TS29571_CommonData.yaml#/components/schemas/Snssai'</w:t>
      </w:r>
    </w:p>
    <w:p w14:paraId="58D3F81B" w14:textId="77777777" w:rsidR="003130A1" w:rsidRDefault="003130A1" w:rsidP="003130A1">
      <w:pPr>
        <w:pStyle w:val="PL"/>
      </w:pPr>
      <w:r>
        <w:t xml:space="preserve">      required:</w:t>
      </w:r>
    </w:p>
    <w:p w14:paraId="56E21181" w14:textId="77777777" w:rsidR="003130A1" w:rsidRDefault="003130A1" w:rsidP="003130A1">
      <w:pPr>
        <w:pStyle w:val="PL"/>
      </w:pPr>
      <w:r>
        <w:t xml:space="preserve">        - sNSSAI</w:t>
      </w:r>
    </w:p>
    <w:p w14:paraId="39C658B5" w14:textId="77777777" w:rsidR="003130A1" w:rsidRDefault="003130A1" w:rsidP="003130A1">
      <w:pPr>
        <w:pStyle w:val="PL"/>
      </w:pPr>
      <w:r>
        <w:t xml:space="preserve">    PDUAddress:</w:t>
      </w:r>
    </w:p>
    <w:p w14:paraId="0945DF3D" w14:textId="77777777" w:rsidR="003130A1" w:rsidRDefault="003130A1" w:rsidP="003130A1">
      <w:pPr>
        <w:pStyle w:val="PL"/>
      </w:pPr>
      <w:r>
        <w:t xml:space="preserve">      type: object</w:t>
      </w:r>
    </w:p>
    <w:p w14:paraId="5891E593" w14:textId="77777777" w:rsidR="003130A1" w:rsidRDefault="003130A1" w:rsidP="003130A1">
      <w:pPr>
        <w:pStyle w:val="PL"/>
      </w:pPr>
      <w:r>
        <w:t xml:space="preserve">      properties:</w:t>
      </w:r>
    </w:p>
    <w:p w14:paraId="70211E01" w14:textId="77777777" w:rsidR="003130A1" w:rsidRDefault="003130A1" w:rsidP="003130A1">
      <w:pPr>
        <w:pStyle w:val="PL"/>
      </w:pPr>
      <w:r>
        <w:t xml:space="preserve">        pduIPv4Address:</w:t>
      </w:r>
    </w:p>
    <w:p w14:paraId="4188F1E4" w14:textId="77777777" w:rsidR="003130A1" w:rsidRDefault="003130A1" w:rsidP="003130A1">
      <w:pPr>
        <w:pStyle w:val="PL"/>
      </w:pPr>
      <w:r>
        <w:t xml:space="preserve">          $ref: 'TS29571_CommonData.yaml#/components/schemas/Ipv4Addr'</w:t>
      </w:r>
    </w:p>
    <w:p w14:paraId="3DB49677" w14:textId="77777777" w:rsidR="003130A1" w:rsidRDefault="003130A1" w:rsidP="003130A1">
      <w:pPr>
        <w:pStyle w:val="PL"/>
      </w:pPr>
      <w:r>
        <w:t xml:space="preserve">        pduIPv6AddresswithPrefix:</w:t>
      </w:r>
    </w:p>
    <w:p w14:paraId="53FD1684" w14:textId="77777777" w:rsidR="003130A1" w:rsidRDefault="003130A1" w:rsidP="003130A1">
      <w:pPr>
        <w:pStyle w:val="PL"/>
      </w:pPr>
      <w:r>
        <w:t xml:space="preserve">          $ref: 'TS29571_CommonData.yaml#/components/schemas/Ipv6Addr'</w:t>
      </w:r>
    </w:p>
    <w:p w14:paraId="2F55A424" w14:textId="77777777" w:rsidR="003130A1" w:rsidRDefault="003130A1" w:rsidP="003130A1">
      <w:pPr>
        <w:pStyle w:val="PL"/>
      </w:pPr>
      <w:r>
        <w:t xml:space="preserve">        pduAddressprefixlength:</w:t>
      </w:r>
    </w:p>
    <w:p w14:paraId="0386B8EC" w14:textId="77777777" w:rsidR="003130A1" w:rsidRDefault="003130A1" w:rsidP="003130A1">
      <w:pPr>
        <w:pStyle w:val="PL"/>
      </w:pPr>
      <w:r>
        <w:t xml:space="preserve">          type: integer</w:t>
      </w:r>
    </w:p>
    <w:p w14:paraId="6270DFEB" w14:textId="77777777" w:rsidR="003130A1" w:rsidRDefault="003130A1" w:rsidP="003130A1">
      <w:pPr>
        <w:pStyle w:val="PL"/>
      </w:pPr>
      <w:r>
        <w:t xml:space="preserve">        iPv4dynamicAddressFlag:</w:t>
      </w:r>
    </w:p>
    <w:p w14:paraId="1F4B1E54" w14:textId="77777777" w:rsidR="003130A1" w:rsidRDefault="003130A1" w:rsidP="003130A1">
      <w:pPr>
        <w:pStyle w:val="PL"/>
      </w:pPr>
      <w:r>
        <w:t xml:space="preserve">          type: boolean</w:t>
      </w:r>
    </w:p>
    <w:p w14:paraId="1FD73BD5" w14:textId="77777777" w:rsidR="003130A1" w:rsidRDefault="003130A1" w:rsidP="003130A1">
      <w:pPr>
        <w:pStyle w:val="PL"/>
      </w:pPr>
      <w:r>
        <w:t xml:space="preserve">        iPv6dynamicPrefixFlag:</w:t>
      </w:r>
    </w:p>
    <w:p w14:paraId="1F1F2084" w14:textId="77777777" w:rsidR="003130A1" w:rsidRDefault="003130A1" w:rsidP="003130A1">
      <w:pPr>
        <w:pStyle w:val="PL"/>
      </w:pPr>
      <w:r>
        <w:t xml:space="preserve">          type: boolean</w:t>
      </w:r>
    </w:p>
    <w:p w14:paraId="082F1C08" w14:textId="77777777" w:rsidR="003130A1" w:rsidRDefault="003130A1" w:rsidP="003130A1">
      <w:pPr>
        <w:pStyle w:val="PL"/>
      </w:pPr>
      <w:r>
        <w:t xml:space="preserve">    ServingNetworkFunctionID:</w:t>
      </w:r>
    </w:p>
    <w:p w14:paraId="12531B9A" w14:textId="77777777" w:rsidR="003130A1" w:rsidRDefault="003130A1" w:rsidP="003130A1">
      <w:pPr>
        <w:pStyle w:val="PL"/>
      </w:pPr>
      <w:r>
        <w:t xml:space="preserve">      type: object</w:t>
      </w:r>
    </w:p>
    <w:p w14:paraId="19569B5E" w14:textId="77777777" w:rsidR="003130A1" w:rsidRDefault="003130A1" w:rsidP="003130A1">
      <w:pPr>
        <w:pStyle w:val="PL"/>
      </w:pPr>
      <w:r>
        <w:t xml:space="preserve">      properties:</w:t>
      </w:r>
    </w:p>
    <w:p w14:paraId="2A93365F" w14:textId="77777777" w:rsidR="003130A1" w:rsidRDefault="003130A1" w:rsidP="003130A1">
      <w:pPr>
        <w:pStyle w:val="PL"/>
      </w:pPr>
      <w:r>
        <w:t xml:space="preserve">          </w:t>
      </w:r>
    </w:p>
    <w:p w14:paraId="6C99B074" w14:textId="77777777" w:rsidR="003130A1" w:rsidRDefault="003130A1" w:rsidP="003130A1">
      <w:pPr>
        <w:pStyle w:val="PL"/>
      </w:pPr>
      <w:r>
        <w:t xml:space="preserve">        servingNetworkFunctionInformation:</w:t>
      </w:r>
    </w:p>
    <w:p w14:paraId="5F133917" w14:textId="77777777" w:rsidR="003130A1" w:rsidRDefault="003130A1" w:rsidP="003130A1">
      <w:pPr>
        <w:pStyle w:val="PL"/>
      </w:pPr>
      <w:r>
        <w:t xml:space="preserve">          $ref: '#/components/schemas/NFIdentification'</w:t>
      </w:r>
    </w:p>
    <w:p w14:paraId="7F82175F" w14:textId="77777777" w:rsidR="003130A1" w:rsidRDefault="003130A1" w:rsidP="003130A1">
      <w:pPr>
        <w:pStyle w:val="PL"/>
      </w:pPr>
      <w:r>
        <w:t xml:space="preserve">        aMFId:</w:t>
      </w:r>
    </w:p>
    <w:p w14:paraId="3CC7868E" w14:textId="77777777" w:rsidR="003130A1" w:rsidRDefault="003130A1" w:rsidP="003130A1">
      <w:pPr>
        <w:pStyle w:val="PL"/>
      </w:pPr>
      <w:r>
        <w:t xml:space="preserve">          $ref: 'TS29571_CommonData.yaml#/components/schemas/AmfId'</w:t>
      </w:r>
    </w:p>
    <w:p w14:paraId="4D81D6EB" w14:textId="77777777" w:rsidR="003130A1" w:rsidRDefault="003130A1" w:rsidP="003130A1">
      <w:pPr>
        <w:pStyle w:val="PL"/>
      </w:pPr>
      <w:r>
        <w:t xml:space="preserve">      required:</w:t>
      </w:r>
    </w:p>
    <w:p w14:paraId="091ECD57" w14:textId="77777777" w:rsidR="003130A1" w:rsidRDefault="003130A1" w:rsidP="003130A1">
      <w:pPr>
        <w:pStyle w:val="PL"/>
      </w:pPr>
      <w:r>
        <w:t xml:space="preserve">        - servingNetworkFunctionInformation</w:t>
      </w:r>
    </w:p>
    <w:p w14:paraId="7DB83F85" w14:textId="77777777" w:rsidR="003130A1" w:rsidRDefault="003130A1" w:rsidP="003130A1">
      <w:pPr>
        <w:pStyle w:val="PL"/>
      </w:pPr>
      <w:r>
        <w:t xml:space="preserve">    RoamingQBCInformation:</w:t>
      </w:r>
    </w:p>
    <w:p w14:paraId="2069C502" w14:textId="77777777" w:rsidR="003130A1" w:rsidRDefault="003130A1" w:rsidP="003130A1">
      <w:pPr>
        <w:pStyle w:val="PL"/>
      </w:pPr>
      <w:r>
        <w:t xml:space="preserve">      type: object</w:t>
      </w:r>
    </w:p>
    <w:p w14:paraId="14B7A297" w14:textId="77777777" w:rsidR="003130A1" w:rsidRDefault="003130A1" w:rsidP="003130A1">
      <w:pPr>
        <w:pStyle w:val="PL"/>
      </w:pPr>
      <w:r>
        <w:t xml:space="preserve">      properties:</w:t>
      </w:r>
    </w:p>
    <w:p w14:paraId="63E52B8F" w14:textId="77777777" w:rsidR="003130A1" w:rsidRDefault="003130A1" w:rsidP="003130A1">
      <w:pPr>
        <w:pStyle w:val="PL"/>
      </w:pPr>
      <w:r>
        <w:t xml:space="preserve">        multipleQFIcontainer:</w:t>
      </w:r>
    </w:p>
    <w:p w14:paraId="69C4E955" w14:textId="77777777" w:rsidR="003130A1" w:rsidRDefault="003130A1" w:rsidP="003130A1">
      <w:pPr>
        <w:pStyle w:val="PL"/>
      </w:pPr>
      <w:r>
        <w:lastRenderedPageBreak/>
        <w:t xml:space="preserve">          type: array</w:t>
      </w:r>
    </w:p>
    <w:p w14:paraId="423860A8" w14:textId="77777777" w:rsidR="003130A1" w:rsidRDefault="003130A1" w:rsidP="003130A1">
      <w:pPr>
        <w:pStyle w:val="PL"/>
      </w:pPr>
      <w:r>
        <w:t xml:space="preserve">          items:</w:t>
      </w:r>
    </w:p>
    <w:p w14:paraId="07E0F3C3" w14:textId="77777777" w:rsidR="003130A1" w:rsidRDefault="003130A1" w:rsidP="003130A1">
      <w:pPr>
        <w:pStyle w:val="PL"/>
      </w:pPr>
      <w:r>
        <w:t xml:space="preserve">            $ref: '#/components/schemas/MultipleQFIcontainer'</w:t>
      </w:r>
    </w:p>
    <w:p w14:paraId="5BF43470" w14:textId="77777777" w:rsidR="003130A1" w:rsidRDefault="003130A1" w:rsidP="003130A1">
      <w:pPr>
        <w:pStyle w:val="PL"/>
      </w:pPr>
      <w:r>
        <w:t xml:space="preserve">          minItems: 0</w:t>
      </w:r>
    </w:p>
    <w:p w14:paraId="428C9A28" w14:textId="77777777" w:rsidR="003130A1" w:rsidRDefault="003130A1" w:rsidP="003130A1">
      <w:pPr>
        <w:pStyle w:val="PL"/>
      </w:pPr>
      <w:r>
        <w:t xml:space="preserve">        uPFID:</w:t>
      </w:r>
    </w:p>
    <w:p w14:paraId="2702D8D5" w14:textId="77777777" w:rsidR="003130A1" w:rsidRDefault="003130A1" w:rsidP="003130A1">
      <w:pPr>
        <w:pStyle w:val="PL"/>
      </w:pPr>
      <w:r>
        <w:t xml:space="preserve">          $ref: 'TS29571_CommonData.yaml#/components/schemas/NfInstanceId'</w:t>
      </w:r>
    </w:p>
    <w:p w14:paraId="3345373A" w14:textId="77777777" w:rsidR="003130A1" w:rsidRDefault="003130A1" w:rsidP="003130A1">
      <w:pPr>
        <w:pStyle w:val="PL"/>
      </w:pPr>
      <w:r>
        <w:t xml:space="preserve">        roamingChargingProfile:</w:t>
      </w:r>
    </w:p>
    <w:p w14:paraId="0164695E" w14:textId="77777777" w:rsidR="003130A1" w:rsidRDefault="003130A1" w:rsidP="003130A1">
      <w:pPr>
        <w:pStyle w:val="PL"/>
      </w:pPr>
      <w:r>
        <w:t xml:space="preserve">          $ref: '#/components/schemas/RoamingChargingProfile'</w:t>
      </w:r>
    </w:p>
    <w:p w14:paraId="042ADE98" w14:textId="77777777" w:rsidR="003130A1" w:rsidRDefault="003130A1" w:rsidP="003130A1">
      <w:pPr>
        <w:pStyle w:val="PL"/>
      </w:pPr>
      <w:r>
        <w:t xml:space="preserve">    MultipleQFIcontainer:</w:t>
      </w:r>
    </w:p>
    <w:p w14:paraId="7BAA1D78" w14:textId="77777777" w:rsidR="003130A1" w:rsidRDefault="003130A1" w:rsidP="003130A1">
      <w:pPr>
        <w:pStyle w:val="PL"/>
      </w:pPr>
      <w:r>
        <w:t xml:space="preserve">      type: object</w:t>
      </w:r>
    </w:p>
    <w:p w14:paraId="48398F65" w14:textId="77777777" w:rsidR="003130A1" w:rsidRDefault="003130A1" w:rsidP="003130A1">
      <w:pPr>
        <w:pStyle w:val="PL"/>
      </w:pPr>
      <w:r>
        <w:t xml:space="preserve">      properties:</w:t>
      </w:r>
    </w:p>
    <w:p w14:paraId="633EE796" w14:textId="77777777" w:rsidR="003130A1" w:rsidRDefault="003130A1" w:rsidP="003130A1">
      <w:pPr>
        <w:pStyle w:val="PL"/>
      </w:pPr>
      <w:r>
        <w:t xml:space="preserve">        triggers:</w:t>
      </w:r>
    </w:p>
    <w:p w14:paraId="7F4753C8" w14:textId="77777777" w:rsidR="003130A1" w:rsidRDefault="003130A1" w:rsidP="003130A1">
      <w:pPr>
        <w:pStyle w:val="PL"/>
      </w:pPr>
      <w:r>
        <w:t xml:space="preserve">          type: array</w:t>
      </w:r>
    </w:p>
    <w:p w14:paraId="6E662E3E" w14:textId="77777777" w:rsidR="003130A1" w:rsidRDefault="003130A1" w:rsidP="003130A1">
      <w:pPr>
        <w:pStyle w:val="PL"/>
      </w:pPr>
      <w:r>
        <w:t xml:space="preserve">          items:</w:t>
      </w:r>
    </w:p>
    <w:p w14:paraId="6108F3D6" w14:textId="77777777" w:rsidR="003130A1" w:rsidRDefault="003130A1" w:rsidP="003130A1">
      <w:pPr>
        <w:pStyle w:val="PL"/>
      </w:pPr>
      <w:r>
        <w:t xml:space="preserve">            $ref: '#/components/schemas/Trigger'</w:t>
      </w:r>
    </w:p>
    <w:p w14:paraId="2F7F4790" w14:textId="77777777" w:rsidR="003130A1" w:rsidRDefault="003130A1" w:rsidP="003130A1">
      <w:pPr>
        <w:pStyle w:val="PL"/>
      </w:pPr>
      <w:r>
        <w:t xml:space="preserve">          minItems: 0</w:t>
      </w:r>
    </w:p>
    <w:p w14:paraId="40E92B97" w14:textId="77777777" w:rsidR="003130A1" w:rsidRDefault="003130A1" w:rsidP="003130A1">
      <w:pPr>
        <w:pStyle w:val="PL"/>
      </w:pPr>
      <w:r>
        <w:t xml:space="preserve">        triggerTimestamp:</w:t>
      </w:r>
    </w:p>
    <w:p w14:paraId="4C3A163F" w14:textId="77777777" w:rsidR="003130A1" w:rsidRDefault="003130A1" w:rsidP="003130A1">
      <w:pPr>
        <w:pStyle w:val="PL"/>
      </w:pPr>
      <w:r>
        <w:t xml:space="preserve">          $ref: 'TS29571_CommonData.yaml#/components/schemas/DateTime'</w:t>
      </w:r>
    </w:p>
    <w:p w14:paraId="6B745948" w14:textId="77777777" w:rsidR="003130A1" w:rsidRDefault="003130A1" w:rsidP="003130A1">
      <w:pPr>
        <w:pStyle w:val="PL"/>
      </w:pPr>
      <w:r>
        <w:t xml:space="preserve">        time:</w:t>
      </w:r>
    </w:p>
    <w:p w14:paraId="69921CA9" w14:textId="77777777" w:rsidR="003130A1" w:rsidRDefault="003130A1" w:rsidP="003130A1">
      <w:pPr>
        <w:pStyle w:val="PL"/>
      </w:pPr>
      <w:r>
        <w:t xml:space="preserve">          $ref: 'TS29571_CommonData.yaml#/components/schemas/Uint32'</w:t>
      </w:r>
    </w:p>
    <w:p w14:paraId="256262D4" w14:textId="77777777" w:rsidR="003130A1" w:rsidRDefault="003130A1" w:rsidP="003130A1">
      <w:pPr>
        <w:pStyle w:val="PL"/>
      </w:pPr>
      <w:r>
        <w:t xml:space="preserve">        totalVolume:</w:t>
      </w:r>
    </w:p>
    <w:p w14:paraId="4A7613EA" w14:textId="77777777" w:rsidR="003130A1" w:rsidRDefault="003130A1" w:rsidP="003130A1">
      <w:pPr>
        <w:pStyle w:val="PL"/>
      </w:pPr>
      <w:r>
        <w:t xml:space="preserve">          $ref: 'TS29571_CommonData.yaml#/components/schemas/Uint64'</w:t>
      </w:r>
    </w:p>
    <w:p w14:paraId="2EE6DAFD" w14:textId="77777777" w:rsidR="003130A1" w:rsidRDefault="003130A1" w:rsidP="003130A1">
      <w:pPr>
        <w:pStyle w:val="PL"/>
      </w:pPr>
      <w:r>
        <w:t xml:space="preserve">        uplinkVolume:</w:t>
      </w:r>
    </w:p>
    <w:p w14:paraId="696BF3B9" w14:textId="77777777" w:rsidR="003130A1" w:rsidRDefault="003130A1" w:rsidP="003130A1">
      <w:pPr>
        <w:pStyle w:val="PL"/>
      </w:pPr>
      <w:r>
        <w:t xml:space="preserve">          $ref: 'TS29571_CommonData.yaml#/components/schemas/Uint64'</w:t>
      </w:r>
    </w:p>
    <w:p w14:paraId="6D71FBE9" w14:textId="77777777" w:rsidR="003130A1" w:rsidRDefault="003130A1" w:rsidP="003130A1">
      <w:pPr>
        <w:pStyle w:val="PL"/>
      </w:pPr>
      <w:r>
        <w:t xml:space="preserve">        downlinkVolume:</w:t>
      </w:r>
    </w:p>
    <w:p w14:paraId="48DA1593" w14:textId="77777777" w:rsidR="003130A1" w:rsidRDefault="003130A1" w:rsidP="003130A1">
      <w:pPr>
        <w:pStyle w:val="PL"/>
      </w:pPr>
      <w:r>
        <w:t xml:space="preserve">          $ref: 'TS29571_CommonData.yaml#/components/schemas/Uint64'</w:t>
      </w:r>
    </w:p>
    <w:p w14:paraId="717A9306" w14:textId="77777777" w:rsidR="003130A1" w:rsidRDefault="003130A1" w:rsidP="003130A1">
      <w:pPr>
        <w:pStyle w:val="PL"/>
      </w:pPr>
      <w:r>
        <w:t xml:space="preserve">        localSequenceNumber:</w:t>
      </w:r>
    </w:p>
    <w:p w14:paraId="0667393B" w14:textId="77777777" w:rsidR="003130A1" w:rsidRDefault="003130A1" w:rsidP="003130A1">
      <w:pPr>
        <w:pStyle w:val="PL"/>
      </w:pPr>
      <w:r>
        <w:t xml:space="preserve">          type: integer</w:t>
      </w:r>
    </w:p>
    <w:p w14:paraId="410B3D36" w14:textId="77777777" w:rsidR="003130A1" w:rsidRDefault="003130A1" w:rsidP="003130A1">
      <w:pPr>
        <w:pStyle w:val="PL"/>
      </w:pPr>
      <w:r>
        <w:t xml:space="preserve">        qFIContainerInformation:</w:t>
      </w:r>
    </w:p>
    <w:p w14:paraId="673823F8" w14:textId="77777777" w:rsidR="003130A1" w:rsidRDefault="003130A1" w:rsidP="003130A1">
      <w:pPr>
        <w:pStyle w:val="PL"/>
      </w:pPr>
      <w:r>
        <w:t xml:space="preserve">          $ref: '#/components/schemas/QFIContainerInformation'</w:t>
      </w:r>
    </w:p>
    <w:p w14:paraId="6FC8DBC0" w14:textId="77777777" w:rsidR="003130A1" w:rsidRDefault="003130A1" w:rsidP="003130A1">
      <w:pPr>
        <w:pStyle w:val="PL"/>
      </w:pPr>
      <w:r>
        <w:t xml:space="preserve">      required:</w:t>
      </w:r>
    </w:p>
    <w:p w14:paraId="07A33BDB" w14:textId="77777777" w:rsidR="003130A1" w:rsidRDefault="003130A1" w:rsidP="003130A1">
      <w:pPr>
        <w:pStyle w:val="PL"/>
      </w:pPr>
      <w:r>
        <w:t xml:space="preserve">        - localSequenceNumber</w:t>
      </w:r>
    </w:p>
    <w:p w14:paraId="1C3BF1A4" w14:textId="77777777" w:rsidR="003130A1" w:rsidRDefault="003130A1" w:rsidP="003130A1">
      <w:pPr>
        <w:pStyle w:val="PL"/>
        <w:rPr>
          <w:lang w:val="fr-FR"/>
        </w:rPr>
      </w:pPr>
      <w:r>
        <w:t xml:space="preserve">    </w:t>
      </w:r>
      <w:r>
        <w:rPr>
          <w:lang w:val="fr-FR"/>
        </w:rPr>
        <w:t>QFIContainerInformation:</w:t>
      </w:r>
    </w:p>
    <w:p w14:paraId="42B1D314" w14:textId="77777777" w:rsidR="003130A1" w:rsidRDefault="003130A1" w:rsidP="003130A1">
      <w:pPr>
        <w:pStyle w:val="PL"/>
        <w:rPr>
          <w:lang w:val="fr-FR"/>
        </w:rPr>
      </w:pPr>
      <w:r>
        <w:rPr>
          <w:lang w:val="fr-FR"/>
        </w:rPr>
        <w:t xml:space="preserve">      type: object</w:t>
      </w:r>
    </w:p>
    <w:p w14:paraId="3AFB9071" w14:textId="77777777" w:rsidR="003130A1" w:rsidRDefault="003130A1" w:rsidP="003130A1">
      <w:pPr>
        <w:pStyle w:val="PL"/>
        <w:rPr>
          <w:lang w:val="fr-FR"/>
        </w:rPr>
      </w:pPr>
      <w:r>
        <w:rPr>
          <w:lang w:val="fr-FR"/>
        </w:rPr>
        <w:t xml:space="preserve">      properties:</w:t>
      </w:r>
    </w:p>
    <w:p w14:paraId="5FE10149" w14:textId="77777777" w:rsidR="003130A1" w:rsidRDefault="003130A1" w:rsidP="003130A1">
      <w:pPr>
        <w:pStyle w:val="PL"/>
        <w:rPr>
          <w:lang w:val="fr-FR"/>
        </w:rPr>
      </w:pPr>
      <w:r>
        <w:rPr>
          <w:lang w:val="fr-FR"/>
        </w:rPr>
        <w:t xml:space="preserve">        qFI:</w:t>
      </w:r>
    </w:p>
    <w:p w14:paraId="55FB3D3D" w14:textId="77777777" w:rsidR="003130A1" w:rsidRDefault="003130A1" w:rsidP="003130A1">
      <w:pPr>
        <w:pStyle w:val="PL"/>
      </w:pPr>
      <w:r>
        <w:rPr>
          <w:lang w:val="fr-FR"/>
        </w:rPr>
        <w:t xml:space="preserve">          </w:t>
      </w:r>
      <w:r>
        <w:t>$ref: 'TS29571_CommonData.yaml#/components/schemas/Qfi'</w:t>
      </w:r>
    </w:p>
    <w:p w14:paraId="22692055" w14:textId="77777777" w:rsidR="003130A1" w:rsidRDefault="003130A1" w:rsidP="003130A1">
      <w:pPr>
        <w:pStyle w:val="PL"/>
      </w:pPr>
      <w:r>
        <w:t xml:space="preserve">        reportTime:</w:t>
      </w:r>
    </w:p>
    <w:p w14:paraId="360A282F" w14:textId="77777777" w:rsidR="003130A1" w:rsidRDefault="003130A1" w:rsidP="003130A1">
      <w:pPr>
        <w:pStyle w:val="PL"/>
      </w:pPr>
      <w:r>
        <w:t xml:space="preserve">          $ref: 'TS29571_CommonData.yaml#/components/schemas/DateTime'</w:t>
      </w:r>
    </w:p>
    <w:p w14:paraId="3EB45B9B" w14:textId="77777777" w:rsidR="003130A1" w:rsidRDefault="003130A1" w:rsidP="003130A1">
      <w:pPr>
        <w:pStyle w:val="PL"/>
      </w:pPr>
      <w:r>
        <w:t xml:space="preserve">        timeofFirstUsage:</w:t>
      </w:r>
    </w:p>
    <w:p w14:paraId="282B1C8E" w14:textId="77777777" w:rsidR="003130A1" w:rsidRDefault="003130A1" w:rsidP="003130A1">
      <w:pPr>
        <w:pStyle w:val="PL"/>
      </w:pPr>
      <w:r>
        <w:t xml:space="preserve">          $ref: 'TS29571_CommonData.yaml#/components/schemas/DateTime'</w:t>
      </w:r>
    </w:p>
    <w:p w14:paraId="18F345DC" w14:textId="77777777" w:rsidR="003130A1" w:rsidRDefault="003130A1" w:rsidP="003130A1">
      <w:pPr>
        <w:pStyle w:val="PL"/>
      </w:pPr>
      <w:r>
        <w:t xml:space="preserve">        timeofLastUsage:</w:t>
      </w:r>
    </w:p>
    <w:p w14:paraId="47CBCD55" w14:textId="77777777" w:rsidR="003130A1" w:rsidRDefault="003130A1" w:rsidP="003130A1">
      <w:pPr>
        <w:pStyle w:val="PL"/>
      </w:pPr>
      <w:r>
        <w:t xml:space="preserve">          $ref: 'TS29571_CommonData.yaml#/components/schemas/DateTime'</w:t>
      </w:r>
    </w:p>
    <w:p w14:paraId="7091097F" w14:textId="77777777" w:rsidR="003130A1" w:rsidRDefault="003130A1" w:rsidP="003130A1">
      <w:pPr>
        <w:pStyle w:val="PL"/>
      </w:pPr>
      <w:r>
        <w:t xml:space="preserve">        qoSInformation:</w:t>
      </w:r>
    </w:p>
    <w:p w14:paraId="07264241" w14:textId="77777777" w:rsidR="003130A1" w:rsidRDefault="003130A1" w:rsidP="003130A1">
      <w:pPr>
        <w:pStyle w:val="PL"/>
      </w:pPr>
      <w:r>
        <w:t xml:space="preserve">          $ref: 'TS29512_Npcf_SMPolicyControl.yaml#/components/schemas/QosData'</w:t>
      </w:r>
    </w:p>
    <w:p w14:paraId="61C8677E" w14:textId="77777777" w:rsidR="003130A1" w:rsidRDefault="003130A1" w:rsidP="003130A1">
      <w:pPr>
        <w:pStyle w:val="PL"/>
      </w:pPr>
      <w:r>
        <w:t xml:space="preserve">        qoSCharacteristics:</w:t>
      </w:r>
    </w:p>
    <w:p w14:paraId="6037293C" w14:textId="77777777" w:rsidR="003130A1" w:rsidRDefault="003130A1" w:rsidP="003130A1">
      <w:pPr>
        <w:pStyle w:val="PL"/>
      </w:pPr>
      <w:r>
        <w:t xml:space="preserve">          $ref: 'TS29512_Npcf_SMPolicyControl.yaml#/components/schemas/QosCharacteristics'</w:t>
      </w:r>
    </w:p>
    <w:p w14:paraId="3F35C22E" w14:textId="77777777" w:rsidR="003130A1" w:rsidRDefault="003130A1" w:rsidP="003130A1">
      <w:pPr>
        <w:pStyle w:val="PL"/>
      </w:pPr>
      <w:r>
        <w:t xml:space="preserve">        userLocationInformation:</w:t>
      </w:r>
    </w:p>
    <w:p w14:paraId="0C674152" w14:textId="77777777" w:rsidR="003130A1" w:rsidRDefault="003130A1" w:rsidP="003130A1">
      <w:pPr>
        <w:pStyle w:val="PL"/>
      </w:pPr>
      <w:r>
        <w:t xml:space="preserve">          $ref: 'TS29571_CommonData.yaml#/components/schemas/UserLocation'</w:t>
      </w:r>
    </w:p>
    <w:p w14:paraId="70419BC3" w14:textId="77777777" w:rsidR="003130A1" w:rsidRDefault="003130A1" w:rsidP="003130A1">
      <w:pPr>
        <w:pStyle w:val="PL"/>
      </w:pPr>
      <w:r>
        <w:t xml:space="preserve">        uetimeZone:</w:t>
      </w:r>
    </w:p>
    <w:p w14:paraId="200171CA" w14:textId="77777777" w:rsidR="003130A1" w:rsidRDefault="003130A1" w:rsidP="003130A1">
      <w:pPr>
        <w:pStyle w:val="PL"/>
      </w:pPr>
      <w:r>
        <w:t xml:space="preserve">          $ref: 'TS29571_CommonData.yaml#/components/schemas/TimeZone'</w:t>
      </w:r>
    </w:p>
    <w:p w14:paraId="7277263A" w14:textId="77777777" w:rsidR="003130A1" w:rsidRDefault="003130A1" w:rsidP="003130A1">
      <w:pPr>
        <w:pStyle w:val="PL"/>
      </w:pPr>
      <w:r>
        <w:t xml:space="preserve">        presenceReportingAreaInformation:</w:t>
      </w:r>
    </w:p>
    <w:p w14:paraId="600262B9" w14:textId="77777777" w:rsidR="003130A1" w:rsidRDefault="003130A1" w:rsidP="003130A1">
      <w:pPr>
        <w:pStyle w:val="PL"/>
      </w:pPr>
      <w:r>
        <w:t xml:space="preserve">          type: object</w:t>
      </w:r>
    </w:p>
    <w:p w14:paraId="56924386" w14:textId="77777777" w:rsidR="003130A1" w:rsidRDefault="003130A1" w:rsidP="003130A1">
      <w:pPr>
        <w:pStyle w:val="PL"/>
      </w:pPr>
      <w:r>
        <w:t xml:space="preserve">          additionalProperties:</w:t>
      </w:r>
    </w:p>
    <w:p w14:paraId="4435503C" w14:textId="77777777" w:rsidR="003130A1" w:rsidRDefault="003130A1" w:rsidP="003130A1">
      <w:pPr>
        <w:pStyle w:val="PL"/>
      </w:pPr>
      <w:r>
        <w:t xml:space="preserve">            $ref: 'TS29571_CommonData.yaml#/components/schemas/PresenceInfo'</w:t>
      </w:r>
    </w:p>
    <w:p w14:paraId="4C53DE7F" w14:textId="77777777" w:rsidR="003130A1" w:rsidRDefault="003130A1" w:rsidP="003130A1">
      <w:pPr>
        <w:pStyle w:val="PL"/>
      </w:pPr>
      <w:r>
        <w:t xml:space="preserve">          minProperties: 0</w:t>
      </w:r>
    </w:p>
    <w:p w14:paraId="488B79AA" w14:textId="77777777" w:rsidR="003130A1" w:rsidRDefault="003130A1" w:rsidP="003130A1">
      <w:pPr>
        <w:pStyle w:val="PL"/>
      </w:pPr>
      <w:r>
        <w:t xml:space="preserve">        rATType:</w:t>
      </w:r>
    </w:p>
    <w:p w14:paraId="29C74C32" w14:textId="77777777" w:rsidR="003130A1" w:rsidRDefault="003130A1" w:rsidP="003130A1">
      <w:pPr>
        <w:pStyle w:val="PL"/>
      </w:pPr>
      <w:r>
        <w:t xml:space="preserve">          $ref: 'TS29571_CommonData.yaml#/components/schemas/RatType'</w:t>
      </w:r>
    </w:p>
    <w:p w14:paraId="5DC2E10B" w14:textId="77777777" w:rsidR="003130A1" w:rsidRDefault="003130A1" w:rsidP="003130A1">
      <w:pPr>
        <w:pStyle w:val="PL"/>
      </w:pPr>
      <w:r>
        <w:t xml:space="preserve">        servingNetworkFunctionID:</w:t>
      </w:r>
    </w:p>
    <w:p w14:paraId="18405CC2" w14:textId="77777777" w:rsidR="003130A1" w:rsidRDefault="003130A1" w:rsidP="003130A1">
      <w:pPr>
        <w:pStyle w:val="PL"/>
      </w:pPr>
      <w:r>
        <w:t xml:space="preserve">          type: array</w:t>
      </w:r>
    </w:p>
    <w:p w14:paraId="78333851" w14:textId="77777777" w:rsidR="003130A1" w:rsidRDefault="003130A1" w:rsidP="003130A1">
      <w:pPr>
        <w:pStyle w:val="PL"/>
      </w:pPr>
      <w:r>
        <w:t xml:space="preserve">          items:</w:t>
      </w:r>
    </w:p>
    <w:p w14:paraId="60048451" w14:textId="77777777" w:rsidR="003130A1" w:rsidRDefault="003130A1" w:rsidP="003130A1">
      <w:pPr>
        <w:pStyle w:val="PL"/>
      </w:pPr>
      <w:r>
        <w:t xml:space="preserve">            $ref: '#/components/schemas/ServingNetworkFunctionID'</w:t>
      </w:r>
    </w:p>
    <w:p w14:paraId="2855123C" w14:textId="77777777" w:rsidR="003130A1" w:rsidRDefault="003130A1" w:rsidP="003130A1">
      <w:pPr>
        <w:pStyle w:val="PL"/>
      </w:pPr>
      <w:r>
        <w:t xml:space="preserve">          minItems: 0</w:t>
      </w:r>
    </w:p>
    <w:p w14:paraId="62A95678" w14:textId="77777777" w:rsidR="003130A1" w:rsidRDefault="003130A1" w:rsidP="003130A1">
      <w:pPr>
        <w:pStyle w:val="PL"/>
      </w:pPr>
      <w:r>
        <w:t xml:space="preserve">        3gppPSDataOffStatus:</w:t>
      </w:r>
    </w:p>
    <w:p w14:paraId="15672F29" w14:textId="77777777" w:rsidR="003130A1" w:rsidRDefault="003130A1" w:rsidP="003130A1">
      <w:pPr>
        <w:pStyle w:val="PL"/>
      </w:pPr>
      <w:r>
        <w:t xml:space="preserve">          $ref: '#/components/schemas/3GPPPSDataOffStatus'</w:t>
      </w:r>
    </w:p>
    <w:p w14:paraId="3288EB26" w14:textId="77777777" w:rsidR="003130A1" w:rsidRDefault="003130A1" w:rsidP="003130A1">
      <w:pPr>
        <w:pStyle w:val="PL"/>
      </w:pPr>
      <w:r>
        <w:t xml:space="preserve">        3gppChargingId:</w:t>
      </w:r>
    </w:p>
    <w:p w14:paraId="49B1CD92" w14:textId="77777777" w:rsidR="003130A1" w:rsidRDefault="003130A1" w:rsidP="003130A1">
      <w:pPr>
        <w:pStyle w:val="PL"/>
      </w:pPr>
      <w:r>
        <w:t xml:space="preserve">          $ref: 'TS29571_CommonData.yaml#/components/schemas/ChargingId'</w:t>
      </w:r>
    </w:p>
    <w:p w14:paraId="45283FCB" w14:textId="77777777" w:rsidR="003130A1" w:rsidRDefault="003130A1" w:rsidP="003130A1">
      <w:pPr>
        <w:pStyle w:val="PL"/>
      </w:pPr>
      <w:r>
        <w:t xml:space="preserve">        diagnostics:</w:t>
      </w:r>
    </w:p>
    <w:p w14:paraId="34241BD9" w14:textId="77777777" w:rsidR="003130A1" w:rsidRDefault="003130A1" w:rsidP="003130A1">
      <w:pPr>
        <w:pStyle w:val="PL"/>
      </w:pPr>
      <w:r>
        <w:t xml:space="preserve">          $ref: '#/components/schemas/Diagnostics'</w:t>
      </w:r>
    </w:p>
    <w:p w14:paraId="684D2A26" w14:textId="77777777" w:rsidR="003130A1" w:rsidRDefault="003130A1" w:rsidP="003130A1">
      <w:pPr>
        <w:pStyle w:val="PL"/>
      </w:pPr>
      <w:r>
        <w:t xml:space="preserve">        enhancedDiagnostics:</w:t>
      </w:r>
    </w:p>
    <w:p w14:paraId="7356D73B" w14:textId="77777777" w:rsidR="003130A1" w:rsidRDefault="003130A1" w:rsidP="003130A1">
      <w:pPr>
        <w:pStyle w:val="PL"/>
      </w:pPr>
      <w:r>
        <w:t xml:space="preserve">          type: array</w:t>
      </w:r>
    </w:p>
    <w:p w14:paraId="658BF40F" w14:textId="77777777" w:rsidR="003130A1" w:rsidRDefault="003130A1" w:rsidP="003130A1">
      <w:pPr>
        <w:pStyle w:val="PL"/>
      </w:pPr>
      <w:r>
        <w:t xml:space="preserve">          items:</w:t>
      </w:r>
    </w:p>
    <w:p w14:paraId="451EC694" w14:textId="77777777" w:rsidR="003130A1" w:rsidRDefault="003130A1" w:rsidP="003130A1">
      <w:pPr>
        <w:pStyle w:val="PL"/>
        <w:rPr>
          <w:noProof w:val="0"/>
        </w:rPr>
      </w:pPr>
      <w:r>
        <w:t xml:space="preserve">            type: string</w:t>
      </w:r>
    </w:p>
    <w:p w14:paraId="48B50185" w14:textId="77777777" w:rsidR="003130A1" w:rsidRDefault="003130A1" w:rsidP="003130A1">
      <w:pPr>
        <w:pStyle w:val="PL"/>
        <w:rPr>
          <w:noProof w:val="0"/>
        </w:rPr>
      </w:pPr>
      <w:r>
        <w:rPr>
          <w:noProof w:val="0"/>
        </w:rPr>
        <w:t xml:space="preserve">      required:</w:t>
      </w:r>
    </w:p>
    <w:p w14:paraId="6308186A" w14:textId="77777777" w:rsidR="003130A1" w:rsidRDefault="003130A1" w:rsidP="003130A1">
      <w:pPr>
        <w:pStyle w:val="PL"/>
      </w:pPr>
      <w:r>
        <w:rPr>
          <w:noProof w:val="0"/>
        </w:rPr>
        <w:t xml:space="preserve">        - reportTime</w:t>
      </w:r>
    </w:p>
    <w:p w14:paraId="489D9730" w14:textId="77777777" w:rsidR="003130A1" w:rsidRDefault="003130A1" w:rsidP="003130A1">
      <w:pPr>
        <w:pStyle w:val="PL"/>
      </w:pPr>
      <w:r>
        <w:t xml:space="preserve">    RoamingChargingProfile:</w:t>
      </w:r>
    </w:p>
    <w:p w14:paraId="60BDEFDE" w14:textId="77777777" w:rsidR="003130A1" w:rsidRDefault="003130A1" w:rsidP="003130A1">
      <w:pPr>
        <w:pStyle w:val="PL"/>
      </w:pPr>
      <w:r>
        <w:t xml:space="preserve">      type: object</w:t>
      </w:r>
    </w:p>
    <w:p w14:paraId="71A7F2E9" w14:textId="77777777" w:rsidR="003130A1" w:rsidRDefault="003130A1" w:rsidP="003130A1">
      <w:pPr>
        <w:pStyle w:val="PL"/>
      </w:pPr>
      <w:r>
        <w:t xml:space="preserve">      properties:</w:t>
      </w:r>
    </w:p>
    <w:p w14:paraId="531EB7A0" w14:textId="77777777" w:rsidR="003130A1" w:rsidRDefault="003130A1" w:rsidP="003130A1">
      <w:pPr>
        <w:pStyle w:val="PL"/>
      </w:pPr>
      <w:r>
        <w:lastRenderedPageBreak/>
        <w:t xml:space="preserve">        triggers:</w:t>
      </w:r>
    </w:p>
    <w:p w14:paraId="5C774D04" w14:textId="77777777" w:rsidR="003130A1" w:rsidRDefault="003130A1" w:rsidP="003130A1">
      <w:pPr>
        <w:pStyle w:val="PL"/>
      </w:pPr>
      <w:r>
        <w:t xml:space="preserve">          type: array</w:t>
      </w:r>
    </w:p>
    <w:p w14:paraId="67D26EC3" w14:textId="77777777" w:rsidR="003130A1" w:rsidRDefault="003130A1" w:rsidP="003130A1">
      <w:pPr>
        <w:pStyle w:val="PL"/>
      </w:pPr>
      <w:r>
        <w:t xml:space="preserve">          items:</w:t>
      </w:r>
    </w:p>
    <w:p w14:paraId="0EF026A7" w14:textId="77777777" w:rsidR="003130A1" w:rsidRDefault="003130A1" w:rsidP="003130A1">
      <w:pPr>
        <w:pStyle w:val="PL"/>
      </w:pPr>
      <w:r>
        <w:t xml:space="preserve">            $ref: '#/components/schemas/Trigger'</w:t>
      </w:r>
    </w:p>
    <w:p w14:paraId="2E079927" w14:textId="77777777" w:rsidR="003130A1" w:rsidRDefault="003130A1" w:rsidP="003130A1">
      <w:pPr>
        <w:pStyle w:val="PL"/>
      </w:pPr>
      <w:r>
        <w:t xml:space="preserve">          minItems: 0</w:t>
      </w:r>
    </w:p>
    <w:p w14:paraId="748B47C1" w14:textId="77777777" w:rsidR="003130A1" w:rsidRDefault="003130A1" w:rsidP="003130A1">
      <w:pPr>
        <w:pStyle w:val="PL"/>
      </w:pPr>
      <w:r>
        <w:t xml:space="preserve">        partialRecordMethod:</w:t>
      </w:r>
    </w:p>
    <w:p w14:paraId="1E4CA81C" w14:textId="77777777" w:rsidR="003130A1" w:rsidRDefault="003130A1" w:rsidP="003130A1">
      <w:pPr>
        <w:pStyle w:val="PL"/>
      </w:pPr>
      <w:r>
        <w:t xml:space="preserve">          $ref: '#/components/schemas/PartialRecordMethod'</w:t>
      </w:r>
    </w:p>
    <w:p w14:paraId="7DD9EA59" w14:textId="77777777" w:rsidR="003130A1" w:rsidRDefault="003130A1" w:rsidP="003130A1">
      <w:pPr>
        <w:pStyle w:val="PL"/>
      </w:pPr>
      <w:r>
        <w:t xml:space="preserve">    SMSChargingInformation:</w:t>
      </w:r>
    </w:p>
    <w:p w14:paraId="2C0050AB" w14:textId="77777777" w:rsidR="003130A1" w:rsidRDefault="003130A1" w:rsidP="003130A1">
      <w:pPr>
        <w:pStyle w:val="PL"/>
      </w:pPr>
      <w:r>
        <w:t xml:space="preserve">      type: object</w:t>
      </w:r>
    </w:p>
    <w:p w14:paraId="23237F2C" w14:textId="77777777" w:rsidR="003130A1" w:rsidRDefault="003130A1" w:rsidP="003130A1">
      <w:pPr>
        <w:pStyle w:val="PL"/>
      </w:pPr>
      <w:r>
        <w:t xml:space="preserve">      properties:</w:t>
      </w:r>
    </w:p>
    <w:p w14:paraId="23D286AA" w14:textId="77777777" w:rsidR="003130A1" w:rsidRDefault="003130A1" w:rsidP="003130A1">
      <w:pPr>
        <w:pStyle w:val="PL"/>
      </w:pPr>
      <w:r>
        <w:t xml:space="preserve">        originatorInfo:</w:t>
      </w:r>
    </w:p>
    <w:p w14:paraId="5E84ECC4" w14:textId="77777777" w:rsidR="003130A1" w:rsidRDefault="003130A1" w:rsidP="003130A1">
      <w:pPr>
        <w:pStyle w:val="PL"/>
      </w:pPr>
      <w:r>
        <w:t xml:space="preserve">          $ref: '#/components/schemas/OriginatorInfo'</w:t>
      </w:r>
    </w:p>
    <w:p w14:paraId="2C7C0035" w14:textId="77777777" w:rsidR="003130A1" w:rsidRDefault="003130A1" w:rsidP="003130A1">
      <w:pPr>
        <w:pStyle w:val="PL"/>
      </w:pPr>
      <w:r>
        <w:t xml:space="preserve">        recipientInfo:</w:t>
      </w:r>
    </w:p>
    <w:p w14:paraId="2C20C566" w14:textId="77777777" w:rsidR="003130A1" w:rsidRDefault="003130A1" w:rsidP="003130A1">
      <w:pPr>
        <w:pStyle w:val="PL"/>
      </w:pPr>
      <w:r>
        <w:t xml:space="preserve">          type: array</w:t>
      </w:r>
    </w:p>
    <w:p w14:paraId="0041B339" w14:textId="77777777" w:rsidR="003130A1" w:rsidRDefault="003130A1" w:rsidP="003130A1">
      <w:pPr>
        <w:pStyle w:val="PL"/>
      </w:pPr>
      <w:r>
        <w:t xml:space="preserve">          items:</w:t>
      </w:r>
    </w:p>
    <w:p w14:paraId="73854B06" w14:textId="77777777" w:rsidR="003130A1" w:rsidRDefault="003130A1" w:rsidP="003130A1">
      <w:pPr>
        <w:pStyle w:val="PL"/>
      </w:pPr>
      <w:r>
        <w:t xml:space="preserve">            $ref: '#/components/schemas/RecipientInfo'</w:t>
      </w:r>
    </w:p>
    <w:p w14:paraId="5B9C23A9" w14:textId="77777777" w:rsidR="003130A1" w:rsidRDefault="003130A1" w:rsidP="003130A1">
      <w:pPr>
        <w:pStyle w:val="PL"/>
      </w:pPr>
      <w:r>
        <w:t xml:space="preserve">          minItems: 0</w:t>
      </w:r>
    </w:p>
    <w:p w14:paraId="1010E3A3" w14:textId="77777777" w:rsidR="003130A1" w:rsidRDefault="003130A1" w:rsidP="003130A1">
      <w:pPr>
        <w:pStyle w:val="PL"/>
      </w:pPr>
      <w:r>
        <w:t xml:space="preserve">        userEquipmentInfo:</w:t>
      </w:r>
    </w:p>
    <w:p w14:paraId="72F9A480" w14:textId="77777777" w:rsidR="003130A1" w:rsidRDefault="003130A1" w:rsidP="003130A1">
      <w:pPr>
        <w:pStyle w:val="PL"/>
      </w:pPr>
      <w:r>
        <w:t xml:space="preserve">          $ref: 'TS29571_CommonData.yaml#/components/schemas/Pei'</w:t>
      </w:r>
    </w:p>
    <w:p w14:paraId="6E28BCDB" w14:textId="77777777" w:rsidR="003130A1" w:rsidRDefault="003130A1" w:rsidP="003130A1">
      <w:pPr>
        <w:pStyle w:val="PL"/>
      </w:pPr>
      <w:r>
        <w:t xml:space="preserve">        userLocationinfo:</w:t>
      </w:r>
    </w:p>
    <w:p w14:paraId="2BE20F3A" w14:textId="77777777" w:rsidR="003130A1" w:rsidRDefault="003130A1" w:rsidP="003130A1">
      <w:pPr>
        <w:pStyle w:val="PL"/>
      </w:pPr>
      <w:r>
        <w:t xml:space="preserve">          $ref: 'TS29571_CommonData.yaml#/components/schemas/UserLocation'</w:t>
      </w:r>
    </w:p>
    <w:p w14:paraId="1A6EECAE" w14:textId="77777777" w:rsidR="003130A1" w:rsidRDefault="003130A1" w:rsidP="003130A1">
      <w:pPr>
        <w:pStyle w:val="PL"/>
      </w:pPr>
      <w:r>
        <w:t xml:space="preserve">        uetimeZone:</w:t>
      </w:r>
    </w:p>
    <w:p w14:paraId="2C7A8310" w14:textId="77777777" w:rsidR="003130A1" w:rsidRDefault="003130A1" w:rsidP="003130A1">
      <w:pPr>
        <w:pStyle w:val="PL"/>
      </w:pPr>
      <w:r>
        <w:t xml:space="preserve">          $ref: 'TS29571_CommonData.yaml#/components/schemas/TimeZone'</w:t>
      </w:r>
    </w:p>
    <w:p w14:paraId="7302CAF6" w14:textId="77777777" w:rsidR="003130A1" w:rsidRDefault="003130A1" w:rsidP="003130A1">
      <w:pPr>
        <w:pStyle w:val="PL"/>
      </w:pPr>
      <w:r>
        <w:t xml:space="preserve">        rATType:</w:t>
      </w:r>
    </w:p>
    <w:p w14:paraId="4D312A84" w14:textId="77777777" w:rsidR="003130A1" w:rsidRDefault="003130A1" w:rsidP="003130A1">
      <w:pPr>
        <w:pStyle w:val="PL"/>
      </w:pPr>
      <w:r>
        <w:t xml:space="preserve">          $ref: 'TS29571_CommonData.yaml#/components/schemas/RatType'</w:t>
      </w:r>
    </w:p>
    <w:p w14:paraId="7238DA33" w14:textId="77777777" w:rsidR="003130A1" w:rsidRDefault="003130A1" w:rsidP="003130A1">
      <w:pPr>
        <w:pStyle w:val="PL"/>
      </w:pPr>
      <w:r>
        <w:t xml:space="preserve">        sMSCAddress:</w:t>
      </w:r>
    </w:p>
    <w:p w14:paraId="0A17C4FA" w14:textId="77777777" w:rsidR="003130A1" w:rsidRDefault="003130A1" w:rsidP="003130A1">
      <w:pPr>
        <w:pStyle w:val="PL"/>
      </w:pPr>
      <w:r>
        <w:t xml:space="preserve">          type: string</w:t>
      </w:r>
    </w:p>
    <w:p w14:paraId="4CEC5468" w14:textId="77777777" w:rsidR="003130A1" w:rsidRDefault="003130A1" w:rsidP="003130A1">
      <w:pPr>
        <w:pStyle w:val="PL"/>
      </w:pPr>
      <w:r>
        <w:t xml:space="preserve">        sMDataCodingScheme:</w:t>
      </w:r>
    </w:p>
    <w:p w14:paraId="216EEC5B" w14:textId="77777777" w:rsidR="003130A1" w:rsidRDefault="003130A1" w:rsidP="003130A1">
      <w:pPr>
        <w:pStyle w:val="PL"/>
      </w:pPr>
      <w:r>
        <w:t xml:space="preserve">          type: integer</w:t>
      </w:r>
    </w:p>
    <w:p w14:paraId="376E18FB" w14:textId="77777777" w:rsidR="003130A1" w:rsidRDefault="003130A1" w:rsidP="003130A1">
      <w:pPr>
        <w:pStyle w:val="PL"/>
      </w:pPr>
      <w:r>
        <w:t xml:space="preserve">        sMMessageType:</w:t>
      </w:r>
    </w:p>
    <w:p w14:paraId="15C11852" w14:textId="77777777" w:rsidR="003130A1" w:rsidRDefault="003130A1" w:rsidP="003130A1">
      <w:pPr>
        <w:pStyle w:val="PL"/>
      </w:pPr>
      <w:r>
        <w:t xml:space="preserve">          $ref: '#/components/schemas/SMMessageType'</w:t>
      </w:r>
    </w:p>
    <w:p w14:paraId="2BCED20A" w14:textId="77777777" w:rsidR="003130A1" w:rsidRDefault="003130A1" w:rsidP="003130A1">
      <w:pPr>
        <w:pStyle w:val="PL"/>
      </w:pPr>
      <w:r>
        <w:t xml:space="preserve">        sMReplyPathRequested:</w:t>
      </w:r>
    </w:p>
    <w:p w14:paraId="385C91B7" w14:textId="77777777" w:rsidR="003130A1" w:rsidRDefault="003130A1" w:rsidP="003130A1">
      <w:pPr>
        <w:pStyle w:val="PL"/>
      </w:pPr>
      <w:r>
        <w:t xml:space="preserve">          $ref: '#/components/schemas/ReplyPathRequested'</w:t>
      </w:r>
    </w:p>
    <w:p w14:paraId="524EE947" w14:textId="77777777" w:rsidR="003130A1" w:rsidRDefault="003130A1" w:rsidP="003130A1">
      <w:pPr>
        <w:pStyle w:val="PL"/>
      </w:pPr>
      <w:r>
        <w:t xml:space="preserve">        sMUserDataHeader:</w:t>
      </w:r>
    </w:p>
    <w:p w14:paraId="385833CB" w14:textId="77777777" w:rsidR="003130A1" w:rsidRDefault="003130A1" w:rsidP="003130A1">
      <w:pPr>
        <w:pStyle w:val="PL"/>
      </w:pPr>
      <w:r>
        <w:t xml:space="preserve">          type: string</w:t>
      </w:r>
    </w:p>
    <w:p w14:paraId="2AC7B4E9" w14:textId="77777777" w:rsidR="003130A1" w:rsidRDefault="003130A1" w:rsidP="003130A1">
      <w:pPr>
        <w:pStyle w:val="PL"/>
      </w:pPr>
      <w:r>
        <w:t xml:space="preserve">        sMStatus:</w:t>
      </w:r>
    </w:p>
    <w:p w14:paraId="4A741108" w14:textId="77777777" w:rsidR="003130A1" w:rsidRDefault="003130A1" w:rsidP="003130A1">
      <w:pPr>
        <w:pStyle w:val="PL"/>
      </w:pPr>
      <w:r>
        <w:t xml:space="preserve">          type: string</w:t>
      </w:r>
    </w:p>
    <w:p w14:paraId="61BE3732" w14:textId="77777777" w:rsidR="003130A1" w:rsidRDefault="003130A1" w:rsidP="003130A1">
      <w:pPr>
        <w:pStyle w:val="PL"/>
      </w:pPr>
      <w:r>
        <w:t xml:space="preserve">        sMDischargeTime:</w:t>
      </w:r>
    </w:p>
    <w:p w14:paraId="59586A74" w14:textId="77777777" w:rsidR="003130A1" w:rsidRDefault="003130A1" w:rsidP="003130A1">
      <w:pPr>
        <w:pStyle w:val="PL"/>
      </w:pPr>
      <w:r>
        <w:t xml:space="preserve">          $ref: 'TS29571_CommonData.yaml#/components/schemas/DateTime'</w:t>
      </w:r>
    </w:p>
    <w:p w14:paraId="2FF8D68F" w14:textId="77777777" w:rsidR="003130A1" w:rsidRDefault="003130A1" w:rsidP="003130A1">
      <w:pPr>
        <w:pStyle w:val="PL"/>
      </w:pPr>
      <w:r>
        <w:t xml:space="preserve">        numberofMessagesSent:</w:t>
      </w:r>
    </w:p>
    <w:p w14:paraId="784BED6F" w14:textId="77777777" w:rsidR="003130A1" w:rsidRDefault="003130A1" w:rsidP="003130A1">
      <w:pPr>
        <w:pStyle w:val="PL"/>
      </w:pPr>
      <w:r>
        <w:t xml:space="preserve">          $ref: 'TS29571_CommonData.yaml#/components/schemas/Uint32'</w:t>
      </w:r>
    </w:p>
    <w:p w14:paraId="13E0B217" w14:textId="77777777" w:rsidR="003130A1" w:rsidRDefault="003130A1" w:rsidP="003130A1">
      <w:pPr>
        <w:pStyle w:val="PL"/>
      </w:pPr>
      <w:r>
        <w:t xml:space="preserve">        sMServiceType:</w:t>
      </w:r>
    </w:p>
    <w:p w14:paraId="2E1CCC16" w14:textId="77777777" w:rsidR="003130A1" w:rsidRDefault="003130A1" w:rsidP="003130A1">
      <w:pPr>
        <w:pStyle w:val="PL"/>
      </w:pPr>
      <w:r>
        <w:t xml:space="preserve">          $ref: '#/components/schemas/SMServiceType'</w:t>
      </w:r>
    </w:p>
    <w:p w14:paraId="21CE3685" w14:textId="77777777" w:rsidR="003130A1" w:rsidRDefault="003130A1" w:rsidP="003130A1">
      <w:pPr>
        <w:pStyle w:val="PL"/>
      </w:pPr>
      <w:r>
        <w:t xml:space="preserve">        sMSequenceNumber:</w:t>
      </w:r>
    </w:p>
    <w:p w14:paraId="7F0E4D93" w14:textId="77777777" w:rsidR="003130A1" w:rsidRDefault="003130A1" w:rsidP="003130A1">
      <w:pPr>
        <w:pStyle w:val="PL"/>
      </w:pPr>
      <w:r>
        <w:t xml:space="preserve">          $ref: 'TS29571_CommonData.yaml#/components/schemas/Uint32'</w:t>
      </w:r>
    </w:p>
    <w:p w14:paraId="62C3089F" w14:textId="77777777" w:rsidR="003130A1" w:rsidRDefault="003130A1" w:rsidP="003130A1">
      <w:pPr>
        <w:pStyle w:val="PL"/>
      </w:pPr>
      <w:r>
        <w:t xml:space="preserve">        sMSresult:</w:t>
      </w:r>
    </w:p>
    <w:p w14:paraId="6F2E9E4A" w14:textId="77777777" w:rsidR="003130A1" w:rsidRDefault="003130A1" w:rsidP="003130A1">
      <w:pPr>
        <w:pStyle w:val="PL"/>
      </w:pPr>
      <w:r>
        <w:t xml:space="preserve">          $ref: 'TS29571_CommonData.yaml#/components/schemas/Uint32'</w:t>
      </w:r>
    </w:p>
    <w:p w14:paraId="6A7B779D" w14:textId="77777777" w:rsidR="003130A1" w:rsidRDefault="003130A1" w:rsidP="003130A1">
      <w:pPr>
        <w:pStyle w:val="PL"/>
      </w:pPr>
      <w:r>
        <w:t xml:space="preserve">        submissionTime:</w:t>
      </w:r>
    </w:p>
    <w:p w14:paraId="1DA8B042" w14:textId="77777777" w:rsidR="003130A1" w:rsidRDefault="003130A1" w:rsidP="003130A1">
      <w:pPr>
        <w:pStyle w:val="PL"/>
      </w:pPr>
      <w:r>
        <w:t xml:space="preserve">          $ref: 'TS29571_CommonData.yaml#/components/schemas/DateTime'</w:t>
      </w:r>
    </w:p>
    <w:p w14:paraId="6B7E8EDE" w14:textId="77777777" w:rsidR="003130A1" w:rsidRDefault="003130A1" w:rsidP="003130A1">
      <w:pPr>
        <w:pStyle w:val="PL"/>
      </w:pPr>
      <w:r>
        <w:t xml:space="preserve">        sMPriority:</w:t>
      </w:r>
    </w:p>
    <w:p w14:paraId="713BD202" w14:textId="77777777" w:rsidR="003130A1" w:rsidRDefault="003130A1" w:rsidP="003130A1">
      <w:pPr>
        <w:pStyle w:val="PL"/>
      </w:pPr>
      <w:r>
        <w:t xml:space="preserve">          $ref: '#/components/schemas/SMPriority'</w:t>
      </w:r>
    </w:p>
    <w:p w14:paraId="1EF47E34" w14:textId="77777777" w:rsidR="003130A1" w:rsidRDefault="003130A1" w:rsidP="003130A1">
      <w:pPr>
        <w:pStyle w:val="PL"/>
      </w:pPr>
      <w:r>
        <w:t xml:space="preserve">        </w:t>
      </w:r>
      <w:r>
        <w:rPr>
          <w:szCs w:val="18"/>
        </w:rPr>
        <w:t>messageReference</w:t>
      </w:r>
      <w:r>
        <w:t>:</w:t>
      </w:r>
    </w:p>
    <w:p w14:paraId="249A64E3" w14:textId="77777777" w:rsidR="003130A1" w:rsidRDefault="003130A1" w:rsidP="003130A1">
      <w:pPr>
        <w:pStyle w:val="PL"/>
      </w:pPr>
      <w:r>
        <w:t xml:space="preserve">          type: string</w:t>
      </w:r>
    </w:p>
    <w:p w14:paraId="521D23B1" w14:textId="77777777" w:rsidR="003130A1" w:rsidRDefault="003130A1" w:rsidP="003130A1">
      <w:pPr>
        <w:pStyle w:val="PL"/>
      </w:pPr>
      <w:r>
        <w:t xml:space="preserve">        </w:t>
      </w:r>
      <w:r>
        <w:rPr>
          <w:szCs w:val="18"/>
        </w:rPr>
        <w:t>messageSize</w:t>
      </w:r>
      <w:r>
        <w:t>:</w:t>
      </w:r>
    </w:p>
    <w:p w14:paraId="42EF253A" w14:textId="77777777" w:rsidR="003130A1" w:rsidRDefault="003130A1" w:rsidP="003130A1">
      <w:pPr>
        <w:pStyle w:val="PL"/>
      </w:pPr>
      <w:r>
        <w:t xml:space="preserve">          $ref: 'TS29571_CommonData.yaml#/components/schemas/Uint32'</w:t>
      </w:r>
    </w:p>
    <w:p w14:paraId="6B73F96F" w14:textId="77777777" w:rsidR="003130A1" w:rsidRDefault="003130A1" w:rsidP="003130A1">
      <w:pPr>
        <w:pStyle w:val="PL"/>
      </w:pPr>
      <w:r>
        <w:t xml:space="preserve">        messageClass:</w:t>
      </w:r>
    </w:p>
    <w:p w14:paraId="5B350F95" w14:textId="77777777" w:rsidR="003130A1" w:rsidRDefault="003130A1" w:rsidP="003130A1">
      <w:pPr>
        <w:pStyle w:val="PL"/>
      </w:pPr>
      <w:r>
        <w:t xml:space="preserve">          $ref: '#/components/schemas/MessageClass'</w:t>
      </w:r>
    </w:p>
    <w:p w14:paraId="1DA3B580" w14:textId="77777777" w:rsidR="003130A1" w:rsidRDefault="003130A1" w:rsidP="003130A1">
      <w:pPr>
        <w:pStyle w:val="PL"/>
      </w:pPr>
      <w:r>
        <w:t xml:space="preserve">        deliveryReportRequested:</w:t>
      </w:r>
    </w:p>
    <w:p w14:paraId="2C76B855" w14:textId="77777777" w:rsidR="003130A1" w:rsidRDefault="003130A1" w:rsidP="003130A1">
      <w:pPr>
        <w:pStyle w:val="PL"/>
      </w:pPr>
      <w:r>
        <w:t xml:space="preserve">          $ref: '#/components/schemas/DeliveryReportRequested'</w:t>
      </w:r>
    </w:p>
    <w:p w14:paraId="618A5DA2" w14:textId="77777777" w:rsidR="003130A1" w:rsidRDefault="003130A1" w:rsidP="003130A1">
      <w:pPr>
        <w:pStyle w:val="PL"/>
      </w:pPr>
      <w:r>
        <w:t xml:space="preserve">    OriginatorInfo:</w:t>
      </w:r>
    </w:p>
    <w:p w14:paraId="1436F801" w14:textId="77777777" w:rsidR="003130A1" w:rsidRDefault="003130A1" w:rsidP="003130A1">
      <w:pPr>
        <w:pStyle w:val="PL"/>
      </w:pPr>
      <w:r>
        <w:t xml:space="preserve">      type: object</w:t>
      </w:r>
    </w:p>
    <w:p w14:paraId="1BD50446" w14:textId="77777777" w:rsidR="003130A1" w:rsidRDefault="003130A1" w:rsidP="003130A1">
      <w:pPr>
        <w:pStyle w:val="PL"/>
      </w:pPr>
      <w:r>
        <w:t xml:space="preserve">      properties:</w:t>
      </w:r>
    </w:p>
    <w:p w14:paraId="5611B6F6" w14:textId="77777777" w:rsidR="003130A1" w:rsidRDefault="003130A1" w:rsidP="003130A1">
      <w:pPr>
        <w:pStyle w:val="PL"/>
      </w:pPr>
      <w:r>
        <w:t xml:space="preserve">        originatorSUPI:</w:t>
      </w:r>
    </w:p>
    <w:p w14:paraId="00A4EACA" w14:textId="77777777" w:rsidR="003130A1" w:rsidRDefault="003130A1" w:rsidP="003130A1">
      <w:pPr>
        <w:pStyle w:val="PL"/>
      </w:pPr>
      <w:r>
        <w:t xml:space="preserve">          $ref: 'TS29571_CommonData.yaml#/components/schemas/Supi'</w:t>
      </w:r>
    </w:p>
    <w:p w14:paraId="51CFFEAE" w14:textId="77777777" w:rsidR="003130A1" w:rsidRDefault="003130A1" w:rsidP="003130A1">
      <w:pPr>
        <w:pStyle w:val="PL"/>
      </w:pPr>
      <w:r>
        <w:t xml:space="preserve">        originatorGPSI:</w:t>
      </w:r>
    </w:p>
    <w:p w14:paraId="336A3500" w14:textId="77777777" w:rsidR="003130A1" w:rsidRDefault="003130A1" w:rsidP="003130A1">
      <w:pPr>
        <w:pStyle w:val="PL"/>
      </w:pPr>
      <w:r>
        <w:t xml:space="preserve">          $ref: 'TS29571_CommonData.yaml#/components/schemas/Gpsi'</w:t>
      </w:r>
    </w:p>
    <w:p w14:paraId="0C801380" w14:textId="77777777" w:rsidR="003130A1" w:rsidRDefault="003130A1" w:rsidP="003130A1">
      <w:pPr>
        <w:pStyle w:val="PL"/>
      </w:pPr>
      <w:r>
        <w:t xml:space="preserve">        originatorOtherAddress:</w:t>
      </w:r>
    </w:p>
    <w:p w14:paraId="2878C874" w14:textId="77777777" w:rsidR="003130A1" w:rsidRDefault="003130A1" w:rsidP="003130A1">
      <w:pPr>
        <w:pStyle w:val="PL"/>
      </w:pPr>
      <w:r>
        <w:t xml:space="preserve">          $ref: '#/components/schemas/</w:t>
      </w:r>
      <w:r>
        <w:rPr>
          <w:lang w:eastAsia="zh-CN"/>
        </w:rPr>
        <w:t>SMAddressInfo</w:t>
      </w:r>
      <w:r>
        <w:t>'</w:t>
      </w:r>
    </w:p>
    <w:p w14:paraId="3CAED166" w14:textId="77777777" w:rsidR="003130A1" w:rsidRDefault="003130A1" w:rsidP="003130A1">
      <w:pPr>
        <w:pStyle w:val="PL"/>
      </w:pPr>
      <w:r>
        <w:t xml:space="preserve">        originatorReceivedAddress:</w:t>
      </w:r>
    </w:p>
    <w:p w14:paraId="19A405EE" w14:textId="77777777" w:rsidR="003130A1" w:rsidRDefault="003130A1" w:rsidP="003130A1">
      <w:pPr>
        <w:pStyle w:val="PL"/>
      </w:pPr>
      <w:r>
        <w:t xml:space="preserve">          $ref: '#/components/schemas/</w:t>
      </w:r>
      <w:r>
        <w:rPr>
          <w:lang w:eastAsia="zh-CN"/>
        </w:rPr>
        <w:t>SMAddressInfo</w:t>
      </w:r>
      <w:r>
        <w:t>'</w:t>
      </w:r>
    </w:p>
    <w:p w14:paraId="44844710" w14:textId="77777777" w:rsidR="003130A1" w:rsidRDefault="003130A1" w:rsidP="003130A1">
      <w:pPr>
        <w:pStyle w:val="PL"/>
      </w:pPr>
      <w:r>
        <w:t xml:space="preserve">        originatorSCCPAddress:</w:t>
      </w:r>
    </w:p>
    <w:p w14:paraId="21A71538" w14:textId="77777777" w:rsidR="003130A1" w:rsidRDefault="003130A1" w:rsidP="003130A1">
      <w:pPr>
        <w:pStyle w:val="PL"/>
      </w:pPr>
      <w:r>
        <w:t xml:space="preserve">          type: string</w:t>
      </w:r>
    </w:p>
    <w:p w14:paraId="21E5C81B" w14:textId="77777777" w:rsidR="003130A1" w:rsidRDefault="003130A1" w:rsidP="003130A1">
      <w:pPr>
        <w:pStyle w:val="PL"/>
      </w:pPr>
      <w:r>
        <w:t xml:space="preserve">        sMOriginatorInterface:</w:t>
      </w:r>
    </w:p>
    <w:p w14:paraId="073A8795" w14:textId="77777777" w:rsidR="003130A1" w:rsidRDefault="003130A1" w:rsidP="003130A1">
      <w:pPr>
        <w:pStyle w:val="PL"/>
      </w:pPr>
      <w:r>
        <w:t xml:space="preserve">          $ref: '#/components/schemas/SMInterface'</w:t>
      </w:r>
    </w:p>
    <w:p w14:paraId="6B701573" w14:textId="77777777" w:rsidR="003130A1" w:rsidRDefault="003130A1" w:rsidP="003130A1">
      <w:pPr>
        <w:pStyle w:val="PL"/>
      </w:pPr>
      <w:r>
        <w:t xml:space="preserve">        sMOriginatorProtocolId:</w:t>
      </w:r>
    </w:p>
    <w:p w14:paraId="45F3D111" w14:textId="77777777" w:rsidR="003130A1" w:rsidRDefault="003130A1" w:rsidP="003130A1">
      <w:pPr>
        <w:pStyle w:val="PL"/>
      </w:pPr>
      <w:r>
        <w:t xml:space="preserve">          type: string</w:t>
      </w:r>
    </w:p>
    <w:p w14:paraId="35A84F6B" w14:textId="77777777" w:rsidR="003130A1" w:rsidRDefault="003130A1" w:rsidP="003130A1">
      <w:pPr>
        <w:pStyle w:val="PL"/>
      </w:pPr>
      <w:r>
        <w:t xml:space="preserve">    RecipientInfo:</w:t>
      </w:r>
    </w:p>
    <w:p w14:paraId="14FB9856" w14:textId="77777777" w:rsidR="003130A1" w:rsidRDefault="003130A1" w:rsidP="003130A1">
      <w:pPr>
        <w:pStyle w:val="PL"/>
      </w:pPr>
      <w:r>
        <w:t xml:space="preserve">      type: object</w:t>
      </w:r>
    </w:p>
    <w:p w14:paraId="130FD444" w14:textId="77777777" w:rsidR="003130A1" w:rsidRDefault="003130A1" w:rsidP="003130A1">
      <w:pPr>
        <w:pStyle w:val="PL"/>
      </w:pPr>
      <w:r>
        <w:lastRenderedPageBreak/>
        <w:t xml:space="preserve">      properties:</w:t>
      </w:r>
    </w:p>
    <w:p w14:paraId="614EF0F2" w14:textId="77777777" w:rsidR="003130A1" w:rsidRDefault="003130A1" w:rsidP="003130A1">
      <w:pPr>
        <w:pStyle w:val="PL"/>
      </w:pPr>
      <w:r>
        <w:t xml:space="preserve">        recipientSUPI:</w:t>
      </w:r>
    </w:p>
    <w:p w14:paraId="2C7E4F41" w14:textId="77777777" w:rsidR="003130A1" w:rsidRDefault="003130A1" w:rsidP="003130A1">
      <w:pPr>
        <w:pStyle w:val="PL"/>
      </w:pPr>
      <w:r>
        <w:t xml:space="preserve">          $ref: 'TS29571_CommonData.yaml#/components/schemas/Supi'</w:t>
      </w:r>
    </w:p>
    <w:p w14:paraId="04B33434" w14:textId="77777777" w:rsidR="003130A1" w:rsidRDefault="003130A1" w:rsidP="003130A1">
      <w:pPr>
        <w:pStyle w:val="PL"/>
      </w:pPr>
      <w:r>
        <w:t xml:space="preserve">        recipientGPSI:</w:t>
      </w:r>
    </w:p>
    <w:p w14:paraId="69E65C38" w14:textId="77777777" w:rsidR="003130A1" w:rsidRDefault="003130A1" w:rsidP="003130A1">
      <w:pPr>
        <w:pStyle w:val="PL"/>
      </w:pPr>
      <w:r>
        <w:t xml:space="preserve">          $ref: 'TS29571_CommonData.yaml#/components/schemas/Gpsi'</w:t>
      </w:r>
    </w:p>
    <w:p w14:paraId="456CCC6D" w14:textId="77777777" w:rsidR="003130A1" w:rsidRDefault="003130A1" w:rsidP="003130A1">
      <w:pPr>
        <w:pStyle w:val="PL"/>
      </w:pPr>
      <w:r>
        <w:t xml:space="preserve">        recipientOtherAddress:</w:t>
      </w:r>
    </w:p>
    <w:p w14:paraId="79EB43A4" w14:textId="77777777" w:rsidR="003130A1" w:rsidRDefault="003130A1" w:rsidP="003130A1">
      <w:pPr>
        <w:pStyle w:val="PL"/>
      </w:pPr>
      <w:r>
        <w:t xml:space="preserve">          $ref: '#/components/schemas/</w:t>
      </w:r>
      <w:r>
        <w:rPr>
          <w:lang w:eastAsia="zh-CN"/>
        </w:rPr>
        <w:t>SMAddressInfo</w:t>
      </w:r>
      <w:r>
        <w:t>'</w:t>
      </w:r>
    </w:p>
    <w:p w14:paraId="518EE6CF" w14:textId="77777777" w:rsidR="003130A1" w:rsidRDefault="003130A1" w:rsidP="003130A1">
      <w:pPr>
        <w:pStyle w:val="PL"/>
      </w:pPr>
      <w:r>
        <w:t xml:space="preserve">        recipientReceivedAddress:</w:t>
      </w:r>
    </w:p>
    <w:p w14:paraId="72397354" w14:textId="77777777" w:rsidR="003130A1" w:rsidRDefault="003130A1" w:rsidP="003130A1">
      <w:pPr>
        <w:pStyle w:val="PL"/>
      </w:pPr>
      <w:r>
        <w:t xml:space="preserve">          $ref: '#/components/schemas/</w:t>
      </w:r>
      <w:r>
        <w:rPr>
          <w:lang w:eastAsia="zh-CN"/>
        </w:rPr>
        <w:t>SMAddressInfo</w:t>
      </w:r>
      <w:r>
        <w:t>'</w:t>
      </w:r>
    </w:p>
    <w:p w14:paraId="210A5F72" w14:textId="77777777" w:rsidR="003130A1" w:rsidRDefault="003130A1" w:rsidP="003130A1">
      <w:pPr>
        <w:pStyle w:val="PL"/>
      </w:pPr>
      <w:r>
        <w:t xml:space="preserve">        recipientSCCPAddress:</w:t>
      </w:r>
    </w:p>
    <w:p w14:paraId="25FC4AB1" w14:textId="77777777" w:rsidR="003130A1" w:rsidRDefault="003130A1" w:rsidP="003130A1">
      <w:pPr>
        <w:pStyle w:val="PL"/>
      </w:pPr>
      <w:r>
        <w:t xml:space="preserve">          type: string</w:t>
      </w:r>
    </w:p>
    <w:p w14:paraId="5ACA3D91" w14:textId="77777777" w:rsidR="003130A1" w:rsidRDefault="003130A1" w:rsidP="003130A1">
      <w:pPr>
        <w:pStyle w:val="PL"/>
      </w:pPr>
      <w:r>
        <w:t xml:space="preserve">        sMDestinationInterface:</w:t>
      </w:r>
    </w:p>
    <w:p w14:paraId="1BA8D8A4" w14:textId="77777777" w:rsidR="003130A1" w:rsidRDefault="003130A1" w:rsidP="003130A1">
      <w:pPr>
        <w:pStyle w:val="PL"/>
      </w:pPr>
      <w:r>
        <w:t xml:space="preserve">          $ref: '#/components/schemas/SMInterface'</w:t>
      </w:r>
    </w:p>
    <w:p w14:paraId="378BD3CF" w14:textId="77777777" w:rsidR="003130A1" w:rsidRDefault="003130A1" w:rsidP="003130A1">
      <w:pPr>
        <w:pStyle w:val="PL"/>
      </w:pPr>
      <w:r>
        <w:t xml:space="preserve">        sMrecipientProtocolId:</w:t>
      </w:r>
    </w:p>
    <w:p w14:paraId="0A4989F0" w14:textId="77777777" w:rsidR="003130A1" w:rsidRDefault="003130A1" w:rsidP="003130A1">
      <w:pPr>
        <w:pStyle w:val="PL"/>
      </w:pPr>
      <w:r>
        <w:t xml:space="preserve">          type: string</w:t>
      </w:r>
    </w:p>
    <w:p w14:paraId="423D7894" w14:textId="77777777" w:rsidR="003130A1" w:rsidRDefault="003130A1" w:rsidP="003130A1">
      <w:pPr>
        <w:pStyle w:val="PL"/>
      </w:pPr>
      <w:r>
        <w:t xml:space="preserve">    SMAddressInfo:</w:t>
      </w:r>
    </w:p>
    <w:p w14:paraId="4B47AF0A" w14:textId="77777777" w:rsidR="003130A1" w:rsidRDefault="003130A1" w:rsidP="003130A1">
      <w:pPr>
        <w:pStyle w:val="PL"/>
      </w:pPr>
      <w:r>
        <w:t xml:space="preserve">      type: object</w:t>
      </w:r>
    </w:p>
    <w:p w14:paraId="1812F458" w14:textId="77777777" w:rsidR="003130A1" w:rsidRDefault="003130A1" w:rsidP="003130A1">
      <w:pPr>
        <w:pStyle w:val="PL"/>
      </w:pPr>
      <w:r>
        <w:t xml:space="preserve">      properties:</w:t>
      </w:r>
    </w:p>
    <w:p w14:paraId="2A34820D" w14:textId="77777777" w:rsidR="003130A1" w:rsidRDefault="003130A1" w:rsidP="003130A1">
      <w:pPr>
        <w:pStyle w:val="PL"/>
      </w:pPr>
      <w:r>
        <w:t xml:space="preserve">        sMaddressType:</w:t>
      </w:r>
    </w:p>
    <w:p w14:paraId="3B6DFB66" w14:textId="77777777" w:rsidR="003130A1" w:rsidRDefault="003130A1" w:rsidP="003130A1">
      <w:pPr>
        <w:pStyle w:val="PL"/>
      </w:pPr>
      <w:r>
        <w:t xml:space="preserve">          $ref: '#/components/schemas/SMAddressType'</w:t>
      </w:r>
    </w:p>
    <w:p w14:paraId="05524742" w14:textId="77777777" w:rsidR="003130A1" w:rsidRDefault="003130A1" w:rsidP="003130A1">
      <w:pPr>
        <w:pStyle w:val="PL"/>
      </w:pPr>
      <w:r>
        <w:t xml:space="preserve">        sMaddressData:</w:t>
      </w:r>
    </w:p>
    <w:p w14:paraId="4084623A" w14:textId="77777777" w:rsidR="003130A1" w:rsidRDefault="003130A1" w:rsidP="003130A1">
      <w:pPr>
        <w:pStyle w:val="PL"/>
      </w:pPr>
      <w:r>
        <w:t xml:space="preserve">          type: string</w:t>
      </w:r>
    </w:p>
    <w:p w14:paraId="31B92E34" w14:textId="77777777" w:rsidR="003130A1" w:rsidRDefault="003130A1" w:rsidP="003130A1">
      <w:pPr>
        <w:pStyle w:val="PL"/>
      </w:pPr>
      <w:r>
        <w:t xml:space="preserve">        sMaddressDomain:</w:t>
      </w:r>
    </w:p>
    <w:p w14:paraId="282E4048" w14:textId="77777777" w:rsidR="003130A1" w:rsidRDefault="003130A1" w:rsidP="003130A1">
      <w:pPr>
        <w:pStyle w:val="PL"/>
      </w:pPr>
      <w:r>
        <w:t xml:space="preserve">          $ref: '#/components/schemas/SMAddressDomain'</w:t>
      </w:r>
    </w:p>
    <w:p w14:paraId="1164D743" w14:textId="77777777" w:rsidR="003130A1" w:rsidRDefault="003130A1" w:rsidP="003130A1">
      <w:pPr>
        <w:pStyle w:val="PL"/>
      </w:pPr>
      <w:r>
        <w:t xml:space="preserve">    RecipientAddress:</w:t>
      </w:r>
    </w:p>
    <w:p w14:paraId="64A2D54B" w14:textId="77777777" w:rsidR="003130A1" w:rsidRDefault="003130A1" w:rsidP="003130A1">
      <w:pPr>
        <w:pStyle w:val="PL"/>
      </w:pPr>
      <w:r>
        <w:t xml:space="preserve">      type: object</w:t>
      </w:r>
    </w:p>
    <w:p w14:paraId="55DD81AD" w14:textId="77777777" w:rsidR="003130A1" w:rsidRDefault="003130A1" w:rsidP="003130A1">
      <w:pPr>
        <w:pStyle w:val="PL"/>
      </w:pPr>
      <w:r>
        <w:t xml:space="preserve">      properties:</w:t>
      </w:r>
    </w:p>
    <w:p w14:paraId="2DC4A51D" w14:textId="77777777" w:rsidR="003130A1" w:rsidRDefault="003130A1" w:rsidP="003130A1">
      <w:pPr>
        <w:pStyle w:val="PL"/>
      </w:pPr>
      <w:r>
        <w:t xml:space="preserve">        recipientAddressInfo:</w:t>
      </w:r>
    </w:p>
    <w:p w14:paraId="6BFF0626" w14:textId="77777777" w:rsidR="003130A1" w:rsidRDefault="003130A1" w:rsidP="003130A1">
      <w:pPr>
        <w:pStyle w:val="PL"/>
      </w:pPr>
      <w:r>
        <w:t xml:space="preserve">          $ref: '#/components/schemas/SMAddressInfo'</w:t>
      </w:r>
    </w:p>
    <w:p w14:paraId="319BDDFC" w14:textId="77777777" w:rsidR="003130A1" w:rsidRDefault="003130A1" w:rsidP="003130A1">
      <w:pPr>
        <w:pStyle w:val="PL"/>
      </w:pPr>
      <w:r>
        <w:t xml:space="preserve">        sMaddresseeType:</w:t>
      </w:r>
    </w:p>
    <w:p w14:paraId="439FE1E4" w14:textId="77777777" w:rsidR="003130A1" w:rsidRDefault="003130A1" w:rsidP="003130A1">
      <w:pPr>
        <w:pStyle w:val="PL"/>
      </w:pPr>
      <w:r>
        <w:t xml:space="preserve">          $ref: '#/components/schemas/SMAddresseeType'</w:t>
      </w:r>
    </w:p>
    <w:p w14:paraId="67A9BD65" w14:textId="77777777" w:rsidR="003130A1" w:rsidRDefault="003130A1" w:rsidP="003130A1">
      <w:pPr>
        <w:pStyle w:val="PL"/>
      </w:pPr>
      <w:r>
        <w:t xml:space="preserve">    </w:t>
      </w:r>
      <w:r>
        <w:rPr>
          <w:rFonts w:cs="Arial"/>
          <w:szCs w:val="18"/>
          <w:lang w:eastAsia="zh-CN"/>
        </w:rPr>
        <w:t>MessageClass</w:t>
      </w:r>
      <w:r>
        <w:t>:</w:t>
      </w:r>
    </w:p>
    <w:p w14:paraId="75D3B629" w14:textId="77777777" w:rsidR="003130A1" w:rsidRDefault="003130A1" w:rsidP="003130A1">
      <w:pPr>
        <w:pStyle w:val="PL"/>
      </w:pPr>
      <w:r>
        <w:t xml:space="preserve">      type: object</w:t>
      </w:r>
    </w:p>
    <w:p w14:paraId="5600475E" w14:textId="77777777" w:rsidR="003130A1" w:rsidRDefault="003130A1" w:rsidP="003130A1">
      <w:pPr>
        <w:pStyle w:val="PL"/>
      </w:pPr>
      <w:r>
        <w:t xml:space="preserve">      properties:</w:t>
      </w:r>
    </w:p>
    <w:p w14:paraId="63BEC061" w14:textId="77777777" w:rsidR="003130A1" w:rsidRDefault="003130A1" w:rsidP="003130A1">
      <w:pPr>
        <w:pStyle w:val="PL"/>
      </w:pPr>
      <w:r>
        <w:t xml:space="preserve">        classIdentifier:</w:t>
      </w:r>
    </w:p>
    <w:p w14:paraId="27E74446" w14:textId="77777777" w:rsidR="003130A1" w:rsidRDefault="003130A1" w:rsidP="003130A1">
      <w:pPr>
        <w:pStyle w:val="PL"/>
      </w:pPr>
      <w:r>
        <w:t xml:space="preserve">          $ref: '#/components/schemas/ClassIdentifier'</w:t>
      </w:r>
    </w:p>
    <w:p w14:paraId="6E32EEA5" w14:textId="77777777" w:rsidR="003130A1" w:rsidRDefault="003130A1" w:rsidP="003130A1">
      <w:pPr>
        <w:pStyle w:val="PL"/>
      </w:pPr>
      <w:r>
        <w:t xml:space="preserve">        tokenText:</w:t>
      </w:r>
    </w:p>
    <w:p w14:paraId="32FA1924" w14:textId="77777777" w:rsidR="003130A1" w:rsidRDefault="003130A1" w:rsidP="003130A1">
      <w:pPr>
        <w:pStyle w:val="PL"/>
      </w:pPr>
      <w:r>
        <w:t xml:space="preserve">          type: string</w:t>
      </w:r>
    </w:p>
    <w:p w14:paraId="3FA354D1" w14:textId="77777777" w:rsidR="003130A1" w:rsidRDefault="003130A1" w:rsidP="003130A1">
      <w:pPr>
        <w:pStyle w:val="PL"/>
      </w:pPr>
      <w:r>
        <w:t xml:space="preserve">    SMAddressDomain:</w:t>
      </w:r>
    </w:p>
    <w:p w14:paraId="77F9AE7D" w14:textId="77777777" w:rsidR="003130A1" w:rsidRDefault="003130A1" w:rsidP="003130A1">
      <w:pPr>
        <w:pStyle w:val="PL"/>
      </w:pPr>
      <w:r>
        <w:t xml:space="preserve">      type: object</w:t>
      </w:r>
    </w:p>
    <w:p w14:paraId="40A7E613" w14:textId="77777777" w:rsidR="003130A1" w:rsidRDefault="003130A1" w:rsidP="003130A1">
      <w:pPr>
        <w:pStyle w:val="PL"/>
      </w:pPr>
      <w:r>
        <w:t xml:space="preserve">      properties:</w:t>
      </w:r>
    </w:p>
    <w:p w14:paraId="043239B4" w14:textId="77777777" w:rsidR="003130A1" w:rsidRDefault="003130A1" w:rsidP="003130A1">
      <w:pPr>
        <w:pStyle w:val="PL"/>
      </w:pPr>
      <w:r>
        <w:t xml:space="preserve">        domainName:</w:t>
      </w:r>
    </w:p>
    <w:p w14:paraId="15DC56DB" w14:textId="77777777" w:rsidR="003130A1" w:rsidRDefault="003130A1" w:rsidP="003130A1">
      <w:pPr>
        <w:pStyle w:val="PL"/>
      </w:pPr>
      <w:r>
        <w:t xml:space="preserve">          type: string</w:t>
      </w:r>
    </w:p>
    <w:p w14:paraId="40FCC655" w14:textId="77777777" w:rsidR="003130A1" w:rsidRDefault="003130A1" w:rsidP="003130A1">
      <w:pPr>
        <w:pStyle w:val="PL"/>
      </w:pPr>
      <w:r>
        <w:t xml:space="preserve">        3GPPIMSIMCCMNC:</w:t>
      </w:r>
    </w:p>
    <w:p w14:paraId="3C517C40" w14:textId="77777777" w:rsidR="003130A1" w:rsidRDefault="003130A1" w:rsidP="003130A1">
      <w:pPr>
        <w:pStyle w:val="PL"/>
      </w:pPr>
      <w:r>
        <w:t xml:space="preserve">          type: string</w:t>
      </w:r>
    </w:p>
    <w:p w14:paraId="1D188722" w14:textId="77777777" w:rsidR="003130A1" w:rsidRDefault="003130A1" w:rsidP="003130A1">
      <w:pPr>
        <w:pStyle w:val="PL"/>
      </w:pPr>
      <w:r>
        <w:t xml:space="preserve">    SMInterface:</w:t>
      </w:r>
    </w:p>
    <w:p w14:paraId="5104DBB2" w14:textId="77777777" w:rsidR="003130A1" w:rsidRDefault="003130A1" w:rsidP="003130A1">
      <w:pPr>
        <w:pStyle w:val="PL"/>
      </w:pPr>
      <w:r>
        <w:t xml:space="preserve">      type: object</w:t>
      </w:r>
    </w:p>
    <w:p w14:paraId="426D2C48" w14:textId="77777777" w:rsidR="003130A1" w:rsidRDefault="003130A1" w:rsidP="003130A1">
      <w:pPr>
        <w:pStyle w:val="PL"/>
      </w:pPr>
      <w:r>
        <w:t xml:space="preserve">      properties:</w:t>
      </w:r>
    </w:p>
    <w:p w14:paraId="7148A038" w14:textId="77777777" w:rsidR="003130A1" w:rsidRDefault="003130A1" w:rsidP="003130A1">
      <w:pPr>
        <w:pStyle w:val="PL"/>
      </w:pPr>
      <w:r>
        <w:t xml:space="preserve">        interfaceId:</w:t>
      </w:r>
    </w:p>
    <w:p w14:paraId="0A376AED" w14:textId="77777777" w:rsidR="003130A1" w:rsidRDefault="003130A1" w:rsidP="003130A1">
      <w:pPr>
        <w:pStyle w:val="PL"/>
      </w:pPr>
      <w:r>
        <w:t xml:space="preserve">          type: string</w:t>
      </w:r>
    </w:p>
    <w:p w14:paraId="0B0DACD7" w14:textId="77777777" w:rsidR="003130A1" w:rsidRDefault="003130A1" w:rsidP="003130A1">
      <w:pPr>
        <w:pStyle w:val="PL"/>
      </w:pPr>
      <w:r>
        <w:t xml:space="preserve">        interfaceText:</w:t>
      </w:r>
    </w:p>
    <w:p w14:paraId="26AC6410" w14:textId="77777777" w:rsidR="003130A1" w:rsidRDefault="003130A1" w:rsidP="003130A1">
      <w:pPr>
        <w:pStyle w:val="PL"/>
      </w:pPr>
      <w:r>
        <w:t xml:space="preserve">          type: string</w:t>
      </w:r>
    </w:p>
    <w:p w14:paraId="3E8776E1" w14:textId="77777777" w:rsidR="003130A1" w:rsidRDefault="003130A1" w:rsidP="003130A1">
      <w:pPr>
        <w:pStyle w:val="PL"/>
      </w:pPr>
      <w:r>
        <w:t xml:space="preserve">        interfacePort:</w:t>
      </w:r>
    </w:p>
    <w:p w14:paraId="6DE87100" w14:textId="77777777" w:rsidR="003130A1" w:rsidRDefault="003130A1" w:rsidP="003130A1">
      <w:pPr>
        <w:pStyle w:val="PL"/>
      </w:pPr>
      <w:r>
        <w:t xml:space="preserve">          type: string</w:t>
      </w:r>
    </w:p>
    <w:p w14:paraId="0943EFFC" w14:textId="77777777" w:rsidR="003130A1" w:rsidRDefault="003130A1" w:rsidP="003130A1">
      <w:pPr>
        <w:pStyle w:val="PL"/>
      </w:pPr>
      <w:r>
        <w:t xml:space="preserve">        interfaceType:</w:t>
      </w:r>
    </w:p>
    <w:p w14:paraId="0E5A4814" w14:textId="77777777" w:rsidR="003130A1" w:rsidRDefault="003130A1" w:rsidP="003130A1">
      <w:pPr>
        <w:pStyle w:val="PL"/>
      </w:pPr>
      <w:r>
        <w:t xml:space="preserve">          $ref: '#/components/schemas/InterfaceType'</w:t>
      </w:r>
    </w:p>
    <w:p w14:paraId="388BDD37" w14:textId="77777777" w:rsidR="003130A1" w:rsidRDefault="003130A1" w:rsidP="003130A1">
      <w:pPr>
        <w:pStyle w:val="PL"/>
      </w:pPr>
      <w:r>
        <w:t xml:space="preserve">    </w:t>
      </w:r>
      <w:r>
        <w:rPr>
          <w:lang w:bidi="ar-IQ"/>
        </w:rPr>
        <w:t>RANSecondaryRATUsageReport</w:t>
      </w:r>
      <w:r>
        <w:t>:</w:t>
      </w:r>
    </w:p>
    <w:p w14:paraId="68B2586D" w14:textId="77777777" w:rsidR="003130A1" w:rsidRDefault="003130A1" w:rsidP="003130A1">
      <w:pPr>
        <w:pStyle w:val="PL"/>
      </w:pPr>
      <w:r>
        <w:t xml:space="preserve">      type: object</w:t>
      </w:r>
    </w:p>
    <w:p w14:paraId="1CF73873" w14:textId="77777777" w:rsidR="003130A1" w:rsidRDefault="003130A1" w:rsidP="003130A1">
      <w:pPr>
        <w:pStyle w:val="PL"/>
      </w:pPr>
      <w:r>
        <w:t xml:space="preserve">      properties:</w:t>
      </w:r>
    </w:p>
    <w:p w14:paraId="533D4800" w14:textId="77777777" w:rsidR="003130A1" w:rsidRDefault="003130A1" w:rsidP="003130A1">
      <w:pPr>
        <w:pStyle w:val="PL"/>
      </w:pPr>
      <w:r>
        <w:t xml:space="preserve">        rANS</w:t>
      </w:r>
      <w:r>
        <w:rPr>
          <w:lang w:eastAsia="zh-CN"/>
        </w:rPr>
        <w:t>econdaryRATType</w:t>
      </w:r>
      <w:r>
        <w:t>:</w:t>
      </w:r>
    </w:p>
    <w:p w14:paraId="710018FD" w14:textId="77777777" w:rsidR="003130A1" w:rsidRDefault="003130A1" w:rsidP="003130A1">
      <w:pPr>
        <w:pStyle w:val="PL"/>
      </w:pPr>
      <w:r>
        <w:t xml:space="preserve">          $ref: 'TS29571_CommonData.yaml#/components/schemas/RatType'</w:t>
      </w:r>
    </w:p>
    <w:p w14:paraId="2BCB9ED1" w14:textId="77777777" w:rsidR="003130A1" w:rsidRDefault="003130A1" w:rsidP="003130A1">
      <w:pPr>
        <w:pStyle w:val="PL"/>
      </w:pPr>
      <w:r>
        <w:t xml:space="preserve">        qosFlowsUsageReports:</w:t>
      </w:r>
    </w:p>
    <w:p w14:paraId="3D9889F9" w14:textId="77777777" w:rsidR="003130A1" w:rsidRDefault="003130A1" w:rsidP="003130A1">
      <w:pPr>
        <w:pStyle w:val="PL"/>
      </w:pPr>
      <w:r>
        <w:t xml:space="preserve">          type: array</w:t>
      </w:r>
    </w:p>
    <w:p w14:paraId="1FF1EB54" w14:textId="77777777" w:rsidR="003130A1" w:rsidRDefault="003130A1" w:rsidP="003130A1">
      <w:pPr>
        <w:pStyle w:val="PL"/>
      </w:pPr>
      <w:r>
        <w:t xml:space="preserve">          items:</w:t>
      </w:r>
    </w:p>
    <w:p w14:paraId="1EDDAF23" w14:textId="77777777" w:rsidR="003130A1" w:rsidRDefault="003130A1" w:rsidP="003130A1">
      <w:pPr>
        <w:pStyle w:val="PL"/>
      </w:pPr>
      <w:r>
        <w:t xml:space="preserve">            $ref: '#/components/schemas/QosFlowsUsageReport'</w:t>
      </w:r>
    </w:p>
    <w:p w14:paraId="39949F57" w14:textId="77777777" w:rsidR="003130A1" w:rsidRDefault="003130A1" w:rsidP="003130A1">
      <w:pPr>
        <w:pStyle w:val="PL"/>
      </w:pPr>
      <w:r>
        <w:t xml:space="preserve">    Diagnostics:</w:t>
      </w:r>
    </w:p>
    <w:p w14:paraId="15B1AD57" w14:textId="77777777" w:rsidR="003130A1" w:rsidRDefault="003130A1" w:rsidP="003130A1">
      <w:pPr>
        <w:pStyle w:val="PL"/>
      </w:pPr>
      <w:r>
        <w:t xml:space="preserve">      type: integer</w:t>
      </w:r>
    </w:p>
    <w:p w14:paraId="5C53A930" w14:textId="77777777" w:rsidR="003130A1" w:rsidRDefault="003130A1" w:rsidP="003130A1">
      <w:pPr>
        <w:pStyle w:val="PL"/>
      </w:pPr>
      <w:r>
        <w:t xml:space="preserve">    IPFilterRule:</w:t>
      </w:r>
    </w:p>
    <w:p w14:paraId="108E7453" w14:textId="77777777" w:rsidR="003130A1" w:rsidRDefault="003130A1" w:rsidP="003130A1">
      <w:pPr>
        <w:pStyle w:val="PL"/>
      </w:pPr>
      <w:r>
        <w:t xml:space="preserve">      type: string</w:t>
      </w:r>
    </w:p>
    <w:p w14:paraId="44115E7B" w14:textId="77777777" w:rsidR="003130A1" w:rsidRDefault="003130A1" w:rsidP="003130A1">
      <w:pPr>
        <w:pStyle w:val="PL"/>
      </w:pPr>
      <w:r>
        <w:t xml:space="preserve">    QosFlowsUsageReport:</w:t>
      </w:r>
    </w:p>
    <w:p w14:paraId="696275B7" w14:textId="77777777" w:rsidR="003130A1" w:rsidRDefault="003130A1" w:rsidP="003130A1">
      <w:pPr>
        <w:pStyle w:val="PL"/>
      </w:pPr>
      <w:r>
        <w:t xml:space="preserve">      type: object</w:t>
      </w:r>
    </w:p>
    <w:p w14:paraId="014ACFF1" w14:textId="77777777" w:rsidR="003130A1" w:rsidRDefault="003130A1" w:rsidP="003130A1">
      <w:pPr>
        <w:pStyle w:val="PL"/>
      </w:pPr>
      <w:r>
        <w:t xml:space="preserve">      properties:</w:t>
      </w:r>
    </w:p>
    <w:p w14:paraId="2E17F797" w14:textId="77777777" w:rsidR="003130A1" w:rsidRDefault="003130A1" w:rsidP="003130A1">
      <w:pPr>
        <w:pStyle w:val="PL"/>
      </w:pPr>
      <w:r>
        <w:t xml:space="preserve">        qFI:</w:t>
      </w:r>
    </w:p>
    <w:p w14:paraId="688227AF" w14:textId="77777777" w:rsidR="003130A1" w:rsidRDefault="003130A1" w:rsidP="003130A1">
      <w:pPr>
        <w:pStyle w:val="PL"/>
      </w:pPr>
      <w:r>
        <w:t xml:space="preserve">          $ref: 'TS29571_CommonData.yaml#/components/schemas/Qfi'</w:t>
      </w:r>
    </w:p>
    <w:p w14:paraId="64394305" w14:textId="77777777" w:rsidR="003130A1" w:rsidRDefault="003130A1" w:rsidP="003130A1">
      <w:pPr>
        <w:pStyle w:val="PL"/>
      </w:pPr>
      <w:r>
        <w:t xml:space="preserve">        startTimestamp:</w:t>
      </w:r>
    </w:p>
    <w:p w14:paraId="03CD0244" w14:textId="77777777" w:rsidR="003130A1" w:rsidRDefault="003130A1" w:rsidP="003130A1">
      <w:pPr>
        <w:pStyle w:val="PL"/>
      </w:pPr>
      <w:r>
        <w:t xml:space="preserve">          $ref: 'TS29571_CommonData.yaml#/components/schemas/DateTime'</w:t>
      </w:r>
    </w:p>
    <w:p w14:paraId="6ADCB04F" w14:textId="77777777" w:rsidR="003130A1" w:rsidRDefault="003130A1" w:rsidP="003130A1">
      <w:pPr>
        <w:pStyle w:val="PL"/>
      </w:pPr>
      <w:r>
        <w:t xml:space="preserve">        endTimestamp:</w:t>
      </w:r>
    </w:p>
    <w:p w14:paraId="2F64BD16" w14:textId="77777777" w:rsidR="003130A1" w:rsidRDefault="003130A1" w:rsidP="003130A1">
      <w:pPr>
        <w:pStyle w:val="PL"/>
      </w:pPr>
      <w:r>
        <w:t xml:space="preserve">          $ref: 'TS29571_CommonData.yaml#/components/schemas/DateTime'</w:t>
      </w:r>
    </w:p>
    <w:p w14:paraId="46B6CE88" w14:textId="77777777" w:rsidR="003130A1" w:rsidRDefault="003130A1" w:rsidP="003130A1">
      <w:pPr>
        <w:pStyle w:val="PL"/>
      </w:pPr>
      <w:r>
        <w:lastRenderedPageBreak/>
        <w:t xml:space="preserve">        uplinkVolume:</w:t>
      </w:r>
    </w:p>
    <w:p w14:paraId="6E1E1391" w14:textId="77777777" w:rsidR="003130A1" w:rsidRDefault="003130A1" w:rsidP="003130A1">
      <w:pPr>
        <w:pStyle w:val="PL"/>
      </w:pPr>
      <w:r>
        <w:t xml:space="preserve">          $ref: 'TS29571_CommonData.yaml#/components/schemas/Uint64'</w:t>
      </w:r>
    </w:p>
    <w:p w14:paraId="12E18B8D" w14:textId="77777777" w:rsidR="003130A1" w:rsidRDefault="003130A1" w:rsidP="003130A1">
      <w:pPr>
        <w:pStyle w:val="PL"/>
      </w:pPr>
      <w:r>
        <w:t xml:space="preserve">        downlinkVolume:</w:t>
      </w:r>
    </w:p>
    <w:p w14:paraId="71B36D05" w14:textId="77777777" w:rsidR="003130A1" w:rsidRDefault="003130A1" w:rsidP="003130A1">
      <w:pPr>
        <w:pStyle w:val="PL"/>
      </w:pPr>
      <w:r>
        <w:t xml:space="preserve">          $ref: 'TS29571_CommonData.yaml#/components/schemas/Uint64'</w:t>
      </w:r>
    </w:p>
    <w:p w14:paraId="0B6A5FFE" w14:textId="77777777" w:rsidR="003130A1" w:rsidRDefault="003130A1" w:rsidP="003130A1">
      <w:pPr>
        <w:pStyle w:val="PL"/>
        <w:rPr>
          <w:lang w:eastAsia="zh-CN"/>
        </w:rPr>
      </w:pPr>
      <w:r>
        <w:rPr>
          <w:lang w:eastAsia="zh-CN"/>
        </w:rPr>
        <w:t xml:space="preserve">    NEFChargingInformation:</w:t>
      </w:r>
    </w:p>
    <w:p w14:paraId="0AF13A77" w14:textId="77777777" w:rsidR="003130A1" w:rsidRDefault="003130A1" w:rsidP="003130A1">
      <w:pPr>
        <w:pStyle w:val="PL"/>
      </w:pPr>
      <w:r>
        <w:t xml:space="preserve">      type: object</w:t>
      </w:r>
    </w:p>
    <w:p w14:paraId="635C9AA1" w14:textId="77777777" w:rsidR="003130A1" w:rsidRDefault="003130A1" w:rsidP="003130A1">
      <w:pPr>
        <w:pStyle w:val="PL"/>
      </w:pPr>
      <w:r>
        <w:t xml:space="preserve">      properties:</w:t>
      </w:r>
    </w:p>
    <w:p w14:paraId="72A5038D" w14:textId="77777777" w:rsidR="003130A1" w:rsidRDefault="003130A1" w:rsidP="003130A1">
      <w:pPr>
        <w:pStyle w:val="PL"/>
        <w:rPr>
          <w:lang w:eastAsia="zh-CN"/>
        </w:rPr>
      </w:pPr>
      <w:r>
        <w:rPr>
          <w:lang w:eastAsia="zh-CN"/>
        </w:rPr>
        <w:t xml:space="preserve">        groupIdentifier:</w:t>
      </w:r>
    </w:p>
    <w:p w14:paraId="3F863C19" w14:textId="77777777" w:rsidR="003130A1" w:rsidRDefault="003130A1" w:rsidP="003130A1">
      <w:pPr>
        <w:pStyle w:val="PL"/>
      </w:pPr>
      <w:r>
        <w:t xml:space="preserve">          $ref: 'TS29571_CommonData.yaml#/components/schemas/GroupId'</w:t>
      </w:r>
    </w:p>
    <w:p w14:paraId="1BBC58EF" w14:textId="77777777" w:rsidR="003130A1" w:rsidRDefault="003130A1" w:rsidP="003130A1">
      <w:pPr>
        <w:pStyle w:val="PL"/>
        <w:rPr>
          <w:lang w:eastAsia="zh-CN"/>
        </w:rPr>
      </w:pPr>
      <w:r>
        <w:rPr>
          <w:lang w:eastAsia="zh-CN"/>
        </w:rPr>
        <w:t xml:space="preserve">        aPIDirection:</w:t>
      </w:r>
    </w:p>
    <w:p w14:paraId="23AC981A" w14:textId="77777777" w:rsidR="003130A1" w:rsidRDefault="003130A1" w:rsidP="003130A1">
      <w:pPr>
        <w:pStyle w:val="PL"/>
      </w:pPr>
      <w:r>
        <w:t xml:space="preserve">          $ref: '#/components/schemas/APIDirection'</w:t>
      </w:r>
    </w:p>
    <w:p w14:paraId="2F53D7AA" w14:textId="77777777" w:rsidR="003130A1" w:rsidRDefault="003130A1" w:rsidP="003130A1">
      <w:pPr>
        <w:pStyle w:val="PL"/>
        <w:rPr>
          <w:lang w:eastAsia="zh-CN"/>
        </w:rPr>
      </w:pPr>
      <w:r>
        <w:rPr>
          <w:lang w:eastAsia="zh-CN"/>
        </w:rPr>
        <w:t xml:space="preserve">        aPITargetNetworkFunction:</w:t>
      </w:r>
    </w:p>
    <w:p w14:paraId="3E8573C4" w14:textId="77777777" w:rsidR="003130A1" w:rsidRDefault="003130A1" w:rsidP="003130A1">
      <w:pPr>
        <w:pStyle w:val="PL"/>
      </w:pPr>
      <w:r>
        <w:t xml:space="preserve">          $ref: '#/components/schemas/NFIdentification'</w:t>
      </w:r>
    </w:p>
    <w:p w14:paraId="20B70C55" w14:textId="77777777" w:rsidR="003130A1" w:rsidRDefault="003130A1" w:rsidP="003130A1">
      <w:pPr>
        <w:pStyle w:val="PL"/>
        <w:rPr>
          <w:lang w:eastAsia="zh-CN"/>
        </w:rPr>
      </w:pPr>
      <w:r>
        <w:rPr>
          <w:lang w:eastAsia="zh-CN"/>
        </w:rPr>
        <w:t xml:space="preserve">        aPIResultCode:</w:t>
      </w:r>
    </w:p>
    <w:p w14:paraId="2960E276" w14:textId="77777777" w:rsidR="003130A1" w:rsidRDefault="003130A1" w:rsidP="003130A1">
      <w:pPr>
        <w:pStyle w:val="PL"/>
      </w:pPr>
      <w:r>
        <w:t xml:space="preserve">          $ref: 'TS29571_CommonData.yaml#/components/schemas/Uint32'</w:t>
      </w:r>
    </w:p>
    <w:p w14:paraId="04DC8A95" w14:textId="77777777" w:rsidR="003130A1" w:rsidRDefault="003130A1" w:rsidP="003130A1">
      <w:pPr>
        <w:pStyle w:val="PL"/>
        <w:rPr>
          <w:lang w:eastAsia="zh-CN"/>
        </w:rPr>
      </w:pPr>
      <w:r>
        <w:rPr>
          <w:lang w:eastAsia="zh-CN"/>
        </w:rPr>
        <w:t xml:space="preserve">        aPIName:</w:t>
      </w:r>
    </w:p>
    <w:p w14:paraId="1BBD3512" w14:textId="77777777" w:rsidR="003130A1" w:rsidRDefault="003130A1" w:rsidP="003130A1">
      <w:pPr>
        <w:pStyle w:val="PL"/>
      </w:pPr>
      <w:r>
        <w:t xml:space="preserve">          type: string</w:t>
      </w:r>
    </w:p>
    <w:p w14:paraId="44A9BD32" w14:textId="77777777" w:rsidR="003130A1" w:rsidRDefault="003130A1" w:rsidP="003130A1">
      <w:pPr>
        <w:pStyle w:val="PL"/>
        <w:rPr>
          <w:lang w:eastAsia="zh-CN"/>
        </w:rPr>
      </w:pPr>
      <w:r>
        <w:rPr>
          <w:lang w:eastAsia="zh-CN"/>
        </w:rPr>
        <w:t xml:space="preserve">        aPIReference:</w:t>
      </w:r>
    </w:p>
    <w:p w14:paraId="3ECBEFD8" w14:textId="77777777" w:rsidR="003130A1" w:rsidRDefault="003130A1" w:rsidP="003130A1">
      <w:pPr>
        <w:pStyle w:val="PL"/>
      </w:pPr>
      <w:r>
        <w:t xml:space="preserve">          $ref: 'TS29571_CommonData.yaml#/components/schemas/Uri'</w:t>
      </w:r>
    </w:p>
    <w:p w14:paraId="30BD12A7" w14:textId="77777777" w:rsidR="003130A1" w:rsidRDefault="003130A1" w:rsidP="003130A1">
      <w:pPr>
        <w:pStyle w:val="PL"/>
        <w:rPr>
          <w:lang w:eastAsia="zh-CN"/>
        </w:rPr>
      </w:pPr>
      <w:r>
        <w:rPr>
          <w:lang w:eastAsia="zh-CN"/>
        </w:rPr>
        <w:t xml:space="preserve">        aPIContent:</w:t>
      </w:r>
    </w:p>
    <w:p w14:paraId="60815AB2" w14:textId="77777777" w:rsidR="003130A1" w:rsidRDefault="003130A1" w:rsidP="003130A1">
      <w:pPr>
        <w:pStyle w:val="PL"/>
      </w:pPr>
      <w:r>
        <w:t xml:space="preserve">          type: string</w:t>
      </w:r>
    </w:p>
    <w:p w14:paraId="5D814A2F" w14:textId="77777777" w:rsidR="003130A1" w:rsidRDefault="003130A1" w:rsidP="003130A1">
      <w:pPr>
        <w:pStyle w:val="PL"/>
      </w:pPr>
      <w:r>
        <w:t xml:space="preserve">      required:</w:t>
      </w:r>
    </w:p>
    <w:p w14:paraId="4407E004" w14:textId="77777777" w:rsidR="003130A1" w:rsidRDefault="003130A1" w:rsidP="003130A1">
      <w:pPr>
        <w:pStyle w:val="PL"/>
      </w:pPr>
      <w:r>
        <w:t xml:space="preserve">        - </w:t>
      </w:r>
      <w:r>
        <w:rPr>
          <w:lang w:eastAsia="zh-CN"/>
        </w:rPr>
        <w:t>aPIName</w:t>
      </w:r>
    </w:p>
    <w:p w14:paraId="7D29C55A" w14:textId="77777777" w:rsidR="003130A1" w:rsidRDefault="003130A1" w:rsidP="003130A1">
      <w:pPr>
        <w:pStyle w:val="PL"/>
      </w:pPr>
      <w:r>
        <w:t xml:space="preserve">    RegistrationChargingInformation:</w:t>
      </w:r>
    </w:p>
    <w:p w14:paraId="46850DF9" w14:textId="77777777" w:rsidR="003130A1" w:rsidRDefault="003130A1" w:rsidP="003130A1">
      <w:pPr>
        <w:pStyle w:val="PL"/>
      </w:pPr>
      <w:r>
        <w:t xml:space="preserve">      type: object</w:t>
      </w:r>
    </w:p>
    <w:p w14:paraId="7975E218" w14:textId="77777777" w:rsidR="003130A1" w:rsidRDefault="003130A1" w:rsidP="003130A1">
      <w:pPr>
        <w:pStyle w:val="PL"/>
      </w:pPr>
      <w:r>
        <w:t xml:space="preserve">      properties:</w:t>
      </w:r>
    </w:p>
    <w:p w14:paraId="3A6FAE5A" w14:textId="77777777" w:rsidR="003130A1" w:rsidRDefault="003130A1" w:rsidP="003130A1">
      <w:pPr>
        <w:pStyle w:val="PL"/>
      </w:pPr>
      <w:r>
        <w:t xml:space="preserve">        </w:t>
      </w:r>
      <w:r>
        <w:rPr>
          <w:lang w:eastAsia="zh-CN" w:bidi="ar-IQ"/>
        </w:rPr>
        <w:t>registrationMessagetype</w:t>
      </w:r>
      <w:r>
        <w:t>:</w:t>
      </w:r>
    </w:p>
    <w:p w14:paraId="69808171" w14:textId="77777777" w:rsidR="003130A1" w:rsidRDefault="003130A1" w:rsidP="003130A1">
      <w:pPr>
        <w:pStyle w:val="PL"/>
      </w:pPr>
      <w:r>
        <w:t xml:space="preserve">          $ref: '#/components/schemas/RegistrationMessageType'</w:t>
      </w:r>
    </w:p>
    <w:p w14:paraId="01F2C896" w14:textId="77777777" w:rsidR="003130A1" w:rsidRDefault="003130A1" w:rsidP="003130A1">
      <w:pPr>
        <w:pStyle w:val="PL"/>
      </w:pPr>
      <w:r>
        <w:t xml:space="preserve">        userInformation:</w:t>
      </w:r>
    </w:p>
    <w:p w14:paraId="5A05D19F" w14:textId="77777777" w:rsidR="003130A1" w:rsidRDefault="003130A1" w:rsidP="003130A1">
      <w:pPr>
        <w:pStyle w:val="PL"/>
      </w:pPr>
      <w:r>
        <w:t xml:space="preserve">          $ref: '#/components/schemas/UserInformation'</w:t>
      </w:r>
    </w:p>
    <w:p w14:paraId="2C47A445" w14:textId="77777777" w:rsidR="003130A1" w:rsidRDefault="003130A1" w:rsidP="003130A1">
      <w:pPr>
        <w:pStyle w:val="PL"/>
      </w:pPr>
      <w:r>
        <w:t xml:space="preserve">        userLocationinfo:</w:t>
      </w:r>
    </w:p>
    <w:p w14:paraId="5375BDF0" w14:textId="77777777" w:rsidR="003130A1" w:rsidRDefault="003130A1" w:rsidP="003130A1">
      <w:pPr>
        <w:pStyle w:val="PL"/>
      </w:pPr>
      <w:r>
        <w:t xml:space="preserve">          $ref: 'TS29571_CommonData.yaml#/components/schemas/UserLocation'</w:t>
      </w:r>
    </w:p>
    <w:p w14:paraId="670475FA" w14:textId="77777777" w:rsidR="003130A1" w:rsidRDefault="003130A1" w:rsidP="003130A1">
      <w:pPr>
        <w:pStyle w:val="PL"/>
      </w:pPr>
      <w:r>
        <w:t xml:space="preserve">        uetimeZone:</w:t>
      </w:r>
    </w:p>
    <w:p w14:paraId="312EF733" w14:textId="77777777" w:rsidR="003130A1" w:rsidRDefault="003130A1" w:rsidP="003130A1">
      <w:pPr>
        <w:pStyle w:val="PL"/>
      </w:pPr>
      <w:r>
        <w:t xml:space="preserve">          $ref: 'TS29571_CommonData.yaml#/components/schemas/TimeZone'</w:t>
      </w:r>
    </w:p>
    <w:p w14:paraId="71CE3145" w14:textId="77777777" w:rsidR="003130A1" w:rsidRDefault="003130A1" w:rsidP="003130A1">
      <w:pPr>
        <w:pStyle w:val="PL"/>
      </w:pPr>
      <w:r>
        <w:t xml:space="preserve">        rATType:</w:t>
      </w:r>
    </w:p>
    <w:p w14:paraId="0E452ACA" w14:textId="77777777" w:rsidR="003130A1" w:rsidRDefault="003130A1" w:rsidP="003130A1">
      <w:pPr>
        <w:pStyle w:val="PL"/>
      </w:pPr>
      <w:r>
        <w:t xml:space="preserve">          $ref: 'TS29571_CommonData.yaml#/components/schemas/RatType'</w:t>
      </w:r>
    </w:p>
    <w:p w14:paraId="0E8751A4" w14:textId="77777777" w:rsidR="003130A1" w:rsidRDefault="003130A1" w:rsidP="003130A1">
      <w:pPr>
        <w:pStyle w:val="PL"/>
      </w:pPr>
      <w:r>
        <w:t xml:space="preserve">        5GMMCapability:</w:t>
      </w:r>
    </w:p>
    <w:p w14:paraId="7853B447" w14:textId="77777777" w:rsidR="003130A1" w:rsidRDefault="003130A1" w:rsidP="003130A1">
      <w:pPr>
        <w:pStyle w:val="PL"/>
      </w:pPr>
      <w:r>
        <w:t xml:space="preserve">          $ref: 'TS29571_CommonData.yaml#/components/schemas/Bytes'</w:t>
      </w:r>
    </w:p>
    <w:p w14:paraId="3E37EE5F" w14:textId="77777777" w:rsidR="003130A1" w:rsidRDefault="003130A1" w:rsidP="003130A1">
      <w:pPr>
        <w:pStyle w:val="PL"/>
      </w:pPr>
      <w:r>
        <w:t xml:space="preserve">        </w:t>
      </w:r>
      <w:r>
        <w:rPr>
          <w:lang w:eastAsia="ko-KR"/>
        </w:rPr>
        <w:t>mICOModeIndication</w:t>
      </w:r>
      <w:r>
        <w:t>:</w:t>
      </w:r>
    </w:p>
    <w:p w14:paraId="02C07F9E" w14:textId="77777777" w:rsidR="003130A1" w:rsidRDefault="003130A1" w:rsidP="003130A1">
      <w:pPr>
        <w:pStyle w:val="PL"/>
      </w:pPr>
      <w:r>
        <w:t xml:space="preserve">          $ref: '#/components/schemas/</w:t>
      </w:r>
      <w:r>
        <w:rPr>
          <w:lang w:eastAsia="zh-CN"/>
        </w:rPr>
        <w:t>MICOModeIndication</w:t>
      </w:r>
      <w:r>
        <w:t>'</w:t>
      </w:r>
    </w:p>
    <w:p w14:paraId="2DEC805B" w14:textId="77777777" w:rsidR="003130A1" w:rsidRDefault="003130A1" w:rsidP="003130A1">
      <w:pPr>
        <w:pStyle w:val="PL"/>
      </w:pPr>
      <w:r>
        <w:t xml:space="preserve">        </w:t>
      </w:r>
      <w:r>
        <w:rPr>
          <w:lang w:eastAsia="zh-CN"/>
        </w:rPr>
        <w:t>smsIndication</w:t>
      </w:r>
      <w:r>
        <w:t>:</w:t>
      </w:r>
    </w:p>
    <w:p w14:paraId="6504E020" w14:textId="77777777" w:rsidR="003130A1" w:rsidRDefault="003130A1" w:rsidP="003130A1">
      <w:pPr>
        <w:pStyle w:val="PL"/>
      </w:pPr>
      <w:r>
        <w:t xml:space="preserve">          $ref: '#/components/schemas/</w:t>
      </w:r>
      <w:r>
        <w:rPr>
          <w:lang w:eastAsia="zh-CN"/>
        </w:rPr>
        <w:t>SmsIndication</w:t>
      </w:r>
      <w:r>
        <w:t>'</w:t>
      </w:r>
    </w:p>
    <w:p w14:paraId="07171DE5" w14:textId="77777777" w:rsidR="003130A1" w:rsidRDefault="003130A1" w:rsidP="003130A1">
      <w:pPr>
        <w:pStyle w:val="PL"/>
      </w:pPr>
      <w:r>
        <w:t xml:space="preserve">        </w:t>
      </w:r>
      <w:r>
        <w:rPr>
          <w:lang w:eastAsia="zh-CN"/>
        </w:rPr>
        <w:t>taiList</w:t>
      </w:r>
      <w:r>
        <w:t>:</w:t>
      </w:r>
    </w:p>
    <w:p w14:paraId="1CE28DBF" w14:textId="77777777" w:rsidR="003130A1" w:rsidRDefault="003130A1" w:rsidP="003130A1">
      <w:pPr>
        <w:pStyle w:val="PL"/>
      </w:pPr>
      <w:r>
        <w:t xml:space="preserve">          type: array</w:t>
      </w:r>
    </w:p>
    <w:p w14:paraId="3A648AAA" w14:textId="77777777" w:rsidR="003130A1" w:rsidRDefault="003130A1" w:rsidP="003130A1">
      <w:pPr>
        <w:pStyle w:val="PL"/>
      </w:pPr>
      <w:r>
        <w:t xml:space="preserve">          items:</w:t>
      </w:r>
    </w:p>
    <w:p w14:paraId="3E287107" w14:textId="77777777" w:rsidR="003130A1" w:rsidRDefault="003130A1" w:rsidP="003130A1">
      <w:pPr>
        <w:pStyle w:val="PL"/>
      </w:pPr>
      <w:r>
        <w:t xml:space="preserve">            $ref: 'TS29571_CommonData.yaml#/components/schemas/Tai'</w:t>
      </w:r>
    </w:p>
    <w:p w14:paraId="3084E825" w14:textId="77777777" w:rsidR="003130A1" w:rsidRDefault="003130A1" w:rsidP="003130A1">
      <w:pPr>
        <w:pStyle w:val="PL"/>
      </w:pPr>
      <w:r>
        <w:t xml:space="preserve">          minItems: 0</w:t>
      </w:r>
    </w:p>
    <w:p w14:paraId="75CA9BAB" w14:textId="77777777" w:rsidR="003130A1" w:rsidRDefault="003130A1" w:rsidP="003130A1">
      <w:pPr>
        <w:pStyle w:val="PL"/>
      </w:pPr>
      <w:r>
        <w:t xml:space="preserve">        serviceAreaRestriction:</w:t>
      </w:r>
    </w:p>
    <w:p w14:paraId="78C2F337" w14:textId="77777777" w:rsidR="003130A1" w:rsidRDefault="003130A1" w:rsidP="003130A1">
      <w:pPr>
        <w:pStyle w:val="PL"/>
      </w:pPr>
      <w:r>
        <w:t xml:space="preserve">          type: array</w:t>
      </w:r>
    </w:p>
    <w:p w14:paraId="69F98E2C" w14:textId="77777777" w:rsidR="003130A1" w:rsidRDefault="003130A1" w:rsidP="003130A1">
      <w:pPr>
        <w:pStyle w:val="PL"/>
      </w:pPr>
      <w:r>
        <w:t xml:space="preserve">          items:</w:t>
      </w:r>
    </w:p>
    <w:p w14:paraId="25D01E4E" w14:textId="77777777" w:rsidR="003130A1" w:rsidRDefault="003130A1" w:rsidP="003130A1">
      <w:pPr>
        <w:pStyle w:val="PL"/>
      </w:pPr>
      <w:r>
        <w:t xml:space="preserve">            $ref: 'TS29571_CommonData.yaml#/components/schemas/ServiceAreaRestriction'</w:t>
      </w:r>
    </w:p>
    <w:p w14:paraId="3C275487" w14:textId="77777777" w:rsidR="003130A1" w:rsidRDefault="003130A1" w:rsidP="003130A1">
      <w:pPr>
        <w:pStyle w:val="PL"/>
      </w:pPr>
      <w:r>
        <w:t xml:space="preserve">          minItems: 0</w:t>
      </w:r>
    </w:p>
    <w:p w14:paraId="4BE28FBE" w14:textId="77777777" w:rsidR="003130A1" w:rsidRDefault="003130A1" w:rsidP="003130A1">
      <w:pPr>
        <w:pStyle w:val="PL"/>
      </w:pPr>
      <w:r>
        <w:t xml:space="preserve">        requestedNSSAI:</w:t>
      </w:r>
    </w:p>
    <w:p w14:paraId="4DB1378D" w14:textId="77777777" w:rsidR="003130A1" w:rsidRDefault="003130A1" w:rsidP="003130A1">
      <w:pPr>
        <w:pStyle w:val="PL"/>
      </w:pPr>
      <w:r>
        <w:t xml:space="preserve">          type: array</w:t>
      </w:r>
    </w:p>
    <w:p w14:paraId="22ACF9A9" w14:textId="77777777" w:rsidR="003130A1" w:rsidRDefault="003130A1" w:rsidP="003130A1">
      <w:pPr>
        <w:pStyle w:val="PL"/>
      </w:pPr>
      <w:r>
        <w:t xml:space="preserve">          items:</w:t>
      </w:r>
    </w:p>
    <w:p w14:paraId="60F28F46" w14:textId="77777777" w:rsidR="003130A1" w:rsidRDefault="003130A1" w:rsidP="003130A1">
      <w:pPr>
        <w:pStyle w:val="PL"/>
      </w:pPr>
      <w:r>
        <w:t xml:space="preserve">            $ref: 'TS29571_CommonData.yaml#/components/schemas/</w:t>
      </w:r>
      <w:r>
        <w:rPr>
          <w:lang w:eastAsia="zh-CN"/>
        </w:rPr>
        <w:t>Snssai</w:t>
      </w:r>
      <w:r>
        <w:t>'</w:t>
      </w:r>
    </w:p>
    <w:p w14:paraId="546F6A30" w14:textId="77777777" w:rsidR="003130A1" w:rsidRDefault="003130A1" w:rsidP="003130A1">
      <w:pPr>
        <w:pStyle w:val="PL"/>
      </w:pPr>
      <w:r>
        <w:t xml:space="preserve">          minItems: 0</w:t>
      </w:r>
    </w:p>
    <w:p w14:paraId="514993A5" w14:textId="77777777" w:rsidR="003130A1" w:rsidRDefault="003130A1" w:rsidP="003130A1">
      <w:pPr>
        <w:pStyle w:val="PL"/>
      </w:pPr>
      <w:r>
        <w:t xml:space="preserve">        </w:t>
      </w:r>
      <w:r>
        <w:rPr>
          <w:lang w:eastAsia="zh-CN"/>
        </w:rPr>
        <w:t>allowed</w:t>
      </w:r>
      <w:r>
        <w:t>NSSAI:</w:t>
      </w:r>
    </w:p>
    <w:p w14:paraId="0EB2037A" w14:textId="77777777" w:rsidR="003130A1" w:rsidRDefault="003130A1" w:rsidP="003130A1">
      <w:pPr>
        <w:pStyle w:val="PL"/>
      </w:pPr>
      <w:r>
        <w:t xml:space="preserve">          type: array</w:t>
      </w:r>
    </w:p>
    <w:p w14:paraId="5E3C0D53" w14:textId="77777777" w:rsidR="003130A1" w:rsidRDefault="003130A1" w:rsidP="003130A1">
      <w:pPr>
        <w:pStyle w:val="PL"/>
      </w:pPr>
      <w:r>
        <w:t xml:space="preserve">          items:</w:t>
      </w:r>
    </w:p>
    <w:p w14:paraId="40D81739" w14:textId="77777777" w:rsidR="003130A1" w:rsidRDefault="003130A1" w:rsidP="003130A1">
      <w:pPr>
        <w:pStyle w:val="PL"/>
      </w:pPr>
      <w:r>
        <w:t xml:space="preserve">            $ref: 'TS29571_CommonData.yaml#/components/schemas/</w:t>
      </w:r>
      <w:r>
        <w:rPr>
          <w:lang w:eastAsia="zh-CN"/>
        </w:rPr>
        <w:t>Snssai</w:t>
      </w:r>
      <w:r>
        <w:t>'</w:t>
      </w:r>
    </w:p>
    <w:p w14:paraId="3CFFB907" w14:textId="77777777" w:rsidR="003130A1" w:rsidRDefault="003130A1" w:rsidP="003130A1">
      <w:pPr>
        <w:pStyle w:val="PL"/>
      </w:pPr>
      <w:r>
        <w:t xml:space="preserve">          minItems: 0</w:t>
      </w:r>
    </w:p>
    <w:p w14:paraId="396A1AC9" w14:textId="77777777" w:rsidR="003130A1" w:rsidRDefault="003130A1" w:rsidP="003130A1">
      <w:pPr>
        <w:pStyle w:val="PL"/>
      </w:pPr>
      <w:r>
        <w:t xml:space="preserve">        rejectedNSSAI:</w:t>
      </w:r>
    </w:p>
    <w:p w14:paraId="3692514F" w14:textId="77777777" w:rsidR="003130A1" w:rsidRDefault="003130A1" w:rsidP="003130A1">
      <w:pPr>
        <w:pStyle w:val="PL"/>
      </w:pPr>
      <w:r>
        <w:t xml:space="preserve">          type: array</w:t>
      </w:r>
    </w:p>
    <w:p w14:paraId="264617B2" w14:textId="77777777" w:rsidR="003130A1" w:rsidRDefault="003130A1" w:rsidP="003130A1">
      <w:pPr>
        <w:pStyle w:val="PL"/>
      </w:pPr>
      <w:r>
        <w:t xml:space="preserve">          items:</w:t>
      </w:r>
    </w:p>
    <w:p w14:paraId="6A07D2E4" w14:textId="77777777" w:rsidR="003130A1" w:rsidRDefault="003130A1" w:rsidP="003130A1">
      <w:pPr>
        <w:pStyle w:val="PL"/>
      </w:pPr>
      <w:r>
        <w:t xml:space="preserve">            $ref: 'TS29571_CommonData.yaml#/components/schemas/</w:t>
      </w:r>
      <w:r>
        <w:rPr>
          <w:lang w:eastAsia="zh-CN"/>
        </w:rPr>
        <w:t>Snssai</w:t>
      </w:r>
      <w:r>
        <w:t>'</w:t>
      </w:r>
    </w:p>
    <w:p w14:paraId="49325CC1" w14:textId="77777777" w:rsidR="003130A1" w:rsidRDefault="003130A1" w:rsidP="003130A1">
      <w:pPr>
        <w:pStyle w:val="PL"/>
      </w:pPr>
      <w:r>
        <w:t xml:space="preserve">          minItems: 0</w:t>
      </w:r>
    </w:p>
    <w:p w14:paraId="2C1D2F7B" w14:textId="77777777" w:rsidR="003130A1" w:rsidRDefault="003130A1" w:rsidP="003130A1">
      <w:pPr>
        <w:pStyle w:val="PL"/>
      </w:pPr>
      <w:r>
        <w:t xml:space="preserve">      required:</w:t>
      </w:r>
    </w:p>
    <w:p w14:paraId="76B35394" w14:textId="77777777" w:rsidR="003130A1" w:rsidRDefault="003130A1" w:rsidP="003130A1">
      <w:pPr>
        <w:pStyle w:val="PL"/>
      </w:pPr>
      <w:r>
        <w:t xml:space="preserve">        - </w:t>
      </w:r>
      <w:r>
        <w:rPr>
          <w:lang w:eastAsia="zh-CN" w:bidi="ar-IQ"/>
        </w:rPr>
        <w:t>registrationMessagetype</w:t>
      </w:r>
    </w:p>
    <w:p w14:paraId="589A430F" w14:textId="77777777" w:rsidR="003130A1" w:rsidRDefault="003130A1" w:rsidP="003130A1">
      <w:pPr>
        <w:pStyle w:val="PL"/>
      </w:pPr>
      <w:r>
        <w:t xml:space="preserve">    N2ConnectionChargingInformation:</w:t>
      </w:r>
    </w:p>
    <w:p w14:paraId="310B7EAD" w14:textId="77777777" w:rsidR="003130A1" w:rsidRDefault="003130A1" w:rsidP="003130A1">
      <w:pPr>
        <w:pStyle w:val="PL"/>
      </w:pPr>
      <w:r>
        <w:t xml:space="preserve">      type: object</w:t>
      </w:r>
    </w:p>
    <w:p w14:paraId="21077FBA" w14:textId="77777777" w:rsidR="003130A1" w:rsidRDefault="003130A1" w:rsidP="003130A1">
      <w:pPr>
        <w:pStyle w:val="PL"/>
      </w:pPr>
      <w:r>
        <w:t xml:space="preserve">      properties:</w:t>
      </w:r>
    </w:p>
    <w:p w14:paraId="37BBC3FC" w14:textId="77777777" w:rsidR="003130A1" w:rsidRDefault="003130A1" w:rsidP="003130A1">
      <w:pPr>
        <w:pStyle w:val="PL"/>
      </w:pPr>
      <w:r>
        <w:t xml:space="preserve">        </w:t>
      </w:r>
      <w:r>
        <w:rPr>
          <w:lang w:eastAsia="zh-CN" w:bidi="ar-IQ"/>
        </w:rPr>
        <w:t>n2ConnectionMessageType</w:t>
      </w:r>
      <w:r>
        <w:t>:</w:t>
      </w:r>
    </w:p>
    <w:p w14:paraId="395A63FA" w14:textId="77777777" w:rsidR="003130A1" w:rsidRDefault="003130A1" w:rsidP="003130A1">
      <w:pPr>
        <w:pStyle w:val="PL"/>
      </w:pPr>
      <w:r>
        <w:t xml:space="preserve">          $ref: '#/components/schemas/</w:t>
      </w:r>
      <w:r>
        <w:rPr>
          <w:lang w:eastAsia="zh-CN" w:bidi="ar-IQ"/>
        </w:rPr>
        <w:t>N2ConnectionMessageType</w:t>
      </w:r>
      <w:r>
        <w:t>'</w:t>
      </w:r>
    </w:p>
    <w:p w14:paraId="5BBA47F5" w14:textId="77777777" w:rsidR="003130A1" w:rsidRDefault="003130A1" w:rsidP="003130A1">
      <w:pPr>
        <w:pStyle w:val="PL"/>
      </w:pPr>
      <w:r>
        <w:t xml:space="preserve">        userInformation:</w:t>
      </w:r>
    </w:p>
    <w:p w14:paraId="14676F8D" w14:textId="77777777" w:rsidR="003130A1" w:rsidRDefault="003130A1" w:rsidP="003130A1">
      <w:pPr>
        <w:pStyle w:val="PL"/>
      </w:pPr>
      <w:r>
        <w:t xml:space="preserve">          $ref: '#/components/schemas/UserInformation'</w:t>
      </w:r>
    </w:p>
    <w:p w14:paraId="5F2F3D20" w14:textId="77777777" w:rsidR="003130A1" w:rsidRDefault="003130A1" w:rsidP="003130A1">
      <w:pPr>
        <w:pStyle w:val="PL"/>
      </w:pPr>
      <w:r>
        <w:t xml:space="preserve">        userLocationinfo:</w:t>
      </w:r>
    </w:p>
    <w:p w14:paraId="3248EAB7" w14:textId="77777777" w:rsidR="003130A1" w:rsidRDefault="003130A1" w:rsidP="003130A1">
      <w:pPr>
        <w:pStyle w:val="PL"/>
      </w:pPr>
      <w:r>
        <w:t xml:space="preserve">          $ref: 'TS29571_CommonData.yaml#/components/schemas/UserLocation'</w:t>
      </w:r>
    </w:p>
    <w:p w14:paraId="32612C26" w14:textId="77777777" w:rsidR="003130A1" w:rsidRDefault="003130A1" w:rsidP="003130A1">
      <w:pPr>
        <w:pStyle w:val="PL"/>
      </w:pPr>
      <w:r>
        <w:lastRenderedPageBreak/>
        <w:t xml:space="preserve">        uetimeZone:</w:t>
      </w:r>
    </w:p>
    <w:p w14:paraId="54E77416" w14:textId="77777777" w:rsidR="003130A1" w:rsidRDefault="003130A1" w:rsidP="003130A1">
      <w:pPr>
        <w:pStyle w:val="PL"/>
      </w:pPr>
      <w:r>
        <w:t xml:space="preserve">          $ref: 'TS29571_CommonData.yaml#/components/schemas/TimeZone'</w:t>
      </w:r>
    </w:p>
    <w:p w14:paraId="4E5D585E" w14:textId="77777777" w:rsidR="003130A1" w:rsidRDefault="003130A1" w:rsidP="003130A1">
      <w:pPr>
        <w:pStyle w:val="PL"/>
      </w:pPr>
      <w:r>
        <w:t xml:space="preserve">        rATType:</w:t>
      </w:r>
    </w:p>
    <w:p w14:paraId="6E13E8F6" w14:textId="77777777" w:rsidR="003130A1" w:rsidRDefault="003130A1" w:rsidP="003130A1">
      <w:pPr>
        <w:pStyle w:val="PL"/>
      </w:pPr>
      <w:r>
        <w:t xml:space="preserve">          $ref: 'TS29571_CommonData.yaml#/components/schemas/RatType'</w:t>
      </w:r>
    </w:p>
    <w:p w14:paraId="0CDD04E7" w14:textId="77777777" w:rsidR="003130A1" w:rsidRDefault="003130A1" w:rsidP="003130A1">
      <w:pPr>
        <w:pStyle w:val="PL"/>
      </w:pPr>
      <w:r>
        <w:t xml:space="preserve">        amfUeNgapId:</w:t>
      </w:r>
    </w:p>
    <w:p w14:paraId="1611DC2D" w14:textId="77777777" w:rsidR="003130A1" w:rsidRDefault="003130A1" w:rsidP="003130A1">
      <w:pPr>
        <w:pStyle w:val="PL"/>
      </w:pPr>
      <w:r>
        <w:t xml:space="preserve">          type: integer</w:t>
      </w:r>
    </w:p>
    <w:p w14:paraId="46385E0C" w14:textId="77777777" w:rsidR="003130A1" w:rsidRDefault="003130A1" w:rsidP="003130A1">
      <w:pPr>
        <w:pStyle w:val="PL"/>
      </w:pPr>
      <w:r>
        <w:t xml:space="preserve">        ranUeNgapId:</w:t>
      </w:r>
    </w:p>
    <w:p w14:paraId="7B7CD8EF" w14:textId="77777777" w:rsidR="003130A1" w:rsidRDefault="003130A1" w:rsidP="003130A1">
      <w:pPr>
        <w:pStyle w:val="PL"/>
      </w:pPr>
      <w:r>
        <w:t xml:space="preserve">          type: integer</w:t>
      </w:r>
    </w:p>
    <w:p w14:paraId="7F9B3C36" w14:textId="77777777" w:rsidR="003130A1" w:rsidRDefault="003130A1" w:rsidP="003130A1">
      <w:pPr>
        <w:pStyle w:val="PL"/>
      </w:pPr>
      <w:r>
        <w:t xml:space="preserve">        ranNodeId:</w:t>
      </w:r>
    </w:p>
    <w:p w14:paraId="0161D955" w14:textId="77777777" w:rsidR="003130A1" w:rsidRDefault="003130A1" w:rsidP="003130A1">
      <w:pPr>
        <w:pStyle w:val="PL"/>
      </w:pPr>
      <w:r>
        <w:t xml:space="preserve">          $ref: 'TS29571_CommonData.yaml#/components/schemas/</w:t>
      </w:r>
      <w:r>
        <w:rPr>
          <w:lang w:eastAsia="zh-CN"/>
        </w:rPr>
        <w:t>GlobalRanNodeId</w:t>
      </w:r>
      <w:r>
        <w:t>'</w:t>
      </w:r>
    </w:p>
    <w:p w14:paraId="21DB5325" w14:textId="77777777" w:rsidR="003130A1" w:rsidRDefault="003130A1" w:rsidP="003130A1">
      <w:pPr>
        <w:pStyle w:val="PL"/>
      </w:pPr>
      <w:r>
        <w:t xml:space="preserve">        restrictedRatList:</w:t>
      </w:r>
    </w:p>
    <w:p w14:paraId="76116DEF" w14:textId="77777777" w:rsidR="003130A1" w:rsidRDefault="003130A1" w:rsidP="003130A1">
      <w:pPr>
        <w:pStyle w:val="PL"/>
      </w:pPr>
      <w:r>
        <w:t xml:space="preserve">          type: array</w:t>
      </w:r>
    </w:p>
    <w:p w14:paraId="15B357B6" w14:textId="77777777" w:rsidR="003130A1" w:rsidRDefault="003130A1" w:rsidP="003130A1">
      <w:pPr>
        <w:pStyle w:val="PL"/>
      </w:pPr>
      <w:r>
        <w:t xml:space="preserve">          items:</w:t>
      </w:r>
    </w:p>
    <w:p w14:paraId="1C388FF3" w14:textId="77777777" w:rsidR="003130A1" w:rsidRDefault="003130A1" w:rsidP="003130A1">
      <w:pPr>
        <w:pStyle w:val="PL"/>
      </w:pPr>
      <w:r>
        <w:t xml:space="preserve">            $ref: 'TS29571_CommonData.yaml#/components/schemas/RatType'</w:t>
      </w:r>
    </w:p>
    <w:p w14:paraId="40F724E9" w14:textId="77777777" w:rsidR="003130A1" w:rsidRDefault="003130A1" w:rsidP="003130A1">
      <w:pPr>
        <w:pStyle w:val="PL"/>
      </w:pPr>
      <w:r>
        <w:t xml:space="preserve">          minItems: 0</w:t>
      </w:r>
    </w:p>
    <w:p w14:paraId="644FCAFF" w14:textId="77777777" w:rsidR="003130A1" w:rsidRDefault="003130A1" w:rsidP="003130A1">
      <w:pPr>
        <w:pStyle w:val="PL"/>
      </w:pPr>
      <w:r>
        <w:t xml:space="preserve">        forbiddenAreaList:</w:t>
      </w:r>
    </w:p>
    <w:p w14:paraId="642B75FF" w14:textId="77777777" w:rsidR="003130A1" w:rsidRDefault="003130A1" w:rsidP="003130A1">
      <w:pPr>
        <w:pStyle w:val="PL"/>
      </w:pPr>
      <w:r>
        <w:t xml:space="preserve">          type: array</w:t>
      </w:r>
    </w:p>
    <w:p w14:paraId="725A9DE9" w14:textId="77777777" w:rsidR="003130A1" w:rsidRDefault="003130A1" w:rsidP="003130A1">
      <w:pPr>
        <w:pStyle w:val="PL"/>
      </w:pPr>
      <w:r>
        <w:t xml:space="preserve">          items:</w:t>
      </w:r>
    </w:p>
    <w:p w14:paraId="1968F187" w14:textId="77777777" w:rsidR="003130A1" w:rsidRDefault="003130A1" w:rsidP="003130A1">
      <w:pPr>
        <w:pStyle w:val="PL"/>
      </w:pPr>
      <w:r>
        <w:t xml:space="preserve">            $ref: 'TS29571_CommonData.yaml#/components/schemas/Area'</w:t>
      </w:r>
    </w:p>
    <w:p w14:paraId="6A068183" w14:textId="77777777" w:rsidR="003130A1" w:rsidRDefault="003130A1" w:rsidP="003130A1">
      <w:pPr>
        <w:pStyle w:val="PL"/>
      </w:pPr>
      <w:r>
        <w:t xml:space="preserve">          minItems: 0</w:t>
      </w:r>
    </w:p>
    <w:p w14:paraId="16A364A5" w14:textId="77777777" w:rsidR="003130A1" w:rsidRDefault="003130A1" w:rsidP="003130A1">
      <w:pPr>
        <w:pStyle w:val="PL"/>
      </w:pPr>
      <w:r>
        <w:t xml:space="preserve">        serviceAreaRestriction:</w:t>
      </w:r>
    </w:p>
    <w:p w14:paraId="1558D08E" w14:textId="77777777" w:rsidR="003130A1" w:rsidRDefault="003130A1" w:rsidP="003130A1">
      <w:pPr>
        <w:pStyle w:val="PL"/>
      </w:pPr>
      <w:r>
        <w:t xml:space="preserve">          type: array</w:t>
      </w:r>
    </w:p>
    <w:p w14:paraId="0B459D6C" w14:textId="77777777" w:rsidR="003130A1" w:rsidRDefault="003130A1" w:rsidP="003130A1">
      <w:pPr>
        <w:pStyle w:val="PL"/>
      </w:pPr>
      <w:r>
        <w:t xml:space="preserve">          items:</w:t>
      </w:r>
    </w:p>
    <w:p w14:paraId="08B4F6CE" w14:textId="77777777" w:rsidR="003130A1" w:rsidRDefault="003130A1" w:rsidP="003130A1">
      <w:pPr>
        <w:pStyle w:val="PL"/>
      </w:pPr>
      <w:r>
        <w:t xml:space="preserve">            $ref: 'TS29571_CommonData.yaml#/components/schemas/ServiceAreaRestriction'</w:t>
      </w:r>
    </w:p>
    <w:p w14:paraId="216CE3A7" w14:textId="77777777" w:rsidR="003130A1" w:rsidRDefault="003130A1" w:rsidP="003130A1">
      <w:pPr>
        <w:pStyle w:val="PL"/>
      </w:pPr>
      <w:r>
        <w:t xml:space="preserve">          minItems: 0</w:t>
      </w:r>
    </w:p>
    <w:p w14:paraId="69663497" w14:textId="77777777" w:rsidR="003130A1" w:rsidRDefault="003130A1" w:rsidP="003130A1">
      <w:pPr>
        <w:pStyle w:val="PL"/>
      </w:pPr>
      <w:r>
        <w:t xml:space="preserve">        restrictedCnList:</w:t>
      </w:r>
    </w:p>
    <w:p w14:paraId="10FC642B" w14:textId="77777777" w:rsidR="003130A1" w:rsidRDefault="003130A1" w:rsidP="003130A1">
      <w:pPr>
        <w:pStyle w:val="PL"/>
      </w:pPr>
      <w:r>
        <w:t xml:space="preserve">          type: array</w:t>
      </w:r>
    </w:p>
    <w:p w14:paraId="3D9B7AE5" w14:textId="77777777" w:rsidR="003130A1" w:rsidRDefault="003130A1" w:rsidP="003130A1">
      <w:pPr>
        <w:pStyle w:val="PL"/>
      </w:pPr>
      <w:r>
        <w:t xml:space="preserve">          items:</w:t>
      </w:r>
    </w:p>
    <w:p w14:paraId="10C682A7" w14:textId="77777777" w:rsidR="003130A1" w:rsidRDefault="003130A1" w:rsidP="003130A1">
      <w:pPr>
        <w:pStyle w:val="PL"/>
      </w:pPr>
      <w:r>
        <w:t xml:space="preserve">            $ref: 'TS29571_CommonData.yaml#/components/schemas/CoreNetworkType'</w:t>
      </w:r>
    </w:p>
    <w:p w14:paraId="2A8F03E1" w14:textId="77777777" w:rsidR="003130A1" w:rsidRDefault="003130A1" w:rsidP="003130A1">
      <w:pPr>
        <w:pStyle w:val="PL"/>
      </w:pPr>
      <w:r>
        <w:t xml:space="preserve">          minItems: 0</w:t>
      </w:r>
    </w:p>
    <w:p w14:paraId="4B94A5F4" w14:textId="77777777" w:rsidR="003130A1" w:rsidRDefault="003130A1" w:rsidP="003130A1">
      <w:pPr>
        <w:pStyle w:val="PL"/>
      </w:pPr>
      <w:r>
        <w:t xml:space="preserve">        </w:t>
      </w:r>
      <w:r>
        <w:rPr>
          <w:lang w:eastAsia="zh-CN"/>
        </w:rPr>
        <w:t>allowed</w:t>
      </w:r>
      <w:r>
        <w:t>NSSAI:</w:t>
      </w:r>
    </w:p>
    <w:p w14:paraId="20AF6BF7" w14:textId="77777777" w:rsidR="003130A1" w:rsidRDefault="003130A1" w:rsidP="003130A1">
      <w:pPr>
        <w:pStyle w:val="PL"/>
      </w:pPr>
      <w:r>
        <w:t xml:space="preserve">          type: array</w:t>
      </w:r>
    </w:p>
    <w:p w14:paraId="04CDB2E8" w14:textId="77777777" w:rsidR="003130A1" w:rsidRDefault="003130A1" w:rsidP="003130A1">
      <w:pPr>
        <w:pStyle w:val="PL"/>
      </w:pPr>
      <w:r>
        <w:t xml:space="preserve">          items:</w:t>
      </w:r>
    </w:p>
    <w:p w14:paraId="62552F64" w14:textId="77777777" w:rsidR="003130A1" w:rsidRDefault="003130A1" w:rsidP="003130A1">
      <w:pPr>
        <w:pStyle w:val="PL"/>
      </w:pPr>
      <w:r>
        <w:t xml:space="preserve">            $ref: 'TS29571_CommonData.yaml#/components/schemas/</w:t>
      </w:r>
      <w:r>
        <w:rPr>
          <w:lang w:eastAsia="zh-CN"/>
        </w:rPr>
        <w:t>Snssai</w:t>
      </w:r>
      <w:r>
        <w:t>'</w:t>
      </w:r>
    </w:p>
    <w:p w14:paraId="7908099C" w14:textId="77777777" w:rsidR="003130A1" w:rsidRDefault="003130A1" w:rsidP="003130A1">
      <w:pPr>
        <w:pStyle w:val="PL"/>
      </w:pPr>
      <w:r>
        <w:t xml:space="preserve">          minItems: 0</w:t>
      </w:r>
    </w:p>
    <w:p w14:paraId="4465904B" w14:textId="77777777" w:rsidR="003130A1" w:rsidRDefault="003130A1" w:rsidP="003130A1">
      <w:pPr>
        <w:pStyle w:val="PL"/>
      </w:pPr>
      <w:r>
        <w:t xml:space="preserve">        rrcEstCause:</w:t>
      </w:r>
    </w:p>
    <w:p w14:paraId="075D795F" w14:textId="77777777" w:rsidR="003130A1" w:rsidRDefault="003130A1" w:rsidP="003130A1">
      <w:pPr>
        <w:pStyle w:val="PL"/>
        <w:rPr>
          <w:lang w:eastAsia="zh-CN"/>
        </w:rPr>
      </w:pPr>
      <w:r>
        <w:t xml:space="preserve">          </w:t>
      </w:r>
      <w:r>
        <w:rPr>
          <w:lang w:eastAsia="zh-CN"/>
        </w:rPr>
        <w:t>type</w:t>
      </w:r>
      <w:r>
        <w:t xml:space="preserve">: </w:t>
      </w:r>
      <w:r>
        <w:rPr>
          <w:lang w:eastAsia="zh-CN"/>
        </w:rPr>
        <w:t>string</w:t>
      </w:r>
    </w:p>
    <w:p w14:paraId="2805E91C" w14:textId="77777777" w:rsidR="003130A1" w:rsidRDefault="003130A1" w:rsidP="003130A1">
      <w:pPr>
        <w:pStyle w:val="PL"/>
        <w:rPr>
          <w:lang w:eastAsia="zh-CN"/>
        </w:rPr>
      </w:pPr>
      <w:r>
        <w:rPr>
          <w:lang w:eastAsia="zh-CN"/>
        </w:rPr>
        <w:t xml:space="preserve">          pattern: '^[0-9a-fA-F]+$'</w:t>
      </w:r>
    </w:p>
    <w:p w14:paraId="05CCA879" w14:textId="77777777" w:rsidR="003130A1" w:rsidRDefault="003130A1" w:rsidP="003130A1">
      <w:pPr>
        <w:pStyle w:val="PL"/>
      </w:pPr>
      <w:r>
        <w:t xml:space="preserve">      required:</w:t>
      </w:r>
    </w:p>
    <w:p w14:paraId="1767E082" w14:textId="77777777" w:rsidR="003130A1" w:rsidRDefault="003130A1" w:rsidP="003130A1">
      <w:pPr>
        <w:pStyle w:val="PL"/>
      </w:pPr>
      <w:r>
        <w:t xml:space="preserve">        - </w:t>
      </w:r>
      <w:r>
        <w:rPr>
          <w:lang w:eastAsia="zh-CN" w:bidi="ar-IQ"/>
        </w:rPr>
        <w:t>n2ConnectionMessageType</w:t>
      </w:r>
    </w:p>
    <w:p w14:paraId="071C97B3" w14:textId="77777777" w:rsidR="003130A1" w:rsidRDefault="003130A1" w:rsidP="003130A1">
      <w:pPr>
        <w:pStyle w:val="PL"/>
      </w:pPr>
      <w:r>
        <w:t xml:space="preserve">    LocationReportingChargingInformation:</w:t>
      </w:r>
    </w:p>
    <w:p w14:paraId="6EF4518A" w14:textId="77777777" w:rsidR="003130A1" w:rsidRDefault="003130A1" w:rsidP="003130A1">
      <w:pPr>
        <w:pStyle w:val="PL"/>
      </w:pPr>
      <w:r>
        <w:t xml:space="preserve">      type: object</w:t>
      </w:r>
    </w:p>
    <w:p w14:paraId="2DE91F15" w14:textId="77777777" w:rsidR="003130A1" w:rsidRDefault="003130A1" w:rsidP="003130A1">
      <w:pPr>
        <w:pStyle w:val="PL"/>
      </w:pPr>
      <w:r>
        <w:t xml:space="preserve">      properties:</w:t>
      </w:r>
    </w:p>
    <w:p w14:paraId="635A3D85" w14:textId="77777777" w:rsidR="003130A1" w:rsidRDefault="003130A1" w:rsidP="003130A1">
      <w:pPr>
        <w:pStyle w:val="PL"/>
      </w:pPr>
      <w:r>
        <w:t xml:space="preserve">        </w:t>
      </w:r>
      <w:r>
        <w:rPr>
          <w:lang w:eastAsia="zh-CN" w:bidi="ar-IQ"/>
        </w:rPr>
        <w:t>locationReportingMessageType</w:t>
      </w:r>
      <w:r>
        <w:t>:</w:t>
      </w:r>
    </w:p>
    <w:p w14:paraId="17F70FCE" w14:textId="77777777" w:rsidR="003130A1" w:rsidRDefault="003130A1" w:rsidP="003130A1">
      <w:pPr>
        <w:pStyle w:val="PL"/>
      </w:pPr>
      <w:r>
        <w:t xml:space="preserve">          $ref: '#/components/schemas/</w:t>
      </w:r>
      <w:r>
        <w:rPr>
          <w:lang w:eastAsia="zh-CN" w:bidi="ar-IQ"/>
        </w:rPr>
        <w:t>LocationReportingMessageType</w:t>
      </w:r>
      <w:r>
        <w:t>'</w:t>
      </w:r>
    </w:p>
    <w:p w14:paraId="7C26084E" w14:textId="77777777" w:rsidR="003130A1" w:rsidRDefault="003130A1" w:rsidP="003130A1">
      <w:pPr>
        <w:pStyle w:val="PL"/>
      </w:pPr>
      <w:r>
        <w:t xml:space="preserve">        userInformation:</w:t>
      </w:r>
    </w:p>
    <w:p w14:paraId="5A199A8F" w14:textId="77777777" w:rsidR="003130A1" w:rsidRDefault="003130A1" w:rsidP="003130A1">
      <w:pPr>
        <w:pStyle w:val="PL"/>
      </w:pPr>
      <w:r>
        <w:t xml:space="preserve">          $ref: '#/components/schemas/UserInformation'</w:t>
      </w:r>
    </w:p>
    <w:p w14:paraId="234B5477" w14:textId="77777777" w:rsidR="003130A1" w:rsidRDefault="003130A1" w:rsidP="003130A1">
      <w:pPr>
        <w:pStyle w:val="PL"/>
      </w:pPr>
      <w:r>
        <w:t xml:space="preserve">        userLocationinfo:</w:t>
      </w:r>
    </w:p>
    <w:p w14:paraId="1BF41E04" w14:textId="77777777" w:rsidR="003130A1" w:rsidRDefault="003130A1" w:rsidP="003130A1">
      <w:pPr>
        <w:pStyle w:val="PL"/>
      </w:pPr>
      <w:r>
        <w:t xml:space="preserve">          $ref: 'TS29571_CommonData.yaml#/components/schemas/UserLocation'</w:t>
      </w:r>
    </w:p>
    <w:p w14:paraId="7F304F8C" w14:textId="77777777" w:rsidR="003130A1" w:rsidRDefault="003130A1" w:rsidP="003130A1">
      <w:pPr>
        <w:pStyle w:val="PL"/>
      </w:pPr>
      <w:r>
        <w:t xml:space="preserve">        uetimeZone:</w:t>
      </w:r>
    </w:p>
    <w:p w14:paraId="7B68B4BA" w14:textId="77777777" w:rsidR="003130A1" w:rsidRDefault="003130A1" w:rsidP="003130A1">
      <w:pPr>
        <w:pStyle w:val="PL"/>
      </w:pPr>
      <w:r>
        <w:t xml:space="preserve">          $ref: 'TS29571_CommonData.yaml#/components/schemas/TimeZone'</w:t>
      </w:r>
    </w:p>
    <w:p w14:paraId="7AEA41F9" w14:textId="77777777" w:rsidR="003130A1" w:rsidRDefault="003130A1" w:rsidP="003130A1">
      <w:pPr>
        <w:pStyle w:val="PL"/>
      </w:pPr>
      <w:r>
        <w:t xml:space="preserve">        rATType:</w:t>
      </w:r>
    </w:p>
    <w:p w14:paraId="07F1D7C9" w14:textId="77777777" w:rsidR="003130A1" w:rsidRDefault="003130A1" w:rsidP="003130A1">
      <w:pPr>
        <w:pStyle w:val="PL"/>
      </w:pPr>
      <w:r>
        <w:t xml:space="preserve">          $ref: 'TS29571_CommonData.yaml#/components/schemas/RatType'</w:t>
      </w:r>
    </w:p>
    <w:p w14:paraId="63EFE3E7" w14:textId="77777777" w:rsidR="003130A1" w:rsidRDefault="003130A1" w:rsidP="003130A1">
      <w:pPr>
        <w:pStyle w:val="PL"/>
      </w:pPr>
      <w:r>
        <w:t xml:space="preserve">        presenceReportingArea</w:t>
      </w:r>
      <w:r>
        <w:rPr>
          <w:szCs w:val="18"/>
        </w:rPr>
        <w:t>Information</w:t>
      </w:r>
      <w:r>
        <w:t>:</w:t>
      </w:r>
    </w:p>
    <w:p w14:paraId="0507035E" w14:textId="77777777" w:rsidR="003130A1" w:rsidRDefault="003130A1" w:rsidP="003130A1">
      <w:pPr>
        <w:pStyle w:val="PL"/>
      </w:pPr>
      <w:r>
        <w:t xml:space="preserve">          type: object</w:t>
      </w:r>
    </w:p>
    <w:p w14:paraId="7918D695" w14:textId="77777777" w:rsidR="003130A1" w:rsidRDefault="003130A1" w:rsidP="003130A1">
      <w:pPr>
        <w:pStyle w:val="PL"/>
      </w:pPr>
      <w:r>
        <w:t xml:space="preserve">          additionalProperties:</w:t>
      </w:r>
    </w:p>
    <w:p w14:paraId="48ECFD20" w14:textId="77777777" w:rsidR="003130A1" w:rsidRDefault="003130A1" w:rsidP="003130A1">
      <w:pPr>
        <w:pStyle w:val="PL"/>
      </w:pPr>
      <w:r>
        <w:t xml:space="preserve">            $ref: 'TS29571_CommonData.yaml#/components/schemas/PresenceInfo'</w:t>
      </w:r>
    </w:p>
    <w:p w14:paraId="46B79D26" w14:textId="77777777" w:rsidR="003130A1" w:rsidRDefault="003130A1" w:rsidP="003130A1">
      <w:pPr>
        <w:pStyle w:val="PL"/>
      </w:pPr>
      <w:r>
        <w:t xml:space="preserve">          minProperties: 0</w:t>
      </w:r>
    </w:p>
    <w:p w14:paraId="0D14A38F" w14:textId="77777777" w:rsidR="003130A1" w:rsidRDefault="003130A1" w:rsidP="003130A1">
      <w:pPr>
        <w:pStyle w:val="PL"/>
      </w:pPr>
      <w:r>
        <w:t xml:space="preserve">      required:</w:t>
      </w:r>
    </w:p>
    <w:p w14:paraId="6BD355E0" w14:textId="77777777" w:rsidR="003130A1" w:rsidRDefault="003130A1" w:rsidP="003130A1">
      <w:pPr>
        <w:pStyle w:val="PL"/>
        <w:rPr>
          <w:lang w:eastAsia="zh-CN" w:bidi="ar-IQ"/>
        </w:rPr>
      </w:pPr>
      <w:r>
        <w:t xml:space="preserve">        - </w:t>
      </w:r>
      <w:r>
        <w:rPr>
          <w:lang w:eastAsia="zh-CN" w:bidi="ar-IQ"/>
        </w:rPr>
        <w:t>locationReportingMessageType</w:t>
      </w:r>
    </w:p>
    <w:p w14:paraId="259263AB" w14:textId="77777777" w:rsidR="003130A1" w:rsidRDefault="003130A1" w:rsidP="003130A1">
      <w:pPr>
        <w:pStyle w:val="PL"/>
      </w:pPr>
      <w:r>
        <w:t xml:space="preserve">    N2ConnectionMessageT</w:t>
      </w:r>
      <w:r>
        <w:rPr>
          <w:lang w:eastAsia="zh-CN" w:bidi="ar-IQ"/>
        </w:rPr>
        <w:t>ype</w:t>
      </w:r>
      <w:r>
        <w:t>:</w:t>
      </w:r>
    </w:p>
    <w:p w14:paraId="7C06632C" w14:textId="77777777" w:rsidR="003130A1" w:rsidRDefault="003130A1" w:rsidP="003130A1">
      <w:pPr>
        <w:pStyle w:val="PL"/>
        <w:rPr>
          <w:lang w:eastAsia="zh-CN"/>
        </w:rPr>
      </w:pPr>
      <w:r>
        <w:t xml:space="preserve">      </w:t>
      </w:r>
      <w:r>
        <w:rPr>
          <w:lang w:eastAsia="zh-CN"/>
        </w:rPr>
        <w:t>type</w:t>
      </w:r>
      <w:r>
        <w:t xml:space="preserve">: </w:t>
      </w:r>
      <w:r>
        <w:rPr>
          <w:lang w:eastAsia="zh-CN"/>
        </w:rPr>
        <w:t>integer</w:t>
      </w:r>
    </w:p>
    <w:p w14:paraId="1C1776D6" w14:textId="77777777" w:rsidR="003130A1" w:rsidRDefault="003130A1" w:rsidP="003130A1">
      <w:pPr>
        <w:pStyle w:val="PL"/>
      </w:pPr>
      <w:r>
        <w:t xml:space="preserve">    </w:t>
      </w:r>
      <w:r>
        <w:rPr>
          <w:lang w:eastAsia="zh-CN" w:bidi="ar-IQ"/>
        </w:rPr>
        <w:t>LocationReportingMessageType</w:t>
      </w:r>
      <w:r>
        <w:t>:</w:t>
      </w:r>
    </w:p>
    <w:p w14:paraId="4B36C04A" w14:textId="77777777" w:rsidR="003130A1" w:rsidRDefault="003130A1" w:rsidP="003130A1">
      <w:pPr>
        <w:pStyle w:val="PL"/>
        <w:rPr>
          <w:lang w:eastAsia="zh-CN"/>
        </w:rPr>
      </w:pPr>
      <w:r>
        <w:t xml:space="preserve">      </w:t>
      </w:r>
      <w:r>
        <w:rPr>
          <w:lang w:eastAsia="zh-CN"/>
        </w:rPr>
        <w:t>type</w:t>
      </w:r>
      <w:r>
        <w:t xml:space="preserve">: </w:t>
      </w:r>
      <w:r>
        <w:rPr>
          <w:lang w:eastAsia="zh-CN"/>
        </w:rPr>
        <w:t>integer</w:t>
      </w:r>
    </w:p>
    <w:p w14:paraId="0E7BBAD7" w14:textId="77777777" w:rsidR="003130A1" w:rsidRDefault="003130A1" w:rsidP="003130A1">
      <w:pPr>
        <w:pStyle w:val="PL"/>
      </w:pPr>
      <w:r>
        <w:t xml:space="preserve">    NotificationType:</w:t>
      </w:r>
    </w:p>
    <w:p w14:paraId="3BBB896C" w14:textId="77777777" w:rsidR="003130A1" w:rsidRDefault="003130A1" w:rsidP="003130A1">
      <w:pPr>
        <w:pStyle w:val="PL"/>
      </w:pPr>
      <w:r>
        <w:t xml:space="preserve">      anyOf:</w:t>
      </w:r>
    </w:p>
    <w:p w14:paraId="2493BA5F" w14:textId="77777777" w:rsidR="003130A1" w:rsidRDefault="003130A1" w:rsidP="003130A1">
      <w:pPr>
        <w:pStyle w:val="PL"/>
      </w:pPr>
      <w:r>
        <w:t xml:space="preserve">        - type: string</w:t>
      </w:r>
    </w:p>
    <w:p w14:paraId="52618296" w14:textId="77777777" w:rsidR="003130A1" w:rsidRDefault="003130A1" w:rsidP="003130A1">
      <w:pPr>
        <w:pStyle w:val="PL"/>
      </w:pPr>
      <w:r>
        <w:t xml:space="preserve">          enum:</w:t>
      </w:r>
    </w:p>
    <w:p w14:paraId="01DB978D" w14:textId="77777777" w:rsidR="003130A1" w:rsidRDefault="003130A1" w:rsidP="003130A1">
      <w:pPr>
        <w:pStyle w:val="PL"/>
      </w:pPr>
      <w:r>
        <w:t xml:space="preserve">            - REAUTHORIZATION</w:t>
      </w:r>
    </w:p>
    <w:p w14:paraId="6051B4A4" w14:textId="77777777" w:rsidR="003130A1" w:rsidRDefault="003130A1" w:rsidP="003130A1">
      <w:pPr>
        <w:pStyle w:val="PL"/>
      </w:pPr>
      <w:r>
        <w:t xml:space="preserve">            - ABORT_CHARGING</w:t>
      </w:r>
    </w:p>
    <w:p w14:paraId="398BEF2B" w14:textId="77777777" w:rsidR="003130A1" w:rsidRDefault="003130A1" w:rsidP="003130A1">
      <w:pPr>
        <w:pStyle w:val="PL"/>
      </w:pPr>
      <w:r>
        <w:t xml:space="preserve">        - type: string</w:t>
      </w:r>
    </w:p>
    <w:p w14:paraId="48630B34" w14:textId="77777777" w:rsidR="003130A1" w:rsidRDefault="003130A1" w:rsidP="003130A1">
      <w:pPr>
        <w:pStyle w:val="PL"/>
      </w:pPr>
      <w:r>
        <w:t xml:space="preserve">    NodeFunctionality:</w:t>
      </w:r>
    </w:p>
    <w:p w14:paraId="1AB1A7C7" w14:textId="77777777" w:rsidR="003130A1" w:rsidRDefault="003130A1" w:rsidP="003130A1">
      <w:pPr>
        <w:pStyle w:val="PL"/>
      </w:pPr>
      <w:r>
        <w:t xml:space="preserve">      anyOf:</w:t>
      </w:r>
    </w:p>
    <w:p w14:paraId="2C7E47A0" w14:textId="77777777" w:rsidR="003130A1" w:rsidRDefault="003130A1" w:rsidP="003130A1">
      <w:pPr>
        <w:pStyle w:val="PL"/>
      </w:pPr>
      <w:r>
        <w:t xml:space="preserve">        - type: string</w:t>
      </w:r>
    </w:p>
    <w:p w14:paraId="038E7FCC" w14:textId="77777777" w:rsidR="003130A1" w:rsidRDefault="003130A1" w:rsidP="003130A1">
      <w:pPr>
        <w:pStyle w:val="PL"/>
      </w:pPr>
      <w:r>
        <w:t xml:space="preserve">          enum:</w:t>
      </w:r>
    </w:p>
    <w:p w14:paraId="0CC97135" w14:textId="77777777" w:rsidR="003130A1" w:rsidRDefault="003130A1" w:rsidP="003130A1">
      <w:pPr>
        <w:pStyle w:val="PL"/>
      </w:pPr>
      <w:r>
        <w:t xml:space="preserve">            - AMF</w:t>
      </w:r>
    </w:p>
    <w:p w14:paraId="2708A54B" w14:textId="77777777" w:rsidR="003130A1" w:rsidRDefault="003130A1" w:rsidP="003130A1">
      <w:pPr>
        <w:pStyle w:val="PL"/>
      </w:pPr>
      <w:r>
        <w:t xml:space="preserve">            - SMF</w:t>
      </w:r>
    </w:p>
    <w:p w14:paraId="11B9FA14" w14:textId="77777777" w:rsidR="003130A1" w:rsidRDefault="003130A1" w:rsidP="003130A1">
      <w:pPr>
        <w:pStyle w:val="PL"/>
      </w:pPr>
      <w:r>
        <w:t xml:space="preserve">            - SMSF</w:t>
      </w:r>
    </w:p>
    <w:p w14:paraId="26BB7DDA" w14:textId="77777777" w:rsidR="003130A1" w:rsidRDefault="003130A1" w:rsidP="003130A1">
      <w:pPr>
        <w:pStyle w:val="PL"/>
      </w:pPr>
      <w:r>
        <w:rPr>
          <w:noProof w:val="0"/>
        </w:rPr>
        <w:lastRenderedPageBreak/>
        <w:t xml:space="preserve">            </w:t>
      </w:r>
      <w:r>
        <w:t>- SGW</w:t>
      </w:r>
    </w:p>
    <w:p w14:paraId="01D7CA99" w14:textId="77777777" w:rsidR="003130A1" w:rsidRDefault="003130A1" w:rsidP="003130A1">
      <w:pPr>
        <w:pStyle w:val="PL"/>
      </w:pPr>
      <w:r>
        <w:t xml:space="preserve">            - I_SMF</w:t>
      </w:r>
    </w:p>
    <w:p w14:paraId="4E83FE1D" w14:textId="77777777" w:rsidR="003130A1" w:rsidRDefault="003130A1" w:rsidP="003130A1">
      <w:pPr>
        <w:pStyle w:val="PL"/>
      </w:pPr>
      <w:r>
        <w:t xml:space="preserve">        - type: string</w:t>
      </w:r>
    </w:p>
    <w:p w14:paraId="38B870A9" w14:textId="77777777" w:rsidR="003130A1" w:rsidRDefault="003130A1" w:rsidP="003130A1">
      <w:pPr>
        <w:pStyle w:val="PL"/>
      </w:pPr>
      <w:r>
        <w:t xml:space="preserve">    ChargingCharacteristicsSelectionMode:</w:t>
      </w:r>
    </w:p>
    <w:p w14:paraId="16C6D0E0" w14:textId="77777777" w:rsidR="003130A1" w:rsidRDefault="003130A1" w:rsidP="003130A1">
      <w:pPr>
        <w:pStyle w:val="PL"/>
      </w:pPr>
      <w:r>
        <w:t xml:space="preserve">      anyOf:</w:t>
      </w:r>
    </w:p>
    <w:p w14:paraId="6447CDCE" w14:textId="77777777" w:rsidR="003130A1" w:rsidRDefault="003130A1" w:rsidP="003130A1">
      <w:pPr>
        <w:pStyle w:val="PL"/>
      </w:pPr>
      <w:r>
        <w:t xml:space="preserve">        - type: string</w:t>
      </w:r>
    </w:p>
    <w:p w14:paraId="31AF4D06" w14:textId="77777777" w:rsidR="003130A1" w:rsidRDefault="003130A1" w:rsidP="003130A1">
      <w:pPr>
        <w:pStyle w:val="PL"/>
      </w:pPr>
      <w:r>
        <w:t xml:space="preserve">          enum:</w:t>
      </w:r>
    </w:p>
    <w:p w14:paraId="2D2ABC51" w14:textId="77777777" w:rsidR="003130A1" w:rsidRDefault="003130A1" w:rsidP="003130A1">
      <w:pPr>
        <w:pStyle w:val="PL"/>
      </w:pPr>
      <w:r>
        <w:t xml:space="preserve">            - HOME_DEFAULT</w:t>
      </w:r>
    </w:p>
    <w:p w14:paraId="5B8740CC" w14:textId="77777777" w:rsidR="003130A1" w:rsidRDefault="003130A1" w:rsidP="003130A1">
      <w:pPr>
        <w:pStyle w:val="PL"/>
      </w:pPr>
      <w:r>
        <w:t xml:space="preserve">            - ROAMING_DEFAULT</w:t>
      </w:r>
    </w:p>
    <w:p w14:paraId="6ECDB5FC" w14:textId="77777777" w:rsidR="003130A1" w:rsidRDefault="003130A1" w:rsidP="003130A1">
      <w:pPr>
        <w:pStyle w:val="PL"/>
      </w:pPr>
      <w:r>
        <w:t xml:space="preserve">            - VISITING_DEFAULT</w:t>
      </w:r>
    </w:p>
    <w:p w14:paraId="64CB899E" w14:textId="77777777" w:rsidR="003130A1" w:rsidRDefault="003130A1" w:rsidP="003130A1">
      <w:pPr>
        <w:pStyle w:val="PL"/>
      </w:pPr>
      <w:r>
        <w:t xml:space="preserve">        - type: string</w:t>
      </w:r>
    </w:p>
    <w:p w14:paraId="6F6B6303" w14:textId="77777777" w:rsidR="003130A1" w:rsidRDefault="003130A1" w:rsidP="003130A1">
      <w:pPr>
        <w:pStyle w:val="PL"/>
      </w:pPr>
      <w:r>
        <w:t xml:space="preserve">    TriggerType:</w:t>
      </w:r>
    </w:p>
    <w:p w14:paraId="05C26A85" w14:textId="77777777" w:rsidR="003130A1" w:rsidRDefault="003130A1" w:rsidP="003130A1">
      <w:pPr>
        <w:pStyle w:val="PL"/>
      </w:pPr>
      <w:r>
        <w:t xml:space="preserve">      anyOf:</w:t>
      </w:r>
    </w:p>
    <w:p w14:paraId="0E7D30AF" w14:textId="77777777" w:rsidR="003130A1" w:rsidRDefault="003130A1" w:rsidP="003130A1">
      <w:pPr>
        <w:pStyle w:val="PL"/>
      </w:pPr>
      <w:r>
        <w:t xml:space="preserve">        - type: string</w:t>
      </w:r>
    </w:p>
    <w:p w14:paraId="73C15E2C" w14:textId="77777777" w:rsidR="003130A1" w:rsidRDefault="003130A1" w:rsidP="003130A1">
      <w:pPr>
        <w:pStyle w:val="PL"/>
      </w:pPr>
      <w:r>
        <w:t xml:space="preserve">          enum:</w:t>
      </w:r>
    </w:p>
    <w:p w14:paraId="5C46AB74" w14:textId="77777777" w:rsidR="003130A1" w:rsidRDefault="003130A1" w:rsidP="003130A1">
      <w:pPr>
        <w:pStyle w:val="PL"/>
      </w:pPr>
      <w:r>
        <w:t xml:space="preserve">            - QUOTA_THRESHOLD</w:t>
      </w:r>
    </w:p>
    <w:p w14:paraId="1E2C6985" w14:textId="77777777" w:rsidR="003130A1" w:rsidRDefault="003130A1" w:rsidP="003130A1">
      <w:pPr>
        <w:pStyle w:val="PL"/>
      </w:pPr>
      <w:r>
        <w:t xml:space="preserve">            - QHT</w:t>
      </w:r>
    </w:p>
    <w:p w14:paraId="28D8C7C5" w14:textId="77777777" w:rsidR="003130A1" w:rsidRDefault="003130A1" w:rsidP="003130A1">
      <w:pPr>
        <w:pStyle w:val="PL"/>
      </w:pPr>
      <w:r>
        <w:t xml:space="preserve">            - FINAL</w:t>
      </w:r>
    </w:p>
    <w:p w14:paraId="1F7489BD" w14:textId="77777777" w:rsidR="003130A1" w:rsidRDefault="003130A1" w:rsidP="003130A1">
      <w:pPr>
        <w:pStyle w:val="PL"/>
      </w:pPr>
      <w:r>
        <w:t xml:space="preserve">            - QUOTA_EXHAUSTED</w:t>
      </w:r>
    </w:p>
    <w:p w14:paraId="54D4E1D7" w14:textId="77777777" w:rsidR="003130A1" w:rsidRDefault="003130A1" w:rsidP="003130A1">
      <w:pPr>
        <w:pStyle w:val="PL"/>
      </w:pPr>
      <w:r>
        <w:t xml:space="preserve">            - VALIDITY_TIME</w:t>
      </w:r>
    </w:p>
    <w:p w14:paraId="05E8C834" w14:textId="77777777" w:rsidR="003130A1" w:rsidRDefault="003130A1" w:rsidP="003130A1">
      <w:pPr>
        <w:pStyle w:val="PL"/>
      </w:pPr>
      <w:r>
        <w:t xml:space="preserve">            - OTHER_QUOTA_TYPE</w:t>
      </w:r>
    </w:p>
    <w:p w14:paraId="4E55373A" w14:textId="77777777" w:rsidR="003130A1" w:rsidRDefault="003130A1" w:rsidP="003130A1">
      <w:pPr>
        <w:pStyle w:val="PL"/>
      </w:pPr>
      <w:r>
        <w:t xml:space="preserve">            - FORCED_REAUTHORISATION</w:t>
      </w:r>
    </w:p>
    <w:p w14:paraId="363478B9" w14:textId="77777777" w:rsidR="003130A1" w:rsidRDefault="003130A1" w:rsidP="003130A1">
      <w:pPr>
        <w:pStyle w:val="PL"/>
      </w:pPr>
      <w:r>
        <w:t xml:space="preserve">            - UNUSED_QUOTA_TIMER # Included for backwards compatibility, shall not be used</w:t>
      </w:r>
    </w:p>
    <w:p w14:paraId="16082415" w14:textId="77777777" w:rsidR="003130A1" w:rsidRDefault="003130A1" w:rsidP="003130A1">
      <w:pPr>
        <w:pStyle w:val="PL"/>
      </w:pPr>
      <w:r>
        <w:t xml:space="preserve">            - UNIT_COUNT_INACTIVITY_TIMER</w:t>
      </w:r>
    </w:p>
    <w:p w14:paraId="515CE90F" w14:textId="77777777" w:rsidR="003130A1" w:rsidRDefault="003130A1" w:rsidP="003130A1">
      <w:pPr>
        <w:pStyle w:val="PL"/>
      </w:pPr>
      <w:r>
        <w:t xml:space="preserve">            - ABNORMAL_RELEASE</w:t>
      </w:r>
    </w:p>
    <w:p w14:paraId="7465BD76" w14:textId="77777777" w:rsidR="003130A1" w:rsidRDefault="003130A1" w:rsidP="003130A1">
      <w:pPr>
        <w:pStyle w:val="PL"/>
      </w:pPr>
      <w:r>
        <w:t xml:space="preserve">            - QOS_CHANGE</w:t>
      </w:r>
    </w:p>
    <w:p w14:paraId="7E224FF9" w14:textId="77777777" w:rsidR="003130A1" w:rsidRDefault="003130A1" w:rsidP="003130A1">
      <w:pPr>
        <w:pStyle w:val="PL"/>
      </w:pPr>
      <w:r>
        <w:t xml:space="preserve">            - VOLUME_LIMIT</w:t>
      </w:r>
    </w:p>
    <w:p w14:paraId="05630A42" w14:textId="77777777" w:rsidR="003130A1" w:rsidRDefault="003130A1" w:rsidP="003130A1">
      <w:pPr>
        <w:pStyle w:val="PL"/>
      </w:pPr>
      <w:r>
        <w:t xml:space="preserve">            - TIME_LIMIT</w:t>
      </w:r>
    </w:p>
    <w:p w14:paraId="438D30C3" w14:textId="77777777" w:rsidR="003130A1" w:rsidRDefault="003130A1" w:rsidP="003130A1">
      <w:pPr>
        <w:pStyle w:val="PL"/>
      </w:pPr>
      <w:r>
        <w:t xml:space="preserve">            - EVENT_LIMIT</w:t>
      </w:r>
    </w:p>
    <w:p w14:paraId="1A9477D1" w14:textId="77777777" w:rsidR="003130A1" w:rsidRDefault="003130A1" w:rsidP="003130A1">
      <w:pPr>
        <w:pStyle w:val="PL"/>
      </w:pPr>
      <w:r>
        <w:t xml:space="preserve">            - PLMN_CHANGE</w:t>
      </w:r>
    </w:p>
    <w:p w14:paraId="4CC551A2" w14:textId="77777777" w:rsidR="003130A1" w:rsidRDefault="003130A1" w:rsidP="003130A1">
      <w:pPr>
        <w:pStyle w:val="PL"/>
      </w:pPr>
      <w:r>
        <w:t xml:space="preserve">            - USER_LOCATION_CHANGE</w:t>
      </w:r>
    </w:p>
    <w:p w14:paraId="48D9A358" w14:textId="77777777" w:rsidR="003130A1" w:rsidRDefault="003130A1" w:rsidP="003130A1">
      <w:pPr>
        <w:pStyle w:val="PL"/>
      </w:pPr>
      <w:r>
        <w:t xml:space="preserve">            - RAT_CHANGE</w:t>
      </w:r>
    </w:p>
    <w:p w14:paraId="605C4B99" w14:textId="77777777" w:rsidR="003130A1" w:rsidRDefault="003130A1" w:rsidP="003130A1">
      <w:pPr>
        <w:pStyle w:val="PL"/>
      </w:pPr>
      <w:r>
        <w:t xml:space="preserve">            - SESSION</w:t>
      </w:r>
      <w:r>
        <w:rPr>
          <w:lang w:eastAsia="zh-CN"/>
        </w:rPr>
        <w:t>_</w:t>
      </w:r>
      <w:r>
        <w:t>AMBR_CHANGE</w:t>
      </w:r>
    </w:p>
    <w:p w14:paraId="4FCD043F" w14:textId="77777777" w:rsidR="003130A1" w:rsidRDefault="003130A1" w:rsidP="003130A1">
      <w:pPr>
        <w:pStyle w:val="PL"/>
      </w:pPr>
      <w:r>
        <w:t xml:space="preserve">            - UE_TIMEZONE_CHANGE</w:t>
      </w:r>
    </w:p>
    <w:p w14:paraId="0728D2A9" w14:textId="77777777" w:rsidR="003130A1" w:rsidRDefault="003130A1" w:rsidP="003130A1">
      <w:pPr>
        <w:pStyle w:val="PL"/>
      </w:pPr>
      <w:r>
        <w:t xml:space="preserve">            - TARIFF_TIME_CHANGE</w:t>
      </w:r>
    </w:p>
    <w:p w14:paraId="442654D7" w14:textId="77777777" w:rsidR="003130A1" w:rsidRDefault="003130A1" w:rsidP="003130A1">
      <w:pPr>
        <w:pStyle w:val="PL"/>
      </w:pPr>
      <w:r>
        <w:t xml:space="preserve">            - MAX_NUMBER_OF_CHANGES_IN_CHARGING_CONDITIONS</w:t>
      </w:r>
    </w:p>
    <w:p w14:paraId="0D91A5D5" w14:textId="77777777" w:rsidR="003130A1" w:rsidRDefault="003130A1" w:rsidP="003130A1">
      <w:pPr>
        <w:pStyle w:val="PL"/>
      </w:pPr>
      <w:r>
        <w:t xml:space="preserve">            - MANAGEMENT_INTERVENTION</w:t>
      </w:r>
    </w:p>
    <w:p w14:paraId="27939B2C" w14:textId="77777777" w:rsidR="003130A1" w:rsidRDefault="003130A1" w:rsidP="003130A1">
      <w:pPr>
        <w:pStyle w:val="PL"/>
      </w:pPr>
      <w:r>
        <w:t xml:space="preserve">            - CHANGE_OF_UE_PRESENCE_IN_PRESENCE_REPORTING_AREA</w:t>
      </w:r>
    </w:p>
    <w:p w14:paraId="64B4A2B3" w14:textId="77777777" w:rsidR="003130A1" w:rsidRDefault="003130A1" w:rsidP="003130A1">
      <w:pPr>
        <w:pStyle w:val="PL"/>
      </w:pPr>
      <w:r>
        <w:t xml:space="preserve">            - CHANGE_OF_3GPP_PS_DATA_OFF_STATUS</w:t>
      </w:r>
    </w:p>
    <w:p w14:paraId="00D2A451" w14:textId="77777777" w:rsidR="003130A1" w:rsidRDefault="003130A1" w:rsidP="003130A1">
      <w:pPr>
        <w:pStyle w:val="PL"/>
      </w:pPr>
      <w:r>
        <w:t xml:space="preserve">            - SERVING_NODE_CHANGE</w:t>
      </w:r>
    </w:p>
    <w:p w14:paraId="2BF6717F" w14:textId="77777777" w:rsidR="003130A1" w:rsidRDefault="003130A1" w:rsidP="003130A1">
      <w:pPr>
        <w:pStyle w:val="PL"/>
      </w:pPr>
      <w:r>
        <w:t xml:space="preserve">            - REMOVAL_OF_UPF</w:t>
      </w:r>
    </w:p>
    <w:p w14:paraId="286CE636" w14:textId="77777777" w:rsidR="003130A1" w:rsidRDefault="003130A1" w:rsidP="003130A1">
      <w:pPr>
        <w:pStyle w:val="PL"/>
      </w:pPr>
      <w:r>
        <w:t xml:space="preserve">            - ADDITION_OF_UPF</w:t>
      </w:r>
    </w:p>
    <w:p w14:paraId="74C8791F" w14:textId="77777777" w:rsidR="003130A1" w:rsidRDefault="003130A1" w:rsidP="003130A1">
      <w:pPr>
        <w:pStyle w:val="PL"/>
      </w:pPr>
      <w:r>
        <w:t xml:space="preserve">            - INSERTION_OF_ISMF</w:t>
      </w:r>
    </w:p>
    <w:p w14:paraId="49DB981A" w14:textId="77777777" w:rsidR="003130A1" w:rsidRDefault="003130A1" w:rsidP="003130A1">
      <w:pPr>
        <w:pStyle w:val="PL"/>
      </w:pPr>
      <w:r>
        <w:t xml:space="preserve">            - REMOVAL_OF_ISMF</w:t>
      </w:r>
    </w:p>
    <w:p w14:paraId="08670D04" w14:textId="77777777" w:rsidR="003130A1" w:rsidRDefault="003130A1" w:rsidP="003130A1">
      <w:pPr>
        <w:pStyle w:val="PL"/>
      </w:pPr>
      <w:r>
        <w:t xml:space="preserve">            - CHANGE_OF_ISMF</w:t>
      </w:r>
    </w:p>
    <w:p w14:paraId="746B17AF" w14:textId="77777777" w:rsidR="003130A1" w:rsidRDefault="003130A1" w:rsidP="003130A1">
      <w:pPr>
        <w:pStyle w:val="PL"/>
      </w:pPr>
      <w:r>
        <w:t xml:space="preserve">            - START_OF_SERVICE_DATA_FLOW</w:t>
      </w:r>
    </w:p>
    <w:p w14:paraId="4B788E7B" w14:textId="77777777" w:rsidR="003130A1" w:rsidRDefault="003130A1" w:rsidP="003130A1">
      <w:pPr>
        <w:pStyle w:val="PL"/>
      </w:pPr>
      <w:r>
        <w:t xml:space="preserve">            - ECGI_CHANGE</w:t>
      </w:r>
    </w:p>
    <w:p w14:paraId="6AFEF2E7" w14:textId="77777777" w:rsidR="003130A1" w:rsidRDefault="003130A1" w:rsidP="003130A1">
      <w:pPr>
        <w:pStyle w:val="PL"/>
      </w:pPr>
      <w:r>
        <w:t xml:space="preserve">            - TAI_CHANGE</w:t>
      </w:r>
    </w:p>
    <w:p w14:paraId="51B9692D" w14:textId="77777777" w:rsidR="003130A1" w:rsidRDefault="003130A1" w:rsidP="003130A1">
      <w:pPr>
        <w:pStyle w:val="PL"/>
      </w:pPr>
      <w:r>
        <w:t xml:space="preserve">            - HANDOVER_CANCEL</w:t>
      </w:r>
    </w:p>
    <w:p w14:paraId="5104B47F" w14:textId="77777777" w:rsidR="003130A1" w:rsidRDefault="003130A1" w:rsidP="003130A1">
      <w:pPr>
        <w:pStyle w:val="PL"/>
      </w:pPr>
      <w:r>
        <w:t xml:space="preserve">            - HANDOVER_START</w:t>
      </w:r>
    </w:p>
    <w:p w14:paraId="3C8D3B1D" w14:textId="77777777" w:rsidR="003130A1" w:rsidRDefault="003130A1" w:rsidP="003130A1">
      <w:pPr>
        <w:pStyle w:val="PL"/>
      </w:pPr>
      <w:r>
        <w:t xml:space="preserve">            - HANDOVER_COMPLETE</w:t>
      </w:r>
    </w:p>
    <w:p w14:paraId="11218C3F" w14:textId="77777777" w:rsidR="003130A1" w:rsidRDefault="003130A1" w:rsidP="003130A1">
      <w:pPr>
        <w:pStyle w:val="PL"/>
      </w:pPr>
      <w:r>
        <w:t xml:space="preserve">            - </w:t>
      </w:r>
      <w:r>
        <w:rPr>
          <w:lang w:bidi="ar-IQ"/>
        </w:rPr>
        <w:t>GFBR_GUARANTEED_STATUS</w:t>
      </w:r>
      <w:r>
        <w:rPr>
          <w:rFonts w:eastAsia="等线"/>
          <w:lang w:eastAsia="zh-CN"/>
        </w:rPr>
        <w:t>_CHANGE</w:t>
      </w:r>
    </w:p>
    <w:p w14:paraId="4F0E1604" w14:textId="77777777" w:rsidR="003130A1" w:rsidRDefault="003130A1" w:rsidP="003130A1">
      <w:pPr>
        <w:pStyle w:val="PL"/>
      </w:pPr>
      <w:r>
        <w:t xml:space="preserve">        - type: string</w:t>
      </w:r>
    </w:p>
    <w:p w14:paraId="6A6F7C14" w14:textId="77777777" w:rsidR="003130A1" w:rsidRDefault="003130A1" w:rsidP="003130A1">
      <w:pPr>
        <w:pStyle w:val="PL"/>
      </w:pPr>
      <w:r>
        <w:t xml:space="preserve">    FinalUnitAction:</w:t>
      </w:r>
    </w:p>
    <w:p w14:paraId="51F8094B" w14:textId="77777777" w:rsidR="003130A1" w:rsidRDefault="003130A1" w:rsidP="003130A1">
      <w:pPr>
        <w:pStyle w:val="PL"/>
      </w:pPr>
      <w:r>
        <w:t xml:space="preserve">      anyOf:</w:t>
      </w:r>
    </w:p>
    <w:p w14:paraId="33897004" w14:textId="77777777" w:rsidR="003130A1" w:rsidRDefault="003130A1" w:rsidP="003130A1">
      <w:pPr>
        <w:pStyle w:val="PL"/>
      </w:pPr>
      <w:r>
        <w:t xml:space="preserve">        - type: string</w:t>
      </w:r>
    </w:p>
    <w:p w14:paraId="3A9B2744" w14:textId="77777777" w:rsidR="003130A1" w:rsidRDefault="003130A1" w:rsidP="003130A1">
      <w:pPr>
        <w:pStyle w:val="PL"/>
      </w:pPr>
      <w:r>
        <w:t xml:space="preserve">          enum:</w:t>
      </w:r>
    </w:p>
    <w:p w14:paraId="6D3E1F10" w14:textId="77777777" w:rsidR="003130A1" w:rsidRDefault="003130A1" w:rsidP="003130A1">
      <w:pPr>
        <w:pStyle w:val="PL"/>
      </w:pPr>
      <w:r>
        <w:t xml:space="preserve">            - TERMINATE</w:t>
      </w:r>
    </w:p>
    <w:p w14:paraId="033A8DF8" w14:textId="77777777" w:rsidR="003130A1" w:rsidRDefault="003130A1" w:rsidP="003130A1">
      <w:pPr>
        <w:pStyle w:val="PL"/>
      </w:pPr>
      <w:r>
        <w:t xml:space="preserve">            - REDIRECT</w:t>
      </w:r>
    </w:p>
    <w:p w14:paraId="78651EF5" w14:textId="77777777" w:rsidR="003130A1" w:rsidRDefault="003130A1" w:rsidP="003130A1">
      <w:pPr>
        <w:pStyle w:val="PL"/>
      </w:pPr>
      <w:r>
        <w:t xml:space="preserve">            - RESTRICT_ACCESS</w:t>
      </w:r>
    </w:p>
    <w:p w14:paraId="5A61A23A" w14:textId="77777777" w:rsidR="003130A1" w:rsidRDefault="003130A1" w:rsidP="003130A1">
      <w:pPr>
        <w:pStyle w:val="PL"/>
      </w:pPr>
      <w:r>
        <w:t xml:space="preserve">        - type: string</w:t>
      </w:r>
    </w:p>
    <w:p w14:paraId="6E997A56" w14:textId="77777777" w:rsidR="003130A1" w:rsidRDefault="003130A1" w:rsidP="003130A1">
      <w:pPr>
        <w:pStyle w:val="PL"/>
      </w:pPr>
      <w:r>
        <w:t xml:space="preserve">    RedirectAddressType:</w:t>
      </w:r>
    </w:p>
    <w:p w14:paraId="10F72B55" w14:textId="77777777" w:rsidR="003130A1" w:rsidRDefault="003130A1" w:rsidP="003130A1">
      <w:pPr>
        <w:pStyle w:val="PL"/>
      </w:pPr>
      <w:r>
        <w:t xml:space="preserve">      anyOf:</w:t>
      </w:r>
    </w:p>
    <w:p w14:paraId="7546198B" w14:textId="77777777" w:rsidR="003130A1" w:rsidRDefault="003130A1" w:rsidP="003130A1">
      <w:pPr>
        <w:pStyle w:val="PL"/>
      </w:pPr>
      <w:r>
        <w:t xml:space="preserve">        - type: string</w:t>
      </w:r>
    </w:p>
    <w:p w14:paraId="1D4ED625" w14:textId="77777777" w:rsidR="003130A1" w:rsidRDefault="003130A1" w:rsidP="003130A1">
      <w:pPr>
        <w:pStyle w:val="PL"/>
      </w:pPr>
      <w:r>
        <w:t xml:space="preserve">          enum:</w:t>
      </w:r>
    </w:p>
    <w:p w14:paraId="747A0B9A" w14:textId="77777777" w:rsidR="003130A1" w:rsidRDefault="003130A1" w:rsidP="003130A1">
      <w:pPr>
        <w:pStyle w:val="PL"/>
      </w:pPr>
      <w:r>
        <w:t xml:space="preserve">            - IPV4</w:t>
      </w:r>
    </w:p>
    <w:p w14:paraId="091BFBB3" w14:textId="77777777" w:rsidR="003130A1" w:rsidRDefault="003130A1" w:rsidP="003130A1">
      <w:pPr>
        <w:pStyle w:val="PL"/>
      </w:pPr>
      <w:r>
        <w:t xml:space="preserve">            - IPV6</w:t>
      </w:r>
    </w:p>
    <w:p w14:paraId="1193B31C" w14:textId="77777777" w:rsidR="003130A1" w:rsidRDefault="003130A1" w:rsidP="003130A1">
      <w:pPr>
        <w:pStyle w:val="PL"/>
      </w:pPr>
      <w:r>
        <w:t xml:space="preserve">            - URL</w:t>
      </w:r>
    </w:p>
    <w:p w14:paraId="6A4AEBAC" w14:textId="77777777" w:rsidR="003130A1" w:rsidRDefault="003130A1" w:rsidP="003130A1">
      <w:pPr>
        <w:pStyle w:val="PL"/>
      </w:pPr>
      <w:r>
        <w:t xml:space="preserve">        - type: string</w:t>
      </w:r>
    </w:p>
    <w:p w14:paraId="57400FA8" w14:textId="77777777" w:rsidR="003130A1" w:rsidRDefault="003130A1" w:rsidP="003130A1">
      <w:pPr>
        <w:pStyle w:val="PL"/>
      </w:pPr>
      <w:r>
        <w:t xml:space="preserve">    TriggerCategory:</w:t>
      </w:r>
    </w:p>
    <w:p w14:paraId="4FA588A1" w14:textId="77777777" w:rsidR="003130A1" w:rsidRDefault="003130A1" w:rsidP="003130A1">
      <w:pPr>
        <w:pStyle w:val="PL"/>
      </w:pPr>
      <w:r>
        <w:t xml:space="preserve">      anyOf:</w:t>
      </w:r>
    </w:p>
    <w:p w14:paraId="1C777835" w14:textId="77777777" w:rsidR="003130A1" w:rsidRDefault="003130A1" w:rsidP="003130A1">
      <w:pPr>
        <w:pStyle w:val="PL"/>
      </w:pPr>
      <w:r>
        <w:t xml:space="preserve">        - type: string</w:t>
      </w:r>
    </w:p>
    <w:p w14:paraId="2E4B5C6D" w14:textId="77777777" w:rsidR="003130A1" w:rsidRDefault="003130A1" w:rsidP="003130A1">
      <w:pPr>
        <w:pStyle w:val="PL"/>
      </w:pPr>
      <w:r>
        <w:t xml:space="preserve">          enum:</w:t>
      </w:r>
    </w:p>
    <w:p w14:paraId="1C258CE7" w14:textId="77777777" w:rsidR="003130A1" w:rsidRDefault="003130A1" w:rsidP="003130A1">
      <w:pPr>
        <w:pStyle w:val="PL"/>
      </w:pPr>
      <w:r>
        <w:t xml:space="preserve">            - IMMEDIATE_REPORT</w:t>
      </w:r>
    </w:p>
    <w:p w14:paraId="679B4272" w14:textId="77777777" w:rsidR="003130A1" w:rsidRDefault="003130A1" w:rsidP="003130A1">
      <w:pPr>
        <w:pStyle w:val="PL"/>
      </w:pPr>
      <w:r>
        <w:t xml:space="preserve">            - DEFERRED_REPORT</w:t>
      </w:r>
    </w:p>
    <w:p w14:paraId="4A510906" w14:textId="77777777" w:rsidR="003130A1" w:rsidRDefault="003130A1" w:rsidP="003130A1">
      <w:pPr>
        <w:pStyle w:val="PL"/>
      </w:pPr>
      <w:r>
        <w:t xml:space="preserve">        - type: string</w:t>
      </w:r>
    </w:p>
    <w:p w14:paraId="21D3FD74" w14:textId="77777777" w:rsidR="003130A1" w:rsidRDefault="003130A1" w:rsidP="003130A1">
      <w:pPr>
        <w:pStyle w:val="PL"/>
      </w:pPr>
      <w:r>
        <w:t xml:space="preserve">    QuotaManagementIndicator:</w:t>
      </w:r>
    </w:p>
    <w:p w14:paraId="5CAF0F8C" w14:textId="77777777" w:rsidR="003130A1" w:rsidRDefault="003130A1" w:rsidP="003130A1">
      <w:pPr>
        <w:pStyle w:val="PL"/>
      </w:pPr>
      <w:r>
        <w:t xml:space="preserve">      anyOf:</w:t>
      </w:r>
    </w:p>
    <w:p w14:paraId="42F467D8" w14:textId="77777777" w:rsidR="003130A1" w:rsidRDefault="003130A1" w:rsidP="003130A1">
      <w:pPr>
        <w:pStyle w:val="PL"/>
      </w:pPr>
      <w:r>
        <w:lastRenderedPageBreak/>
        <w:t xml:space="preserve">        - type: string</w:t>
      </w:r>
    </w:p>
    <w:p w14:paraId="35409838" w14:textId="77777777" w:rsidR="003130A1" w:rsidRDefault="003130A1" w:rsidP="003130A1">
      <w:pPr>
        <w:pStyle w:val="PL"/>
      </w:pPr>
      <w:r>
        <w:t xml:space="preserve">          enum:</w:t>
      </w:r>
    </w:p>
    <w:p w14:paraId="0A1C7284" w14:textId="77777777" w:rsidR="003130A1" w:rsidRDefault="003130A1" w:rsidP="003130A1">
      <w:pPr>
        <w:pStyle w:val="PL"/>
      </w:pPr>
      <w:r>
        <w:t xml:space="preserve">            - ONLINE_CHARGING</w:t>
      </w:r>
    </w:p>
    <w:p w14:paraId="0061E116" w14:textId="77777777" w:rsidR="003130A1" w:rsidRDefault="003130A1" w:rsidP="003130A1">
      <w:pPr>
        <w:pStyle w:val="PL"/>
      </w:pPr>
      <w:r>
        <w:t xml:space="preserve">            - OFFLINE_CHARGING</w:t>
      </w:r>
    </w:p>
    <w:p w14:paraId="4604C622" w14:textId="77777777" w:rsidR="003130A1" w:rsidRDefault="003130A1" w:rsidP="003130A1">
      <w:pPr>
        <w:pStyle w:val="PL"/>
      </w:pPr>
      <w:r>
        <w:t xml:space="preserve">        - type: string</w:t>
      </w:r>
    </w:p>
    <w:p w14:paraId="4031E896" w14:textId="77777777" w:rsidR="003130A1" w:rsidRDefault="003130A1" w:rsidP="003130A1">
      <w:pPr>
        <w:pStyle w:val="PL"/>
      </w:pPr>
      <w:r>
        <w:t xml:space="preserve">    FailureHandling:</w:t>
      </w:r>
    </w:p>
    <w:p w14:paraId="55B48960" w14:textId="77777777" w:rsidR="003130A1" w:rsidRDefault="003130A1" w:rsidP="003130A1">
      <w:pPr>
        <w:pStyle w:val="PL"/>
      </w:pPr>
      <w:r>
        <w:t xml:space="preserve">      anyOf:</w:t>
      </w:r>
    </w:p>
    <w:p w14:paraId="0A06FB46" w14:textId="77777777" w:rsidR="003130A1" w:rsidRDefault="003130A1" w:rsidP="003130A1">
      <w:pPr>
        <w:pStyle w:val="PL"/>
      </w:pPr>
      <w:r>
        <w:t xml:space="preserve">        - type: string</w:t>
      </w:r>
    </w:p>
    <w:p w14:paraId="48E26646" w14:textId="77777777" w:rsidR="003130A1" w:rsidRDefault="003130A1" w:rsidP="003130A1">
      <w:pPr>
        <w:pStyle w:val="PL"/>
      </w:pPr>
      <w:r>
        <w:t xml:space="preserve">          enum:</w:t>
      </w:r>
    </w:p>
    <w:p w14:paraId="307A6DF6" w14:textId="77777777" w:rsidR="003130A1" w:rsidRDefault="003130A1" w:rsidP="003130A1">
      <w:pPr>
        <w:pStyle w:val="PL"/>
      </w:pPr>
      <w:r>
        <w:t xml:space="preserve">            - TERMINATE</w:t>
      </w:r>
    </w:p>
    <w:p w14:paraId="63D94ABC" w14:textId="77777777" w:rsidR="003130A1" w:rsidRDefault="003130A1" w:rsidP="003130A1">
      <w:pPr>
        <w:pStyle w:val="PL"/>
      </w:pPr>
      <w:r>
        <w:t xml:space="preserve">            - CONTINUE</w:t>
      </w:r>
    </w:p>
    <w:p w14:paraId="2214FC5E" w14:textId="77777777" w:rsidR="003130A1" w:rsidRDefault="003130A1" w:rsidP="003130A1">
      <w:pPr>
        <w:pStyle w:val="PL"/>
      </w:pPr>
      <w:r>
        <w:t xml:space="preserve">            - RETRY_AND_TERMINATE</w:t>
      </w:r>
    </w:p>
    <w:p w14:paraId="1A227579" w14:textId="77777777" w:rsidR="003130A1" w:rsidRDefault="003130A1" w:rsidP="003130A1">
      <w:pPr>
        <w:pStyle w:val="PL"/>
      </w:pPr>
      <w:r>
        <w:t xml:space="preserve">        - type: string</w:t>
      </w:r>
    </w:p>
    <w:p w14:paraId="370155D6" w14:textId="77777777" w:rsidR="003130A1" w:rsidRDefault="003130A1" w:rsidP="003130A1">
      <w:pPr>
        <w:pStyle w:val="PL"/>
      </w:pPr>
      <w:r>
        <w:t xml:space="preserve">    SessionFailover:</w:t>
      </w:r>
    </w:p>
    <w:p w14:paraId="4946B308" w14:textId="77777777" w:rsidR="003130A1" w:rsidRDefault="003130A1" w:rsidP="003130A1">
      <w:pPr>
        <w:pStyle w:val="PL"/>
      </w:pPr>
      <w:r>
        <w:t xml:space="preserve">      anyOf:</w:t>
      </w:r>
    </w:p>
    <w:p w14:paraId="384F0DE7" w14:textId="77777777" w:rsidR="003130A1" w:rsidRDefault="003130A1" w:rsidP="003130A1">
      <w:pPr>
        <w:pStyle w:val="PL"/>
      </w:pPr>
      <w:r>
        <w:t xml:space="preserve">        - type: string</w:t>
      </w:r>
    </w:p>
    <w:p w14:paraId="4BD52225" w14:textId="77777777" w:rsidR="003130A1" w:rsidRDefault="003130A1" w:rsidP="003130A1">
      <w:pPr>
        <w:pStyle w:val="PL"/>
      </w:pPr>
      <w:r>
        <w:t xml:space="preserve">          enum:</w:t>
      </w:r>
    </w:p>
    <w:p w14:paraId="4A8BCD5E" w14:textId="77777777" w:rsidR="003130A1" w:rsidRDefault="003130A1" w:rsidP="003130A1">
      <w:pPr>
        <w:pStyle w:val="PL"/>
      </w:pPr>
      <w:r>
        <w:t xml:space="preserve">            - FAILOVER_NOT_SUPPORTED</w:t>
      </w:r>
    </w:p>
    <w:p w14:paraId="70526683" w14:textId="77777777" w:rsidR="003130A1" w:rsidRDefault="003130A1" w:rsidP="003130A1">
      <w:pPr>
        <w:pStyle w:val="PL"/>
      </w:pPr>
      <w:r>
        <w:t xml:space="preserve">            - FAILOVER_SUPPORTED</w:t>
      </w:r>
    </w:p>
    <w:p w14:paraId="2433A7DA" w14:textId="77777777" w:rsidR="003130A1" w:rsidRDefault="003130A1" w:rsidP="003130A1">
      <w:pPr>
        <w:pStyle w:val="PL"/>
      </w:pPr>
      <w:r>
        <w:t xml:space="preserve">        - type: string</w:t>
      </w:r>
    </w:p>
    <w:p w14:paraId="6CBB1E33" w14:textId="77777777" w:rsidR="003130A1" w:rsidRDefault="003130A1" w:rsidP="003130A1">
      <w:pPr>
        <w:pStyle w:val="PL"/>
      </w:pPr>
      <w:r>
        <w:t xml:space="preserve">    3GPPPSDataOffStatus:</w:t>
      </w:r>
    </w:p>
    <w:p w14:paraId="618279B8" w14:textId="77777777" w:rsidR="003130A1" w:rsidRDefault="003130A1" w:rsidP="003130A1">
      <w:pPr>
        <w:pStyle w:val="PL"/>
      </w:pPr>
      <w:r>
        <w:t xml:space="preserve">      anyOf:</w:t>
      </w:r>
    </w:p>
    <w:p w14:paraId="658476F6" w14:textId="77777777" w:rsidR="003130A1" w:rsidRDefault="003130A1" w:rsidP="003130A1">
      <w:pPr>
        <w:pStyle w:val="PL"/>
      </w:pPr>
      <w:r>
        <w:t xml:space="preserve">        - type: string</w:t>
      </w:r>
    </w:p>
    <w:p w14:paraId="25D4A385" w14:textId="77777777" w:rsidR="003130A1" w:rsidRDefault="003130A1" w:rsidP="003130A1">
      <w:pPr>
        <w:pStyle w:val="PL"/>
      </w:pPr>
      <w:r>
        <w:t xml:space="preserve">          enum:</w:t>
      </w:r>
    </w:p>
    <w:p w14:paraId="6991EB39" w14:textId="77777777" w:rsidR="003130A1" w:rsidRDefault="003130A1" w:rsidP="003130A1">
      <w:pPr>
        <w:pStyle w:val="PL"/>
      </w:pPr>
      <w:r>
        <w:t xml:space="preserve">            - ACTIVE</w:t>
      </w:r>
    </w:p>
    <w:p w14:paraId="1DF9D59B" w14:textId="77777777" w:rsidR="003130A1" w:rsidRDefault="003130A1" w:rsidP="003130A1">
      <w:pPr>
        <w:pStyle w:val="PL"/>
      </w:pPr>
      <w:r>
        <w:t xml:space="preserve">            - INACTIVE</w:t>
      </w:r>
    </w:p>
    <w:p w14:paraId="1484645E" w14:textId="77777777" w:rsidR="003130A1" w:rsidRDefault="003130A1" w:rsidP="003130A1">
      <w:pPr>
        <w:pStyle w:val="PL"/>
      </w:pPr>
      <w:r>
        <w:t xml:space="preserve">        - type: string</w:t>
      </w:r>
    </w:p>
    <w:p w14:paraId="360B2172" w14:textId="77777777" w:rsidR="003130A1" w:rsidRDefault="003130A1" w:rsidP="003130A1">
      <w:pPr>
        <w:pStyle w:val="PL"/>
      </w:pPr>
      <w:r>
        <w:t xml:space="preserve">    ResultCode:</w:t>
      </w:r>
    </w:p>
    <w:p w14:paraId="640EEE33" w14:textId="77777777" w:rsidR="003130A1" w:rsidRDefault="003130A1" w:rsidP="003130A1">
      <w:pPr>
        <w:pStyle w:val="PL"/>
      </w:pPr>
      <w:r>
        <w:t xml:space="preserve">      anyOf:</w:t>
      </w:r>
    </w:p>
    <w:p w14:paraId="2BD507ED" w14:textId="77777777" w:rsidR="003130A1" w:rsidRDefault="003130A1" w:rsidP="003130A1">
      <w:pPr>
        <w:pStyle w:val="PL"/>
      </w:pPr>
      <w:r>
        <w:t xml:space="preserve">        - type: string</w:t>
      </w:r>
    </w:p>
    <w:p w14:paraId="269DCA11" w14:textId="77777777" w:rsidR="003130A1" w:rsidRDefault="003130A1" w:rsidP="003130A1">
      <w:pPr>
        <w:pStyle w:val="PL"/>
      </w:pPr>
      <w:r>
        <w:t xml:space="preserve">          enum: </w:t>
      </w:r>
    </w:p>
    <w:p w14:paraId="0E5DC625" w14:textId="77777777" w:rsidR="003130A1" w:rsidRDefault="003130A1" w:rsidP="003130A1">
      <w:pPr>
        <w:pStyle w:val="PL"/>
      </w:pPr>
      <w:r>
        <w:t xml:space="preserve">            - SUCCESS</w:t>
      </w:r>
    </w:p>
    <w:p w14:paraId="3E87365C" w14:textId="77777777" w:rsidR="003130A1" w:rsidRDefault="003130A1" w:rsidP="003130A1">
      <w:pPr>
        <w:pStyle w:val="PL"/>
      </w:pPr>
      <w:r>
        <w:t xml:space="preserve">            - END_USER_SERVICE_DENIED</w:t>
      </w:r>
    </w:p>
    <w:p w14:paraId="643D34BF" w14:textId="77777777" w:rsidR="003130A1" w:rsidRDefault="003130A1" w:rsidP="003130A1">
      <w:pPr>
        <w:pStyle w:val="PL"/>
      </w:pPr>
      <w:r>
        <w:t xml:space="preserve">            - QUOTA_MANAGEMENT_NOT_APPLICABLE</w:t>
      </w:r>
    </w:p>
    <w:p w14:paraId="1B1D6E9D" w14:textId="77777777" w:rsidR="003130A1" w:rsidRDefault="003130A1" w:rsidP="003130A1">
      <w:pPr>
        <w:pStyle w:val="PL"/>
      </w:pPr>
      <w:r>
        <w:t xml:space="preserve">            - QUOTA_LIMIT_REACHED</w:t>
      </w:r>
    </w:p>
    <w:p w14:paraId="53292DBD" w14:textId="77777777" w:rsidR="003130A1" w:rsidRDefault="003130A1" w:rsidP="003130A1">
      <w:pPr>
        <w:pStyle w:val="PL"/>
      </w:pPr>
      <w:r>
        <w:t xml:space="preserve">            - END_USER_SERVICE_REJECTED</w:t>
      </w:r>
    </w:p>
    <w:p w14:paraId="6DCC880B" w14:textId="77777777" w:rsidR="003130A1" w:rsidRDefault="003130A1" w:rsidP="003130A1">
      <w:pPr>
        <w:pStyle w:val="PL"/>
      </w:pPr>
      <w:r>
        <w:t xml:space="preserve">            - USER_UNKNOWN</w:t>
      </w:r>
    </w:p>
    <w:p w14:paraId="5A8C0CC6" w14:textId="77777777" w:rsidR="003130A1" w:rsidRDefault="003130A1" w:rsidP="003130A1">
      <w:pPr>
        <w:pStyle w:val="PL"/>
      </w:pPr>
      <w:r>
        <w:t xml:space="preserve">            - RATING_FAILED</w:t>
      </w:r>
    </w:p>
    <w:p w14:paraId="49D2EEA8" w14:textId="77777777" w:rsidR="003130A1" w:rsidRDefault="003130A1" w:rsidP="003130A1">
      <w:pPr>
        <w:pStyle w:val="PL"/>
      </w:pPr>
      <w:r>
        <w:t xml:space="preserve">        - type: string</w:t>
      </w:r>
    </w:p>
    <w:p w14:paraId="3C1A7DFF" w14:textId="77777777" w:rsidR="003130A1" w:rsidRDefault="003130A1" w:rsidP="003130A1">
      <w:pPr>
        <w:pStyle w:val="PL"/>
      </w:pPr>
      <w:r>
        <w:t xml:space="preserve">    PartialRecordMethod:</w:t>
      </w:r>
    </w:p>
    <w:p w14:paraId="5F6066BE" w14:textId="77777777" w:rsidR="003130A1" w:rsidRDefault="003130A1" w:rsidP="003130A1">
      <w:pPr>
        <w:pStyle w:val="PL"/>
      </w:pPr>
      <w:r>
        <w:t xml:space="preserve">      anyOf:</w:t>
      </w:r>
    </w:p>
    <w:p w14:paraId="10526F54" w14:textId="77777777" w:rsidR="003130A1" w:rsidRDefault="003130A1" w:rsidP="003130A1">
      <w:pPr>
        <w:pStyle w:val="PL"/>
      </w:pPr>
      <w:r>
        <w:t xml:space="preserve">        - type: string</w:t>
      </w:r>
    </w:p>
    <w:p w14:paraId="458596FF" w14:textId="77777777" w:rsidR="003130A1" w:rsidRDefault="003130A1" w:rsidP="003130A1">
      <w:pPr>
        <w:pStyle w:val="PL"/>
      </w:pPr>
      <w:r>
        <w:t xml:space="preserve">          enum:</w:t>
      </w:r>
    </w:p>
    <w:p w14:paraId="30FE984B" w14:textId="77777777" w:rsidR="003130A1" w:rsidRDefault="003130A1" w:rsidP="003130A1">
      <w:pPr>
        <w:pStyle w:val="PL"/>
      </w:pPr>
      <w:r>
        <w:t xml:space="preserve">            - DEFAULT</w:t>
      </w:r>
    </w:p>
    <w:p w14:paraId="32253F0D" w14:textId="77777777" w:rsidR="003130A1" w:rsidRDefault="003130A1" w:rsidP="003130A1">
      <w:pPr>
        <w:pStyle w:val="PL"/>
      </w:pPr>
      <w:r>
        <w:t xml:space="preserve">            - INDIVIDUAL</w:t>
      </w:r>
    </w:p>
    <w:p w14:paraId="59F0AC57" w14:textId="77777777" w:rsidR="003130A1" w:rsidRDefault="003130A1" w:rsidP="003130A1">
      <w:pPr>
        <w:pStyle w:val="PL"/>
      </w:pPr>
      <w:r>
        <w:t xml:space="preserve">        - type: string</w:t>
      </w:r>
    </w:p>
    <w:p w14:paraId="01105E8D" w14:textId="77777777" w:rsidR="003130A1" w:rsidRDefault="003130A1" w:rsidP="003130A1">
      <w:pPr>
        <w:pStyle w:val="PL"/>
      </w:pPr>
      <w:r>
        <w:t xml:space="preserve">    RoamerInOut:</w:t>
      </w:r>
    </w:p>
    <w:p w14:paraId="6C07EBA3" w14:textId="77777777" w:rsidR="003130A1" w:rsidRDefault="003130A1" w:rsidP="003130A1">
      <w:pPr>
        <w:pStyle w:val="PL"/>
      </w:pPr>
      <w:r>
        <w:t xml:space="preserve">      anyOf:</w:t>
      </w:r>
    </w:p>
    <w:p w14:paraId="06E7B0B3" w14:textId="77777777" w:rsidR="003130A1" w:rsidRDefault="003130A1" w:rsidP="003130A1">
      <w:pPr>
        <w:pStyle w:val="PL"/>
      </w:pPr>
      <w:r>
        <w:t xml:space="preserve">        - type: string</w:t>
      </w:r>
    </w:p>
    <w:p w14:paraId="01727203" w14:textId="77777777" w:rsidR="003130A1" w:rsidRDefault="003130A1" w:rsidP="003130A1">
      <w:pPr>
        <w:pStyle w:val="PL"/>
      </w:pPr>
      <w:r>
        <w:t xml:space="preserve">          enum:</w:t>
      </w:r>
    </w:p>
    <w:p w14:paraId="1E8C8C4C" w14:textId="77777777" w:rsidR="003130A1" w:rsidRDefault="003130A1" w:rsidP="003130A1">
      <w:pPr>
        <w:pStyle w:val="PL"/>
      </w:pPr>
      <w:r>
        <w:t xml:space="preserve">            - IN_BOUND</w:t>
      </w:r>
    </w:p>
    <w:p w14:paraId="10EF03B9" w14:textId="77777777" w:rsidR="003130A1" w:rsidRDefault="003130A1" w:rsidP="003130A1">
      <w:pPr>
        <w:pStyle w:val="PL"/>
      </w:pPr>
      <w:r>
        <w:t xml:space="preserve">            - OUT_BOUND</w:t>
      </w:r>
    </w:p>
    <w:p w14:paraId="3C6E9375" w14:textId="77777777" w:rsidR="003130A1" w:rsidRDefault="003130A1" w:rsidP="003130A1">
      <w:pPr>
        <w:pStyle w:val="PL"/>
      </w:pPr>
      <w:r>
        <w:t xml:space="preserve">        - type: string</w:t>
      </w:r>
    </w:p>
    <w:p w14:paraId="791BB705" w14:textId="77777777" w:rsidR="003130A1" w:rsidRDefault="003130A1" w:rsidP="003130A1">
      <w:pPr>
        <w:pStyle w:val="PL"/>
      </w:pPr>
      <w:r>
        <w:t xml:space="preserve">    SMMessageType:</w:t>
      </w:r>
    </w:p>
    <w:p w14:paraId="3749364D" w14:textId="77777777" w:rsidR="003130A1" w:rsidRDefault="003130A1" w:rsidP="003130A1">
      <w:pPr>
        <w:pStyle w:val="PL"/>
      </w:pPr>
      <w:r>
        <w:t xml:space="preserve">      anyOf:</w:t>
      </w:r>
    </w:p>
    <w:p w14:paraId="0EB4E8A4" w14:textId="77777777" w:rsidR="003130A1" w:rsidRDefault="003130A1" w:rsidP="003130A1">
      <w:pPr>
        <w:pStyle w:val="PL"/>
      </w:pPr>
      <w:r>
        <w:t xml:space="preserve">        - type: string</w:t>
      </w:r>
    </w:p>
    <w:p w14:paraId="4D4D85B0" w14:textId="77777777" w:rsidR="003130A1" w:rsidRDefault="003130A1" w:rsidP="003130A1">
      <w:pPr>
        <w:pStyle w:val="PL"/>
      </w:pPr>
      <w:r>
        <w:t xml:space="preserve">          enum:</w:t>
      </w:r>
    </w:p>
    <w:p w14:paraId="320E8DED" w14:textId="77777777" w:rsidR="003130A1" w:rsidRDefault="003130A1" w:rsidP="003130A1">
      <w:pPr>
        <w:pStyle w:val="PL"/>
      </w:pPr>
      <w:r>
        <w:t xml:space="preserve">            - </w:t>
      </w:r>
      <w:r>
        <w:rPr>
          <w:lang w:eastAsia="zh-CN"/>
        </w:rPr>
        <w:t>SUBMISSION</w:t>
      </w:r>
    </w:p>
    <w:p w14:paraId="73678088" w14:textId="77777777" w:rsidR="003130A1" w:rsidRDefault="003130A1" w:rsidP="003130A1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DELIVERY_REPORT</w:t>
      </w:r>
    </w:p>
    <w:p w14:paraId="64BACD87" w14:textId="77777777" w:rsidR="003130A1" w:rsidRDefault="003130A1" w:rsidP="003130A1">
      <w:pPr>
        <w:pStyle w:val="PL"/>
      </w:pPr>
      <w:r>
        <w:t xml:space="preserve">            - </w:t>
      </w:r>
      <w:r>
        <w:rPr>
          <w:lang w:eastAsia="zh-CN"/>
        </w:rPr>
        <w:t>SM_SERVICE_REQUEST</w:t>
      </w:r>
    </w:p>
    <w:p w14:paraId="6D6B9213" w14:textId="77777777" w:rsidR="003130A1" w:rsidRDefault="003130A1" w:rsidP="003130A1">
      <w:pPr>
        <w:pStyle w:val="PL"/>
      </w:pPr>
      <w:r>
        <w:t xml:space="preserve">        - type: string</w:t>
      </w:r>
    </w:p>
    <w:p w14:paraId="52CFE188" w14:textId="77777777" w:rsidR="003130A1" w:rsidRDefault="003130A1" w:rsidP="003130A1">
      <w:pPr>
        <w:pStyle w:val="PL"/>
      </w:pPr>
      <w:r>
        <w:t xml:space="preserve">    SMPriority:</w:t>
      </w:r>
    </w:p>
    <w:p w14:paraId="0C0BF75A" w14:textId="77777777" w:rsidR="003130A1" w:rsidRDefault="003130A1" w:rsidP="003130A1">
      <w:pPr>
        <w:pStyle w:val="PL"/>
      </w:pPr>
      <w:r>
        <w:t xml:space="preserve">      anyOf:</w:t>
      </w:r>
    </w:p>
    <w:p w14:paraId="421CDC1C" w14:textId="77777777" w:rsidR="003130A1" w:rsidRDefault="003130A1" w:rsidP="003130A1">
      <w:pPr>
        <w:pStyle w:val="PL"/>
      </w:pPr>
      <w:r>
        <w:t xml:space="preserve">        - type: string</w:t>
      </w:r>
    </w:p>
    <w:p w14:paraId="683502A6" w14:textId="77777777" w:rsidR="003130A1" w:rsidRDefault="003130A1" w:rsidP="003130A1">
      <w:pPr>
        <w:pStyle w:val="PL"/>
      </w:pPr>
      <w:r>
        <w:t xml:space="preserve">          enum:</w:t>
      </w:r>
    </w:p>
    <w:p w14:paraId="54B38A65" w14:textId="77777777" w:rsidR="003130A1" w:rsidRDefault="003130A1" w:rsidP="003130A1">
      <w:pPr>
        <w:pStyle w:val="PL"/>
      </w:pPr>
      <w:r>
        <w:t xml:space="preserve">            - </w:t>
      </w:r>
      <w:r>
        <w:rPr>
          <w:lang w:eastAsia="zh-CN"/>
        </w:rPr>
        <w:t>LOW</w:t>
      </w:r>
    </w:p>
    <w:p w14:paraId="06D13AB5" w14:textId="77777777" w:rsidR="003130A1" w:rsidRDefault="003130A1" w:rsidP="003130A1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NORMAL</w:t>
      </w:r>
    </w:p>
    <w:p w14:paraId="23C5E874" w14:textId="77777777" w:rsidR="003130A1" w:rsidRDefault="003130A1" w:rsidP="003130A1">
      <w:pPr>
        <w:pStyle w:val="PL"/>
      </w:pPr>
      <w:r>
        <w:t xml:space="preserve">            - </w:t>
      </w:r>
      <w:r>
        <w:rPr>
          <w:lang w:eastAsia="zh-CN"/>
        </w:rPr>
        <w:t>HIGH</w:t>
      </w:r>
    </w:p>
    <w:p w14:paraId="7A73748B" w14:textId="77777777" w:rsidR="003130A1" w:rsidRDefault="003130A1" w:rsidP="003130A1">
      <w:pPr>
        <w:pStyle w:val="PL"/>
      </w:pPr>
      <w:r>
        <w:t xml:space="preserve">        - type: string</w:t>
      </w:r>
    </w:p>
    <w:p w14:paraId="3A4AE07F" w14:textId="77777777" w:rsidR="003130A1" w:rsidRDefault="003130A1" w:rsidP="003130A1">
      <w:pPr>
        <w:pStyle w:val="PL"/>
      </w:pPr>
      <w:r>
        <w:t xml:space="preserve">    DeliveryReportRequested:</w:t>
      </w:r>
    </w:p>
    <w:p w14:paraId="65934678" w14:textId="77777777" w:rsidR="003130A1" w:rsidRDefault="003130A1" w:rsidP="003130A1">
      <w:pPr>
        <w:pStyle w:val="PL"/>
      </w:pPr>
      <w:r>
        <w:t xml:space="preserve">      anyOf:</w:t>
      </w:r>
    </w:p>
    <w:p w14:paraId="5E035DBB" w14:textId="77777777" w:rsidR="003130A1" w:rsidRDefault="003130A1" w:rsidP="003130A1">
      <w:pPr>
        <w:pStyle w:val="PL"/>
      </w:pPr>
      <w:r>
        <w:t xml:space="preserve">        - type: string</w:t>
      </w:r>
    </w:p>
    <w:p w14:paraId="422FBD9A" w14:textId="77777777" w:rsidR="003130A1" w:rsidRDefault="003130A1" w:rsidP="003130A1">
      <w:pPr>
        <w:pStyle w:val="PL"/>
      </w:pPr>
      <w:r>
        <w:t xml:space="preserve">          enum:</w:t>
      </w:r>
    </w:p>
    <w:p w14:paraId="3C89A1A6" w14:textId="77777777" w:rsidR="003130A1" w:rsidRDefault="003130A1" w:rsidP="003130A1">
      <w:pPr>
        <w:pStyle w:val="PL"/>
      </w:pPr>
      <w:r>
        <w:t xml:space="preserve">            - </w:t>
      </w:r>
      <w:r>
        <w:rPr>
          <w:lang w:eastAsia="zh-CN"/>
        </w:rPr>
        <w:t>YES</w:t>
      </w:r>
    </w:p>
    <w:p w14:paraId="070B3BF1" w14:textId="77777777" w:rsidR="003130A1" w:rsidRDefault="003130A1" w:rsidP="003130A1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NO</w:t>
      </w:r>
    </w:p>
    <w:p w14:paraId="55074FD6" w14:textId="77777777" w:rsidR="003130A1" w:rsidRDefault="003130A1" w:rsidP="003130A1">
      <w:pPr>
        <w:pStyle w:val="PL"/>
      </w:pPr>
      <w:r>
        <w:t xml:space="preserve">        - type: string</w:t>
      </w:r>
    </w:p>
    <w:p w14:paraId="148EA2EE" w14:textId="77777777" w:rsidR="003130A1" w:rsidRDefault="003130A1" w:rsidP="003130A1">
      <w:pPr>
        <w:pStyle w:val="PL"/>
      </w:pPr>
      <w:r>
        <w:t xml:space="preserve">    InterfaceType:</w:t>
      </w:r>
    </w:p>
    <w:p w14:paraId="3F0D444D" w14:textId="77777777" w:rsidR="003130A1" w:rsidRDefault="003130A1" w:rsidP="003130A1">
      <w:pPr>
        <w:pStyle w:val="PL"/>
      </w:pPr>
      <w:r>
        <w:t xml:space="preserve">      anyOf:</w:t>
      </w:r>
    </w:p>
    <w:p w14:paraId="7B020E84" w14:textId="77777777" w:rsidR="003130A1" w:rsidRDefault="003130A1" w:rsidP="003130A1">
      <w:pPr>
        <w:pStyle w:val="PL"/>
      </w:pPr>
      <w:r>
        <w:lastRenderedPageBreak/>
        <w:t xml:space="preserve">        - type: string</w:t>
      </w:r>
    </w:p>
    <w:p w14:paraId="18F3E846" w14:textId="77777777" w:rsidR="003130A1" w:rsidRDefault="003130A1" w:rsidP="003130A1">
      <w:pPr>
        <w:pStyle w:val="PL"/>
      </w:pPr>
      <w:r>
        <w:t xml:space="preserve">          enum:</w:t>
      </w:r>
    </w:p>
    <w:p w14:paraId="602284E4" w14:textId="77777777" w:rsidR="003130A1" w:rsidRDefault="003130A1" w:rsidP="003130A1">
      <w:pPr>
        <w:pStyle w:val="PL"/>
      </w:pPr>
      <w:r>
        <w:t xml:space="preserve">            - UNKNOWN</w:t>
      </w:r>
    </w:p>
    <w:p w14:paraId="27511943" w14:textId="77777777" w:rsidR="003130A1" w:rsidRDefault="003130A1" w:rsidP="003130A1">
      <w:pPr>
        <w:pStyle w:val="PL"/>
      </w:pPr>
      <w:r>
        <w:t xml:space="preserve">            - MOBILE_ORIGINATING</w:t>
      </w:r>
    </w:p>
    <w:p w14:paraId="6D42F189" w14:textId="77777777" w:rsidR="003130A1" w:rsidRDefault="003130A1" w:rsidP="003130A1">
      <w:pPr>
        <w:pStyle w:val="PL"/>
        <w:rPr>
          <w:lang w:eastAsia="zh-CN"/>
        </w:rPr>
      </w:pPr>
      <w:r>
        <w:t xml:space="preserve">            - MOBILE_TERMINATING</w:t>
      </w:r>
    </w:p>
    <w:p w14:paraId="3C38F893" w14:textId="77777777" w:rsidR="003130A1" w:rsidRDefault="003130A1" w:rsidP="003130A1">
      <w:pPr>
        <w:pStyle w:val="PL"/>
      </w:pPr>
      <w:r>
        <w:t xml:space="preserve">            - APPLICATION_ORIGINATING</w:t>
      </w:r>
    </w:p>
    <w:p w14:paraId="70A4F724" w14:textId="77777777" w:rsidR="003130A1" w:rsidRDefault="003130A1" w:rsidP="003130A1">
      <w:pPr>
        <w:pStyle w:val="PL"/>
        <w:rPr>
          <w:lang w:eastAsia="zh-CN"/>
        </w:rPr>
      </w:pPr>
      <w:r>
        <w:t xml:space="preserve">            - APPLICATION_TERMINATING</w:t>
      </w:r>
    </w:p>
    <w:p w14:paraId="03AA14D2" w14:textId="77777777" w:rsidR="003130A1" w:rsidRDefault="003130A1" w:rsidP="003130A1">
      <w:pPr>
        <w:pStyle w:val="PL"/>
      </w:pPr>
      <w:r>
        <w:t xml:space="preserve">        - type: string</w:t>
      </w:r>
    </w:p>
    <w:p w14:paraId="2EED6FC4" w14:textId="77777777" w:rsidR="003130A1" w:rsidRDefault="003130A1" w:rsidP="003130A1">
      <w:pPr>
        <w:pStyle w:val="PL"/>
      </w:pPr>
      <w:r>
        <w:t xml:space="preserve">    ClassIdentifier:</w:t>
      </w:r>
    </w:p>
    <w:p w14:paraId="65E583DF" w14:textId="77777777" w:rsidR="003130A1" w:rsidRDefault="003130A1" w:rsidP="003130A1">
      <w:pPr>
        <w:pStyle w:val="PL"/>
      </w:pPr>
      <w:r>
        <w:t xml:space="preserve">      anyOf:</w:t>
      </w:r>
    </w:p>
    <w:p w14:paraId="310101C4" w14:textId="77777777" w:rsidR="003130A1" w:rsidRDefault="003130A1" w:rsidP="003130A1">
      <w:pPr>
        <w:pStyle w:val="PL"/>
      </w:pPr>
      <w:r>
        <w:t xml:space="preserve">        - type: string</w:t>
      </w:r>
    </w:p>
    <w:p w14:paraId="0EAD8A6E" w14:textId="77777777" w:rsidR="003130A1" w:rsidRDefault="003130A1" w:rsidP="003130A1">
      <w:pPr>
        <w:pStyle w:val="PL"/>
      </w:pPr>
      <w:r>
        <w:t xml:space="preserve">          enum:</w:t>
      </w:r>
    </w:p>
    <w:p w14:paraId="32A469B7" w14:textId="77777777" w:rsidR="003130A1" w:rsidRDefault="003130A1" w:rsidP="003130A1">
      <w:pPr>
        <w:pStyle w:val="PL"/>
      </w:pPr>
      <w:r>
        <w:t xml:space="preserve">            - PERSONAL</w:t>
      </w:r>
    </w:p>
    <w:p w14:paraId="68785D75" w14:textId="77777777" w:rsidR="003130A1" w:rsidRDefault="003130A1" w:rsidP="003130A1">
      <w:pPr>
        <w:pStyle w:val="PL"/>
        <w:rPr>
          <w:lang w:eastAsia="zh-CN"/>
        </w:rPr>
      </w:pPr>
      <w:r>
        <w:t xml:space="preserve">            - ADVERTISEMENT</w:t>
      </w:r>
    </w:p>
    <w:p w14:paraId="6CA63262" w14:textId="77777777" w:rsidR="003130A1" w:rsidRDefault="003130A1" w:rsidP="003130A1">
      <w:pPr>
        <w:pStyle w:val="PL"/>
      </w:pPr>
      <w:r>
        <w:t xml:space="preserve">            - INFORMATIONAL</w:t>
      </w:r>
    </w:p>
    <w:p w14:paraId="3EE7D47C" w14:textId="77777777" w:rsidR="003130A1" w:rsidRDefault="003130A1" w:rsidP="003130A1">
      <w:pPr>
        <w:pStyle w:val="PL"/>
      </w:pPr>
      <w:r>
        <w:t xml:space="preserve">            - AUTO</w:t>
      </w:r>
    </w:p>
    <w:p w14:paraId="5ECF6EB0" w14:textId="77777777" w:rsidR="003130A1" w:rsidRDefault="003130A1" w:rsidP="003130A1">
      <w:pPr>
        <w:pStyle w:val="PL"/>
      </w:pPr>
      <w:r>
        <w:t xml:space="preserve">        - type: string</w:t>
      </w:r>
    </w:p>
    <w:p w14:paraId="56D64761" w14:textId="77777777" w:rsidR="003130A1" w:rsidRDefault="003130A1" w:rsidP="003130A1">
      <w:pPr>
        <w:pStyle w:val="PL"/>
      </w:pPr>
      <w:r>
        <w:t xml:space="preserve">    SMAddressType:</w:t>
      </w:r>
    </w:p>
    <w:p w14:paraId="757D2E39" w14:textId="77777777" w:rsidR="003130A1" w:rsidRDefault="003130A1" w:rsidP="003130A1">
      <w:pPr>
        <w:pStyle w:val="PL"/>
      </w:pPr>
      <w:r>
        <w:t xml:space="preserve">      anyOf:</w:t>
      </w:r>
    </w:p>
    <w:p w14:paraId="5E6346AD" w14:textId="77777777" w:rsidR="003130A1" w:rsidRDefault="003130A1" w:rsidP="003130A1">
      <w:pPr>
        <w:pStyle w:val="PL"/>
      </w:pPr>
      <w:r>
        <w:t xml:space="preserve">        - type: string</w:t>
      </w:r>
    </w:p>
    <w:p w14:paraId="219B525C" w14:textId="77777777" w:rsidR="003130A1" w:rsidRDefault="003130A1" w:rsidP="003130A1">
      <w:pPr>
        <w:pStyle w:val="PL"/>
      </w:pPr>
      <w:r>
        <w:t xml:space="preserve">          enum:</w:t>
      </w:r>
    </w:p>
    <w:p w14:paraId="5EB36265" w14:textId="77777777" w:rsidR="003130A1" w:rsidRDefault="003130A1" w:rsidP="003130A1">
      <w:pPr>
        <w:pStyle w:val="PL"/>
      </w:pPr>
      <w:r>
        <w:t xml:space="preserve">            - EMAIL_ADDRESS</w:t>
      </w:r>
    </w:p>
    <w:p w14:paraId="22D2A7C4" w14:textId="77777777" w:rsidR="003130A1" w:rsidRDefault="003130A1" w:rsidP="003130A1">
      <w:pPr>
        <w:pStyle w:val="PL"/>
      </w:pPr>
      <w:r>
        <w:t xml:space="preserve">            - MSISDN</w:t>
      </w:r>
    </w:p>
    <w:p w14:paraId="067AD356" w14:textId="77777777" w:rsidR="003130A1" w:rsidRDefault="003130A1" w:rsidP="003130A1">
      <w:pPr>
        <w:pStyle w:val="PL"/>
        <w:rPr>
          <w:lang w:eastAsia="zh-CN"/>
        </w:rPr>
      </w:pPr>
      <w:r>
        <w:t xml:space="preserve">            - IPV4_ADDRESS</w:t>
      </w:r>
    </w:p>
    <w:p w14:paraId="310A4882" w14:textId="77777777" w:rsidR="003130A1" w:rsidRDefault="003130A1" w:rsidP="003130A1">
      <w:pPr>
        <w:pStyle w:val="PL"/>
      </w:pPr>
      <w:r>
        <w:t xml:space="preserve">            - IPV6_ADDRESS</w:t>
      </w:r>
    </w:p>
    <w:p w14:paraId="728C7AE4" w14:textId="77777777" w:rsidR="003130A1" w:rsidRDefault="003130A1" w:rsidP="003130A1">
      <w:pPr>
        <w:pStyle w:val="PL"/>
      </w:pPr>
      <w:r>
        <w:t xml:space="preserve">            - NUMERIC_SHORTCODE</w:t>
      </w:r>
    </w:p>
    <w:p w14:paraId="12536A9A" w14:textId="77777777" w:rsidR="003130A1" w:rsidRDefault="003130A1" w:rsidP="003130A1">
      <w:pPr>
        <w:pStyle w:val="PL"/>
      </w:pPr>
      <w:r>
        <w:t xml:space="preserve">            - ALPHANUMERIC_SHORTCODE</w:t>
      </w:r>
    </w:p>
    <w:p w14:paraId="252D4D78" w14:textId="77777777" w:rsidR="003130A1" w:rsidRDefault="003130A1" w:rsidP="003130A1">
      <w:pPr>
        <w:pStyle w:val="PL"/>
      </w:pPr>
      <w:r>
        <w:t xml:space="preserve">            - OTHER</w:t>
      </w:r>
    </w:p>
    <w:p w14:paraId="5601BEEC" w14:textId="77777777" w:rsidR="003130A1" w:rsidRDefault="003130A1" w:rsidP="003130A1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IMSI</w:t>
      </w:r>
    </w:p>
    <w:p w14:paraId="1C0644C5" w14:textId="77777777" w:rsidR="003130A1" w:rsidRDefault="003130A1" w:rsidP="003130A1">
      <w:pPr>
        <w:pStyle w:val="PL"/>
      </w:pPr>
      <w:r>
        <w:t xml:space="preserve">        - type: string</w:t>
      </w:r>
    </w:p>
    <w:p w14:paraId="3788F5A9" w14:textId="77777777" w:rsidR="003130A1" w:rsidRDefault="003130A1" w:rsidP="003130A1">
      <w:pPr>
        <w:pStyle w:val="PL"/>
      </w:pPr>
      <w:r>
        <w:t xml:space="preserve">    SMAddresseeType:</w:t>
      </w:r>
    </w:p>
    <w:p w14:paraId="1C4521CC" w14:textId="77777777" w:rsidR="003130A1" w:rsidRDefault="003130A1" w:rsidP="003130A1">
      <w:pPr>
        <w:pStyle w:val="PL"/>
      </w:pPr>
      <w:r>
        <w:t xml:space="preserve">      anyOf:</w:t>
      </w:r>
    </w:p>
    <w:p w14:paraId="232E5AF0" w14:textId="77777777" w:rsidR="003130A1" w:rsidRDefault="003130A1" w:rsidP="003130A1">
      <w:pPr>
        <w:pStyle w:val="PL"/>
      </w:pPr>
      <w:r>
        <w:t xml:space="preserve">        - type: string</w:t>
      </w:r>
    </w:p>
    <w:p w14:paraId="44637C22" w14:textId="77777777" w:rsidR="003130A1" w:rsidRDefault="003130A1" w:rsidP="003130A1">
      <w:pPr>
        <w:pStyle w:val="PL"/>
      </w:pPr>
      <w:r>
        <w:t xml:space="preserve">          enum:</w:t>
      </w:r>
    </w:p>
    <w:p w14:paraId="379E011D" w14:textId="77777777" w:rsidR="003130A1" w:rsidRDefault="003130A1" w:rsidP="003130A1">
      <w:pPr>
        <w:pStyle w:val="PL"/>
      </w:pPr>
      <w:r>
        <w:t xml:space="preserve">            - TO</w:t>
      </w:r>
    </w:p>
    <w:p w14:paraId="439D8A6E" w14:textId="77777777" w:rsidR="003130A1" w:rsidRDefault="003130A1" w:rsidP="003130A1">
      <w:pPr>
        <w:pStyle w:val="PL"/>
      </w:pPr>
      <w:r>
        <w:t xml:space="preserve">            - CC</w:t>
      </w:r>
    </w:p>
    <w:p w14:paraId="0DD47016" w14:textId="77777777" w:rsidR="003130A1" w:rsidRDefault="003130A1" w:rsidP="003130A1">
      <w:pPr>
        <w:pStyle w:val="PL"/>
        <w:rPr>
          <w:lang w:eastAsia="zh-CN"/>
        </w:rPr>
      </w:pPr>
      <w:r>
        <w:t xml:space="preserve">            - BCC</w:t>
      </w:r>
    </w:p>
    <w:p w14:paraId="29DCB277" w14:textId="77777777" w:rsidR="003130A1" w:rsidRDefault="003130A1" w:rsidP="003130A1">
      <w:pPr>
        <w:pStyle w:val="PL"/>
      </w:pPr>
      <w:r>
        <w:t xml:space="preserve">        - type: string</w:t>
      </w:r>
    </w:p>
    <w:p w14:paraId="12B75B18" w14:textId="77777777" w:rsidR="003130A1" w:rsidRDefault="003130A1" w:rsidP="003130A1">
      <w:pPr>
        <w:pStyle w:val="PL"/>
      </w:pPr>
      <w:r>
        <w:t xml:space="preserve">    SMServiceType:</w:t>
      </w:r>
    </w:p>
    <w:p w14:paraId="1F2E75B9" w14:textId="77777777" w:rsidR="003130A1" w:rsidRDefault="003130A1" w:rsidP="003130A1">
      <w:pPr>
        <w:pStyle w:val="PL"/>
      </w:pPr>
      <w:r>
        <w:t xml:space="preserve">      anyOf:</w:t>
      </w:r>
    </w:p>
    <w:p w14:paraId="5466F10E" w14:textId="77777777" w:rsidR="003130A1" w:rsidRDefault="003130A1" w:rsidP="003130A1">
      <w:pPr>
        <w:pStyle w:val="PL"/>
      </w:pPr>
      <w:r>
        <w:t xml:space="preserve">        - type: string</w:t>
      </w:r>
    </w:p>
    <w:p w14:paraId="0C3A7E6E" w14:textId="77777777" w:rsidR="003130A1" w:rsidRDefault="003130A1" w:rsidP="003130A1">
      <w:pPr>
        <w:pStyle w:val="PL"/>
      </w:pPr>
      <w:r>
        <w:t xml:space="preserve">          enum:</w:t>
      </w:r>
    </w:p>
    <w:p w14:paraId="3B10FB5B" w14:textId="77777777" w:rsidR="003130A1" w:rsidRDefault="003130A1" w:rsidP="003130A1">
      <w:pPr>
        <w:pStyle w:val="PL"/>
      </w:pPr>
      <w:r>
        <w:t xml:space="preserve">            - </w:t>
      </w:r>
      <w:r>
        <w:rPr>
          <w:lang w:eastAsia="zh-CN"/>
        </w:rPr>
        <w:t>VAS4SMS</w:t>
      </w:r>
      <w:r>
        <w:t>_</w:t>
      </w:r>
      <w:r>
        <w:rPr>
          <w:lang w:eastAsia="zh-CN"/>
        </w:rPr>
        <w:t>SHORT_MESSAGE</w:t>
      </w:r>
      <w:r>
        <w:t>_</w:t>
      </w:r>
      <w:r>
        <w:rPr>
          <w:lang w:eastAsia="zh-CN"/>
        </w:rPr>
        <w:t>CONTENT_PROCESSING</w:t>
      </w:r>
    </w:p>
    <w:p w14:paraId="1587B125" w14:textId="77777777" w:rsidR="003130A1" w:rsidRDefault="003130A1" w:rsidP="003130A1">
      <w:pPr>
        <w:pStyle w:val="PL"/>
      </w:pPr>
      <w:r>
        <w:t xml:space="preserve">            - </w:t>
      </w:r>
      <w:r>
        <w:rPr>
          <w:lang w:eastAsia="zh-CN"/>
        </w:rPr>
        <w:t>VAS4SMS_SHORT_MESSAGE_FORWARDING</w:t>
      </w:r>
    </w:p>
    <w:p w14:paraId="11A39F2D" w14:textId="77777777" w:rsidR="003130A1" w:rsidRDefault="003130A1" w:rsidP="003130A1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VAS4SMS_SHORT_MESSAGE_FORWARDING</w:t>
      </w:r>
      <w:r>
        <w:t>_</w:t>
      </w:r>
      <w:r>
        <w:rPr>
          <w:lang w:eastAsia="zh-CN"/>
        </w:rPr>
        <w:t>MULTIPLE_SUBSCRIPTIONS</w:t>
      </w:r>
    </w:p>
    <w:p w14:paraId="4D1E46CE" w14:textId="77777777" w:rsidR="003130A1" w:rsidRDefault="003130A1" w:rsidP="003130A1">
      <w:pPr>
        <w:pStyle w:val="PL"/>
      </w:pPr>
      <w:r>
        <w:t xml:space="preserve">            - </w:t>
      </w:r>
      <w:r>
        <w:rPr>
          <w:lang w:eastAsia="zh-CN"/>
        </w:rPr>
        <w:t>VAS4SMS_SHORT_MESSAGE_FILTERING</w:t>
      </w:r>
    </w:p>
    <w:p w14:paraId="1D8F354A" w14:textId="77777777" w:rsidR="003130A1" w:rsidRDefault="003130A1" w:rsidP="003130A1">
      <w:pPr>
        <w:pStyle w:val="PL"/>
      </w:pPr>
      <w:r>
        <w:t xml:space="preserve">            - </w:t>
      </w:r>
      <w:r>
        <w:rPr>
          <w:lang w:eastAsia="zh-CN"/>
        </w:rPr>
        <w:t>VAS4SMS_SHORT_MESSAGE_RECEIPT</w:t>
      </w:r>
    </w:p>
    <w:p w14:paraId="19FC134E" w14:textId="77777777" w:rsidR="003130A1" w:rsidRDefault="003130A1" w:rsidP="003130A1">
      <w:pPr>
        <w:pStyle w:val="PL"/>
      </w:pPr>
      <w:r>
        <w:t xml:space="preserve">            - </w:t>
      </w:r>
      <w:r>
        <w:rPr>
          <w:lang w:eastAsia="zh-CN"/>
        </w:rPr>
        <w:t>VAS4SMS_SHORT_MESSAGE_NETWORK</w:t>
      </w:r>
      <w:r>
        <w:t>_</w:t>
      </w:r>
      <w:r>
        <w:rPr>
          <w:lang w:eastAsia="zh-CN"/>
        </w:rPr>
        <w:t>STORAGE</w:t>
      </w:r>
    </w:p>
    <w:p w14:paraId="767D4C62" w14:textId="77777777" w:rsidR="003130A1" w:rsidRDefault="003130A1" w:rsidP="003130A1">
      <w:pPr>
        <w:pStyle w:val="PL"/>
      </w:pPr>
      <w:r>
        <w:t xml:space="preserve">            - </w:t>
      </w:r>
      <w:r>
        <w:rPr>
          <w:lang w:eastAsia="zh-CN"/>
        </w:rPr>
        <w:t>VAS4SMS_SHORT_MESSAGE_TO_MULTIPLE_DESTINATIONS</w:t>
      </w:r>
    </w:p>
    <w:p w14:paraId="3FE83C85" w14:textId="77777777" w:rsidR="003130A1" w:rsidRDefault="003130A1" w:rsidP="003130A1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VAS4SMS_SHORT_MESSAGE_VIRTUAL_PRIVATE_NETWORK(VPN)</w:t>
      </w:r>
    </w:p>
    <w:p w14:paraId="4B6689F7" w14:textId="77777777" w:rsidR="003130A1" w:rsidRDefault="003130A1" w:rsidP="003130A1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VAS4SMS_SHORT_MESSAGE_AUTO_REPLY</w:t>
      </w:r>
    </w:p>
    <w:p w14:paraId="37C7A5CB" w14:textId="77777777" w:rsidR="003130A1" w:rsidRDefault="003130A1" w:rsidP="003130A1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VAS4SMS_SHORT_MESSAGE_PERSONAL_SIGNATURE</w:t>
      </w:r>
    </w:p>
    <w:p w14:paraId="01302727" w14:textId="77777777" w:rsidR="003130A1" w:rsidRDefault="003130A1" w:rsidP="003130A1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VAS4SMS_SHORT_MESSAGE_DEFERRED_DELIVERY</w:t>
      </w:r>
    </w:p>
    <w:p w14:paraId="2F5AC4CE" w14:textId="77777777" w:rsidR="003130A1" w:rsidRDefault="003130A1" w:rsidP="003130A1">
      <w:pPr>
        <w:pStyle w:val="PL"/>
      </w:pPr>
      <w:r>
        <w:t xml:space="preserve">        - type: string</w:t>
      </w:r>
    </w:p>
    <w:p w14:paraId="483CF12C" w14:textId="77777777" w:rsidR="003130A1" w:rsidRDefault="003130A1" w:rsidP="003130A1">
      <w:pPr>
        <w:pStyle w:val="PL"/>
      </w:pPr>
      <w:r>
        <w:t xml:space="preserve">    ReplyPathRequested:</w:t>
      </w:r>
    </w:p>
    <w:p w14:paraId="64FCFE42" w14:textId="77777777" w:rsidR="003130A1" w:rsidRDefault="003130A1" w:rsidP="003130A1">
      <w:pPr>
        <w:pStyle w:val="PL"/>
      </w:pPr>
      <w:r>
        <w:t xml:space="preserve">      anyOf:</w:t>
      </w:r>
    </w:p>
    <w:p w14:paraId="58B32741" w14:textId="77777777" w:rsidR="003130A1" w:rsidRDefault="003130A1" w:rsidP="003130A1">
      <w:pPr>
        <w:pStyle w:val="PL"/>
      </w:pPr>
      <w:r>
        <w:t xml:space="preserve">        - type: string</w:t>
      </w:r>
    </w:p>
    <w:p w14:paraId="6BF5DD6D" w14:textId="77777777" w:rsidR="003130A1" w:rsidRDefault="003130A1" w:rsidP="003130A1">
      <w:pPr>
        <w:pStyle w:val="PL"/>
      </w:pPr>
      <w:r>
        <w:t xml:space="preserve">          enum:</w:t>
      </w:r>
    </w:p>
    <w:p w14:paraId="523C7F41" w14:textId="77777777" w:rsidR="003130A1" w:rsidRDefault="003130A1" w:rsidP="003130A1">
      <w:pPr>
        <w:pStyle w:val="PL"/>
      </w:pPr>
      <w:r>
        <w:t xml:space="preserve">            - NO_REPLY_PATH_SET</w:t>
      </w:r>
    </w:p>
    <w:p w14:paraId="75EAC6BD" w14:textId="77777777" w:rsidR="003130A1" w:rsidRDefault="003130A1" w:rsidP="003130A1">
      <w:pPr>
        <w:pStyle w:val="PL"/>
      </w:pPr>
      <w:r>
        <w:t xml:space="preserve">            - REPLY_PATH_SET</w:t>
      </w:r>
    </w:p>
    <w:p w14:paraId="4AD7309A" w14:textId="77777777" w:rsidR="003130A1" w:rsidRDefault="003130A1" w:rsidP="003130A1">
      <w:pPr>
        <w:pStyle w:val="PL"/>
      </w:pPr>
      <w:r>
        <w:t xml:space="preserve">        - type: string</w:t>
      </w:r>
    </w:p>
    <w:p w14:paraId="3C706C2C" w14:textId="77777777" w:rsidR="003130A1" w:rsidRDefault="003130A1" w:rsidP="003130A1">
      <w:pPr>
        <w:pStyle w:val="PL"/>
        <w:tabs>
          <w:tab w:val="clear" w:pos="384"/>
        </w:tabs>
      </w:pPr>
      <w:r>
        <w:t xml:space="preserve">    oneTimeEventType:</w:t>
      </w:r>
    </w:p>
    <w:p w14:paraId="3FF2A0DC" w14:textId="77777777" w:rsidR="003130A1" w:rsidRDefault="003130A1" w:rsidP="003130A1">
      <w:pPr>
        <w:pStyle w:val="PL"/>
        <w:tabs>
          <w:tab w:val="clear" w:pos="384"/>
        </w:tabs>
      </w:pPr>
      <w:r>
        <w:t xml:space="preserve">      anyOf:</w:t>
      </w:r>
    </w:p>
    <w:p w14:paraId="5A11FFB2" w14:textId="77777777" w:rsidR="003130A1" w:rsidRDefault="003130A1" w:rsidP="003130A1">
      <w:pPr>
        <w:pStyle w:val="PL"/>
        <w:tabs>
          <w:tab w:val="clear" w:pos="384"/>
        </w:tabs>
      </w:pPr>
      <w:r>
        <w:t xml:space="preserve">        - type: string</w:t>
      </w:r>
    </w:p>
    <w:p w14:paraId="7F8B3F74" w14:textId="77777777" w:rsidR="003130A1" w:rsidRDefault="003130A1" w:rsidP="003130A1">
      <w:pPr>
        <w:pStyle w:val="PL"/>
        <w:tabs>
          <w:tab w:val="clear" w:pos="384"/>
        </w:tabs>
      </w:pPr>
      <w:r>
        <w:t xml:space="preserve">          enum:</w:t>
      </w:r>
    </w:p>
    <w:p w14:paraId="1C0E45A5" w14:textId="77777777" w:rsidR="003130A1" w:rsidRDefault="003130A1" w:rsidP="003130A1">
      <w:pPr>
        <w:pStyle w:val="PL"/>
        <w:tabs>
          <w:tab w:val="clear" w:pos="384"/>
        </w:tabs>
      </w:pPr>
      <w:r>
        <w:t xml:space="preserve">            - IEC</w:t>
      </w:r>
    </w:p>
    <w:p w14:paraId="6A929232" w14:textId="77777777" w:rsidR="003130A1" w:rsidRDefault="003130A1" w:rsidP="003130A1">
      <w:pPr>
        <w:pStyle w:val="PL"/>
        <w:tabs>
          <w:tab w:val="clear" w:pos="384"/>
        </w:tabs>
      </w:pPr>
      <w:r>
        <w:t xml:space="preserve">            - PEC</w:t>
      </w:r>
    </w:p>
    <w:p w14:paraId="13FF7E67" w14:textId="77777777" w:rsidR="003130A1" w:rsidRDefault="003130A1" w:rsidP="003130A1">
      <w:pPr>
        <w:pStyle w:val="PL"/>
        <w:tabs>
          <w:tab w:val="clear" w:pos="384"/>
        </w:tabs>
      </w:pPr>
      <w:r>
        <w:t xml:space="preserve">        - type: string</w:t>
      </w:r>
    </w:p>
    <w:p w14:paraId="4BA10105" w14:textId="77777777" w:rsidR="003130A1" w:rsidRDefault="003130A1" w:rsidP="003130A1">
      <w:pPr>
        <w:pStyle w:val="PL"/>
        <w:tabs>
          <w:tab w:val="clear" w:pos="384"/>
        </w:tabs>
      </w:pPr>
      <w:r>
        <w:t xml:space="preserve">    dnnSelectionMode:</w:t>
      </w:r>
    </w:p>
    <w:p w14:paraId="7AB10138" w14:textId="77777777" w:rsidR="003130A1" w:rsidRDefault="003130A1" w:rsidP="003130A1">
      <w:pPr>
        <w:pStyle w:val="PL"/>
        <w:tabs>
          <w:tab w:val="clear" w:pos="384"/>
        </w:tabs>
      </w:pPr>
      <w:r>
        <w:t xml:space="preserve">      anyOf:</w:t>
      </w:r>
    </w:p>
    <w:p w14:paraId="7388AA77" w14:textId="77777777" w:rsidR="003130A1" w:rsidRDefault="003130A1" w:rsidP="003130A1">
      <w:pPr>
        <w:pStyle w:val="PL"/>
        <w:tabs>
          <w:tab w:val="clear" w:pos="384"/>
        </w:tabs>
      </w:pPr>
      <w:r>
        <w:t xml:space="preserve">        - type: string</w:t>
      </w:r>
    </w:p>
    <w:p w14:paraId="5D009170" w14:textId="77777777" w:rsidR="003130A1" w:rsidRDefault="003130A1" w:rsidP="003130A1">
      <w:pPr>
        <w:pStyle w:val="PL"/>
        <w:tabs>
          <w:tab w:val="clear" w:pos="384"/>
        </w:tabs>
      </w:pPr>
      <w:r>
        <w:t xml:space="preserve">          enum:</w:t>
      </w:r>
    </w:p>
    <w:p w14:paraId="79D8596A" w14:textId="77777777" w:rsidR="003130A1" w:rsidRDefault="003130A1" w:rsidP="003130A1">
      <w:pPr>
        <w:pStyle w:val="PL"/>
        <w:tabs>
          <w:tab w:val="clear" w:pos="384"/>
        </w:tabs>
      </w:pPr>
      <w:r>
        <w:t xml:space="preserve">            - VERIFIED</w:t>
      </w:r>
    </w:p>
    <w:p w14:paraId="7BEB2EA4" w14:textId="77777777" w:rsidR="003130A1" w:rsidRDefault="003130A1" w:rsidP="003130A1">
      <w:pPr>
        <w:pStyle w:val="PL"/>
        <w:tabs>
          <w:tab w:val="clear" w:pos="384"/>
        </w:tabs>
      </w:pPr>
      <w:r>
        <w:t xml:space="preserve">            - UE_DNN_NOT_VERIFIED</w:t>
      </w:r>
    </w:p>
    <w:p w14:paraId="08694297" w14:textId="77777777" w:rsidR="003130A1" w:rsidRDefault="003130A1" w:rsidP="003130A1">
      <w:pPr>
        <w:pStyle w:val="PL"/>
        <w:tabs>
          <w:tab w:val="clear" w:pos="384"/>
        </w:tabs>
      </w:pPr>
      <w:r>
        <w:t xml:space="preserve">            - NW_DNN_NOT_VERIFIED</w:t>
      </w:r>
    </w:p>
    <w:p w14:paraId="492C5BD1" w14:textId="77777777" w:rsidR="003130A1" w:rsidRDefault="003130A1" w:rsidP="003130A1">
      <w:pPr>
        <w:pStyle w:val="PL"/>
        <w:tabs>
          <w:tab w:val="clear" w:pos="384"/>
        </w:tabs>
      </w:pPr>
      <w:r>
        <w:t xml:space="preserve">        - type: string</w:t>
      </w:r>
    </w:p>
    <w:p w14:paraId="45CB4D46" w14:textId="77777777" w:rsidR="003130A1" w:rsidRDefault="003130A1" w:rsidP="003130A1">
      <w:pPr>
        <w:pStyle w:val="PL"/>
        <w:tabs>
          <w:tab w:val="clear" w:pos="384"/>
        </w:tabs>
      </w:pPr>
      <w:r>
        <w:t xml:space="preserve">    APIDirection:</w:t>
      </w:r>
    </w:p>
    <w:p w14:paraId="236042EF" w14:textId="77777777" w:rsidR="003130A1" w:rsidRDefault="003130A1" w:rsidP="003130A1">
      <w:pPr>
        <w:pStyle w:val="PL"/>
        <w:tabs>
          <w:tab w:val="clear" w:pos="384"/>
        </w:tabs>
      </w:pPr>
      <w:r>
        <w:t xml:space="preserve">      anyOf:</w:t>
      </w:r>
    </w:p>
    <w:p w14:paraId="3EF48FC2" w14:textId="77777777" w:rsidR="003130A1" w:rsidRDefault="003130A1" w:rsidP="003130A1">
      <w:pPr>
        <w:pStyle w:val="PL"/>
        <w:tabs>
          <w:tab w:val="clear" w:pos="384"/>
        </w:tabs>
      </w:pPr>
      <w:r>
        <w:lastRenderedPageBreak/>
        <w:t xml:space="preserve">        - type: string</w:t>
      </w:r>
    </w:p>
    <w:p w14:paraId="473BE383" w14:textId="77777777" w:rsidR="003130A1" w:rsidRDefault="003130A1" w:rsidP="003130A1">
      <w:pPr>
        <w:pStyle w:val="PL"/>
        <w:tabs>
          <w:tab w:val="clear" w:pos="384"/>
        </w:tabs>
      </w:pPr>
      <w:r>
        <w:t xml:space="preserve">          enum:</w:t>
      </w:r>
    </w:p>
    <w:p w14:paraId="5F93F0DB" w14:textId="77777777" w:rsidR="003130A1" w:rsidRDefault="003130A1" w:rsidP="003130A1">
      <w:pPr>
        <w:pStyle w:val="PL"/>
      </w:pPr>
      <w:r>
        <w:t xml:space="preserve">            - INVOCATION</w:t>
      </w:r>
    </w:p>
    <w:p w14:paraId="498BDA59" w14:textId="77777777" w:rsidR="003130A1" w:rsidRDefault="003130A1" w:rsidP="003130A1">
      <w:pPr>
        <w:pStyle w:val="PL"/>
        <w:tabs>
          <w:tab w:val="clear" w:pos="384"/>
        </w:tabs>
      </w:pPr>
      <w:r>
        <w:t xml:space="preserve">            - NOTIFICATION</w:t>
      </w:r>
    </w:p>
    <w:p w14:paraId="15446B8A" w14:textId="77777777" w:rsidR="003130A1" w:rsidRDefault="003130A1" w:rsidP="003130A1">
      <w:pPr>
        <w:pStyle w:val="PL"/>
        <w:tabs>
          <w:tab w:val="clear" w:pos="384"/>
        </w:tabs>
      </w:pPr>
      <w:r>
        <w:t xml:space="preserve">        - type: string</w:t>
      </w:r>
    </w:p>
    <w:p w14:paraId="7CDE537D" w14:textId="77777777" w:rsidR="003130A1" w:rsidRDefault="003130A1" w:rsidP="003130A1">
      <w:pPr>
        <w:pStyle w:val="PL"/>
      </w:pPr>
      <w:r>
        <w:t xml:space="preserve">    </w:t>
      </w:r>
      <w:r>
        <w:rPr>
          <w:lang w:bidi="ar-IQ"/>
        </w:rPr>
        <w:t>RegistrationMessageType</w:t>
      </w:r>
      <w:r>
        <w:t>:</w:t>
      </w:r>
    </w:p>
    <w:p w14:paraId="7835D1C0" w14:textId="77777777" w:rsidR="003130A1" w:rsidRDefault="003130A1" w:rsidP="003130A1">
      <w:pPr>
        <w:pStyle w:val="PL"/>
      </w:pPr>
      <w:r>
        <w:t xml:space="preserve">      anyOf:</w:t>
      </w:r>
    </w:p>
    <w:p w14:paraId="43BCAFF5" w14:textId="77777777" w:rsidR="003130A1" w:rsidRDefault="003130A1" w:rsidP="003130A1">
      <w:pPr>
        <w:pStyle w:val="PL"/>
      </w:pPr>
      <w:r>
        <w:t xml:space="preserve">        - type: string</w:t>
      </w:r>
    </w:p>
    <w:p w14:paraId="38B71190" w14:textId="77777777" w:rsidR="003130A1" w:rsidRDefault="003130A1" w:rsidP="003130A1">
      <w:pPr>
        <w:pStyle w:val="PL"/>
      </w:pPr>
      <w:r>
        <w:t xml:space="preserve">          enum:</w:t>
      </w:r>
    </w:p>
    <w:p w14:paraId="622986B2" w14:textId="77777777" w:rsidR="003130A1" w:rsidRDefault="003130A1" w:rsidP="003130A1">
      <w:pPr>
        <w:pStyle w:val="PL"/>
      </w:pPr>
      <w:r>
        <w:t xml:space="preserve">            - INITIAL</w:t>
      </w:r>
    </w:p>
    <w:p w14:paraId="6E213C25" w14:textId="77777777" w:rsidR="003130A1" w:rsidRDefault="003130A1" w:rsidP="003130A1">
      <w:pPr>
        <w:pStyle w:val="PL"/>
      </w:pPr>
      <w:r>
        <w:t xml:space="preserve">            - MOBILITY</w:t>
      </w:r>
    </w:p>
    <w:p w14:paraId="0C0D3D59" w14:textId="77777777" w:rsidR="003130A1" w:rsidRDefault="003130A1" w:rsidP="003130A1">
      <w:pPr>
        <w:pStyle w:val="PL"/>
      </w:pPr>
      <w:r>
        <w:t xml:space="preserve">            - PERIODIC</w:t>
      </w:r>
    </w:p>
    <w:p w14:paraId="72F73401" w14:textId="77777777" w:rsidR="003130A1" w:rsidRDefault="003130A1" w:rsidP="003130A1">
      <w:pPr>
        <w:pStyle w:val="PL"/>
      </w:pPr>
      <w:r>
        <w:t xml:space="preserve">            - EMERGENCY</w:t>
      </w:r>
    </w:p>
    <w:p w14:paraId="1092FECE" w14:textId="77777777" w:rsidR="003130A1" w:rsidRDefault="003130A1" w:rsidP="003130A1">
      <w:pPr>
        <w:pStyle w:val="PL"/>
      </w:pPr>
      <w:r>
        <w:t xml:space="preserve">            - </w:t>
      </w:r>
      <w:r>
        <w:rPr>
          <w:lang w:eastAsia="zh-CN"/>
        </w:rPr>
        <w:t>DEREGISTRATION</w:t>
      </w:r>
    </w:p>
    <w:p w14:paraId="7245E2CD" w14:textId="77777777" w:rsidR="003130A1" w:rsidRDefault="003130A1" w:rsidP="003130A1">
      <w:pPr>
        <w:pStyle w:val="PL"/>
      </w:pPr>
      <w:r>
        <w:t xml:space="preserve">        - type: string</w:t>
      </w:r>
    </w:p>
    <w:p w14:paraId="7E1AB4A0" w14:textId="77777777" w:rsidR="003130A1" w:rsidRDefault="003130A1" w:rsidP="003130A1">
      <w:pPr>
        <w:pStyle w:val="PL"/>
      </w:pPr>
      <w:r>
        <w:t xml:space="preserve">    </w:t>
      </w:r>
      <w:r>
        <w:rPr>
          <w:lang w:eastAsia="zh-CN" w:bidi="ar-IQ"/>
        </w:rPr>
        <w:t>MICOModeIndication</w:t>
      </w:r>
      <w:r>
        <w:t>:</w:t>
      </w:r>
    </w:p>
    <w:p w14:paraId="61905C87" w14:textId="77777777" w:rsidR="003130A1" w:rsidRDefault="003130A1" w:rsidP="003130A1">
      <w:pPr>
        <w:pStyle w:val="PL"/>
      </w:pPr>
      <w:r>
        <w:t xml:space="preserve">      anyOf:</w:t>
      </w:r>
    </w:p>
    <w:p w14:paraId="7A3A915D" w14:textId="77777777" w:rsidR="003130A1" w:rsidRDefault="003130A1" w:rsidP="003130A1">
      <w:pPr>
        <w:pStyle w:val="PL"/>
      </w:pPr>
      <w:r>
        <w:t xml:space="preserve">        - type: string</w:t>
      </w:r>
    </w:p>
    <w:p w14:paraId="33E79353" w14:textId="77777777" w:rsidR="003130A1" w:rsidRDefault="003130A1" w:rsidP="003130A1">
      <w:pPr>
        <w:pStyle w:val="PL"/>
      </w:pPr>
      <w:r>
        <w:t xml:space="preserve">          enum:</w:t>
      </w:r>
    </w:p>
    <w:p w14:paraId="560B986A" w14:textId="77777777" w:rsidR="003130A1" w:rsidRDefault="003130A1" w:rsidP="003130A1">
      <w:pPr>
        <w:pStyle w:val="PL"/>
      </w:pPr>
      <w:r>
        <w:t xml:space="preserve">            - MICO_MODE</w:t>
      </w:r>
    </w:p>
    <w:p w14:paraId="15E2FC5E" w14:textId="77777777" w:rsidR="003130A1" w:rsidRDefault="003130A1" w:rsidP="003130A1">
      <w:pPr>
        <w:pStyle w:val="PL"/>
      </w:pPr>
      <w:r>
        <w:t xml:space="preserve">            - </w:t>
      </w:r>
      <w:r>
        <w:rPr>
          <w:lang w:eastAsia="zh-CN"/>
        </w:rPr>
        <w:t>NO_MICO_MODE</w:t>
      </w:r>
    </w:p>
    <w:p w14:paraId="3FF85E2B" w14:textId="77777777" w:rsidR="003130A1" w:rsidRDefault="003130A1" w:rsidP="003130A1">
      <w:pPr>
        <w:pStyle w:val="PL"/>
      </w:pPr>
      <w:r>
        <w:t xml:space="preserve">        - type: string</w:t>
      </w:r>
    </w:p>
    <w:p w14:paraId="36415E0E" w14:textId="77777777" w:rsidR="003130A1" w:rsidRDefault="003130A1" w:rsidP="003130A1">
      <w:pPr>
        <w:pStyle w:val="PL"/>
      </w:pPr>
      <w:r>
        <w:t xml:space="preserve">    </w:t>
      </w:r>
      <w:r>
        <w:rPr>
          <w:lang w:eastAsia="zh-CN"/>
        </w:rPr>
        <w:t>SmsIndication</w:t>
      </w:r>
      <w:r>
        <w:t>:</w:t>
      </w:r>
    </w:p>
    <w:p w14:paraId="04C20F0A" w14:textId="77777777" w:rsidR="003130A1" w:rsidRDefault="003130A1" w:rsidP="003130A1">
      <w:pPr>
        <w:pStyle w:val="PL"/>
      </w:pPr>
      <w:r>
        <w:t xml:space="preserve">      anyOf:</w:t>
      </w:r>
    </w:p>
    <w:p w14:paraId="23C79ED8" w14:textId="77777777" w:rsidR="003130A1" w:rsidRDefault="003130A1" w:rsidP="003130A1">
      <w:pPr>
        <w:pStyle w:val="PL"/>
      </w:pPr>
      <w:r>
        <w:t xml:space="preserve">        - type: string</w:t>
      </w:r>
    </w:p>
    <w:p w14:paraId="3C257E64" w14:textId="77777777" w:rsidR="003130A1" w:rsidRDefault="003130A1" w:rsidP="003130A1">
      <w:pPr>
        <w:pStyle w:val="PL"/>
      </w:pPr>
      <w:r>
        <w:t xml:space="preserve">          enum:</w:t>
      </w:r>
    </w:p>
    <w:p w14:paraId="056E8578" w14:textId="77777777" w:rsidR="003130A1" w:rsidRDefault="003130A1" w:rsidP="003130A1">
      <w:pPr>
        <w:pStyle w:val="PL"/>
      </w:pPr>
      <w:r>
        <w:t xml:space="preserve">            - SMS_SUPPORTED</w:t>
      </w:r>
    </w:p>
    <w:p w14:paraId="7C02F67A" w14:textId="77777777" w:rsidR="003130A1" w:rsidRDefault="003130A1" w:rsidP="003130A1">
      <w:pPr>
        <w:pStyle w:val="PL"/>
      </w:pPr>
      <w:r>
        <w:t xml:space="preserve">            - SMS_NOT_SUPPORTED</w:t>
      </w:r>
    </w:p>
    <w:p w14:paraId="18B694C4" w14:textId="77777777" w:rsidR="003130A1" w:rsidRDefault="003130A1" w:rsidP="003130A1">
      <w:pPr>
        <w:pStyle w:val="PL"/>
      </w:pPr>
      <w:r>
        <w:t xml:space="preserve">        - type: string</w:t>
      </w:r>
    </w:p>
    <w:p w14:paraId="2F75F327" w14:textId="77777777" w:rsidR="003130A1" w:rsidRDefault="003130A1" w:rsidP="003130A1">
      <w:pPr>
        <w:pStyle w:val="PL"/>
        <w:tabs>
          <w:tab w:val="clear" w:pos="384"/>
        </w:tabs>
      </w:pPr>
    </w:p>
    <w:p w14:paraId="5AFDF1BD" w14:textId="77777777" w:rsidR="003130A1" w:rsidRDefault="003130A1" w:rsidP="003130A1">
      <w:pPr>
        <w:pStyle w:val="PL"/>
      </w:pPr>
    </w:p>
    <w:p w14:paraId="5B2FBFF1" w14:textId="77777777" w:rsidR="003130A1" w:rsidRDefault="003130A1" w:rsidP="003130A1">
      <w:pPr>
        <w:pStyle w:val="PL"/>
      </w:pPr>
    </w:p>
    <w:p w14:paraId="1CCB93F0" w14:textId="77777777" w:rsidR="006272F9" w:rsidRPr="003130A1" w:rsidRDefault="006272F9" w:rsidP="00A212CE">
      <w:pPr>
        <w:pStyle w:val="3"/>
        <w:rPr>
          <w:lang w:eastAsia="zh-CN"/>
        </w:rPr>
      </w:pPr>
    </w:p>
    <w:sectPr w:rsidR="006272F9" w:rsidRPr="003130A1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9C62261" w14:textId="77777777" w:rsidR="00F047CE" w:rsidRDefault="00F047CE">
      <w:r>
        <w:separator/>
      </w:r>
    </w:p>
  </w:endnote>
  <w:endnote w:type="continuationSeparator" w:id="0">
    <w:p w14:paraId="05B301B3" w14:textId="77777777" w:rsidR="00F047CE" w:rsidRDefault="00F047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6E26F08" w14:textId="77777777" w:rsidR="00F047CE" w:rsidRDefault="00F047CE">
      <w:r>
        <w:separator/>
      </w:r>
    </w:p>
  </w:footnote>
  <w:footnote w:type="continuationSeparator" w:id="0">
    <w:p w14:paraId="5DAA8763" w14:textId="77777777" w:rsidR="00F047CE" w:rsidRDefault="00F047C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4DF449" w14:textId="77777777" w:rsidR="00D619AA" w:rsidRDefault="00D619AA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D619AA" w:rsidRDefault="00D619AA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D619AA" w:rsidRDefault="00D619AA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D619AA" w:rsidRDefault="00D619AA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3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8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9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6"/>
  </w:num>
  <w:num w:numId="12">
    <w:abstractNumId w:val="28"/>
  </w:num>
  <w:num w:numId="13">
    <w:abstractNumId w:val="24"/>
  </w:num>
  <w:num w:numId="14">
    <w:abstractNumId w:val="13"/>
  </w:num>
  <w:num w:numId="15">
    <w:abstractNumId w:val="21"/>
  </w:num>
  <w:num w:numId="16">
    <w:abstractNumId w:val="20"/>
  </w:num>
  <w:num w:numId="17">
    <w:abstractNumId w:val="10"/>
  </w:num>
  <w:num w:numId="18">
    <w:abstractNumId w:val="12"/>
  </w:num>
  <w:num w:numId="19">
    <w:abstractNumId w:val="30"/>
  </w:num>
  <w:num w:numId="20">
    <w:abstractNumId w:val="23"/>
  </w:num>
  <w:num w:numId="21">
    <w:abstractNumId w:val="27"/>
  </w:num>
  <w:num w:numId="22">
    <w:abstractNumId w:val="14"/>
  </w:num>
  <w:num w:numId="23">
    <w:abstractNumId w:val="22"/>
  </w:num>
  <w:num w:numId="24">
    <w:abstractNumId w:val="17"/>
  </w:num>
  <w:num w:numId="25">
    <w:abstractNumId w:val="29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6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5"/>
  </w:num>
  <w:num w:numId="30">
    <w:abstractNumId w:val="19"/>
  </w:num>
  <w:num w:numId="31">
    <w:abstractNumId w:val="25"/>
  </w:num>
  <w:num w:numId="32">
    <w:abstractNumId w:val="18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Huawei-08">
    <w15:presenceInfo w15:providerId="None" w15:userId="Huawei-0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intFractionalCharacterWidth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179B5"/>
    <w:rsid w:val="00020F1F"/>
    <w:rsid w:val="00022E4A"/>
    <w:rsid w:val="0003125B"/>
    <w:rsid w:val="00031935"/>
    <w:rsid w:val="0003353A"/>
    <w:rsid w:val="0003382A"/>
    <w:rsid w:val="00045523"/>
    <w:rsid w:val="000478EA"/>
    <w:rsid w:val="00052638"/>
    <w:rsid w:val="0008259A"/>
    <w:rsid w:val="000A05B1"/>
    <w:rsid w:val="000A3B1C"/>
    <w:rsid w:val="000A6394"/>
    <w:rsid w:val="000B0CD8"/>
    <w:rsid w:val="000B6841"/>
    <w:rsid w:val="000B7FED"/>
    <w:rsid w:val="000C038A"/>
    <w:rsid w:val="000C6598"/>
    <w:rsid w:val="000E1F18"/>
    <w:rsid w:val="000E30B7"/>
    <w:rsid w:val="000F3125"/>
    <w:rsid w:val="000F45BF"/>
    <w:rsid w:val="000F7E31"/>
    <w:rsid w:val="00107754"/>
    <w:rsid w:val="00114881"/>
    <w:rsid w:val="0011564A"/>
    <w:rsid w:val="00120046"/>
    <w:rsid w:val="0012096C"/>
    <w:rsid w:val="001230BC"/>
    <w:rsid w:val="00133049"/>
    <w:rsid w:val="001342BD"/>
    <w:rsid w:val="00134D2D"/>
    <w:rsid w:val="0014203F"/>
    <w:rsid w:val="001426EF"/>
    <w:rsid w:val="0014470C"/>
    <w:rsid w:val="00144B32"/>
    <w:rsid w:val="00145D43"/>
    <w:rsid w:val="001722CA"/>
    <w:rsid w:val="001739DE"/>
    <w:rsid w:val="001771BC"/>
    <w:rsid w:val="00192C46"/>
    <w:rsid w:val="001952BA"/>
    <w:rsid w:val="00197AF9"/>
    <w:rsid w:val="001A08B3"/>
    <w:rsid w:val="001A7B60"/>
    <w:rsid w:val="001B1455"/>
    <w:rsid w:val="001B52F0"/>
    <w:rsid w:val="001B63E7"/>
    <w:rsid w:val="001B64B9"/>
    <w:rsid w:val="001B6E55"/>
    <w:rsid w:val="001B7A65"/>
    <w:rsid w:val="001C3B0E"/>
    <w:rsid w:val="001D0BC6"/>
    <w:rsid w:val="001E41F3"/>
    <w:rsid w:val="001E7944"/>
    <w:rsid w:val="00202A20"/>
    <w:rsid w:val="002044B9"/>
    <w:rsid w:val="002055B3"/>
    <w:rsid w:val="002114E4"/>
    <w:rsid w:val="00237C01"/>
    <w:rsid w:val="00240853"/>
    <w:rsid w:val="0024375C"/>
    <w:rsid w:val="002474AC"/>
    <w:rsid w:val="00247B0E"/>
    <w:rsid w:val="00250582"/>
    <w:rsid w:val="00255C89"/>
    <w:rsid w:val="002574A6"/>
    <w:rsid w:val="0026004D"/>
    <w:rsid w:val="002600F2"/>
    <w:rsid w:val="002640DD"/>
    <w:rsid w:val="0026751A"/>
    <w:rsid w:val="00273FAB"/>
    <w:rsid w:val="00275D12"/>
    <w:rsid w:val="00284C36"/>
    <w:rsid w:val="00284FEB"/>
    <w:rsid w:val="002860C4"/>
    <w:rsid w:val="002913B5"/>
    <w:rsid w:val="00293E69"/>
    <w:rsid w:val="002A3EAE"/>
    <w:rsid w:val="002A4810"/>
    <w:rsid w:val="002A56BA"/>
    <w:rsid w:val="002A74B5"/>
    <w:rsid w:val="002B1A54"/>
    <w:rsid w:val="002B5741"/>
    <w:rsid w:val="002C2552"/>
    <w:rsid w:val="002C700F"/>
    <w:rsid w:val="002D01D7"/>
    <w:rsid w:val="002D07E8"/>
    <w:rsid w:val="002D4593"/>
    <w:rsid w:val="002F048C"/>
    <w:rsid w:val="00305409"/>
    <w:rsid w:val="00312E8F"/>
    <w:rsid w:val="003130A1"/>
    <w:rsid w:val="003207EC"/>
    <w:rsid w:val="0032637D"/>
    <w:rsid w:val="003308B1"/>
    <w:rsid w:val="0033278E"/>
    <w:rsid w:val="0034313C"/>
    <w:rsid w:val="00345D8B"/>
    <w:rsid w:val="003512FE"/>
    <w:rsid w:val="003534D7"/>
    <w:rsid w:val="0035655A"/>
    <w:rsid w:val="003609EF"/>
    <w:rsid w:val="00361DE4"/>
    <w:rsid w:val="0036231A"/>
    <w:rsid w:val="00372F39"/>
    <w:rsid w:val="00374DD4"/>
    <w:rsid w:val="00381E8D"/>
    <w:rsid w:val="00390E46"/>
    <w:rsid w:val="00395F8A"/>
    <w:rsid w:val="003B2068"/>
    <w:rsid w:val="003B280F"/>
    <w:rsid w:val="003B5EDB"/>
    <w:rsid w:val="003C0F5D"/>
    <w:rsid w:val="003C5B4A"/>
    <w:rsid w:val="003D3C3A"/>
    <w:rsid w:val="003E1A36"/>
    <w:rsid w:val="003E48D5"/>
    <w:rsid w:val="003E6535"/>
    <w:rsid w:val="003F5B97"/>
    <w:rsid w:val="00410371"/>
    <w:rsid w:val="00416B47"/>
    <w:rsid w:val="004171D1"/>
    <w:rsid w:val="004242F1"/>
    <w:rsid w:val="00424D89"/>
    <w:rsid w:val="0042772C"/>
    <w:rsid w:val="004433AD"/>
    <w:rsid w:val="00446350"/>
    <w:rsid w:val="00451630"/>
    <w:rsid w:val="00451F09"/>
    <w:rsid w:val="0046014A"/>
    <w:rsid w:val="00472CF5"/>
    <w:rsid w:val="004800D4"/>
    <w:rsid w:val="00482204"/>
    <w:rsid w:val="0049565B"/>
    <w:rsid w:val="004A7CFD"/>
    <w:rsid w:val="004B75B7"/>
    <w:rsid w:val="004C0C73"/>
    <w:rsid w:val="004C1F29"/>
    <w:rsid w:val="004D236F"/>
    <w:rsid w:val="004E7C48"/>
    <w:rsid w:val="004F78FA"/>
    <w:rsid w:val="0050398C"/>
    <w:rsid w:val="00507469"/>
    <w:rsid w:val="005143F8"/>
    <w:rsid w:val="005154A8"/>
    <w:rsid w:val="0051580D"/>
    <w:rsid w:val="00531B63"/>
    <w:rsid w:val="00533537"/>
    <w:rsid w:val="00533B34"/>
    <w:rsid w:val="005450EE"/>
    <w:rsid w:val="00547111"/>
    <w:rsid w:val="00550F98"/>
    <w:rsid w:val="0057644A"/>
    <w:rsid w:val="00580035"/>
    <w:rsid w:val="005838FA"/>
    <w:rsid w:val="00592D74"/>
    <w:rsid w:val="005A3021"/>
    <w:rsid w:val="005D5F75"/>
    <w:rsid w:val="005E203B"/>
    <w:rsid w:val="005E2C44"/>
    <w:rsid w:val="005F7559"/>
    <w:rsid w:val="006029AF"/>
    <w:rsid w:val="006106B0"/>
    <w:rsid w:val="00621188"/>
    <w:rsid w:val="006257ED"/>
    <w:rsid w:val="006272F9"/>
    <w:rsid w:val="0063493E"/>
    <w:rsid w:val="00643D98"/>
    <w:rsid w:val="0064458B"/>
    <w:rsid w:val="00657C92"/>
    <w:rsid w:val="0066203B"/>
    <w:rsid w:val="00673DD6"/>
    <w:rsid w:val="00681CE3"/>
    <w:rsid w:val="00695808"/>
    <w:rsid w:val="006B46FB"/>
    <w:rsid w:val="006C2954"/>
    <w:rsid w:val="006C33F8"/>
    <w:rsid w:val="006D165F"/>
    <w:rsid w:val="006E1A8B"/>
    <w:rsid w:val="006E21FB"/>
    <w:rsid w:val="006F2C05"/>
    <w:rsid w:val="007002B3"/>
    <w:rsid w:val="00700AC4"/>
    <w:rsid w:val="00703287"/>
    <w:rsid w:val="007079B2"/>
    <w:rsid w:val="007116E8"/>
    <w:rsid w:val="00717F47"/>
    <w:rsid w:val="0073329E"/>
    <w:rsid w:val="0076247B"/>
    <w:rsid w:val="00762C7B"/>
    <w:rsid w:val="00771B16"/>
    <w:rsid w:val="00777D32"/>
    <w:rsid w:val="0078161B"/>
    <w:rsid w:val="00787696"/>
    <w:rsid w:val="007876AC"/>
    <w:rsid w:val="00792342"/>
    <w:rsid w:val="007924F7"/>
    <w:rsid w:val="00793DB6"/>
    <w:rsid w:val="00794E2C"/>
    <w:rsid w:val="00796C9C"/>
    <w:rsid w:val="007977A8"/>
    <w:rsid w:val="007B512A"/>
    <w:rsid w:val="007C2097"/>
    <w:rsid w:val="007C2DF3"/>
    <w:rsid w:val="007C33A4"/>
    <w:rsid w:val="007D6A07"/>
    <w:rsid w:val="007D7258"/>
    <w:rsid w:val="007F551D"/>
    <w:rsid w:val="007F7259"/>
    <w:rsid w:val="008022C1"/>
    <w:rsid w:val="008040A8"/>
    <w:rsid w:val="00814A7B"/>
    <w:rsid w:val="008279FA"/>
    <w:rsid w:val="00832867"/>
    <w:rsid w:val="008343F3"/>
    <w:rsid w:val="00837136"/>
    <w:rsid w:val="008626E7"/>
    <w:rsid w:val="00865D71"/>
    <w:rsid w:val="00870EE7"/>
    <w:rsid w:val="008725A2"/>
    <w:rsid w:val="008809D5"/>
    <w:rsid w:val="00895C84"/>
    <w:rsid w:val="00897FBB"/>
    <w:rsid w:val="008A45A6"/>
    <w:rsid w:val="008A72C9"/>
    <w:rsid w:val="008B52BA"/>
    <w:rsid w:val="008E13BF"/>
    <w:rsid w:val="008F686C"/>
    <w:rsid w:val="009148DE"/>
    <w:rsid w:val="0092279C"/>
    <w:rsid w:val="009305AD"/>
    <w:rsid w:val="00930F5C"/>
    <w:rsid w:val="009324F3"/>
    <w:rsid w:val="0094794B"/>
    <w:rsid w:val="00956CCC"/>
    <w:rsid w:val="00965DA1"/>
    <w:rsid w:val="00974A7E"/>
    <w:rsid w:val="009777D9"/>
    <w:rsid w:val="00980E07"/>
    <w:rsid w:val="009815A3"/>
    <w:rsid w:val="00983ED2"/>
    <w:rsid w:val="009914E4"/>
    <w:rsid w:val="00991B88"/>
    <w:rsid w:val="009936C8"/>
    <w:rsid w:val="00995C9D"/>
    <w:rsid w:val="00997C5F"/>
    <w:rsid w:val="009A5753"/>
    <w:rsid w:val="009A579D"/>
    <w:rsid w:val="009C57F5"/>
    <w:rsid w:val="009C5CA0"/>
    <w:rsid w:val="009D1123"/>
    <w:rsid w:val="009D1D3D"/>
    <w:rsid w:val="009D4996"/>
    <w:rsid w:val="009D545C"/>
    <w:rsid w:val="009E3297"/>
    <w:rsid w:val="009E6F64"/>
    <w:rsid w:val="009F734F"/>
    <w:rsid w:val="009F7516"/>
    <w:rsid w:val="00A01B80"/>
    <w:rsid w:val="00A15A76"/>
    <w:rsid w:val="00A212CE"/>
    <w:rsid w:val="00A21A98"/>
    <w:rsid w:val="00A24261"/>
    <w:rsid w:val="00A246B6"/>
    <w:rsid w:val="00A47E70"/>
    <w:rsid w:val="00A5059D"/>
    <w:rsid w:val="00A50CF0"/>
    <w:rsid w:val="00A56952"/>
    <w:rsid w:val="00A7671C"/>
    <w:rsid w:val="00A83DA7"/>
    <w:rsid w:val="00A914D9"/>
    <w:rsid w:val="00AA2CBC"/>
    <w:rsid w:val="00AB7193"/>
    <w:rsid w:val="00AC5820"/>
    <w:rsid w:val="00AD1CD8"/>
    <w:rsid w:val="00AD1EA3"/>
    <w:rsid w:val="00AE10EB"/>
    <w:rsid w:val="00AF0206"/>
    <w:rsid w:val="00AF570A"/>
    <w:rsid w:val="00B02219"/>
    <w:rsid w:val="00B027E1"/>
    <w:rsid w:val="00B17543"/>
    <w:rsid w:val="00B258BB"/>
    <w:rsid w:val="00B442C0"/>
    <w:rsid w:val="00B530D2"/>
    <w:rsid w:val="00B6235C"/>
    <w:rsid w:val="00B65038"/>
    <w:rsid w:val="00B6513A"/>
    <w:rsid w:val="00B67075"/>
    <w:rsid w:val="00B67B97"/>
    <w:rsid w:val="00B7244C"/>
    <w:rsid w:val="00B73320"/>
    <w:rsid w:val="00B753EB"/>
    <w:rsid w:val="00B8676C"/>
    <w:rsid w:val="00B95F09"/>
    <w:rsid w:val="00B968C8"/>
    <w:rsid w:val="00BA2103"/>
    <w:rsid w:val="00BA3EC5"/>
    <w:rsid w:val="00BA51D9"/>
    <w:rsid w:val="00BB5DFC"/>
    <w:rsid w:val="00BC649A"/>
    <w:rsid w:val="00BD279D"/>
    <w:rsid w:val="00BD6BB8"/>
    <w:rsid w:val="00BE6D1C"/>
    <w:rsid w:val="00BF2065"/>
    <w:rsid w:val="00BF294A"/>
    <w:rsid w:val="00C1122C"/>
    <w:rsid w:val="00C15C01"/>
    <w:rsid w:val="00C337F3"/>
    <w:rsid w:val="00C44B4D"/>
    <w:rsid w:val="00C45985"/>
    <w:rsid w:val="00C525D3"/>
    <w:rsid w:val="00C5263B"/>
    <w:rsid w:val="00C66BA2"/>
    <w:rsid w:val="00C812A5"/>
    <w:rsid w:val="00C8463C"/>
    <w:rsid w:val="00C86319"/>
    <w:rsid w:val="00C86F7F"/>
    <w:rsid w:val="00C86F97"/>
    <w:rsid w:val="00C95985"/>
    <w:rsid w:val="00C95EEE"/>
    <w:rsid w:val="00CA494B"/>
    <w:rsid w:val="00CB7746"/>
    <w:rsid w:val="00CC4E1B"/>
    <w:rsid w:val="00CC5026"/>
    <w:rsid w:val="00CC68D0"/>
    <w:rsid w:val="00CD5DC3"/>
    <w:rsid w:val="00CE2926"/>
    <w:rsid w:val="00CE3AB2"/>
    <w:rsid w:val="00CF22F2"/>
    <w:rsid w:val="00CF2432"/>
    <w:rsid w:val="00CF54C8"/>
    <w:rsid w:val="00CF5A8A"/>
    <w:rsid w:val="00D03F9A"/>
    <w:rsid w:val="00D06D51"/>
    <w:rsid w:val="00D14557"/>
    <w:rsid w:val="00D24991"/>
    <w:rsid w:val="00D37153"/>
    <w:rsid w:val="00D3767C"/>
    <w:rsid w:val="00D50255"/>
    <w:rsid w:val="00D60574"/>
    <w:rsid w:val="00D619AA"/>
    <w:rsid w:val="00D63730"/>
    <w:rsid w:val="00D8194D"/>
    <w:rsid w:val="00D8220F"/>
    <w:rsid w:val="00D949F1"/>
    <w:rsid w:val="00D96F03"/>
    <w:rsid w:val="00DB0A9D"/>
    <w:rsid w:val="00DB4E4B"/>
    <w:rsid w:val="00DC23C0"/>
    <w:rsid w:val="00DC29C8"/>
    <w:rsid w:val="00DD613F"/>
    <w:rsid w:val="00DE2BF2"/>
    <w:rsid w:val="00DE34CF"/>
    <w:rsid w:val="00DF1A08"/>
    <w:rsid w:val="00E12DED"/>
    <w:rsid w:val="00E13F3D"/>
    <w:rsid w:val="00E252AB"/>
    <w:rsid w:val="00E27122"/>
    <w:rsid w:val="00E321C8"/>
    <w:rsid w:val="00E34898"/>
    <w:rsid w:val="00E50696"/>
    <w:rsid w:val="00E50E19"/>
    <w:rsid w:val="00E55629"/>
    <w:rsid w:val="00E61408"/>
    <w:rsid w:val="00E61ECB"/>
    <w:rsid w:val="00E6377B"/>
    <w:rsid w:val="00E660CB"/>
    <w:rsid w:val="00E7446F"/>
    <w:rsid w:val="00E860E9"/>
    <w:rsid w:val="00E90D5E"/>
    <w:rsid w:val="00EA3526"/>
    <w:rsid w:val="00EB09B7"/>
    <w:rsid w:val="00EB221D"/>
    <w:rsid w:val="00EC28B6"/>
    <w:rsid w:val="00EC584C"/>
    <w:rsid w:val="00ED1338"/>
    <w:rsid w:val="00ED586F"/>
    <w:rsid w:val="00EE5167"/>
    <w:rsid w:val="00EE71DE"/>
    <w:rsid w:val="00EE7D7C"/>
    <w:rsid w:val="00EF4718"/>
    <w:rsid w:val="00F02CA6"/>
    <w:rsid w:val="00F047CE"/>
    <w:rsid w:val="00F07161"/>
    <w:rsid w:val="00F11040"/>
    <w:rsid w:val="00F13404"/>
    <w:rsid w:val="00F1350D"/>
    <w:rsid w:val="00F144D8"/>
    <w:rsid w:val="00F25D98"/>
    <w:rsid w:val="00F300FB"/>
    <w:rsid w:val="00F44AA6"/>
    <w:rsid w:val="00F843EA"/>
    <w:rsid w:val="00F847EA"/>
    <w:rsid w:val="00F9488F"/>
    <w:rsid w:val="00FA2DE6"/>
    <w:rsid w:val="00FA4F3F"/>
    <w:rsid w:val="00FB6386"/>
    <w:rsid w:val="00FC4DB7"/>
    <w:rsid w:val="00FD1CB3"/>
    <w:rsid w:val="00FD5B8C"/>
    <w:rsid w:val="00FD74E1"/>
    <w:rsid w:val="00FE473C"/>
    <w:rsid w:val="00FE6C66"/>
    <w:rsid w:val="00FF0081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1,..Alt+1 Char1,h1 Char1,h11 Char1,h12 Char1,h13 Char1,h14 Char1,h15 Char1,h16 Char1"/>
    <w:basedOn w:val="a0"/>
    <w:link w:val="1"/>
    <w:rsid w:val="003130A1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3130A1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3130A1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3130A1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3130A1"/>
    <w:rPr>
      <w:rFonts w:ascii="Arial" w:hAnsi="Arial"/>
      <w:sz w:val="36"/>
      <w:lang w:val="en-GB" w:eastAsia="en-US"/>
    </w:rPr>
  </w:style>
  <w:style w:type="character" w:customStyle="1" w:styleId="1Char1">
    <w:name w:val="标题 1 Char1"/>
    <w:aliases w:val="H1 Char,..Alt+1 Char,h1 Char,h11 Char,h12 Char,h13 Char,h14 Char,h15 Char,h16 Char"/>
    <w:basedOn w:val="a0"/>
    <w:rsid w:val="003130A1"/>
    <w:rPr>
      <w:b/>
      <w:bCs/>
      <w:kern w:val="44"/>
      <w:sz w:val="44"/>
      <w:szCs w:val="44"/>
      <w:lang w:val="en-GB" w:eastAsia="en-US"/>
    </w:r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3130A1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  <w:style w:type="character" w:customStyle="1" w:styleId="Char">
    <w:name w:val="页眉 Char"/>
    <w:aliases w:val="header odd Char1,header Char1,header odd1 Char1,header odd2 Char1,header odd3 Char1,header odd4 Char1,header odd5 Char1,header odd6 Char1"/>
    <w:basedOn w:val="a0"/>
    <w:link w:val="a4"/>
    <w:locked/>
    <w:rsid w:val="003130A1"/>
    <w:rPr>
      <w:rFonts w:ascii="Arial" w:hAnsi="Arial"/>
      <w:b/>
      <w:noProof/>
      <w:sz w:val="18"/>
      <w:lang w:val="en-GB" w:eastAsia="en-US"/>
    </w:rPr>
  </w:style>
  <w:style w:type="character" w:customStyle="1" w:styleId="Char13">
    <w:name w:val="页眉 Char1"/>
    <w:aliases w:val="header odd Char,header Char,header odd1 Char,header odd2 Char,header odd3 Char,header odd4 Char,header odd5 Char,header odd6 Char"/>
    <w:basedOn w:val="a0"/>
    <w:semiHidden/>
    <w:rsid w:val="003130A1"/>
    <w:rPr>
      <w:rFonts w:ascii="Times New Roman" w:eastAsia="宋体" w:hAnsi="Times New Roman"/>
      <w:sz w:val="18"/>
      <w:szCs w:val="18"/>
      <w:lang w:val="en-GB" w:eastAsia="en-US"/>
    </w:rPr>
  </w:style>
  <w:style w:type="character" w:customStyle="1" w:styleId="Char1">
    <w:name w:val="页脚 Char"/>
    <w:basedOn w:val="a0"/>
    <w:link w:val="a9"/>
    <w:rsid w:val="003130A1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5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4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0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6BD5BB-ABC9-47AA-9277-E16D89F254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23</Pages>
  <Words>8437</Words>
  <Characters>48092</Characters>
  <Application>Microsoft Office Word</Application>
  <DocSecurity>0</DocSecurity>
  <Lines>400</Lines>
  <Paragraphs>1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641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08</cp:lastModifiedBy>
  <cp:revision>8</cp:revision>
  <cp:lastPrinted>1899-12-31T23:00:00Z</cp:lastPrinted>
  <dcterms:created xsi:type="dcterms:W3CDTF">2020-08-25T09:23:00Z</dcterms:created>
  <dcterms:modified xsi:type="dcterms:W3CDTF">2020-08-25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nT18IodlKrKQKvg8WxIIXBmfCdmlIGHGWPFJ4y9FaK206W7AvMj25EeOmbU8NbuUPZK0N03L
hnKmXx5hvQd4C3jK0td9MyIuGv2f5UmRbabECRnbBEc0Fy2U8kCWuAuM/mDZSfqqyghGk2Tc
sC0Z5lnohvJCDUSy4DA2CYxyLOIWFCv0bvm2QGZ9r/Rtyh9yuw6f/XbQyzrz1Iv9ftAEXiN6
SUCV0Eh/Ftf8cwnDmG</vt:lpwstr>
  </property>
  <property fmtid="{D5CDD505-2E9C-101B-9397-08002B2CF9AE}" pid="22" name="_2015_ms_pID_7253431">
    <vt:lpwstr>AB28/CPUmQC0EnOcjUWny3wnix9l4h45O4X+wPFrjZXAJQIm1SVeZo
SIBbNUsbuVgjWN6yHPCzcpnDOpwARV/5SXE0DRR5XqEX6XbRs1UMemriU+17FvtFVEpYmQSY
o+9bk7dg2ykKRDdgh15lR/zmtIfm/GxgS6aJ6TiLQg3NMb0jIrCQ+qON1Tfgpl8U1of88k0P
78CXfy+qA4qC6cscIB3ooymPtO9iiD0yd6L9</vt:lpwstr>
  </property>
  <property fmtid="{D5CDD505-2E9C-101B-9397-08002B2CF9AE}" pid="23" name="_2015_ms_pID_7253432">
    <vt:lpwstr>82Fju35wpjz5Jo/Rrle8Uxo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598323764</vt:lpwstr>
  </property>
</Properties>
</file>